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43BE9985"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4208D9">
        <w:rPr>
          <w:rFonts w:ascii="Arial" w:eastAsia="Arial" w:hAnsi="Arial" w:cs="Arial"/>
          <w:sz w:val="28"/>
          <w:szCs w:val="28"/>
        </w:rPr>
        <w:t>1</w:t>
      </w:r>
      <w:r w:rsidR="0033541C">
        <w:rPr>
          <w:rFonts w:ascii="Arial" w:eastAsia="Arial" w:hAnsi="Arial" w:cs="Arial"/>
          <w:sz w:val="28"/>
          <w:szCs w:val="28"/>
        </w:rPr>
        <w:t>9</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9270103"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33541C">
        <w:rPr>
          <w:rFonts w:ascii="Arial" w:eastAsia="Arial" w:hAnsi="Arial" w:cs="Arial"/>
          <w:sz w:val="24"/>
          <w:szCs w:val="24"/>
        </w:rPr>
        <w:t>6</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33541C">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2CB844D6" w:rsidR="0057779B" w:rsidRPr="006349C6" w:rsidRDefault="00EB19CC" w:rsidP="00D04565">
      <w:pPr>
        <w:widowControl/>
        <w:spacing w:after="0" w:line="240" w:lineRule="auto"/>
        <w:contextualSpacing/>
        <w:jc w:val="both"/>
        <w:rPr>
          <w:rFonts w:ascii="Arial" w:eastAsia="Arial" w:hAnsi="Arial" w:cs="Arial"/>
          <w:b/>
          <w:sz w:val="24"/>
          <w:szCs w:val="24"/>
        </w:rPr>
      </w:pPr>
      <w:r w:rsidRPr="006349C6">
        <w:rPr>
          <w:rFonts w:ascii="Arial" w:eastAsia="Arial" w:hAnsi="Arial" w:cs="Arial"/>
          <w:sz w:val="24"/>
          <w:szCs w:val="24"/>
        </w:rPr>
        <w:t>As</w:t>
      </w:r>
      <w:r w:rsidR="00D16141" w:rsidRPr="006349C6">
        <w:rPr>
          <w:rFonts w:ascii="Arial" w:eastAsia="Arial" w:hAnsi="Arial" w:cs="Arial"/>
          <w:sz w:val="24"/>
          <w:szCs w:val="24"/>
        </w:rPr>
        <w:t xml:space="preserve"> </w:t>
      </w:r>
      <w:r w:rsidRPr="006349C6">
        <w:rPr>
          <w:rFonts w:ascii="Arial" w:eastAsia="Arial" w:hAnsi="Arial" w:cs="Arial"/>
          <w:sz w:val="24"/>
          <w:szCs w:val="24"/>
        </w:rPr>
        <w:t>of</w:t>
      </w:r>
      <w:r w:rsidR="00D16141" w:rsidRPr="006349C6">
        <w:rPr>
          <w:rFonts w:ascii="Arial" w:eastAsia="Arial" w:hAnsi="Arial" w:cs="Arial"/>
          <w:sz w:val="24"/>
          <w:szCs w:val="24"/>
        </w:rPr>
        <w:t xml:space="preserve"> </w:t>
      </w:r>
      <w:r w:rsidR="00011A5B" w:rsidRPr="006349C6">
        <w:rPr>
          <w:rFonts w:ascii="Arial" w:eastAsia="Arial" w:hAnsi="Arial" w:cs="Arial"/>
          <w:b/>
          <w:sz w:val="24"/>
          <w:szCs w:val="24"/>
        </w:rPr>
        <w:t>05</w:t>
      </w:r>
      <w:r w:rsidR="00467318" w:rsidRPr="006349C6">
        <w:rPr>
          <w:rFonts w:ascii="Arial" w:eastAsia="Arial" w:hAnsi="Arial" w:cs="Arial"/>
          <w:b/>
          <w:sz w:val="24"/>
          <w:szCs w:val="24"/>
        </w:rPr>
        <w:t xml:space="preserve"> January 2021</w:t>
      </w:r>
      <w:r w:rsidR="00C55046" w:rsidRPr="006349C6">
        <w:rPr>
          <w:rFonts w:ascii="Arial" w:eastAsia="Arial" w:hAnsi="Arial" w:cs="Arial"/>
          <w:b/>
          <w:sz w:val="24"/>
          <w:szCs w:val="24"/>
        </w:rPr>
        <w:t>,</w:t>
      </w:r>
      <w:r w:rsidR="00D16141" w:rsidRPr="006349C6">
        <w:rPr>
          <w:rFonts w:ascii="Arial" w:eastAsia="Arial" w:hAnsi="Arial" w:cs="Arial"/>
          <w:b/>
          <w:sz w:val="24"/>
          <w:szCs w:val="24"/>
        </w:rPr>
        <w:t xml:space="preserve"> </w:t>
      </w:r>
      <w:r w:rsidR="00C55046" w:rsidRPr="006349C6">
        <w:rPr>
          <w:rFonts w:ascii="Arial" w:eastAsia="Arial" w:hAnsi="Arial" w:cs="Arial"/>
          <w:b/>
          <w:sz w:val="24"/>
          <w:szCs w:val="24"/>
        </w:rPr>
        <w:t>4PM</w:t>
      </w:r>
      <w:r w:rsidRPr="006349C6">
        <w:rPr>
          <w:rFonts w:ascii="Arial" w:eastAsia="Arial" w:hAnsi="Arial" w:cs="Arial"/>
          <w:sz w:val="24"/>
          <w:szCs w:val="24"/>
        </w:rPr>
        <w:t>,</w:t>
      </w:r>
      <w:r w:rsidR="00D16141" w:rsidRPr="006349C6">
        <w:rPr>
          <w:rFonts w:ascii="Arial" w:eastAsia="Arial" w:hAnsi="Arial" w:cs="Arial"/>
          <w:sz w:val="24"/>
          <w:szCs w:val="24"/>
        </w:rPr>
        <w:t xml:space="preserve"> </w:t>
      </w:r>
      <w:r w:rsidRPr="006349C6">
        <w:rPr>
          <w:rFonts w:ascii="Arial" w:eastAsia="Arial" w:hAnsi="Arial" w:cs="Arial"/>
          <w:sz w:val="24"/>
          <w:szCs w:val="24"/>
        </w:rPr>
        <w:t>the</w:t>
      </w:r>
      <w:r w:rsidR="00D16141" w:rsidRPr="006349C6">
        <w:rPr>
          <w:rFonts w:ascii="Arial" w:eastAsia="Arial" w:hAnsi="Arial" w:cs="Arial"/>
          <w:sz w:val="24"/>
          <w:szCs w:val="24"/>
        </w:rPr>
        <w:t xml:space="preserve"> </w:t>
      </w:r>
      <w:r w:rsidRPr="006349C6">
        <w:rPr>
          <w:rFonts w:ascii="Arial" w:eastAsia="Arial" w:hAnsi="Arial" w:cs="Arial"/>
          <w:sz w:val="24"/>
          <w:szCs w:val="24"/>
        </w:rPr>
        <w:t>Department</w:t>
      </w:r>
      <w:r w:rsidR="00D16141" w:rsidRPr="006349C6">
        <w:rPr>
          <w:rFonts w:ascii="Arial" w:eastAsia="Arial" w:hAnsi="Arial" w:cs="Arial"/>
          <w:sz w:val="24"/>
          <w:szCs w:val="24"/>
        </w:rPr>
        <w:t xml:space="preserve"> </w:t>
      </w:r>
      <w:r w:rsidRPr="006349C6">
        <w:rPr>
          <w:rFonts w:ascii="Arial" w:eastAsia="Arial" w:hAnsi="Arial" w:cs="Arial"/>
          <w:sz w:val="24"/>
          <w:szCs w:val="24"/>
        </w:rPr>
        <w:t>of</w:t>
      </w:r>
      <w:r w:rsidR="00D16141" w:rsidRPr="006349C6">
        <w:rPr>
          <w:rFonts w:ascii="Arial" w:eastAsia="Arial" w:hAnsi="Arial" w:cs="Arial"/>
          <w:sz w:val="24"/>
          <w:szCs w:val="24"/>
        </w:rPr>
        <w:t xml:space="preserve"> </w:t>
      </w:r>
      <w:r w:rsidRPr="006349C6">
        <w:rPr>
          <w:rFonts w:ascii="Arial" w:eastAsia="Arial" w:hAnsi="Arial" w:cs="Arial"/>
          <w:sz w:val="24"/>
          <w:szCs w:val="24"/>
        </w:rPr>
        <w:t>Health</w:t>
      </w:r>
      <w:r w:rsidR="00D16141" w:rsidRPr="006349C6">
        <w:rPr>
          <w:rFonts w:ascii="Arial" w:eastAsia="Arial" w:hAnsi="Arial" w:cs="Arial"/>
          <w:sz w:val="24"/>
          <w:szCs w:val="24"/>
        </w:rPr>
        <w:t xml:space="preserve"> </w:t>
      </w:r>
      <w:r w:rsidRPr="006349C6">
        <w:rPr>
          <w:rFonts w:ascii="Arial" w:eastAsia="Arial" w:hAnsi="Arial" w:cs="Arial"/>
          <w:sz w:val="24"/>
          <w:szCs w:val="24"/>
        </w:rPr>
        <w:t>(DOH)</w:t>
      </w:r>
      <w:r w:rsidR="00D16141" w:rsidRPr="006349C6">
        <w:rPr>
          <w:rFonts w:ascii="Arial" w:eastAsia="Arial" w:hAnsi="Arial" w:cs="Arial"/>
          <w:sz w:val="24"/>
          <w:szCs w:val="24"/>
        </w:rPr>
        <w:t xml:space="preserve"> </w:t>
      </w:r>
      <w:r w:rsidRPr="006349C6">
        <w:rPr>
          <w:rFonts w:ascii="Arial" w:eastAsia="Arial" w:hAnsi="Arial" w:cs="Arial"/>
          <w:sz w:val="24"/>
          <w:szCs w:val="24"/>
        </w:rPr>
        <w:t>has</w:t>
      </w:r>
      <w:r w:rsidR="00D16141" w:rsidRPr="006349C6">
        <w:rPr>
          <w:rFonts w:ascii="Arial" w:eastAsia="Arial" w:hAnsi="Arial" w:cs="Arial"/>
          <w:sz w:val="24"/>
          <w:szCs w:val="24"/>
        </w:rPr>
        <w:t xml:space="preserve"> </w:t>
      </w:r>
      <w:r w:rsidRPr="006349C6">
        <w:rPr>
          <w:rFonts w:ascii="Arial" w:eastAsia="Arial" w:hAnsi="Arial" w:cs="Arial"/>
          <w:sz w:val="24"/>
          <w:szCs w:val="24"/>
        </w:rPr>
        <w:t>recorded</w:t>
      </w:r>
      <w:r w:rsidR="00D16141" w:rsidRPr="006349C6">
        <w:rPr>
          <w:rFonts w:ascii="Arial" w:eastAsia="Arial" w:hAnsi="Arial" w:cs="Arial"/>
          <w:sz w:val="24"/>
          <w:szCs w:val="24"/>
        </w:rPr>
        <w:t xml:space="preserve"> </w:t>
      </w:r>
      <w:r w:rsidRPr="006349C6">
        <w:rPr>
          <w:rFonts w:ascii="Arial" w:eastAsia="Arial" w:hAnsi="Arial" w:cs="Arial"/>
          <w:sz w:val="24"/>
          <w:szCs w:val="24"/>
        </w:rPr>
        <w:t>a</w:t>
      </w:r>
      <w:r w:rsidR="00D16141" w:rsidRPr="006349C6">
        <w:rPr>
          <w:rFonts w:ascii="Arial" w:eastAsia="Arial" w:hAnsi="Arial" w:cs="Arial"/>
          <w:sz w:val="24"/>
          <w:szCs w:val="24"/>
        </w:rPr>
        <w:t xml:space="preserve"> </w:t>
      </w:r>
      <w:r w:rsidRPr="006349C6">
        <w:rPr>
          <w:rFonts w:ascii="Arial" w:eastAsia="Arial" w:hAnsi="Arial" w:cs="Arial"/>
          <w:sz w:val="24"/>
          <w:szCs w:val="24"/>
        </w:rPr>
        <w:t>total</w:t>
      </w:r>
      <w:r w:rsidR="00D16141" w:rsidRPr="006349C6">
        <w:rPr>
          <w:rFonts w:ascii="Arial" w:eastAsia="Arial" w:hAnsi="Arial" w:cs="Arial"/>
          <w:sz w:val="24"/>
          <w:szCs w:val="24"/>
        </w:rPr>
        <w:t xml:space="preserve"> </w:t>
      </w:r>
      <w:r w:rsidRPr="006349C6">
        <w:rPr>
          <w:rFonts w:ascii="Arial" w:eastAsia="Arial" w:hAnsi="Arial" w:cs="Arial"/>
          <w:sz w:val="24"/>
          <w:szCs w:val="24"/>
        </w:rPr>
        <w:t>of</w:t>
      </w:r>
      <w:r w:rsidR="00D16141" w:rsidRPr="006349C6">
        <w:rPr>
          <w:rFonts w:ascii="Arial" w:eastAsia="Arial" w:hAnsi="Arial" w:cs="Arial"/>
          <w:sz w:val="24"/>
          <w:szCs w:val="24"/>
        </w:rPr>
        <w:t xml:space="preserve"> </w:t>
      </w:r>
      <w:r w:rsidR="00011A5B" w:rsidRPr="006349C6">
        <w:rPr>
          <w:rFonts w:ascii="Arial" w:eastAsia="Arial" w:hAnsi="Arial" w:cs="Arial"/>
          <w:b/>
          <w:sz w:val="24"/>
          <w:szCs w:val="24"/>
        </w:rPr>
        <w:t xml:space="preserve">479,693 </w:t>
      </w:r>
      <w:r w:rsidR="00FD6C15" w:rsidRPr="006349C6">
        <w:rPr>
          <w:rFonts w:ascii="Arial" w:eastAsia="Arial" w:hAnsi="Arial" w:cs="Arial"/>
          <w:b/>
          <w:sz w:val="24"/>
          <w:szCs w:val="24"/>
        </w:rPr>
        <w:t>co</w:t>
      </w:r>
      <w:r w:rsidRPr="006349C6">
        <w:rPr>
          <w:rFonts w:ascii="Arial" w:eastAsia="Arial" w:hAnsi="Arial" w:cs="Arial"/>
          <w:b/>
          <w:sz w:val="24"/>
          <w:szCs w:val="24"/>
        </w:rPr>
        <w:t>nfirmed</w:t>
      </w:r>
      <w:r w:rsidR="00D16141" w:rsidRPr="006349C6">
        <w:rPr>
          <w:rFonts w:ascii="Arial" w:eastAsia="Arial" w:hAnsi="Arial" w:cs="Arial"/>
          <w:b/>
          <w:sz w:val="24"/>
          <w:szCs w:val="24"/>
        </w:rPr>
        <w:t xml:space="preserve"> </w:t>
      </w:r>
      <w:r w:rsidRPr="006349C6">
        <w:rPr>
          <w:rFonts w:ascii="Arial" w:eastAsia="Arial" w:hAnsi="Arial" w:cs="Arial"/>
          <w:b/>
          <w:sz w:val="24"/>
          <w:szCs w:val="24"/>
        </w:rPr>
        <w:t>cases</w:t>
      </w:r>
      <w:r w:rsidRPr="006349C6">
        <w:rPr>
          <w:rFonts w:ascii="Arial" w:eastAsia="Arial" w:hAnsi="Arial" w:cs="Arial"/>
          <w:sz w:val="24"/>
          <w:szCs w:val="24"/>
        </w:rPr>
        <w:t>;</w:t>
      </w:r>
      <w:r w:rsidR="00D16141" w:rsidRPr="006349C6">
        <w:rPr>
          <w:rFonts w:ascii="Arial" w:eastAsia="Arial" w:hAnsi="Arial" w:cs="Arial"/>
          <w:sz w:val="24"/>
          <w:szCs w:val="24"/>
        </w:rPr>
        <w:t xml:space="preserve"> </w:t>
      </w:r>
      <w:r w:rsidRPr="006349C6">
        <w:rPr>
          <w:rFonts w:ascii="Arial" w:eastAsia="Arial" w:hAnsi="Arial" w:cs="Arial"/>
          <w:sz w:val="24"/>
          <w:szCs w:val="24"/>
        </w:rPr>
        <w:t>of</w:t>
      </w:r>
      <w:r w:rsidR="00D16141" w:rsidRPr="006349C6">
        <w:rPr>
          <w:rFonts w:ascii="Arial" w:eastAsia="Arial" w:hAnsi="Arial" w:cs="Arial"/>
          <w:sz w:val="24"/>
          <w:szCs w:val="24"/>
        </w:rPr>
        <w:t xml:space="preserve"> </w:t>
      </w:r>
      <w:r w:rsidRPr="006349C6">
        <w:rPr>
          <w:rFonts w:ascii="Arial" w:eastAsia="Arial" w:hAnsi="Arial" w:cs="Arial"/>
          <w:sz w:val="24"/>
          <w:szCs w:val="24"/>
        </w:rPr>
        <w:t>which,</w:t>
      </w:r>
      <w:r w:rsidR="00D16141" w:rsidRPr="006349C6">
        <w:rPr>
          <w:rFonts w:ascii="Arial" w:eastAsia="Arial" w:hAnsi="Arial" w:cs="Arial"/>
          <w:sz w:val="24"/>
          <w:szCs w:val="24"/>
        </w:rPr>
        <w:t xml:space="preserve"> </w:t>
      </w:r>
      <w:r w:rsidR="00011A5B" w:rsidRPr="006349C6">
        <w:rPr>
          <w:rFonts w:ascii="Arial" w:eastAsia="Arial" w:hAnsi="Arial" w:cs="Arial"/>
          <w:b/>
          <w:sz w:val="24"/>
          <w:szCs w:val="24"/>
        </w:rPr>
        <w:t>21,997</w:t>
      </w:r>
      <w:r w:rsidR="00467318" w:rsidRPr="006349C6">
        <w:rPr>
          <w:rFonts w:ascii="Arial" w:eastAsia="Arial" w:hAnsi="Arial" w:cs="Arial"/>
          <w:b/>
          <w:sz w:val="24"/>
          <w:szCs w:val="24"/>
        </w:rPr>
        <w:t xml:space="preserve"> </w:t>
      </w:r>
      <w:r w:rsidRPr="006349C6">
        <w:rPr>
          <w:rFonts w:ascii="Arial" w:eastAsia="Arial" w:hAnsi="Arial" w:cs="Arial"/>
          <w:sz w:val="24"/>
          <w:szCs w:val="24"/>
        </w:rPr>
        <w:t>are</w:t>
      </w:r>
      <w:r w:rsidR="00D16141" w:rsidRPr="006349C6">
        <w:rPr>
          <w:rFonts w:ascii="Arial" w:eastAsia="Arial" w:hAnsi="Arial" w:cs="Arial"/>
          <w:sz w:val="24"/>
          <w:szCs w:val="24"/>
        </w:rPr>
        <w:t xml:space="preserve"> </w:t>
      </w:r>
      <w:r w:rsidRPr="006349C6">
        <w:rPr>
          <w:rFonts w:ascii="Arial" w:eastAsia="Arial" w:hAnsi="Arial" w:cs="Arial"/>
          <w:b/>
          <w:sz w:val="24"/>
          <w:szCs w:val="24"/>
        </w:rPr>
        <w:t>active</w:t>
      </w:r>
      <w:r w:rsidRPr="006349C6">
        <w:rPr>
          <w:rFonts w:ascii="Arial" w:eastAsia="Arial" w:hAnsi="Arial" w:cs="Arial"/>
          <w:sz w:val="24"/>
          <w:szCs w:val="24"/>
        </w:rPr>
        <w:t>,</w:t>
      </w:r>
      <w:r w:rsidR="00D16141" w:rsidRPr="006349C6">
        <w:rPr>
          <w:rFonts w:ascii="Arial" w:eastAsia="Arial" w:hAnsi="Arial" w:cs="Arial"/>
          <w:sz w:val="24"/>
          <w:szCs w:val="24"/>
        </w:rPr>
        <w:t xml:space="preserve"> </w:t>
      </w:r>
      <w:r w:rsidR="00BB38E9" w:rsidRPr="006349C6">
        <w:rPr>
          <w:rFonts w:ascii="Arial" w:eastAsia="Arial" w:hAnsi="Arial" w:cs="Arial"/>
          <w:b/>
          <w:sz w:val="24"/>
          <w:szCs w:val="24"/>
        </w:rPr>
        <w:t>448,</w:t>
      </w:r>
      <w:r w:rsidR="00011A5B" w:rsidRPr="006349C6">
        <w:rPr>
          <w:rFonts w:ascii="Arial" w:eastAsia="Arial" w:hAnsi="Arial" w:cs="Arial"/>
          <w:b/>
          <w:sz w:val="24"/>
          <w:szCs w:val="24"/>
        </w:rPr>
        <w:t>375</w:t>
      </w:r>
      <w:r w:rsidR="00467318" w:rsidRPr="006349C6">
        <w:rPr>
          <w:rFonts w:ascii="Arial" w:eastAsia="Arial" w:hAnsi="Arial" w:cs="Arial"/>
          <w:b/>
          <w:sz w:val="24"/>
          <w:szCs w:val="24"/>
        </w:rPr>
        <w:t xml:space="preserve"> </w:t>
      </w:r>
      <w:r w:rsidRPr="006349C6">
        <w:rPr>
          <w:rFonts w:ascii="Arial" w:eastAsia="Arial" w:hAnsi="Arial" w:cs="Arial"/>
          <w:sz w:val="24"/>
          <w:szCs w:val="24"/>
        </w:rPr>
        <w:t>have</w:t>
      </w:r>
      <w:r w:rsidR="00D16141" w:rsidRPr="006349C6">
        <w:rPr>
          <w:rFonts w:ascii="Arial" w:eastAsia="Arial" w:hAnsi="Arial" w:cs="Arial"/>
          <w:sz w:val="24"/>
          <w:szCs w:val="24"/>
        </w:rPr>
        <w:t xml:space="preserve"> </w:t>
      </w:r>
      <w:r w:rsidRPr="006349C6">
        <w:rPr>
          <w:rFonts w:ascii="Arial" w:eastAsia="Arial" w:hAnsi="Arial" w:cs="Arial"/>
          <w:b/>
          <w:sz w:val="24"/>
          <w:szCs w:val="24"/>
        </w:rPr>
        <w:t>recovered</w:t>
      </w:r>
      <w:r w:rsidR="00D16141" w:rsidRPr="006349C6">
        <w:rPr>
          <w:rFonts w:ascii="Arial" w:eastAsia="Arial" w:hAnsi="Arial" w:cs="Arial"/>
          <w:sz w:val="24"/>
          <w:szCs w:val="24"/>
        </w:rPr>
        <w:t xml:space="preserve"> </w:t>
      </w:r>
      <w:r w:rsidRPr="006349C6">
        <w:rPr>
          <w:rFonts w:ascii="Arial" w:eastAsia="Arial" w:hAnsi="Arial" w:cs="Arial"/>
          <w:sz w:val="24"/>
          <w:szCs w:val="24"/>
        </w:rPr>
        <w:t>and</w:t>
      </w:r>
      <w:r w:rsidR="00D16141" w:rsidRPr="006349C6">
        <w:rPr>
          <w:rFonts w:ascii="Arial" w:eastAsia="Arial" w:hAnsi="Arial" w:cs="Arial"/>
          <w:sz w:val="24"/>
          <w:szCs w:val="24"/>
        </w:rPr>
        <w:t xml:space="preserve"> </w:t>
      </w:r>
      <w:r w:rsidR="00011A5B" w:rsidRPr="006349C6">
        <w:rPr>
          <w:rFonts w:ascii="Arial" w:eastAsia="Arial" w:hAnsi="Arial" w:cs="Arial"/>
          <w:b/>
          <w:sz w:val="24"/>
          <w:szCs w:val="24"/>
        </w:rPr>
        <w:t>9,321</w:t>
      </w:r>
      <w:r w:rsidR="00467318" w:rsidRPr="006349C6">
        <w:rPr>
          <w:rFonts w:ascii="Arial" w:eastAsia="Arial" w:hAnsi="Arial" w:cs="Arial"/>
          <w:b/>
          <w:sz w:val="24"/>
          <w:szCs w:val="24"/>
        </w:rPr>
        <w:t xml:space="preserve"> </w:t>
      </w:r>
      <w:r w:rsidR="00D74F68" w:rsidRPr="006349C6">
        <w:rPr>
          <w:rFonts w:ascii="Arial" w:eastAsia="Arial" w:hAnsi="Arial" w:cs="Arial"/>
          <w:b/>
          <w:sz w:val="24"/>
          <w:szCs w:val="24"/>
        </w:rPr>
        <w:t>death</w:t>
      </w:r>
      <w:r w:rsidR="0057779B" w:rsidRPr="006349C6">
        <w:rPr>
          <w:rFonts w:ascii="Arial" w:eastAsia="Arial" w:hAnsi="Arial" w:cs="Arial"/>
          <w:b/>
          <w:sz w:val="24"/>
          <w:szCs w:val="24"/>
        </w:rPr>
        <w:t>s</w:t>
      </w:r>
      <w:r w:rsidR="0057779B" w:rsidRPr="006349C6">
        <w:rPr>
          <w:rFonts w:ascii="Arial" w:eastAsia="Arial" w:hAnsi="Arial" w:cs="Arial"/>
          <w:sz w:val="24"/>
          <w:szCs w:val="24"/>
        </w:rPr>
        <w:t>.</w:t>
      </w:r>
    </w:p>
    <w:p w14:paraId="22E235F4" w14:textId="2AFCD5B1"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w:t>
      </w:r>
      <w:r w:rsidR="00011A5B">
        <w:rPr>
          <w:rFonts w:ascii="Arial" w:eastAsia="Arial" w:hAnsi="Arial" w:cs="Arial"/>
          <w:i/>
          <w:color w:val="0070C0"/>
          <w:sz w:val="16"/>
          <w:szCs w:val="16"/>
        </w:rPr>
        <w:t>7</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2776B41" w:rsidR="009702AE" w:rsidRPr="00426B1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6B1A">
        <w:rPr>
          <w:rFonts w:ascii="Arial" w:eastAsia="Arial" w:hAnsi="Arial" w:cs="Arial"/>
          <w:sz w:val="24"/>
          <w:szCs w:val="24"/>
        </w:rPr>
        <w:t>A</w:t>
      </w:r>
      <w:r w:rsidR="00D16141" w:rsidRPr="00426B1A">
        <w:rPr>
          <w:rFonts w:ascii="Arial" w:eastAsia="Arial" w:hAnsi="Arial" w:cs="Arial"/>
          <w:sz w:val="24"/>
          <w:szCs w:val="24"/>
        </w:rPr>
        <w:t xml:space="preserve"> </w:t>
      </w:r>
      <w:r w:rsidRPr="00426B1A">
        <w:rPr>
          <w:rFonts w:ascii="Arial" w:eastAsia="Arial" w:hAnsi="Arial" w:cs="Arial"/>
          <w:sz w:val="24"/>
          <w:szCs w:val="24"/>
        </w:rPr>
        <w:t>total</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b/>
          <w:bCs/>
          <w:sz w:val="24"/>
          <w:szCs w:val="24"/>
        </w:rPr>
        <w:t xml:space="preserve"> </w:t>
      </w:r>
      <w:r w:rsidR="004652C8" w:rsidRPr="0052416B">
        <w:rPr>
          <w:rFonts w:ascii="Arial" w:eastAsia="Arial" w:hAnsi="Arial" w:cs="Arial"/>
          <w:b/>
          <w:color w:val="0070C0"/>
          <w:sz w:val="24"/>
          <w:szCs w:val="24"/>
        </w:rPr>
        <w:t>₱</w:t>
      </w:r>
      <w:r w:rsidR="00E92965">
        <w:rPr>
          <w:rFonts w:ascii="Arial" w:eastAsia="Arial" w:hAnsi="Arial" w:cs="Arial"/>
          <w:b/>
          <w:bCs/>
          <w:color w:val="0070C0"/>
          <w:sz w:val="24"/>
          <w:szCs w:val="24"/>
        </w:rPr>
        <w:t>1,889,299,838.18</w:t>
      </w:r>
      <w:r w:rsidR="0052416B" w:rsidRPr="0052416B">
        <w:rPr>
          <w:rFonts w:ascii="Arial" w:eastAsia="Arial" w:hAnsi="Arial" w:cs="Arial"/>
          <w:b/>
          <w:bCs/>
          <w:color w:val="0070C0"/>
          <w:sz w:val="24"/>
          <w:szCs w:val="24"/>
        </w:rPr>
        <w:t xml:space="preserve"> </w:t>
      </w:r>
      <w:r w:rsidRPr="00426B1A">
        <w:rPr>
          <w:rFonts w:ascii="Arial" w:eastAsia="Arial" w:hAnsi="Arial" w:cs="Arial"/>
          <w:sz w:val="24"/>
          <w:szCs w:val="24"/>
        </w:rPr>
        <w:t>worth</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assistance</w:t>
      </w:r>
      <w:r w:rsidR="00D16141" w:rsidRPr="00426B1A">
        <w:rPr>
          <w:rFonts w:ascii="Arial" w:eastAsia="Arial" w:hAnsi="Arial" w:cs="Arial"/>
          <w:sz w:val="24"/>
          <w:szCs w:val="24"/>
        </w:rPr>
        <w:t xml:space="preserve"> </w:t>
      </w:r>
      <w:r w:rsidRPr="00426B1A">
        <w:rPr>
          <w:rFonts w:ascii="Arial" w:eastAsia="Arial" w:hAnsi="Arial" w:cs="Arial"/>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the</w:t>
      </w:r>
      <w:r w:rsidR="00D16141" w:rsidRPr="00426B1A">
        <w:rPr>
          <w:rFonts w:ascii="Arial" w:eastAsia="Arial" w:hAnsi="Arial" w:cs="Arial"/>
          <w:sz w:val="24"/>
          <w:szCs w:val="24"/>
        </w:rPr>
        <w:t xml:space="preserve"> </w:t>
      </w:r>
      <w:r w:rsidRPr="00426B1A">
        <w:rPr>
          <w:rFonts w:ascii="Arial" w:eastAsia="Arial" w:hAnsi="Arial" w:cs="Arial"/>
          <w:sz w:val="24"/>
          <w:szCs w:val="24"/>
        </w:rPr>
        <w:t>families</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sz w:val="24"/>
          <w:szCs w:val="24"/>
        </w:rPr>
        <w:t>individuals</w:t>
      </w:r>
      <w:r w:rsidR="00D16141" w:rsidRPr="00426B1A">
        <w:rPr>
          <w:rFonts w:ascii="Arial" w:eastAsia="Arial" w:hAnsi="Arial" w:cs="Arial"/>
          <w:sz w:val="24"/>
          <w:szCs w:val="24"/>
        </w:rPr>
        <w:t xml:space="preserve"> </w:t>
      </w:r>
      <w:r w:rsidRPr="00426B1A">
        <w:rPr>
          <w:rFonts w:ascii="Arial" w:eastAsia="Arial" w:hAnsi="Arial" w:cs="Arial"/>
          <w:sz w:val="24"/>
          <w:szCs w:val="24"/>
        </w:rPr>
        <w:t>including</w:t>
      </w:r>
      <w:r w:rsidR="00D16141" w:rsidRPr="00426B1A">
        <w:rPr>
          <w:rFonts w:ascii="Arial" w:eastAsia="Arial" w:hAnsi="Arial" w:cs="Arial"/>
          <w:sz w:val="24"/>
          <w:szCs w:val="24"/>
        </w:rPr>
        <w:t xml:space="preserve"> </w:t>
      </w:r>
      <w:r w:rsidRPr="00426B1A">
        <w:rPr>
          <w:rFonts w:ascii="Arial" w:eastAsia="Arial" w:hAnsi="Arial" w:cs="Arial"/>
          <w:sz w:val="24"/>
          <w:szCs w:val="24"/>
        </w:rPr>
        <w:t>strandees</w:t>
      </w:r>
      <w:r w:rsidR="00D16141" w:rsidRPr="00426B1A">
        <w:rPr>
          <w:rFonts w:ascii="Arial" w:eastAsia="Arial" w:hAnsi="Arial" w:cs="Arial"/>
          <w:sz w:val="24"/>
          <w:szCs w:val="24"/>
        </w:rPr>
        <w:t xml:space="preserve"> </w:t>
      </w:r>
      <w:r w:rsidRPr="00426B1A">
        <w:rPr>
          <w:rFonts w:ascii="Arial" w:eastAsia="Arial" w:hAnsi="Arial" w:cs="Arial"/>
          <w:sz w:val="24"/>
          <w:szCs w:val="24"/>
        </w:rPr>
        <w:t>affect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426B1A">
        <w:rPr>
          <w:rFonts w:ascii="Arial" w:eastAsia="Arial" w:hAnsi="Arial" w:cs="Arial"/>
          <w:sz w:val="24"/>
          <w:szCs w:val="24"/>
        </w:rPr>
        <w:t>community</w:t>
      </w:r>
      <w:r w:rsidR="00D16141" w:rsidRPr="00426B1A">
        <w:rPr>
          <w:rFonts w:ascii="Arial" w:eastAsia="Arial" w:hAnsi="Arial" w:cs="Arial"/>
          <w:sz w:val="24"/>
          <w:szCs w:val="24"/>
        </w:rPr>
        <w:t xml:space="preserve"> </w:t>
      </w:r>
      <w:r w:rsidRPr="00426B1A">
        <w:rPr>
          <w:rFonts w:ascii="Arial" w:eastAsia="Arial" w:hAnsi="Arial" w:cs="Arial"/>
          <w:sz w:val="24"/>
          <w:szCs w:val="24"/>
        </w:rPr>
        <w:t>quarantine</w:t>
      </w:r>
      <w:r w:rsidR="00D16141" w:rsidRPr="00426B1A">
        <w:rPr>
          <w:rFonts w:ascii="Arial" w:eastAsia="Arial" w:hAnsi="Arial" w:cs="Arial"/>
          <w:sz w:val="24"/>
          <w:szCs w:val="24"/>
        </w:rPr>
        <w:t xml:space="preserve"> </w:t>
      </w:r>
      <w:r w:rsidRPr="00426B1A">
        <w:rPr>
          <w:rFonts w:ascii="Arial" w:eastAsia="Arial" w:hAnsi="Arial" w:cs="Arial"/>
          <w:sz w:val="24"/>
          <w:szCs w:val="24"/>
        </w:rPr>
        <w:t>being</w:t>
      </w:r>
      <w:r w:rsidR="00D16141" w:rsidRPr="00426B1A">
        <w:rPr>
          <w:rFonts w:ascii="Arial" w:eastAsia="Arial" w:hAnsi="Arial" w:cs="Arial"/>
          <w:sz w:val="24"/>
          <w:szCs w:val="24"/>
        </w:rPr>
        <w:t xml:space="preserve"> </w:t>
      </w:r>
      <w:r w:rsidRPr="00426B1A">
        <w:rPr>
          <w:rFonts w:ascii="Arial" w:eastAsia="Arial" w:hAnsi="Arial" w:cs="Arial"/>
          <w:sz w:val="24"/>
          <w:szCs w:val="24"/>
        </w:rPr>
        <w:t>implemented</w:t>
      </w:r>
      <w:r w:rsidR="00D16141" w:rsidRPr="00426B1A">
        <w:rPr>
          <w:rFonts w:ascii="Arial" w:eastAsia="Arial" w:hAnsi="Arial" w:cs="Arial"/>
          <w:sz w:val="24"/>
          <w:szCs w:val="24"/>
        </w:rPr>
        <w:t xml:space="preserve"> </w:t>
      </w:r>
      <w:r w:rsidRPr="00426B1A">
        <w:rPr>
          <w:rFonts w:ascii="Arial" w:eastAsia="Arial" w:hAnsi="Arial" w:cs="Arial"/>
          <w:sz w:val="24"/>
          <w:szCs w:val="24"/>
        </w:rPr>
        <w:t>due</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COVID-19</w:t>
      </w:r>
      <w:r w:rsidR="00D16141" w:rsidRPr="00426B1A">
        <w:rPr>
          <w:rFonts w:ascii="Arial" w:eastAsia="Arial" w:hAnsi="Arial" w:cs="Arial"/>
          <w:sz w:val="24"/>
          <w:szCs w:val="24"/>
        </w:rPr>
        <w:t xml:space="preserve"> </w:t>
      </w:r>
      <w:r w:rsidRPr="00426B1A">
        <w:rPr>
          <w:rFonts w:ascii="Arial" w:eastAsia="Arial" w:hAnsi="Arial" w:cs="Arial"/>
          <w:sz w:val="24"/>
          <w:szCs w:val="24"/>
        </w:rPr>
        <w:t>pandemic;</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which,</w:t>
      </w:r>
      <w:r w:rsidR="00201C7A" w:rsidRPr="00426B1A">
        <w:rPr>
          <w:rFonts w:ascii="Arial" w:eastAsia="Arial" w:hAnsi="Arial" w:cs="Arial"/>
          <w:sz w:val="24"/>
          <w:szCs w:val="24"/>
        </w:rPr>
        <w:t xml:space="preserve"> </w:t>
      </w:r>
      <w:r w:rsidR="00CD47B7" w:rsidRPr="0052416B">
        <w:rPr>
          <w:rFonts w:ascii="Arial" w:eastAsia="Arial" w:hAnsi="Arial" w:cs="Arial"/>
          <w:b/>
          <w:color w:val="0070C0"/>
          <w:sz w:val="24"/>
          <w:szCs w:val="24"/>
        </w:rPr>
        <w:t>₱</w:t>
      </w:r>
      <w:bookmarkStart w:id="1" w:name="_GoBack"/>
      <w:bookmarkEnd w:id="1"/>
      <w:r w:rsidR="00E92965">
        <w:rPr>
          <w:rFonts w:ascii="Arial" w:eastAsia="Arial" w:hAnsi="Arial" w:cs="Arial"/>
          <w:b/>
          <w:color w:val="0070C0"/>
          <w:sz w:val="24"/>
          <w:szCs w:val="24"/>
        </w:rPr>
        <w:t>1,377,314,469.69</w:t>
      </w:r>
      <w:r w:rsidR="0052416B" w:rsidRPr="0052416B">
        <w:rPr>
          <w:rFonts w:ascii="Arial" w:eastAsia="Arial" w:hAnsi="Arial" w:cs="Arial"/>
          <w:b/>
          <w:color w:val="0070C0"/>
          <w:sz w:val="24"/>
          <w:szCs w:val="24"/>
        </w:rPr>
        <w:t xml:space="preserve"> </w:t>
      </w:r>
      <w:r w:rsidRPr="00426B1A">
        <w:rPr>
          <w:rFonts w:ascii="Arial" w:eastAsia="Arial" w:hAnsi="Arial" w:cs="Arial"/>
          <w:bCs/>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52416B">
        <w:rPr>
          <w:rFonts w:ascii="Arial" w:eastAsia="Arial" w:hAnsi="Arial" w:cs="Arial"/>
          <w:b/>
          <w:color w:val="0070C0"/>
          <w:sz w:val="24"/>
          <w:szCs w:val="24"/>
        </w:rPr>
        <w:t>DSWD</w:t>
      </w:r>
      <w:r w:rsidRPr="0052416B">
        <w:rPr>
          <w:rFonts w:ascii="Arial" w:eastAsia="Arial" w:hAnsi="Arial" w:cs="Arial"/>
          <w:color w:val="0070C0"/>
          <w:sz w:val="24"/>
          <w:szCs w:val="24"/>
        </w:rPr>
        <w:t>,</w:t>
      </w:r>
      <w:r w:rsidR="00D16141" w:rsidRPr="0052416B">
        <w:rPr>
          <w:rFonts w:ascii="Arial" w:eastAsia="Arial" w:hAnsi="Arial" w:cs="Arial"/>
          <w:b/>
          <w:color w:val="0070C0"/>
          <w:sz w:val="24"/>
          <w:szCs w:val="24"/>
        </w:rPr>
        <w:t xml:space="preserve"> </w:t>
      </w:r>
      <w:r w:rsidRPr="00426B1A">
        <w:rPr>
          <w:rFonts w:ascii="Arial" w:eastAsia="Arial" w:hAnsi="Arial" w:cs="Arial"/>
          <w:b/>
          <w:sz w:val="24"/>
          <w:szCs w:val="24"/>
        </w:rPr>
        <w:t>₱</w:t>
      </w:r>
      <w:r w:rsidR="00A82D9C" w:rsidRPr="00426B1A">
        <w:rPr>
          <w:rFonts w:ascii="Arial" w:eastAsia="Arial" w:hAnsi="Arial" w:cs="Arial"/>
          <w:b/>
          <w:bCs/>
          <w:sz w:val="24"/>
          <w:szCs w:val="24"/>
        </w:rPr>
        <w:t xml:space="preserve">480,134,958.53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NGOs</w:t>
      </w:r>
      <w:r w:rsidRPr="00426B1A">
        <w:rPr>
          <w:rFonts w:ascii="Arial" w:eastAsia="Arial" w:hAnsi="Arial" w:cs="Arial"/>
          <w:sz w:val="24"/>
          <w:szCs w:val="24"/>
        </w:rPr>
        <w:t>,</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b/>
          <w:sz w:val="24"/>
          <w:szCs w:val="24"/>
        </w:rPr>
        <w:t>₱</w:t>
      </w:r>
      <w:r w:rsidR="00D67BA9" w:rsidRPr="00426B1A">
        <w:rPr>
          <w:rFonts w:ascii="Arial" w:eastAsia="Arial" w:hAnsi="Arial" w:cs="Arial"/>
          <w:b/>
          <w:bCs/>
          <w:sz w:val="24"/>
          <w:szCs w:val="24"/>
        </w:rPr>
        <w:t>31,850,409.96</w:t>
      </w:r>
      <w:r w:rsidR="00D16141" w:rsidRPr="00426B1A">
        <w:rPr>
          <w:rFonts w:ascii="Arial" w:eastAsia="Arial" w:hAnsi="Arial" w:cs="Arial"/>
          <w:b/>
          <w:bCs/>
          <w:sz w:val="24"/>
          <w:szCs w:val="24"/>
        </w:rPr>
        <w:t xml:space="preserve">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Private</w:t>
      </w:r>
      <w:r w:rsidR="00D16141" w:rsidRPr="00426B1A">
        <w:rPr>
          <w:rFonts w:ascii="Arial" w:eastAsia="Arial" w:hAnsi="Arial" w:cs="Arial"/>
          <w:b/>
          <w:sz w:val="24"/>
          <w:szCs w:val="24"/>
        </w:rPr>
        <w:t xml:space="preserve"> </w:t>
      </w:r>
      <w:r w:rsidRPr="00426B1A">
        <w:rPr>
          <w:rFonts w:ascii="Arial" w:eastAsia="Arial" w:hAnsi="Arial" w:cs="Arial"/>
          <w:b/>
          <w:sz w:val="24"/>
          <w:szCs w:val="24"/>
        </w:rPr>
        <w:t>Partners</w:t>
      </w:r>
      <w:r w:rsidR="00D16141" w:rsidRPr="00426B1A">
        <w:rPr>
          <w:rFonts w:ascii="Arial" w:eastAsia="Arial" w:hAnsi="Arial" w:cs="Arial"/>
          <w:b/>
          <w:sz w:val="20"/>
          <w:szCs w:val="20"/>
        </w:rPr>
        <w:t xml:space="preserve"> </w:t>
      </w:r>
      <w:r w:rsidRPr="00426B1A">
        <w:rPr>
          <w:rFonts w:ascii="Arial" w:eastAsia="Arial" w:hAnsi="Arial" w:cs="Arial"/>
          <w:sz w:val="24"/>
          <w:szCs w:val="24"/>
        </w:rPr>
        <w:t>(see</w:t>
      </w:r>
      <w:r w:rsidR="00D16141" w:rsidRPr="00426B1A">
        <w:rPr>
          <w:rFonts w:ascii="Arial" w:eastAsia="Arial" w:hAnsi="Arial" w:cs="Arial"/>
          <w:sz w:val="24"/>
          <w:szCs w:val="24"/>
        </w:rPr>
        <w:t xml:space="preserve"> </w:t>
      </w:r>
      <w:r w:rsidRPr="00426B1A">
        <w:rPr>
          <w:rFonts w:ascii="Arial" w:eastAsia="Arial" w:hAnsi="Arial" w:cs="Arial"/>
          <w:sz w:val="24"/>
          <w:szCs w:val="24"/>
        </w:rPr>
        <w:t>Table</w:t>
      </w:r>
      <w:r w:rsidR="00D16141" w:rsidRPr="00426B1A">
        <w:rPr>
          <w:rFonts w:ascii="Arial" w:eastAsia="Arial" w:hAnsi="Arial" w:cs="Arial"/>
          <w:sz w:val="24"/>
          <w:szCs w:val="24"/>
        </w:rPr>
        <w:t xml:space="preserve"> </w:t>
      </w:r>
      <w:r w:rsidRPr="00426B1A">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E92965" w:rsidRPr="00E92965" w14:paraId="3B388DFF" w14:textId="77777777" w:rsidTr="00E92965">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8E3FD23" w14:textId="77777777" w:rsidR="00E92965" w:rsidRPr="00E92965" w:rsidRDefault="00E92965" w:rsidP="00E92965">
            <w:pPr>
              <w:widowControl/>
              <w:spacing w:after="0" w:line="240" w:lineRule="auto"/>
              <w:ind w:right="57"/>
              <w:contextualSpacing/>
              <w:jc w:val="center"/>
              <w:rPr>
                <w:rFonts w:ascii="Arial Narrow" w:eastAsia="Times New Roman" w:hAnsi="Arial Narrow"/>
                <w:b/>
                <w:bCs/>
                <w:color w:val="000000"/>
                <w:sz w:val="20"/>
                <w:szCs w:val="20"/>
              </w:rPr>
            </w:pPr>
            <w:r w:rsidRPr="00E92965">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D72E142" w14:textId="77777777" w:rsidR="00E92965" w:rsidRPr="00E92965" w:rsidRDefault="00E92965" w:rsidP="00E92965">
            <w:pPr>
              <w:spacing w:after="0" w:line="240" w:lineRule="auto"/>
              <w:ind w:right="57"/>
              <w:contextualSpacing/>
              <w:jc w:val="center"/>
              <w:rPr>
                <w:rFonts w:ascii="Arial Narrow" w:hAnsi="Arial Narrow"/>
                <w:b/>
                <w:bCs/>
                <w:color w:val="000000"/>
                <w:sz w:val="20"/>
                <w:szCs w:val="20"/>
              </w:rPr>
            </w:pPr>
            <w:r w:rsidRPr="00E92965">
              <w:rPr>
                <w:rFonts w:ascii="Arial Narrow" w:hAnsi="Arial Narrow"/>
                <w:b/>
                <w:bCs/>
                <w:color w:val="000000"/>
                <w:sz w:val="20"/>
                <w:szCs w:val="20"/>
              </w:rPr>
              <w:t xml:space="preserve"> COST OF ASSISTANCE </w:t>
            </w:r>
          </w:p>
        </w:tc>
      </w:tr>
      <w:tr w:rsidR="00B04549" w:rsidRPr="00E92965" w14:paraId="5D7063E8" w14:textId="77777777" w:rsidTr="00E92965">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0FBA6C06" w14:textId="77777777" w:rsidR="00B04549" w:rsidRPr="00E92965" w:rsidRDefault="00B04549" w:rsidP="00E92965">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7DCED308" w14:textId="77777777" w:rsidR="00B04549" w:rsidRPr="00E92965" w:rsidRDefault="00B04549" w:rsidP="00E92965">
            <w:pPr>
              <w:spacing w:after="0" w:line="240" w:lineRule="auto"/>
              <w:ind w:right="57"/>
              <w:contextualSpacing/>
              <w:jc w:val="center"/>
              <w:rPr>
                <w:rFonts w:ascii="Arial Narrow" w:hAnsi="Arial Narrow"/>
                <w:b/>
                <w:bCs/>
                <w:color w:val="000000"/>
                <w:sz w:val="20"/>
                <w:szCs w:val="20"/>
              </w:rPr>
            </w:pPr>
            <w:r w:rsidRPr="00E92965">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0282C43C" w14:textId="77777777" w:rsidR="00B04549" w:rsidRPr="00E92965" w:rsidRDefault="00B04549" w:rsidP="00E92965">
            <w:pPr>
              <w:spacing w:after="0" w:line="240" w:lineRule="auto"/>
              <w:ind w:right="57"/>
              <w:contextualSpacing/>
              <w:jc w:val="center"/>
              <w:rPr>
                <w:rFonts w:ascii="Arial Narrow" w:hAnsi="Arial Narrow"/>
                <w:b/>
                <w:bCs/>
                <w:color w:val="000000"/>
                <w:sz w:val="20"/>
                <w:szCs w:val="20"/>
              </w:rPr>
            </w:pPr>
            <w:r w:rsidRPr="00E92965">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6DAEDBAE" w14:textId="77777777" w:rsidR="00B04549" w:rsidRPr="00E92965" w:rsidRDefault="00B04549" w:rsidP="00E92965">
            <w:pPr>
              <w:spacing w:after="0" w:line="240" w:lineRule="auto"/>
              <w:ind w:right="57"/>
              <w:contextualSpacing/>
              <w:jc w:val="center"/>
              <w:rPr>
                <w:rFonts w:ascii="Arial Narrow" w:hAnsi="Arial Narrow"/>
                <w:b/>
                <w:bCs/>
                <w:color w:val="000000"/>
                <w:sz w:val="20"/>
                <w:szCs w:val="20"/>
              </w:rPr>
            </w:pPr>
            <w:r w:rsidRPr="00E92965">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682E90A8" w14:textId="77777777" w:rsidR="00B04549" w:rsidRPr="00E92965" w:rsidRDefault="00B04549" w:rsidP="00E92965">
            <w:pPr>
              <w:spacing w:after="0" w:line="240" w:lineRule="auto"/>
              <w:ind w:right="57"/>
              <w:contextualSpacing/>
              <w:jc w:val="center"/>
              <w:rPr>
                <w:rFonts w:ascii="Arial Narrow" w:hAnsi="Arial Narrow"/>
                <w:b/>
                <w:bCs/>
                <w:color w:val="000000"/>
                <w:sz w:val="20"/>
                <w:szCs w:val="20"/>
              </w:rPr>
            </w:pPr>
            <w:r w:rsidRPr="00E92965">
              <w:rPr>
                <w:rFonts w:ascii="Arial Narrow" w:hAnsi="Arial Narrow"/>
                <w:b/>
                <w:bCs/>
                <w:color w:val="000000"/>
                <w:sz w:val="20"/>
                <w:szCs w:val="20"/>
              </w:rPr>
              <w:t xml:space="preserve"> GRAND TOTAL </w:t>
            </w:r>
          </w:p>
        </w:tc>
      </w:tr>
      <w:tr w:rsidR="00B04549" w:rsidRPr="00E92965" w14:paraId="3500B68C"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1DA751" w14:textId="77777777" w:rsidR="00B04549" w:rsidRPr="00E92965" w:rsidRDefault="00B04549" w:rsidP="00E92965">
            <w:pPr>
              <w:spacing w:after="0" w:line="240" w:lineRule="auto"/>
              <w:ind w:right="57"/>
              <w:contextualSpacing/>
              <w:jc w:val="center"/>
              <w:rPr>
                <w:rFonts w:ascii="Arial Narrow" w:hAnsi="Arial Narrow"/>
                <w:b/>
                <w:bCs/>
                <w:color w:val="000000"/>
                <w:sz w:val="20"/>
                <w:szCs w:val="20"/>
              </w:rPr>
            </w:pPr>
            <w:r w:rsidRPr="00E92965">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3EA8BF7E" w14:textId="07AE681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1,377,314,469.69 </w:t>
            </w:r>
          </w:p>
        </w:tc>
        <w:tc>
          <w:tcPr>
            <w:tcW w:w="675" w:type="pct"/>
            <w:tcBorders>
              <w:top w:val="nil"/>
              <w:left w:val="nil"/>
              <w:bottom w:val="single" w:sz="4" w:space="0" w:color="000000"/>
              <w:right w:val="single" w:sz="4" w:space="0" w:color="000000"/>
            </w:tcBorders>
            <w:shd w:val="clear" w:color="A5A5A5" w:fill="A5A5A5"/>
            <w:noWrap/>
            <w:vAlign w:val="bottom"/>
            <w:hideMark/>
          </w:tcPr>
          <w:p w14:paraId="6AC72248" w14:textId="53EDFA5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747B185E" w14:textId="125F5E2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3162C3DD" w14:textId="4A79B9D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1,889,299,838.18 </w:t>
            </w:r>
          </w:p>
        </w:tc>
      </w:tr>
      <w:tr w:rsidR="00B04549" w:rsidRPr="00E92965" w14:paraId="5BD0A9AC"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67FAB6"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B0A20DC" w14:textId="6C0B9F6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19,035,151.55 </w:t>
            </w:r>
          </w:p>
        </w:tc>
        <w:tc>
          <w:tcPr>
            <w:tcW w:w="675" w:type="pct"/>
            <w:tcBorders>
              <w:top w:val="nil"/>
              <w:left w:val="nil"/>
              <w:bottom w:val="single" w:sz="4" w:space="0" w:color="000000"/>
              <w:right w:val="single" w:sz="4" w:space="0" w:color="000000"/>
            </w:tcBorders>
            <w:shd w:val="clear" w:color="A5A5A5" w:fill="A5A5A5"/>
            <w:noWrap/>
            <w:vAlign w:val="bottom"/>
            <w:hideMark/>
          </w:tcPr>
          <w:p w14:paraId="7E9B84CA" w14:textId="6BBF993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F4236BD" w14:textId="7A7FFE4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A3AC628" w14:textId="57F3ECD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84,445,151.55 </w:t>
            </w:r>
          </w:p>
        </w:tc>
      </w:tr>
      <w:tr w:rsidR="00B04549" w:rsidRPr="00E92965" w14:paraId="589226A9"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0A0DB6"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FBD0456" w14:textId="5918082E"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46,261,669.39 </w:t>
            </w:r>
          </w:p>
        </w:tc>
        <w:tc>
          <w:tcPr>
            <w:tcW w:w="675" w:type="pct"/>
            <w:tcBorders>
              <w:top w:val="nil"/>
              <w:left w:val="nil"/>
              <w:bottom w:val="single" w:sz="4" w:space="0" w:color="000000"/>
              <w:right w:val="single" w:sz="4" w:space="0" w:color="000000"/>
            </w:tcBorders>
            <w:shd w:val="clear" w:color="auto" w:fill="auto"/>
            <w:noWrap/>
            <w:vAlign w:val="bottom"/>
            <w:hideMark/>
          </w:tcPr>
          <w:p w14:paraId="415C55F2" w14:textId="1D39C408"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E5A04C0" w14:textId="6C905D1D"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E74F971" w14:textId="73DC56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6,261,669.39 </w:t>
            </w:r>
          </w:p>
        </w:tc>
      </w:tr>
      <w:tr w:rsidR="00B04549" w:rsidRPr="00E92965" w14:paraId="624A5DB9"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E20D96"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0303EC8" w14:textId="4416C5A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19,353,679.36 </w:t>
            </w:r>
          </w:p>
        </w:tc>
        <w:tc>
          <w:tcPr>
            <w:tcW w:w="675" w:type="pct"/>
            <w:tcBorders>
              <w:top w:val="nil"/>
              <w:left w:val="nil"/>
              <w:bottom w:val="single" w:sz="4" w:space="0" w:color="000000"/>
              <w:right w:val="single" w:sz="4" w:space="0" w:color="000000"/>
            </w:tcBorders>
            <w:shd w:val="clear" w:color="auto" w:fill="auto"/>
            <w:noWrap/>
            <w:vAlign w:val="bottom"/>
            <w:hideMark/>
          </w:tcPr>
          <w:p w14:paraId="05E57246" w14:textId="31BB4A04"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E5DA565" w14:textId="1271A3AE"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99EF5D8" w14:textId="16933C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1,453,679.36 </w:t>
            </w:r>
          </w:p>
        </w:tc>
      </w:tr>
      <w:tr w:rsidR="00B04549" w:rsidRPr="00E92965" w14:paraId="2DBF48D3"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FA5E98"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750BC5A2" w14:textId="3CA62924"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5FA9BE94" w14:textId="24D9632C"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010ECF" w14:textId="103B08A6"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A1C2E9" w14:textId="655B36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632,450.00 </w:t>
            </w:r>
          </w:p>
        </w:tc>
      </w:tr>
      <w:tr w:rsidR="00B04549" w:rsidRPr="00E92965" w14:paraId="026D4B75"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599AE0"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6E973D24" w14:textId="24410E3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8,324,568.00 </w:t>
            </w:r>
          </w:p>
        </w:tc>
        <w:tc>
          <w:tcPr>
            <w:tcW w:w="675" w:type="pct"/>
            <w:tcBorders>
              <w:top w:val="nil"/>
              <w:left w:val="nil"/>
              <w:bottom w:val="single" w:sz="4" w:space="0" w:color="000000"/>
              <w:right w:val="single" w:sz="4" w:space="0" w:color="000000"/>
            </w:tcBorders>
            <w:shd w:val="clear" w:color="auto" w:fill="auto"/>
            <w:noWrap/>
            <w:vAlign w:val="bottom"/>
            <w:hideMark/>
          </w:tcPr>
          <w:p w14:paraId="3B119001" w14:textId="7C2D434E"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CE4F01" w14:textId="5AE41004"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4B9AEA2" w14:textId="7E800E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574,568.00 </w:t>
            </w:r>
          </w:p>
        </w:tc>
      </w:tr>
      <w:tr w:rsidR="00B04549" w:rsidRPr="00E92965" w14:paraId="19875082"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F4695F"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C7B3F3F" w14:textId="7B56B51E"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8,502,214.10 </w:t>
            </w:r>
          </w:p>
        </w:tc>
        <w:tc>
          <w:tcPr>
            <w:tcW w:w="675" w:type="pct"/>
            <w:tcBorders>
              <w:top w:val="nil"/>
              <w:left w:val="nil"/>
              <w:bottom w:val="single" w:sz="4" w:space="0" w:color="000000"/>
              <w:right w:val="single" w:sz="4" w:space="0" w:color="000000"/>
            </w:tcBorders>
            <w:shd w:val="clear" w:color="auto" w:fill="auto"/>
            <w:noWrap/>
            <w:vAlign w:val="bottom"/>
            <w:hideMark/>
          </w:tcPr>
          <w:p w14:paraId="1F364DA6" w14:textId="1F0EC48D"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14D933A" w14:textId="5EAB16B3"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15DB35" w14:textId="2D21AF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5,009,714.10 </w:t>
            </w:r>
          </w:p>
        </w:tc>
      </w:tr>
      <w:tr w:rsidR="00B04549" w:rsidRPr="00E92965" w14:paraId="359F9701"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283871"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5D0A4BDC" w14:textId="0AFFA384"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6,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0D2271" w14:textId="49F8F56E"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5EF3BFD" w14:textId="580542F3"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5DD4B54" w14:textId="57BB6C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5,017,500.00 </w:t>
            </w:r>
          </w:p>
        </w:tc>
      </w:tr>
      <w:tr w:rsidR="00B04549" w:rsidRPr="00E92965" w14:paraId="721A8FD2"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70D1C3"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12BFBDB" w14:textId="2B48B404"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22,589,298.00 </w:t>
            </w:r>
          </w:p>
        </w:tc>
        <w:tc>
          <w:tcPr>
            <w:tcW w:w="675" w:type="pct"/>
            <w:tcBorders>
              <w:top w:val="nil"/>
              <w:left w:val="nil"/>
              <w:bottom w:val="single" w:sz="4" w:space="0" w:color="000000"/>
              <w:right w:val="single" w:sz="4" w:space="0" w:color="000000"/>
            </w:tcBorders>
            <w:shd w:val="clear" w:color="auto" w:fill="auto"/>
            <w:noWrap/>
            <w:vAlign w:val="bottom"/>
            <w:hideMark/>
          </w:tcPr>
          <w:p w14:paraId="3F69EE7B" w14:textId="05EE8E9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DEEAA24" w14:textId="66B13FDF"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8020F88" w14:textId="03A14E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0,031,798.00 </w:t>
            </w:r>
          </w:p>
        </w:tc>
      </w:tr>
      <w:tr w:rsidR="00B04549" w:rsidRPr="00E92965" w14:paraId="486F9992"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0C6D12"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7C0EFBA" w14:textId="2BDB5F5C"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FB9A882" w14:textId="4E535CEA"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082671B" w14:textId="55D98BAC"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5BA5585" w14:textId="57547A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883,960.00 </w:t>
            </w:r>
          </w:p>
        </w:tc>
      </w:tr>
      <w:tr w:rsidR="00B04549" w:rsidRPr="00E92965" w14:paraId="3C633D3A"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635019"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0904DC07" w14:textId="32729528"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799F49" w14:textId="051F581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6E06379" w14:textId="7A9E9DDF"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954FC63" w14:textId="1B3AEA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739,000.00 </w:t>
            </w:r>
          </w:p>
        </w:tc>
      </w:tr>
      <w:tr w:rsidR="00B04549" w:rsidRPr="00E92965" w14:paraId="0EAB824D"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30BD0D"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6D1738A" w14:textId="59DD4894"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C4A4A7A" w14:textId="27C46AAD"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17FFE4" w14:textId="20728BA0"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8C091EF" w14:textId="5C1794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574,300.00 </w:t>
            </w:r>
          </w:p>
        </w:tc>
      </w:tr>
      <w:tr w:rsidR="00B04549" w:rsidRPr="00E92965" w14:paraId="6639CFBC"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B27CD7"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E6C3F24" w14:textId="2BB5A7F6"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09BF054C" w14:textId="481DACD6"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03AF773" w14:textId="1298BD68"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133AB26" w14:textId="48DD05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982,480.00 </w:t>
            </w:r>
          </w:p>
        </w:tc>
      </w:tr>
      <w:tr w:rsidR="00B04549" w:rsidRPr="00E92965" w14:paraId="5DEBE6BE"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E33BFB"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2810078" w14:textId="7D8BCC84"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59FBF833" w14:textId="0A3C2193"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26D9911" w14:textId="5F506BA1"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195E12A" w14:textId="02AA62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759,984.00 </w:t>
            </w:r>
          </w:p>
        </w:tc>
      </w:tr>
      <w:tr w:rsidR="00B04549" w:rsidRPr="00E92965" w14:paraId="3193F644"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FFE2BC"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CAA2CBA" w14:textId="4F791F0B"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47829AA9" w14:textId="024A0F95"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8741CFC" w14:textId="699CFE84"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988D65A" w14:textId="625083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782,540.00 </w:t>
            </w:r>
          </w:p>
        </w:tc>
      </w:tr>
      <w:tr w:rsidR="00B04549" w:rsidRPr="00E92965" w14:paraId="6E661B39"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5B51B1"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0E59B59E" w14:textId="171F9309"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2299185C" w14:textId="02BB9229"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6485078" w14:textId="6F938C16"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F43FDA2" w14:textId="4A8A0C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10,763.60 </w:t>
            </w:r>
          </w:p>
        </w:tc>
      </w:tr>
      <w:tr w:rsidR="00B04549" w:rsidRPr="00E92965" w14:paraId="40A068E5"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2F3EC9"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5888035" w14:textId="111C9B9E"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70AB4D43" w14:textId="23C1224B"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C005A3" w14:textId="523B2DED"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A5399F" w14:textId="756054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1,680,385.80 </w:t>
            </w:r>
          </w:p>
        </w:tc>
      </w:tr>
      <w:tr w:rsidR="00B04549" w:rsidRPr="00E92965" w14:paraId="206DB622"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E4F4C0"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E8E689B" w14:textId="165A0F8F"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26,483,299.30 </w:t>
            </w:r>
          </w:p>
        </w:tc>
        <w:tc>
          <w:tcPr>
            <w:tcW w:w="675" w:type="pct"/>
            <w:tcBorders>
              <w:top w:val="nil"/>
              <w:left w:val="nil"/>
              <w:bottom w:val="single" w:sz="4" w:space="0" w:color="000000"/>
              <w:right w:val="single" w:sz="4" w:space="0" w:color="000000"/>
            </w:tcBorders>
            <w:shd w:val="clear" w:color="auto" w:fill="auto"/>
            <w:noWrap/>
            <w:vAlign w:val="bottom"/>
            <w:hideMark/>
          </w:tcPr>
          <w:p w14:paraId="784FC9A3" w14:textId="471B3EFD"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F76F6C" w14:textId="522C2723"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A7A49CA" w14:textId="443B95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85,333,299.30 </w:t>
            </w:r>
          </w:p>
        </w:tc>
      </w:tr>
      <w:tr w:rsidR="00B04549" w:rsidRPr="00E92965" w14:paraId="11F2C6BB"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F0F179"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56C6E7F" w14:textId="6B8FBF0E"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3,702,260.00 </w:t>
            </w:r>
          </w:p>
        </w:tc>
        <w:tc>
          <w:tcPr>
            <w:tcW w:w="675" w:type="pct"/>
            <w:tcBorders>
              <w:top w:val="nil"/>
              <w:left w:val="nil"/>
              <w:bottom w:val="single" w:sz="4" w:space="0" w:color="000000"/>
              <w:right w:val="single" w:sz="4" w:space="0" w:color="000000"/>
            </w:tcBorders>
            <w:shd w:val="clear" w:color="auto" w:fill="auto"/>
            <w:noWrap/>
            <w:vAlign w:val="bottom"/>
            <w:hideMark/>
          </w:tcPr>
          <w:p w14:paraId="3BD7D92D" w14:textId="09FE2CDB"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B3616C" w14:textId="294B3A2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6AD506B" w14:textId="35335C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202,260.00 </w:t>
            </w:r>
          </w:p>
        </w:tc>
      </w:tr>
      <w:tr w:rsidR="00B04549" w:rsidRPr="00E92965" w14:paraId="39BA0CDB"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BEADB4" w14:textId="77777777" w:rsidR="00B04549" w:rsidRPr="00E92965" w:rsidRDefault="00B04549" w:rsidP="00E92965">
            <w:pPr>
              <w:spacing w:after="0" w:line="240" w:lineRule="auto"/>
              <w:ind w:left="133" w:right="57"/>
              <w:contextualSpacing/>
              <w:rPr>
                <w:rFonts w:ascii="Arial Narrow" w:hAnsi="Arial Narrow"/>
                <w:i/>
                <w:iCs/>
                <w:color w:val="000000"/>
                <w:sz w:val="20"/>
                <w:szCs w:val="20"/>
              </w:rPr>
            </w:pPr>
            <w:r w:rsidRPr="00E92965">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31AADF5" w14:textId="3A0C0399"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1904223" w14:textId="304B4679"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45D9B0" w14:textId="7DFB20A8"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BCE56C" w14:textId="1C862B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7,114,800.00 </w:t>
            </w:r>
          </w:p>
        </w:tc>
      </w:tr>
      <w:tr w:rsidR="00B04549" w:rsidRPr="00E92965" w14:paraId="49F69292"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8BFAA0"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621A8BD0" w14:textId="639FDB5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3,809,315.43 </w:t>
            </w:r>
          </w:p>
        </w:tc>
        <w:tc>
          <w:tcPr>
            <w:tcW w:w="675" w:type="pct"/>
            <w:tcBorders>
              <w:top w:val="nil"/>
              <w:left w:val="nil"/>
              <w:bottom w:val="single" w:sz="4" w:space="0" w:color="000000"/>
              <w:right w:val="single" w:sz="4" w:space="0" w:color="000000"/>
            </w:tcBorders>
            <w:shd w:val="clear" w:color="A5A5A5" w:fill="A5A5A5"/>
            <w:noWrap/>
            <w:vAlign w:val="bottom"/>
            <w:hideMark/>
          </w:tcPr>
          <w:p w14:paraId="2F72938A" w14:textId="75799F2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5992DAF7" w14:textId="24FCBDD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71E71AA8" w14:textId="26A4BC4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68,465,426.02 </w:t>
            </w:r>
          </w:p>
        </w:tc>
      </w:tr>
      <w:tr w:rsidR="00B04549" w:rsidRPr="00E92965" w14:paraId="208F00D1"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1C87A"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954B734" w14:textId="7AA7F62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2051949" w14:textId="2557D7A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8A7E5BB" w14:textId="2A7F882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24F31A" w14:textId="4C4C3D7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915,583.38 </w:t>
            </w:r>
          </w:p>
        </w:tc>
      </w:tr>
      <w:tr w:rsidR="00B04549" w:rsidRPr="00E92965" w14:paraId="16A3E90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F19A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72F2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5F498439" w14:textId="52DF4A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262655C" w14:textId="14D975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3D74E6B" w14:textId="131B80D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82A19" w14:textId="00D120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3,092.45 </w:t>
            </w:r>
          </w:p>
        </w:tc>
      </w:tr>
      <w:tr w:rsidR="00B04549" w:rsidRPr="00E92965" w14:paraId="65E3F0B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EC91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56F9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36F7C855" w14:textId="2E1959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ACD26BE" w14:textId="05D2A4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B542AE8" w14:textId="66AD72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EBEA1" w14:textId="3181C2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r>
      <w:tr w:rsidR="00B04549" w:rsidRPr="00E92965" w14:paraId="2B3531C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7831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CC99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7B1DB323" w14:textId="0B5587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D6E4279" w14:textId="2A51B8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F8E011" w14:textId="5582C7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8CA49" w14:textId="47CD9F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6,295.58 </w:t>
            </w:r>
          </w:p>
        </w:tc>
      </w:tr>
      <w:tr w:rsidR="00B04549" w:rsidRPr="00E92965" w14:paraId="410D51A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28DD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8F51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46FF1E2" w14:textId="25FFED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59F6CA8" w14:textId="08FD78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181EC1" w14:textId="5348A9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0B505" w14:textId="3A9896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6,299.20 </w:t>
            </w:r>
          </w:p>
        </w:tc>
      </w:tr>
      <w:tr w:rsidR="00B04549" w:rsidRPr="00E92965" w14:paraId="5BA9666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2C03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51FE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16F5A88D" w14:textId="63688B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94FF593" w14:textId="098935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B8CE5C3" w14:textId="058E3C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7501E" w14:textId="690D77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r>
      <w:tr w:rsidR="00B04549" w:rsidRPr="00E92965" w14:paraId="32C5072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AD05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77FA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43D93902" w14:textId="19C7BB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F6CC78E" w14:textId="3E235A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B309DE2" w14:textId="681F69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58DFD" w14:textId="47E626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140.00 </w:t>
            </w:r>
          </w:p>
        </w:tc>
      </w:tr>
      <w:tr w:rsidR="00B04549" w:rsidRPr="00E92965" w14:paraId="2F9B0D7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0B17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43E6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62BB789" w14:textId="40DE10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62CD7BC" w14:textId="7026AB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615D46C0" w14:textId="1FB0FF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00C77" w14:textId="5B3414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68,551.20 </w:t>
            </w:r>
          </w:p>
        </w:tc>
      </w:tr>
      <w:tr w:rsidR="00B04549" w:rsidRPr="00E92965" w14:paraId="6708417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07F1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7C48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463A8971" w14:textId="2AC8CE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EB78233" w14:textId="748EAD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710AC9AC" w14:textId="27BB1A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7C1F2" w14:textId="312A81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7,092.45 </w:t>
            </w:r>
          </w:p>
        </w:tc>
      </w:tr>
      <w:tr w:rsidR="00B04549" w:rsidRPr="00E92965" w14:paraId="04C1595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5842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B659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69245B9E" w14:textId="2D72F8C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2DBA47A" w14:textId="644F01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F419B43" w14:textId="2B1614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E2300" w14:textId="603237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r>
      <w:tr w:rsidR="00B04549" w:rsidRPr="00E92965" w14:paraId="4702212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C599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696B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13DFFDDE" w14:textId="08CAAE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131ADA00" w14:textId="2AD1F7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29EA9D" w14:textId="28E8F7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A3222" w14:textId="7C8756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1,247.70 </w:t>
            </w:r>
          </w:p>
        </w:tc>
      </w:tr>
      <w:tr w:rsidR="00B04549" w:rsidRPr="00E92965" w14:paraId="4757A7B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F7CD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24EE2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4BD0B118" w14:textId="2DF693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2026D3A4" w14:textId="626188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91FFF7" w14:textId="33E128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561D9" w14:textId="5B3E8F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1,304.70 </w:t>
            </w:r>
          </w:p>
        </w:tc>
      </w:tr>
      <w:tr w:rsidR="00B04549" w:rsidRPr="00E92965" w14:paraId="5405C72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AB25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85B5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1E44169B" w14:textId="0B432E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35240C87" w14:textId="289B72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01772D" w14:textId="6F5915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5D4E9" w14:textId="6C4FA7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96,280.50 </w:t>
            </w:r>
          </w:p>
        </w:tc>
      </w:tr>
      <w:tr w:rsidR="00B04549" w:rsidRPr="00E92965" w14:paraId="60CEA96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5510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3103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51C16272" w14:textId="63083C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02EA9B2A" w14:textId="16CC2A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7D4F555F" w14:textId="16B3A4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B29C7" w14:textId="62C020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29,385.70 </w:t>
            </w:r>
          </w:p>
        </w:tc>
      </w:tr>
      <w:tr w:rsidR="00B04549" w:rsidRPr="00E92965" w14:paraId="132345A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5ED1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69F2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7F342308" w14:textId="533A87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E30ECE2" w14:textId="73936F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05FC6110" w14:textId="5CEE76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456D0" w14:textId="179BFE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31,333.20 </w:t>
            </w:r>
          </w:p>
        </w:tc>
      </w:tr>
      <w:tr w:rsidR="00B04549" w:rsidRPr="00E92965" w14:paraId="4BF7C19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3D43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0EC7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075C6AB3" w14:textId="14DB22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F7603DB" w14:textId="382C3C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7ED68D" w14:textId="21C345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9D1F0" w14:textId="4F4350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1,187.20 </w:t>
            </w:r>
          </w:p>
        </w:tc>
      </w:tr>
      <w:tr w:rsidR="00B04549" w:rsidRPr="00E92965" w14:paraId="368DCA9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BDE0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0C61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708D738B" w14:textId="27910A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D968511" w14:textId="52F9DB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7BDAD5" w14:textId="256AC1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6E862" w14:textId="6851D4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140.00 </w:t>
            </w:r>
          </w:p>
        </w:tc>
      </w:tr>
      <w:tr w:rsidR="00B04549" w:rsidRPr="00E92965" w14:paraId="23F0453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3197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5C78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72951881" w14:textId="7DE461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CD9F41D" w14:textId="15236B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76E210" w14:textId="45927A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B5E5F" w14:textId="5CD44E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r>
      <w:tr w:rsidR="00B04549" w:rsidRPr="00E92965" w14:paraId="1F7E9BB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B4B1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D30A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45FB149" w14:textId="2452C1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6210FB7" w14:textId="7BF19C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64C349" w14:textId="3DBFD0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49F43" w14:textId="6AE167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r>
      <w:tr w:rsidR="00B04549" w:rsidRPr="00E92965" w14:paraId="1D8CBCF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8952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F7CB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60908079" w14:textId="391E40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29D95CC" w14:textId="71BF0C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8885E9" w14:textId="4AE70A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5E41C" w14:textId="7DA9B4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r>
      <w:tr w:rsidR="00B04549" w:rsidRPr="00E92965" w14:paraId="03775AA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9614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6116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7E654C4" w14:textId="14F06F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A4EAD76" w14:textId="0E9978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7613B91" w14:textId="2A52B9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71041" w14:textId="3A961C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13.20 </w:t>
            </w:r>
          </w:p>
        </w:tc>
      </w:tr>
      <w:tr w:rsidR="00B04549" w:rsidRPr="00E92965" w14:paraId="4568724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D14E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8AFA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30F74E32" w14:textId="059665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A7F944E" w14:textId="398183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6945E6" w14:textId="63D307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B4450" w14:textId="3C9FF5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0,453.20 </w:t>
            </w:r>
          </w:p>
        </w:tc>
      </w:tr>
      <w:tr w:rsidR="00B04549" w:rsidRPr="00E92965" w14:paraId="1897742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54C1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451A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346DBBA7" w14:textId="232068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70C4C7C9" w14:textId="51AC56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316D38" w14:textId="140928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7D948" w14:textId="43D905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0,578.20 </w:t>
            </w:r>
          </w:p>
        </w:tc>
      </w:tr>
      <w:tr w:rsidR="00B04549" w:rsidRPr="00E92965" w14:paraId="40C8970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EC8B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6ED3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7F767366" w14:textId="2370DDE3" w:rsidR="00B04549" w:rsidRPr="00E92965" w:rsidRDefault="00B04549" w:rsidP="00E92965">
            <w:pPr>
              <w:spacing w:after="0" w:line="240" w:lineRule="auto"/>
              <w:ind w:right="57"/>
              <w:contextualSpacing/>
              <w:jc w:val="right"/>
              <w:rPr>
                <w:rFonts w:ascii="Arial Narrow" w:hAnsi="Arial Narrow"/>
                <w:i/>
                <w:iCs/>
                <w:color w:val="000000"/>
              </w:rPr>
            </w:pPr>
            <w:r w:rsidRPr="00E92965">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E3600E5" w14:textId="012D3185" w:rsidR="00B04549" w:rsidRPr="00E92965" w:rsidRDefault="00B04549" w:rsidP="00E92965">
            <w:pPr>
              <w:spacing w:after="0" w:line="240" w:lineRule="auto"/>
              <w:ind w:right="57"/>
              <w:contextualSpacing/>
              <w:jc w:val="right"/>
              <w:rPr>
                <w:rFonts w:ascii="Arial Narrow" w:hAnsi="Arial Narrow"/>
                <w:i/>
                <w:iCs/>
                <w:color w:val="000000"/>
              </w:rPr>
            </w:pPr>
            <w:r w:rsidRPr="00E92965">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CD404F" w14:textId="71FC0B3D" w:rsidR="00B04549" w:rsidRPr="00E92965" w:rsidRDefault="00B04549" w:rsidP="00E92965">
            <w:pPr>
              <w:spacing w:after="0" w:line="240" w:lineRule="auto"/>
              <w:ind w:right="57"/>
              <w:contextualSpacing/>
              <w:jc w:val="right"/>
              <w:rPr>
                <w:rFonts w:ascii="Arial Narrow" w:hAnsi="Arial Narrow"/>
                <w:i/>
                <w:iCs/>
                <w:color w:val="000000"/>
              </w:rPr>
            </w:pPr>
            <w:r w:rsidRPr="00E92965">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8FEEC" w14:textId="636E73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5,009.70 </w:t>
            </w:r>
          </w:p>
        </w:tc>
      </w:tr>
      <w:tr w:rsidR="00B04549" w:rsidRPr="00E92965" w14:paraId="06C33307"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7962D"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D292EFD" w14:textId="7EC9014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8,680,62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6FFC764D" w14:textId="1D4F61A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53525F" w14:textId="7DFED8F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E8BDDA7" w14:textId="0E3FC05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8,680,625.83 </w:t>
            </w:r>
          </w:p>
        </w:tc>
      </w:tr>
      <w:tr w:rsidR="00B04549" w:rsidRPr="00E92965" w14:paraId="6AFE4CD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941A1"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765C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3DF938AC" w14:textId="26813F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CFFF82D" w14:textId="31380E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09A16" w14:textId="2D8F21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3F943" w14:textId="7D6E87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1,574.25 </w:t>
            </w:r>
          </w:p>
        </w:tc>
      </w:tr>
      <w:tr w:rsidR="00B04549" w:rsidRPr="00E92965" w14:paraId="7A9E7EC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5C0B9"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F481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B8E17EA" w14:textId="18DB7C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05383943" w14:textId="009373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97D3B" w14:textId="20C083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61B9E" w14:textId="409DFC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860.50 </w:t>
            </w:r>
          </w:p>
        </w:tc>
      </w:tr>
      <w:tr w:rsidR="00B04549" w:rsidRPr="00E92965" w14:paraId="1190C5B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24DDE"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212B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5733F05C" w14:textId="322FBC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E98CE03" w14:textId="37E317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44C10" w14:textId="6A66D6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6EF22" w14:textId="73869B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77.14 </w:t>
            </w:r>
          </w:p>
        </w:tc>
      </w:tr>
      <w:tr w:rsidR="00B04549" w:rsidRPr="00E92965" w14:paraId="769833E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DD990"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0729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32888EFA" w14:textId="4AA677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BE1E649" w14:textId="4A50D2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C53B6" w14:textId="3FC6B6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45B1C" w14:textId="537B82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0,285.00 </w:t>
            </w:r>
          </w:p>
        </w:tc>
      </w:tr>
      <w:tr w:rsidR="00B04549" w:rsidRPr="00E92965" w14:paraId="70F9BA5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B68D3"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14D1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2AB6DDB8" w14:textId="4FC643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4464B396" w14:textId="19C811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A4FDD" w14:textId="5A3C62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6D156" w14:textId="4CB956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3,620.82 </w:t>
            </w:r>
          </w:p>
        </w:tc>
      </w:tr>
      <w:tr w:rsidR="00B04549" w:rsidRPr="00E92965" w14:paraId="7A17735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E7D3D"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75AB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0EEFD1E2" w14:textId="0BA9E7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215395CF" w14:textId="36A6C8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6DD59" w14:textId="429457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66D30" w14:textId="09796F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31.42 </w:t>
            </w:r>
          </w:p>
        </w:tc>
      </w:tr>
      <w:tr w:rsidR="00B04549" w:rsidRPr="00E92965" w14:paraId="0E5C6CF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0FDEA"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9F00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0549CCF5" w14:textId="10965E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7B487E02" w14:textId="3FDD42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71CF9" w14:textId="4FA507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F34E1" w14:textId="739F19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31.42 </w:t>
            </w:r>
          </w:p>
        </w:tc>
      </w:tr>
      <w:tr w:rsidR="00B04549" w:rsidRPr="00E92965" w14:paraId="5910209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CEF50"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590A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78B202C" w14:textId="3324E5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6F5E192A" w14:textId="7D208C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850A7" w14:textId="537369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ADBD3" w14:textId="36F020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9,950.25 </w:t>
            </w:r>
          </w:p>
        </w:tc>
      </w:tr>
      <w:tr w:rsidR="00B04549" w:rsidRPr="00E92965" w14:paraId="32A98FF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F331F"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9062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7F0EC4FC" w14:textId="04E319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4A7F340" w14:textId="4B7562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BDA41" w14:textId="55F229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0E122" w14:textId="64CB70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9,893.25 </w:t>
            </w:r>
          </w:p>
        </w:tc>
      </w:tr>
      <w:tr w:rsidR="00B04549" w:rsidRPr="00E92965" w14:paraId="0F2F4EC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41267"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2CAF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6704B01" w14:textId="2B62DB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0CFA3BE9" w14:textId="596CFC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90540" w14:textId="421DB8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B5D82" w14:textId="6B98FA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2,015.75 </w:t>
            </w:r>
          </w:p>
        </w:tc>
      </w:tr>
      <w:tr w:rsidR="00B04549" w:rsidRPr="00E92965" w14:paraId="7576B3F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DAFDD"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0720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53A3279F" w14:textId="796443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3533D7A1" w14:textId="63C3CE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3FF4D" w14:textId="5E844A8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5EF35" w14:textId="683CBD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0,007.25 </w:t>
            </w:r>
          </w:p>
        </w:tc>
      </w:tr>
      <w:tr w:rsidR="00B04549" w:rsidRPr="00E92965" w14:paraId="1868BAA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32AA0"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72DF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DDA4D04" w14:textId="41AE8A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3AC983D2" w14:textId="3A7ADFE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2E262" w14:textId="41E918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3B44D" w14:textId="144A51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9,065.92 </w:t>
            </w:r>
          </w:p>
        </w:tc>
      </w:tr>
      <w:tr w:rsidR="00B04549" w:rsidRPr="00E92965" w14:paraId="4D6ADF0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C5F00"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5326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584C7EF9" w14:textId="383BC1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09B00E92" w14:textId="093DD4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BB109" w14:textId="10ACCA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37060" w14:textId="0113612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3,161.78 </w:t>
            </w:r>
          </w:p>
        </w:tc>
      </w:tr>
      <w:tr w:rsidR="00B04549" w:rsidRPr="00E92965" w14:paraId="350D747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9F1D2"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ED19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357A7E12" w14:textId="65C812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37433C93" w14:textId="60A12A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7AA8C" w14:textId="2890A3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679D9" w14:textId="7D9B99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68,724.48 </w:t>
            </w:r>
          </w:p>
        </w:tc>
      </w:tr>
      <w:tr w:rsidR="00B04549" w:rsidRPr="00E92965" w14:paraId="1AC0BAF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AC696"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146E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6269E0A9" w14:textId="37C789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2DC9DF2" w14:textId="47F7BE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40BA1" w14:textId="24E4F5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EFA9B" w14:textId="6C7DB3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7,436.00 </w:t>
            </w:r>
          </w:p>
        </w:tc>
      </w:tr>
      <w:tr w:rsidR="00B04549" w:rsidRPr="00E92965" w14:paraId="5F248C2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25BF7"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F0DB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1D5CF5A0" w14:textId="3813E7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247C90E" w14:textId="447A5A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8CDF7" w14:textId="58F5C1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25930" w14:textId="41B9FE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7,436.00 </w:t>
            </w:r>
          </w:p>
        </w:tc>
      </w:tr>
      <w:tr w:rsidR="00B04549" w:rsidRPr="00E92965" w14:paraId="311B713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2C9C2"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2D36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69595B3" w14:textId="1A4680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39CC818" w14:textId="1551F4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53947" w14:textId="1C8B19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33CAD" w14:textId="306BB3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2,799.25 </w:t>
            </w:r>
          </w:p>
        </w:tc>
      </w:tr>
      <w:tr w:rsidR="00B04549" w:rsidRPr="00E92965" w14:paraId="5B1B751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2556C"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3C3F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B208E67" w14:textId="08B59F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6B03D271" w14:textId="1BC9AB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D2EC4" w14:textId="4420A5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7D677" w14:textId="5551B0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42.03 </w:t>
            </w:r>
          </w:p>
        </w:tc>
      </w:tr>
      <w:tr w:rsidR="00B04549" w:rsidRPr="00E92965" w14:paraId="0DDBC52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7AF86"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57C0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0634C66F" w14:textId="06BD56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31AD3D5B" w14:textId="6BDAD5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7AC44" w14:textId="710412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88F3C" w14:textId="435F34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895.34 </w:t>
            </w:r>
          </w:p>
        </w:tc>
      </w:tr>
      <w:tr w:rsidR="00B04549" w:rsidRPr="00E92965" w14:paraId="5587CA6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7CA54"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9CBD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95DA9FC" w14:textId="00ACE5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694EE8D5" w14:textId="45C472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72DBD" w14:textId="783DDA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276E4" w14:textId="2A6F19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9,748.40 </w:t>
            </w:r>
          </w:p>
        </w:tc>
      </w:tr>
      <w:tr w:rsidR="00B04549" w:rsidRPr="00E92965" w14:paraId="05B76F1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C35B2"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4BF9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545BF3E" w14:textId="299535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9,281.75 </w:t>
            </w:r>
          </w:p>
        </w:tc>
        <w:tc>
          <w:tcPr>
            <w:tcW w:w="675" w:type="pct"/>
            <w:tcBorders>
              <w:top w:val="nil"/>
              <w:left w:val="nil"/>
              <w:bottom w:val="single" w:sz="4" w:space="0" w:color="000000"/>
              <w:right w:val="single" w:sz="4" w:space="0" w:color="000000"/>
            </w:tcBorders>
            <w:shd w:val="clear" w:color="auto" w:fill="auto"/>
            <w:noWrap/>
            <w:vAlign w:val="bottom"/>
            <w:hideMark/>
          </w:tcPr>
          <w:p w14:paraId="6FC695BF" w14:textId="059E42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BB3A1" w14:textId="0F43F2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6E90D" w14:textId="35345D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9,281.75 </w:t>
            </w:r>
          </w:p>
        </w:tc>
      </w:tr>
      <w:tr w:rsidR="00B04549" w:rsidRPr="00E92965" w14:paraId="1902A3C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D9740"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0608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0549CB9" w14:textId="3C0EF5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90D3216" w14:textId="69841C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73767" w14:textId="19CDB02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55A36" w14:textId="41E1C8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77.14 </w:t>
            </w:r>
          </w:p>
        </w:tc>
      </w:tr>
      <w:tr w:rsidR="00B04549" w:rsidRPr="00E92965" w14:paraId="5B5764B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110A9"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8EC4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58E15B3" w14:textId="4FA600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6E331B1" w14:textId="606D0E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63FF2" w14:textId="188DD2A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00F4A" w14:textId="4D9D5F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0,381.56 </w:t>
            </w:r>
          </w:p>
        </w:tc>
      </w:tr>
      <w:tr w:rsidR="00B04549" w:rsidRPr="00E92965" w14:paraId="1D2D3A9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EE033"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BCEB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D25C8D9" w14:textId="28AC41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D971787" w14:textId="22C62C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E8910" w14:textId="2C8574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CD753" w14:textId="52ABFBC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77.14 </w:t>
            </w:r>
          </w:p>
        </w:tc>
      </w:tr>
      <w:tr w:rsidR="00B04549" w:rsidRPr="00E92965" w14:paraId="7FCF3D0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D3F24"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C403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99751DF" w14:textId="2C6D55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D2CA915" w14:textId="0520F7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F7900" w14:textId="7EEF54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1BDE8" w14:textId="7099F2A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77.14 </w:t>
            </w:r>
          </w:p>
        </w:tc>
      </w:tr>
      <w:tr w:rsidR="00B04549" w:rsidRPr="00E92965" w14:paraId="0685A65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43364"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4700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A1B6BB5" w14:textId="1FA5B3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28FFAF16" w14:textId="097CE2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C9889" w14:textId="668452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4ACCA" w14:textId="4780DB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5,288.89 </w:t>
            </w:r>
          </w:p>
        </w:tc>
      </w:tr>
      <w:tr w:rsidR="00B04549" w:rsidRPr="00E92965" w14:paraId="405C78B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A183D"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0B97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5C2729B9" w14:textId="114708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657879D8" w14:textId="4D7442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732ED" w14:textId="325072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997AD" w14:textId="011AA9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4,166.03 </w:t>
            </w:r>
          </w:p>
        </w:tc>
      </w:tr>
      <w:tr w:rsidR="00B04549" w:rsidRPr="00E92965" w14:paraId="5CF043E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F555A"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A2DD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6E4E851F" w14:textId="12DBA9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5555F08B" w14:textId="0780CD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9EF1E" w14:textId="3862EC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73DF1" w14:textId="39D5EA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54.28 </w:t>
            </w:r>
          </w:p>
        </w:tc>
      </w:tr>
      <w:tr w:rsidR="00B04549" w:rsidRPr="00E92965" w14:paraId="3FBC9F5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9F0C7"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6BF6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2C2AE78F" w14:textId="624E03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05021173" w14:textId="3C9573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41A9B" w14:textId="2CD1EF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D7E22" w14:textId="075344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9,451.75 </w:t>
            </w:r>
          </w:p>
        </w:tc>
      </w:tr>
      <w:tr w:rsidR="00B04549" w:rsidRPr="00E92965" w14:paraId="6A6E25F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8AC69"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B04A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5A2E193D" w14:textId="025A60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58B1732" w14:textId="7B08B0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5B16E" w14:textId="3C00C7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4A1C0" w14:textId="46BE2B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69,640.00 </w:t>
            </w:r>
          </w:p>
        </w:tc>
      </w:tr>
      <w:tr w:rsidR="00B04549" w:rsidRPr="00E92965" w14:paraId="30F28E2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2EE5D"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F2EC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3161EBE5" w14:textId="2D7B3C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29,873.90 </w:t>
            </w:r>
          </w:p>
        </w:tc>
        <w:tc>
          <w:tcPr>
            <w:tcW w:w="675" w:type="pct"/>
            <w:tcBorders>
              <w:top w:val="nil"/>
              <w:left w:val="nil"/>
              <w:bottom w:val="single" w:sz="4" w:space="0" w:color="000000"/>
              <w:right w:val="single" w:sz="4" w:space="0" w:color="000000"/>
            </w:tcBorders>
            <w:shd w:val="clear" w:color="auto" w:fill="auto"/>
            <w:noWrap/>
            <w:vAlign w:val="bottom"/>
            <w:hideMark/>
          </w:tcPr>
          <w:p w14:paraId="14A3901A" w14:textId="26F9D3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BFC1A" w14:textId="66A3C8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3564C" w14:textId="56D483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29,873.90 </w:t>
            </w:r>
          </w:p>
        </w:tc>
      </w:tr>
      <w:tr w:rsidR="00B04549" w:rsidRPr="00E92965" w14:paraId="70D12D16"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455C1E"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53EBC9D5" w14:textId="5F9EC67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7AACF8A" w14:textId="182007B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EE8AED6" w14:textId="5E473E8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F880915" w14:textId="23AFE32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0,879,741.28 </w:t>
            </w:r>
          </w:p>
        </w:tc>
      </w:tr>
      <w:tr w:rsidR="00B04549" w:rsidRPr="00E92965" w14:paraId="3F86397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BA99E"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6D95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11AD526D" w14:textId="7360E6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413FD579" w14:textId="1EE933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D4D6F" w14:textId="547D06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08A4B" w14:textId="676D3F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3,830.57 </w:t>
            </w:r>
          </w:p>
        </w:tc>
      </w:tr>
      <w:tr w:rsidR="00B04549" w:rsidRPr="00E92965" w14:paraId="072B570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73205"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6AE9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16051A0C" w14:textId="101D04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5CC4F894" w14:textId="05FAB3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124C7" w14:textId="56BEA4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CA60E" w14:textId="042346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654.03 </w:t>
            </w:r>
          </w:p>
        </w:tc>
      </w:tr>
      <w:tr w:rsidR="00B04549" w:rsidRPr="00E92965" w14:paraId="2A3F687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68FC5"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6457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0D92E7D4" w14:textId="6D86A8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57D47972" w14:textId="1C4C26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3E48E" w14:textId="329BE8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3E2C6" w14:textId="7A665C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9,877.16 </w:t>
            </w:r>
          </w:p>
        </w:tc>
      </w:tr>
      <w:tr w:rsidR="00B04549" w:rsidRPr="00E92965" w14:paraId="6C671C2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7B9AE"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B37B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495648FE" w14:textId="120A21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0E3B115E" w14:textId="2529E2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5F581" w14:textId="13758F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80BBC" w14:textId="3B2A66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5,142.50 </w:t>
            </w:r>
          </w:p>
        </w:tc>
      </w:tr>
      <w:tr w:rsidR="00B04549" w:rsidRPr="00E92965" w14:paraId="01B1C85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F59AF"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068D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4493BB67" w14:textId="682037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2894571" w14:textId="3E2D3F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9F6E4" w14:textId="161E84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13F9A" w14:textId="7C7D08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140.00 </w:t>
            </w:r>
          </w:p>
        </w:tc>
      </w:tr>
      <w:tr w:rsidR="00B04549" w:rsidRPr="00E92965" w14:paraId="4A09A70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EAF4F"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8220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56BF079E" w14:textId="7BC162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7994098B" w14:textId="075E00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F0ED6" w14:textId="718B69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8EC99" w14:textId="7BB413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3,617.14 </w:t>
            </w:r>
          </w:p>
        </w:tc>
      </w:tr>
      <w:tr w:rsidR="00B04549" w:rsidRPr="00E92965" w14:paraId="27CA32A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8FAA0"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3B27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1432D0F5" w14:textId="3558CB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7C870A49" w14:textId="13D70E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29711" w14:textId="65E9F4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A4D73" w14:textId="46E31A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0,737.75 </w:t>
            </w:r>
          </w:p>
        </w:tc>
      </w:tr>
      <w:tr w:rsidR="00B04549" w:rsidRPr="00E92965" w14:paraId="20C65A9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636DE"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3A25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F27A638" w14:textId="5147F8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4F207840" w14:textId="2DE20F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21B26" w14:textId="4250DC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6AC849DC" w14:textId="2ABA99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5,400.00 </w:t>
            </w:r>
          </w:p>
        </w:tc>
      </w:tr>
      <w:tr w:rsidR="00B04549" w:rsidRPr="00E92965" w14:paraId="117716F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DE210"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67B2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194F13AF" w14:textId="4817F6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09B2E0DE" w14:textId="4D3E16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96949" w14:textId="6BD53E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8D7AF" w14:textId="7F053D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56,798.14 </w:t>
            </w:r>
          </w:p>
        </w:tc>
      </w:tr>
      <w:tr w:rsidR="00B04549" w:rsidRPr="00E92965" w14:paraId="556C191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8B2A9"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AC85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AD3E434" w14:textId="1165C0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2DE686BE" w14:textId="017EAB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BF791" w14:textId="326334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57FFE" w14:textId="2E6F4D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6,320.00 </w:t>
            </w:r>
          </w:p>
        </w:tc>
      </w:tr>
      <w:tr w:rsidR="00B04549" w:rsidRPr="00E92965" w14:paraId="5125477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BCE84"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E702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621459C" w14:textId="7DA200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65784969" w14:textId="01679C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535E2" w14:textId="4D5492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0F8CB" w14:textId="0EC64C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29,805.12 </w:t>
            </w:r>
          </w:p>
        </w:tc>
      </w:tr>
      <w:tr w:rsidR="00B04549" w:rsidRPr="00E92965" w14:paraId="5BD1E06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41B51"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08BFE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7AB6D3B6" w14:textId="477775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52E4E24E" w14:textId="2C87CB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AA779" w14:textId="26C619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79E54" w14:textId="2441F1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9,067.50 </w:t>
            </w:r>
          </w:p>
        </w:tc>
      </w:tr>
      <w:tr w:rsidR="00B04549" w:rsidRPr="00E92965" w14:paraId="2E015B9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A6167"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776A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BB07E8C" w14:textId="60B111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7CF3A76F" w14:textId="1ED322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2A6B40B7" w14:textId="67F968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E7BD4" w14:textId="0C94D6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22,598.20 </w:t>
            </w:r>
          </w:p>
        </w:tc>
      </w:tr>
      <w:tr w:rsidR="00B04549" w:rsidRPr="00E92965" w14:paraId="25F0429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2A4B8"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5CE8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8A201C3" w14:textId="1FE1F3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2A2A906D" w14:textId="4C8C4D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35F5E" w14:textId="04F2ED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E74B6" w14:textId="1B5E74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54,162.47 </w:t>
            </w:r>
          </w:p>
        </w:tc>
      </w:tr>
      <w:tr w:rsidR="00B04549" w:rsidRPr="00E92965" w14:paraId="0C0432E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82202"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D573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0C8753BD" w14:textId="48A5F9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3EA43813" w14:textId="552ED7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81681" w14:textId="3801ED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43863" w14:textId="0FC557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7,855.53 </w:t>
            </w:r>
          </w:p>
        </w:tc>
      </w:tr>
      <w:tr w:rsidR="00B04549" w:rsidRPr="00E92965" w14:paraId="080C4A6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1114C"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15A7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4194B00" w14:textId="3FD35C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295EED75" w14:textId="62E184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86CA8" w14:textId="177E59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D49FD" w14:textId="3D0A60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8,486.50 </w:t>
            </w:r>
          </w:p>
        </w:tc>
      </w:tr>
      <w:tr w:rsidR="00B04549" w:rsidRPr="00E92965" w14:paraId="60BE417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EFC93"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C853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60F8BCF" w14:textId="2F142A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2D737591" w14:textId="513E2E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20EB2" w14:textId="1F5996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4FAAA665" w14:textId="21064D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05,530.92 </w:t>
            </w:r>
          </w:p>
        </w:tc>
      </w:tr>
      <w:tr w:rsidR="00B04549" w:rsidRPr="00E92965" w14:paraId="176FD71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244B9"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36CE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232507B9" w14:textId="10F135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5EA61427" w14:textId="1F4FBE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0151B" w14:textId="31B736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666BB" w14:textId="4ED832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7,713.75 </w:t>
            </w:r>
          </w:p>
        </w:tc>
      </w:tr>
      <w:tr w:rsidR="00B04549" w:rsidRPr="00E92965" w14:paraId="11F11D1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A9DCA"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4167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17FEA308" w14:textId="1D8349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1EC12E8B" w14:textId="014966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34CA8" w14:textId="17A0AD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0B1C9" w14:textId="56ECC8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8,611.25 </w:t>
            </w:r>
          </w:p>
        </w:tc>
      </w:tr>
      <w:tr w:rsidR="00B04549" w:rsidRPr="00E92965" w14:paraId="6FFA564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620F2"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ACE1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0A10A98" w14:textId="552E1E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0D203294" w14:textId="283114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27410493" w14:textId="248F9A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946B6" w14:textId="6BDF72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6,392.75 </w:t>
            </w:r>
          </w:p>
        </w:tc>
      </w:tr>
      <w:tr w:rsidR="00B04549" w:rsidRPr="00E92965" w14:paraId="7B9E69FA"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D01C3"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0C98E8C" w14:textId="4E78F03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6,947,35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2F6E82AD" w14:textId="3BF189D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3D97FD51" w14:textId="4E2583B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0ADDD76F" w14:textId="78378FE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6,989,475.53 </w:t>
            </w:r>
          </w:p>
        </w:tc>
      </w:tr>
      <w:tr w:rsidR="00B04549" w:rsidRPr="00E92965" w14:paraId="2658E60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4A5E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DD2D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713EF505" w14:textId="2C1FE42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74ABC60" w14:textId="7A5B2F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97695" w14:textId="43A3A1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70573" w14:textId="7B521B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3,050.00 </w:t>
            </w:r>
          </w:p>
        </w:tc>
      </w:tr>
      <w:tr w:rsidR="00B04549" w:rsidRPr="00E92965" w14:paraId="2131BCB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D0E1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2F5C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6BECAB10" w14:textId="323F43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716B6CBC" w14:textId="52D42B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7661A" w14:textId="7328D0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4CC64" w14:textId="31DAC8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2,807.94 </w:t>
            </w:r>
          </w:p>
        </w:tc>
      </w:tr>
      <w:tr w:rsidR="00B04549" w:rsidRPr="00E92965" w14:paraId="4328858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2A98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D839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F3E2DDD" w14:textId="31FD5A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3F727AB6" w14:textId="5F939D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A62AC" w14:textId="1735DE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8300F" w14:textId="2AD6EF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517.14 </w:t>
            </w:r>
          </w:p>
        </w:tc>
      </w:tr>
      <w:tr w:rsidR="00B04549" w:rsidRPr="00E92965" w14:paraId="3491805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7F40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94B7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C500FE8" w14:textId="5DEDAC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67F19AA" w14:textId="03FFC3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85531" w14:textId="5E2AD8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908BF" w14:textId="7DB680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77.14 </w:t>
            </w:r>
          </w:p>
        </w:tc>
      </w:tr>
      <w:tr w:rsidR="00B04549" w:rsidRPr="00E92965" w14:paraId="142A05B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4AA3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31DC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010A49AB" w14:textId="7D3565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2B8C798" w14:textId="0C1E9E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DB49E" w14:textId="43D06F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3F96B852" w14:textId="16DE6A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08,628.72 </w:t>
            </w:r>
          </w:p>
        </w:tc>
      </w:tr>
      <w:tr w:rsidR="00B04549" w:rsidRPr="00E92965" w14:paraId="6944385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A1BB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70ED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3780CDCE" w14:textId="4AD92D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63643C2A" w14:textId="2F4033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4F96B" w14:textId="709C72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12F67" w14:textId="1BD520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4,392.00 </w:t>
            </w:r>
          </w:p>
        </w:tc>
      </w:tr>
      <w:tr w:rsidR="00B04549" w:rsidRPr="00E92965" w14:paraId="62F13D6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33F9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B951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433287EA" w14:textId="468EBC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0494F494" w14:textId="45A015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779B3" w14:textId="4B195A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4C11D" w14:textId="46FB81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3,928.52 </w:t>
            </w:r>
          </w:p>
        </w:tc>
      </w:tr>
      <w:tr w:rsidR="00B04549" w:rsidRPr="00E92965" w14:paraId="208832B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D069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2797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1F7B97D0" w14:textId="7A6ABA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37BD383" w14:textId="6FC125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E3756" w14:textId="2E5FF1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DA38D" w14:textId="065234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140.00 </w:t>
            </w:r>
          </w:p>
        </w:tc>
      </w:tr>
      <w:tr w:rsidR="00B04549" w:rsidRPr="00E92965" w14:paraId="4D21C26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F405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3647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00D187BE" w14:textId="18B65C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01513029" w14:textId="4EA117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147D9" w14:textId="7A776D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E2298" w14:textId="6358C8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0,157.12 </w:t>
            </w:r>
          </w:p>
        </w:tc>
      </w:tr>
      <w:tr w:rsidR="00B04549" w:rsidRPr="00E92965" w14:paraId="64ADC4D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AB1F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9D45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6536992" w14:textId="58EF4A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905AB5A" w14:textId="4F9A7C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B8710" w14:textId="4F8F2E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78C97C2D" w14:textId="5FC6F1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412,800.00 </w:t>
            </w:r>
          </w:p>
        </w:tc>
      </w:tr>
      <w:tr w:rsidR="00B04549" w:rsidRPr="00E92965" w14:paraId="58E266B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5DEC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11EC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15A5F2FD" w14:textId="35F08D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1A6786B7" w14:textId="32A6FB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7D3CE" w14:textId="64499D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11753797" w14:textId="1F10C6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54,800.64 </w:t>
            </w:r>
          </w:p>
        </w:tc>
      </w:tr>
      <w:tr w:rsidR="00B04549" w:rsidRPr="00E92965" w14:paraId="397EE99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B193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2A57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4A3EF86" w14:textId="23A8CD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028CCC2" w14:textId="0361AB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40998" w14:textId="0C8D93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0530BAE7" w14:textId="4EA102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94,840.00 </w:t>
            </w:r>
          </w:p>
        </w:tc>
      </w:tr>
      <w:tr w:rsidR="00B04549" w:rsidRPr="00E92965" w14:paraId="6F1A104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500A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5FD1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514B9567" w14:textId="37028E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AF6AC8" w14:textId="571472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056BE" w14:textId="723C38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692C99ED" w14:textId="2CFA09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16,520.00 </w:t>
            </w:r>
          </w:p>
        </w:tc>
      </w:tr>
      <w:tr w:rsidR="00B04549" w:rsidRPr="00E92965" w14:paraId="61D67AC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0802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1A09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02B0983" w14:textId="719F45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1E18D111" w14:textId="54F7048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930EC" w14:textId="76656F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6ACF9" w14:textId="6FB218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6,945.64 </w:t>
            </w:r>
          </w:p>
        </w:tc>
      </w:tr>
      <w:tr w:rsidR="00B04549" w:rsidRPr="00E92965" w14:paraId="1549D15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06E6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8E81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15BBD548" w14:textId="75ECDE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1F1DD5B" w14:textId="5B49D6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5E0BA" w14:textId="02D950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AEBEE" w14:textId="0EC78B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193.39 </w:t>
            </w:r>
          </w:p>
        </w:tc>
      </w:tr>
      <w:tr w:rsidR="00B04549" w:rsidRPr="00E92965" w14:paraId="02F2782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FF1A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7979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71EA370" w14:textId="59CB77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4D70F300" w14:textId="0561B1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735C0" w14:textId="120C23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5A5B2" w14:textId="09A90D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7,588.75 </w:t>
            </w:r>
          </w:p>
        </w:tc>
      </w:tr>
      <w:tr w:rsidR="00B04549" w:rsidRPr="00E92965" w14:paraId="7A0AFC3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94BD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F236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635D8B38" w14:textId="454BEA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16B2BFA9" w14:textId="563F8E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F617A" w14:textId="67B300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B702B" w14:textId="3BB9B8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0,696.12 </w:t>
            </w:r>
          </w:p>
        </w:tc>
      </w:tr>
      <w:tr w:rsidR="00B04549" w:rsidRPr="00E92965" w14:paraId="56A599B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A6E4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43D6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381576EF" w14:textId="0F27D9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2A807DE0" w14:textId="042D4F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9C60E" w14:textId="39DEEF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FCC18" w14:textId="46C624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5,744.00 </w:t>
            </w:r>
          </w:p>
        </w:tc>
      </w:tr>
      <w:tr w:rsidR="00B04549" w:rsidRPr="00E92965" w14:paraId="5CB55FC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7225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DAFD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7E106A9A" w14:textId="5B3CF3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56D69480" w14:textId="5F99BB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BC467" w14:textId="698A98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A44FD" w14:textId="6161E5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2,612.20 </w:t>
            </w:r>
          </w:p>
        </w:tc>
      </w:tr>
      <w:tr w:rsidR="00B04549" w:rsidRPr="00E92965" w14:paraId="5095F06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8074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BC1D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7379ABC" w14:textId="367747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B380B64" w14:textId="7004F7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9E727" w14:textId="186970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58541" w14:textId="7502FF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448.75 </w:t>
            </w:r>
          </w:p>
        </w:tc>
      </w:tr>
      <w:tr w:rsidR="00B04549" w:rsidRPr="00E92965" w14:paraId="09BC0EA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42E1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98C5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6BEA9B5B" w14:textId="5B6464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2256EE84" w14:textId="21DF7E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90C8D" w14:textId="51722C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36BD2" w14:textId="259A80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517.14 </w:t>
            </w:r>
          </w:p>
        </w:tc>
      </w:tr>
      <w:tr w:rsidR="00B04549" w:rsidRPr="00E92965" w14:paraId="3D46CA8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B4C2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54E1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2DC0F84C" w14:textId="50584C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023F15" w14:textId="1AA8FD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AE50D" w14:textId="25DAA9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212C5" w14:textId="3B7749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379D66B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4C1B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92C9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60CFF717" w14:textId="73A3AF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471895" w14:textId="3AC0C1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6CA78" w14:textId="600C9D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23C3A" w14:textId="6A545F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1E67CC3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A7F0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815B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1E1710F0" w14:textId="057BA1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75F184DA" w14:textId="388D02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28BD7" w14:textId="75F138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B9FA2" w14:textId="063B1B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5,778.00 </w:t>
            </w:r>
          </w:p>
        </w:tc>
      </w:tr>
      <w:tr w:rsidR="00B04549" w:rsidRPr="00E92965" w14:paraId="530F0CF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3177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7881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6ABE698" w14:textId="049FF1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BA16B6" w14:textId="6DBE54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5EE26" w14:textId="3161E7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E242F" w14:textId="43976A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4C63D5F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2580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7994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3CB0DE83" w14:textId="67B64A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685522A0" w14:textId="488E60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E4891" w14:textId="60E274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2A07F" w14:textId="07BE96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042.39 </w:t>
            </w:r>
          </w:p>
        </w:tc>
      </w:tr>
      <w:tr w:rsidR="00B04549" w:rsidRPr="00E92965" w14:paraId="64CEFB0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5516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0DE5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3EBEAE76" w14:textId="63147F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3437AC33" w14:textId="07EAED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5F75E" w14:textId="46106A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FBEFE" w14:textId="44F592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0,494.75 </w:t>
            </w:r>
          </w:p>
        </w:tc>
      </w:tr>
      <w:tr w:rsidR="00B04549" w:rsidRPr="00E92965" w14:paraId="041448E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2075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FE0A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1F3B51D9" w14:textId="1E6C26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25,171.32 </w:t>
            </w:r>
          </w:p>
        </w:tc>
        <w:tc>
          <w:tcPr>
            <w:tcW w:w="675" w:type="pct"/>
            <w:tcBorders>
              <w:top w:val="nil"/>
              <w:left w:val="nil"/>
              <w:bottom w:val="single" w:sz="4" w:space="0" w:color="000000"/>
              <w:right w:val="single" w:sz="4" w:space="0" w:color="000000"/>
            </w:tcBorders>
            <w:shd w:val="clear" w:color="auto" w:fill="auto"/>
            <w:noWrap/>
            <w:vAlign w:val="bottom"/>
            <w:hideMark/>
          </w:tcPr>
          <w:p w14:paraId="41BFB51E" w14:textId="7DEBBA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41E15" w14:textId="1B21FB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2F1D5" w14:textId="5F2808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25,171.32 </w:t>
            </w:r>
          </w:p>
        </w:tc>
      </w:tr>
      <w:tr w:rsidR="00B04549" w:rsidRPr="00E92965" w14:paraId="2D62718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E900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9286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5FFBD8E" w14:textId="200592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0F17A4AA" w14:textId="7ED408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4CA74" w14:textId="7F33FD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77C90" w14:textId="6AEAF7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0,677.34 </w:t>
            </w:r>
          </w:p>
        </w:tc>
      </w:tr>
      <w:tr w:rsidR="00B04549" w:rsidRPr="00E92965" w14:paraId="112B8D7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A6AB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CAF1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2F650F0C" w14:textId="601E19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2FEFA1A" w14:textId="59A337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DA0DF" w14:textId="106005C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1544A" w14:textId="6C3A8A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140.00 </w:t>
            </w:r>
          </w:p>
        </w:tc>
      </w:tr>
      <w:tr w:rsidR="00B04549" w:rsidRPr="00E92965" w14:paraId="6B3AC03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E443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B470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0116E20" w14:textId="6A1D19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77BAA880" w14:textId="276695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F1F66" w14:textId="3708E0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60C47148" w14:textId="401483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84,179.30 </w:t>
            </w:r>
          </w:p>
        </w:tc>
      </w:tr>
      <w:tr w:rsidR="00B04549" w:rsidRPr="00E92965" w14:paraId="66B9855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C7E0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CBFF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3C4D619D" w14:textId="09D658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7FA699AD" w14:textId="140B77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2734A" w14:textId="468AE3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DB806" w14:textId="6EA9E8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8,868.77 </w:t>
            </w:r>
          </w:p>
        </w:tc>
      </w:tr>
      <w:tr w:rsidR="00B04549" w:rsidRPr="00E92965" w14:paraId="5A53FEF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E09B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69B0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9761936" w14:textId="4A8CD6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2B1F2E7" w14:textId="374A7D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049ED" w14:textId="7396E52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10A46" w14:textId="03865F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77.14 </w:t>
            </w:r>
          </w:p>
        </w:tc>
      </w:tr>
      <w:tr w:rsidR="00B04549" w:rsidRPr="00E92965" w14:paraId="24E7413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913E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DA4B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F15D15B" w14:textId="08D21C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D8312" w14:textId="138770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A42C7" w14:textId="05FD3E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07BB9" w14:textId="444DDE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10,000.00 </w:t>
            </w:r>
          </w:p>
        </w:tc>
      </w:tr>
      <w:tr w:rsidR="00B04549" w:rsidRPr="00E92965" w14:paraId="76A0BE1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DF97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7B77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15E7739B" w14:textId="66CC9F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6B4ACD6F" w14:textId="6D867B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80A25" w14:textId="11E57C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269F9CB" w14:textId="56D4EB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3,970.00 </w:t>
            </w:r>
          </w:p>
        </w:tc>
      </w:tr>
      <w:tr w:rsidR="00B04549" w:rsidRPr="00E92965" w14:paraId="100087D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9F81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F3B9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5BDA9EF" w14:textId="00AAC9A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82CF164" w14:textId="3373B7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572AD" w14:textId="6C9FF3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D3FAB" w14:textId="69A1BE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7,140.00 </w:t>
            </w:r>
          </w:p>
        </w:tc>
      </w:tr>
      <w:tr w:rsidR="00B04549" w:rsidRPr="00E92965" w14:paraId="6704867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7512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0A15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25ADA6D" w14:textId="7D93C5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527A748B" w14:textId="21D759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5D662" w14:textId="351C46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E37EF" w14:textId="65032F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26,796.75 </w:t>
            </w:r>
          </w:p>
        </w:tc>
      </w:tr>
      <w:tr w:rsidR="00B04549" w:rsidRPr="00E92965" w14:paraId="51F83A5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8723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30ED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21CCF392" w14:textId="67C491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4EA8FAFC" w14:textId="74B315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1724F" w14:textId="411ECB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B1599" w14:textId="2C2931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632.50 </w:t>
            </w:r>
          </w:p>
        </w:tc>
      </w:tr>
      <w:tr w:rsidR="00B04549" w:rsidRPr="00E92965" w14:paraId="6AE4866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2F87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1E2E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364AF902" w14:textId="77664BD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753F9EEF" w14:textId="037424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24C13588" w14:textId="693D0C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F5BE1" w14:textId="675DDE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7,084.67 </w:t>
            </w:r>
          </w:p>
        </w:tc>
      </w:tr>
      <w:tr w:rsidR="00B04549" w:rsidRPr="00E92965" w14:paraId="1E46A14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5EC9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1894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550D8798" w14:textId="0340AB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0317C1A4" w14:textId="1F0D9D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C67E0" w14:textId="7268BE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76D9D829" w14:textId="691AB1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91,635.50 </w:t>
            </w:r>
          </w:p>
        </w:tc>
      </w:tr>
      <w:tr w:rsidR="00B04549" w:rsidRPr="00E92965" w14:paraId="14385B4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6929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2644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66DCCA55" w14:textId="116958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3F4B0BFA" w14:textId="098AC8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73B48" w14:textId="516E03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9FB3E" w14:textId="4CA0E1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1,833.75 </w:t>
            </w:r>
          </w:p>
        </w:tc>
      </w:tr>
      <w:tr w:rsidR="00B04549" w:rsidRPr="00E92965" w14:paraId="12DEF14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39AB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4824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2BA7B9E9" w14:textId="583D2F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5C93F5E3" w14:textId="73CD24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CE1ED" w14:textId="280DA4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784207C" w14:textId="2DF2EE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84,668.14 </w:t>
            </w:r>
          </w:p>
        </w:tc>
      </w:tr>
      <w:tr w:rsidR="00B04549" w:rsidRPr="00E92965" w14:paraId="3724A26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B7F3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C714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4A831DF1" w14:textId="3C9C77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207C45" w14:textId="54AC73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C351D" w14:textId="50A46A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E6F66" w14:textId="3B8D4B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48B1BA43"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77171F"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5ABEC199" w14:textId="4D777D5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9,477,936.33 </w:t>
            </w:r>
          </w:p>
        </w:tc>
        <w:tc>
          <w:tcPr>
            <w:tcW w:w="675" w:type="pct"/>
            <w:tcBorders>
              <w:top w:val="nil"/>
              <w:left w:val="nil"/>
              <w:bottom w:val="single" w:sz="4" w:space="0" w:color="000000"/>
              <w:right w:val="single" w:sz="4" w:space="0" w:color="000000"/>
            </w:tcBorders>
            <w:shd w:val="clear" w:color="A5A5A5" w:fill="A5A5A5"/>
            <w:noWrap/>
            <w:vAlign w:val="bottom"/>
            <w:hideMark/>
          </w:tcPr>
          <w:p w14:paraId="6315F368" w14:textId="6C464CA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C27BB0A" w14:textId="28D4260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B3F5BCD" w14:textId="0EE4C7F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9,477,936.33 </w:t>
            </w:r>
          </w:p>
        </w:tc>
      </w:tr>
      <w:tr w:rsidR="00B04549" w:rsidRPr="00E92965" w14:paraId="40CABC7E"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4380AB"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9AC0246" w14:textId="0873878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06E035B0" w14:textId="768D51A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7856E2" w14:textId="724E117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AA13EA" w14:textId="00D5B2F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182,322.08 </w:t>
            </w:r>
          </w:p>
        </w:tc>
      </w:tr>
      <w:tr w:rsidR="00B04549" w:rsidRPr="00E92965" w14:paraId="61AE286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E085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3A26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03FA930E" w14:textId="01D013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EE82BC5" w14:textId="08F371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3FA6F" w14:textId="13DE6A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B544F" w14:textId="50D8D5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9,949.52 </w:t>
            </w:r>
          </w:p>
        </w:tc>
      </w:tr>
      <w:tr w:rsidR="00B04549" w:rsidRPr="00E92965" w14:paraId="05267C8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0B8C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CACF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07135187" w14:textId="5361DE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0B2B4F75" w14:textId="11D13E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403D0" w14:textId="5F3B26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300E8" w14:textId="2E5F30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359.04 </w:t>
            </w:r>
          </w:p>
        </w:tc>
      </w:tr>
      <w:tr w:rsidR="00B04549" w:rsidRPr="00E92965" w14:paraId="5BF827C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516D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CB473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D772F5E" w14:textId="4CDDE2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060F9B3" w14:textId="288690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8059F" w14:textId="37B911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C6415" w14:textId="5B4E45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51.00 </w:t>
            </w:r>
          </w:p>
        </w:tc>
      </w:tr>
      <w:tr w:rsidR="00B04549" w:rsidRPr="00E92965" w14:paraId="5D007C5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B1FA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A9ED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0FCC6F08" w14:textId="6E7C7D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30CC3FFA" w14:textId="587CE6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F2AE5" w14:textId="2CCE61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D5B33" w14:textId="10DE47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62.52 </w:t>
            </w:r>
          </w:p>
        </w:tc>
      </w:tr>
      <w:tr w:rsidR="00B04549" w:rsidRPr="00E92965" w14:paraId="70C573C4"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F9E2D"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4A540C7F" w14:textId="0264CF5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7,258,382.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705090" w14:textId="0800B57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CF516C" w14:textId="04F7B6E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735D0B" w14:textId="31E5FDD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7,258,382.70 </w:t>
            </w:r>
          </w:p>
        </w:tc>
      </w:tr>
      <w:tr w:rsidR="00B04549" w:rsidRPr="00E92965" w14:paraId="771580C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7214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5BE5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D233BD7" w14:textId="2BE485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6BBB57BB" w14:textId="1B376C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19CB8" w14:textId="41BB0C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85F504" w14:textId="5ABE51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657,205.58 </w:t>
            </w:r>
          </w:p>
        </w:tc>
      </w:tr>
      <w:tr w:rsidR="00B04549" w:rsidRPr="00E92965" w14:paraId="13FF376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B3D5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C4E9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710F4ACC" w14:textId="6D22A6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2B55570" w14:textId="2D00FC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BA818" w14:textId="081C45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C64AE" w14:textId="14D51A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84.40 </w:t>
            </w:r>
          </w:p>
        </w:tc>
      </w:tr>
      <w:tr w:rsidR="00B04549" w:rsidRPr="00E92965" w14:paraId="0B8D636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C921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CDD3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353E3EB3" w14:textId="3B8859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2FF81EB6" w14:textId="0DD83E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F031C" w14:textId="3AA8E5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71E98" w14:textId="4588C3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0,279.32 </w:t>
            </w:r>
          </w:p>
        </w:tc>
      </w:tr>
      <w:tr w:rsidR="00B04549" w:rsidRPr="00E92965" w14:paraId="569A1B0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AD9A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DC6B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04EC7661" w14:textId="524D91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7E86274C" w14:textId="047CCF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E9A6C" w14:textId="68DC74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71F58" w14:textId="3B9E5A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726.36 </w:t>
            </w:r>
          </w:p>
        </w:tc>
      </w:tr>
      <w:tr w:rsidR="00B04549" w:rsidRPr="00E92965" w14:paraId="76C4ADD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CC8B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E070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07DF6D16" w14:textId="51A6DD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1688F8E" w14:textId="304DE3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7F4A8" w14:textId="6C17A2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1A21B" w14:textId="47E715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76 </w:t>
            </w:r>
          </w:p>
        </w:tc>
      </w:tr>
      <w:tr w:rsidR="00B04549" w:rsidRPr="00E92965" w14:paraId="7649139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CF3C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0223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0A9E19AA" w14:textId="2557CA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6E4B3545" w14:textId="4193E9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77FD7" w14:textId="7C4B54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04AFA" w14:textId="4B1903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6,180.24 </w:t>
            </w:r>
          </w:p>
        </w:tc>
      </w:tr>
      <w:tr w:rsidR="00B04549" w:rsidRPr="00E92965" w14:paraId="2AB1437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064B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5700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29C71CB3" w14:textId="29C228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0,844.02 </w:t>
            </w:r>
          </w:p>
        </w:tc>
        <w:tc>
          <w:tcPr>
            <w:tcW w:w="675" w:type="pct"/>
            <w:tcBorders>
              <w:top w:val="nil"/>
              <w:left w:val="nil"/>
              <w:bottom w:val="single" w:sz="4" w:space="0" w:color="000000"/>
              <w:right w:val="single" w:sz="4" w:space="0" w:color="000000"/>
            </w:tcBorders>
            <w:shd w:val="clear" w:color="auto" w:fill="auto"/>
            <w:noWrap/>
            <w:vAlign w:val="bottom"/>
            <w:hideMark/>
          </w:tcPr>
          <w:p w14:paraId="56A4D14C" w14:textId="0D0681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E3B63" w14:textId="3F8140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8F239" w14:textId="11C088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0,844.02 </w:t>
            </w:r>
          </w:p>
        </w:tc>
      </w:tr>
      <w:tr w:rsidR="00B04549" w:rsidRPr="00E92965" w14:paraId="6549B1A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5B5A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75CF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1646C667" w14:textId="710D3A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34362041" w14:textId="7AB47C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0385B" w14:textId="72A7D7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EAD43" w14:textId="4AF739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21.00 </w:t>
            </w:r>
          </w:p>
        </w:tc>
      </w:tr>
      <w:tr w:rsidR="00B04549" w:rsidRPr="00E92965" w14:paraId="68980D4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0B34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B58D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056B9E47" w14:textId="464AE3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CA3B46F" w14:textId="1C22E5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DB7FD" w14:textId="17CFF2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86643" w14:textId="6801DB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76 </w:t>
            </w:r>
          </w:p>
        </w:tc>
      </w:tr>
      <w:tr w:rsidR="00B04549" w:rsidRPr="00E92965" w14:paraId="6B4DC36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3319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1656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042C4FE7" w14:textId="0449EE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330213D4" w14:textId="17DAA0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F8DB8" w14:textId="33AB07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CC6A6" w14:textId="6F7C18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09,095.00 </w:t>
            </w:r>
          </w:p>
        </w:tc>
      </w:tr>
      <w:tr w:rsidR="00B04549" w:rsidRPr="00E92965" w14:paraId="68C8C94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EB60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A734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1D1535E0" w14:textId="685D14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51C08600" w14:textId="0EA0F5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18D9B" w14:textId="6D0622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26AD2" w14:textId="109CEF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1,054.00 </w:t>
            </w:r>
          </w:p>
        </w:tc>
      </w:tr>
      <w:tr w:rsidR="00B04549" w:rsidRPr="00E92965" w14:paraId="417ED14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DFA6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C7DA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4CCCBAD8" w14:textId="32DC6D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6528C822" w14:textId="034C84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2AE1F" w14:textId="680E7F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EB912" w14:textId="376D7E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12,528.32 </w:t>
            </w:r>
          </w:p>
        </w:tc>
      </w:tr>
      <w:tr w:rsidR="00B04549" w:rsidRPr="00E92965" w14:paraId="397E2D1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EDC7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DAFD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4EE0357B" w14:textId="5FE91B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A70901F" w14:textId="458E9A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59FF9" w14:textId="33B513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6DB77" w14:textId="119D7E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84.40 </w:t>
            </w:r>
          </w:p>
        </w:tc>
      </w:tr>
      <w:tr w:rsidR="00B04549" w:rsidRPr="00E92965" w14:paraId="628F5D3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3879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4ADD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2A4D63ED" w14:textId="48FF79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75FF40A1" w14:textId="308C65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F4FE8" w14:textId="4025B8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95504" w14:textId="3B6578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80,648.86 </w:t>
            </w:r>
          </w:p>
        </w:tc>
      </w:tr>
      <w:tr w:rsidR="00B04549" w:rsidRPr="00E92965" w14:paraId="377E9E6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7A38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953C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31EC132" w14:textId="1038A1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669D8" w14:textId="6B1698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72C4E" w14:textId="4BAF4E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B85F4" w14:textId="4FA4F8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6,200.00 </w:t>
            </w:r>
          </w:p>
        </w:tc>
      </w:tr>
      <w:tr w:rsidR="00B04549" w:rsidRPr="00E92965" w14:paraId="2FEE6D5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FE18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C11E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38D66E54" w14:textId="0458AE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15536FF3" w14:textId="58358C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A722D" w14:textId="746BC8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B0B53" w14:textId="3B17F5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428.40 </w:t>
            </w:r>
          </w:p>
        </w:tc>
      </w:tr>
      <w:tr w:rsidR="00B04549" w:rsidRPr="00E92965" w14:paraId="32B5281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52B3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7FF4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3FC90AE7" w14:textId="7E8D68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1EB41E08" w14:textId="0F1730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0D1C6" w14:textId="686306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C93F5" w14:textId="695690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2,795.70 </w:t>
            </w:r>
          </w:p>
        </w:tc>
      </w:tr>
      <w:tr w:rsidR="00B04549" w:rsidRPr="00E92965" w14:paraId="3B099B7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017E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2DEE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69EFF71" w14:textId="458F7E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2CBA679F" w14:textId="557179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602E0" w14:textId="049F00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9031E" w14:textId="661B25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885.68 </w:t>
            </w:r>
          </w:p>
        </w:tc>
      </w:tr>
      <w:tr w:rsidR="00B04549" w:rsidRPr="00E92965" w14:paraId="02CA94E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F2BE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3414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5CC72BF" w14:textId="615582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F5AF270" w14:textId="00D3AC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37F7D" w14:textId="31E739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EBF37" w14:textId="1E6521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16.88 </w:t>
            </w:r>
          </w:p>
        </w:tc>
      </w:tr>
      <w:tr w:rsidR="00B04549" w:rsidRPr="00E92965" w14:paraId="17A4662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EEEF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1F7B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22E8CF45" w14:textId="7DBAC8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8644ED9" w14:textId="1D04AC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1D14C" w14:textId="0BA507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70AC1" w14:textId="4E2AEA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16.88 </w:t>
            </w:r>
          </w:p>
        </w:tc>
      </w:tr>
      <w:tr w:rsidR="00B04549" w:rsidRPr="00E92965" w14:paraId="0B08CA4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FD06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B621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C8E5E81" w14:textId="5288A2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CCC280B" w14:textId="688A52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91C24" w14:textId="511F7C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96B5D" w14:textId="312900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4,146.22 </w:t>
            </w:r>
          </w:p>
        </w:tc>
      </w:tr>
      <w:tr w:rsidR="00B04549" w:rsidRPr="00E92965" w14:paraId="116F5BB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479B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ECB6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15CE31EC" w14:textId="0E0304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225DD5BF" w14:textId="6C51E42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DBDE8" w14:textId="34EC73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B25A1" w14:textId="12CC84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17.00 </w:t>
            </w:r>
          </w:p>
        </w:tc>
      </w:tr>
      <w:tr w:rsidR="00B04549" w:rsidRPr="00E92965" w14:paraId="52173EA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F621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2CC9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16ECA23" w14:textId="6E1F7F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424D9D65" w14:textId="441D248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C0F1F" w14:textId="183622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CF387" w14:textId="1DCE0E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6,470.88 </w:t>
            </w:r>
          </w:p>
        </w:tc>
      </w:tr>
      <w:tr w:rsidR="00B04549" w:rsidRPr="00E92965" w14:paraId="58F621F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BB13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A39F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7D6E67EF" w14:textId="61FB37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0F96264D" w14:textId="6D726C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81B56" w14:textId="16735E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D7107" w14:textId="3FA164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9,220.00 </w:t>
            </w:r>
          </w:p>
        </w:tc>
      </w:tr>
      <w:tr w:rsidR="00B04549" w:rsidRPr="00E92965" w14:paraId="4A6348C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2B7E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626A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5C96D486" w14:textId="0C4119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164076D" w14:textId="15F231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DA5E9" w14:textId="185676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28FCC" w14:textId="703F77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3.76 </w:t>
            </w:r>
          </w:p>
        </w:tc>
      </w:tr>
      <w:tr w:rsidR="00B04549" w:rsidRPr="00E92965" w14:paraId="38C4031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B883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6110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42583254" w14:textId="511A2D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C8F92DD" w14:textId="25CF4F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1F3AA" w14:textId="50E836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D9041" w14:textId="107808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5,558.53 </w:t>
            </w:r>
          </w:p>
        </w:tc>
      </w:tr>
      <w:tr w:rsidR="00B04549" w:rsidRPr="00E92965" w14:paraId="6799F0A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7CF1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08C9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746EFBAF" w14:textId="53EA332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60BA5FA2" w14:textId="052A1B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3BBD1" w14:textId="33D7C1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92554" w14:textId="2E615C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65.64 </w:t>
            </w:r>
          </w:p>
        </w:tc>
      </w:tr>
      <w:tr w:rsidR="00B04549" w:rsidRPr="00E92965" w14:paraId="67188B2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1975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80E0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370EA3BE" w14:textId="7D10C3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7AC8644" w14:textId="17963E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7BB2A" w14:textId="17FA0D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419A3" w14:textId="61A457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16.88 </w:t>
            </w:r>
          </w:p>
        </w:tc>
      </w:tr>
      <w:tr w:rsidR="00B04549" w:rsidRPr="00E92965" w14:paraId="05DBED3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0656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F571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39D076B" w14:textId="1EA776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3A32433A" w14:textId="6A8C88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9DA1E" w14:textId="50EF52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186C4" w14:textId="5BD810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457,091.23 </w:t>
            </w:r>
          </w:p>
        </w:tc>
      </w:tr>
      <w:tr w:rsidR="00B04549" w:rsidRPr="00E92965" w14:paraId="6BC857F7"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71823"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33D5DE6B" w14:textId="19498A8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8,299,0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2EC27155" w14:textId="031B59D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82A823" w14:textId="223A9A2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7933E2" w14:textId="48C675B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8,299,040.45 </w:t>
            </w:r>
          </w:p>
        </w:tc>
      </w:tr>
      <w:tr w:rsidR="00B04549" w:rsidRPr="00E92965" w14:paraId="035E29D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38A0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30C9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C76621B" w14:textId="7BD157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449E8591" w14:textId="71E0E7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6EAC3" w14:textId="3E15F4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190193" w14:textId="5FF3D7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190,065.48 </w:t>
            </w:r>
          </w:p>
        </w:tc>
      </w:tr>
      <w:tr w:rsidR="00B04549" w:rsidRPr="00E92965" w14:paraId="023E6F2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8C55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8AF4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BA9ABA9" w14:textId="50CF38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772B3CF2" w14:textId="7D875F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E05DA" w14:textId="44D407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35271" w14:textId="75F9CC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690,928.45 </w:t>
            </w:r>
          </w:p>
        </w:tc>
      </w:tr>
      <w:tr w:rsidR="00B04549" w:rsidRPr="00E92965" w14:paraId="6513A82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AE43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0E80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60E2E056" w14:textId="57EE7A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AC5241F" w14:textId="2E6D51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7B424" w14:textId="452873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6C515" w14:textId="5ED43B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4,760.66 </w:t>
            </w:r>
          </w:p>
        </w:tc>
      </w:tr>
      <w:tr w:rsidR="00B04549" w:rsidRPr="00E92965" w14:paraId="497982F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6746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C488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D87CE04" w14:textId="5EC39B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3DF76145" w14:textId="48256A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B6A88" w14:textId="159052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2D4C7" w14:textId="27381B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7,457.66 </w:t>
            </w:r>
          </w:p>
        </w:tc>
      </w:tr>
      <w:tr w:rsidR="00B04549" w:rsidRPr="00E92965" w14:paraId="2359CD9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1880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B858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566D51FF" w14:textId="225C4B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3AEF7CF4" w14:textId="2E8A74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963E7" w14:textId="0B81B4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A3E6D" w14:textId="06AB89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17,122.54 </w:t>
            </w:r>
          </w:p>
        </w:tc>
      </w:tr>
      <w:tr w:rsidR="00B04549" w:rsidRPr="00E92965" w14:paraId="010120D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FF1B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8E29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DFA2815" w14:textId="7D0205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50E063F4" w14:textId="557690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75591" w14:textId="6A22E8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A71EB" w14:textId="1CF8FA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1,172.06 </w:t>
            </w:r>
          </w:p>
        </w:tc>
      </w:tr>
      <w:tr w:rsidR="00B04549" w:rsidRPr="00E92965" w14:paraId="44F1893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56AC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D9D7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1CBE0541" w14:textId="7B1D30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40DC60D9" w14:textId="3C3A10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C38F0" w14:textId="3AFD6A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13816" w14:textId="0C031C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9,412.66 </w:t>
            </w:r>
          </w:p>
        </w:tc>
      </w:tr>
      <w:tr w:rsidR="00B04549" w:rsidRPr="00E92965" w14:paraId="025A004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A127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3595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F582178" w14:textId="6BEFF6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2308F859" w14:textId="012EDC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C3CA2" w14:textId="3300C3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EE592" w14:textId="456222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077.36 </w:t>
            </w:r>
          </w:p>
        </w:tc>
      </w:tr>
      <w:tr w:rsidR="00B04549" w:rsidRPr="00E92965" w14:paraId="7339B76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8C54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63FA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805570B" w14:textId="08ADC5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FE90541" w14:textId="766966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B7AA9" w14:textId="721366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D7C63" w14:textId="063EE8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30,902.96 </w:t>
            </w:r>
          </w:p>
        </w:tc>
      </w:tr>
      <w:tr w:rsidR="00B04549" w:rsidRPr="00E92965" w14:paraId="7F6A8FB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D072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7B02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13D3A88" w14:textId="004AA2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04FB4B00" w14:textId="4EAC18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8FF70" w14:textId="066CDF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C4D9F" w14:textId="361272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2,292.66 </w:t>
            </w:r>
          </w:p>
        </w:tc>
      </w:tr>
      <w:tr w:rsidR="00B04549" w:rsidRPr="00E92965" w14:paraId="08D29B6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97B1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2E53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0701EA3" w14:textId="1CF080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28541AC6" w14:textId="27D78F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3E350" w14:textId="1EBC1E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4558B" w14:textId="3D8A33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1,821.06 </w:t>
            </w:r>
          </w:p>
        </w:tc>
      </w:tr>
      <w:tr w:rsidR="00B04549" w:rsidRPr="00E92965" w14:paraId="334D3A3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0731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C2DC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4125A8ED" w14:textId="13C5D7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5CCE6051" w14:textId="7852F5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1E38E" w14:textId="317B98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3C084" w14:textId="2EF6B6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97,448.42 </w:t>
            </w:r>
          </w:p>
        </w:tc>
      </w:tr>
      <w:tr w:rsidR="00B04549" w:rsidRPr="00E92965" w14:paraId="08A230A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FBEB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3CDF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C025182" w14:textId="6D22CE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FFD9F9A" w14:textId="3A9F99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09356" w14:textId="74AC38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13384" w14:textId="1E0579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26.66 </w:t>
            </w:r>
          </w:p>
        </w:tc>
      </w:tr>
      <w:tr w:rsidR="00B04549" w:rsidRPr="00E92965" w14:paraId="4F0E683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197D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AE1C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ED484DB" w14:textId="67E555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29F99F40" w14:textId="3A50EE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F1DFC" w14:textId="5C87B6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E2E2E" w14:textId="603334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8,775.86 </w:t>
            </w:r>
          </w:p>
        </w:tc>
      </w:tr>
      <w:tr w:rsidR="00B04549" w:rsidRPr="00E92965" w14:paraId="467CCBA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FCC3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AE89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388AF8E6" w14:textId="2292B8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67B60ED" w14:textId="139DC8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247FB" w14:textId="38C3E4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02088" w14:textId="0ABE93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81,260.66 </w:t>
            </w:r>
          </w:p>
        </w:tc>
      </w:tr>
      <w:tr w:rsidR="00B04549" w:rsidRPr="00E92965" w14:paraId="639FDA4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DEC7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52B1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3CD291A8" w14:textId="1C8A69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752AA961" w14:textId="5A9CEB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0D5CB" w14:textId="2A2F4D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6816C" w14:textId="683D73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9,562.54 </w:t>
            </w:r>
          </w:p>
        </w:tc>
      </w:tr>
      <w:tr w:rsidR="00B04549" w:rsidRPr="00E92965" w14:paraId="198632A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6F86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3842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5321504A" w14:textId="16610C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4012005A" w14:textId="2B6BF1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44288" w14:textId="15B405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919F8" w14:textId="7BAD29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1,305.66 </w:t>
            </w:r>
          </w:p>
        </w:tc>
      </w:tr>
      <w:tr w:rsidR="00B04549" w:rsidRPr="00E92965" w14:paraId="1A4C2AF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14E4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533C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20FB99A" w14:textId="54926B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05002CA" w14:textId="21A91A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7E1EA" w14:textId="007571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2A260" w14:textId="12A49F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8,351.66 </w:t>
            </w:r>
          </w:p>
        </w:tc>
      </w:tr>
      <w:tr w:rsidR="00B04549" w:rsidRPr="00E92965" w14:paraId="5253313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8594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70BE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0100A5D1" w14:textId="6A0DBB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0E5F103" w14:textId="2046D1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BA867" w14:textId="2EE204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8521F" w14:textId="71E3F4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5,337.88 </w:t>
            </w:r>
          </w:p>
        </w:tc>
      </w:tr>
      <w:tr w:rsidR="00B04549" w:rsidRPr="00E92965" w14:paraId="7CCBB81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3455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9312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5F40086D" w14:textId="24F910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36901437" w14:textId="58373B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45AEB" w14:textId="3FA05E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0DA84" w14:textId="3D2B4A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0,877.56 </w:t>
            </w:r>
          </w:p>
        </w:tc>
      </w:tr>
      <w:tr w:rsidR="00B04549" w:rsidRPr="00E92965" w14:paraId="68DC449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1544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AAAB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3A40B8A" w14:textId="764FB1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575B9DE6" w14:textId="32F2D8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5688D" w14:textId="1D132A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8EDEB" w14:textId="304365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1,401.58 </w:t>
            </w:r>
          </w:p>
        </w:tc>
      </w:tr>
      <w:tr w:rsidR="00B04549" w:rsidRPr="00E92965" w14:paraId="5B9412C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FFDC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728C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3EE48607" w14:textId="33EF77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5FF6A0AB" w14:textId="72D4D7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EB011" w14:textId="08A3D6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53DE2" w14:textId="648402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2,339.30 </w:t>
            </w:r>
          </w:p>
        </w:tc>
      </w:tr>
      <w:tr w:rsidR="00B04549" w:rsidRPr="00E92965" w14:paraId="0CB4320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0D93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A286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BAC3F25" w14:textId="468678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9FF5ED5" w14:textId="2FD870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5FCE6" w14:textId="6F317B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3F67E" w14:textId="696958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4,760.66 </w:t>
            </w:r>
          </w:p>
        </w:tc>
      </w:tr>
      <w:tr w:rsidR="00B04549" w:rsidRPr="00E92965" w14:paraId="65419A5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0838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36A7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54985D7" w14:textId="047411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20A0850A" w14:textId="3DB29D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C94E4" w14:textId="456894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8DADF" w14:textId="15ABDB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4,763.16 </w:t>
            </w:r>
          </w:p>
        </w:tc>
      </w:tr>
      <w:tr w:rsidR="00B04549" w:rsidRPr="00E92965" w14:paraId="2E0260D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BDD9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7FFE03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3E495DF8" w14:textId="1828A0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1FA6D195" w14:textId="69F0CD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2F67A" w14:textId="23A5C2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68CC0" w14:textId="00F8C3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3,329.86 </w:t>
            </w:r>
          </w:p>
        </w:tc>
      </w:tr>
      <w:tr w:rsidR="00B04549" w:rsidRPr="00E92965" w14:paraId="31EBC43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9EFB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D667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4D0C52A" w14:textId="10C001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8289F3E" w14:textId="37C96C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1F633" w14:textId="0C15EC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ED2DA" w14:textId="49A732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4,760.66 </w:t>
            </w:r>
          </w:p>
        </w:tc>
      </w:tr>
      <w:tr w:rsidR="00B04549" w:rsidRPr="00E92965" w14:paraId="73DAAB3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4709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F2FA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F053194" w14:textId="699C4E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6,748.38 </w:t>
            </w:r>
          </w:p>
        </w:tc>
        <w:tc>
          <w:tcPr>
            <w:tcW w:w="675" w:type="pct"/>
            <w:tcBorders>
              <w:top w:val="nil"/>
              <w:left w:val="nil"/>
              <w:bottom w:val="single" w:sz="4" w:space="0" w:color="000000"/>
              <w:right w:val="single" w:sz="4" w:space="0" w:color="000000"/>
            </w:tcBorders>
            <w:shd w:val="clear" w:color="auto" w:fill="auto"/>
            <w:noWrap/>
            <w:vAlign w:val="bottom"/>
            <w:hideMark/>
          </w:tcPr>
          <w:p w14:paraId="454BCEE9" w14:textId="3C5797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D99D0" w14:textId="387557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279E2" w14:textId="717F52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6,748.38 </w:t>
            </w:r>
          </w:p>
        </w:tc>
      </w:tr>
      <w:tr w:rsidR="00B04549" w:rsidRPr="00E92965" w14:paraId="6002DFB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74E3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FBFB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B598F83" w14:textId="2962F0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35E386DB" w14:textId="2DC06E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9598B" w14:textId="18C2EE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D2F79" w14:textId="0DB5A1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2,804.54 </w:t>
            </w:r>
          </w:p>
        </w:tc>
      </w:tr>
      <w:tr w:rsidR="00B04549" w:rsidRPr="00E92965" w14:paraId="1B4D246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E4AF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003B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44BB263F" w14:textId="383E41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AB72384" w14:textId="038920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A569F" w14:textId="489CEF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9D92B" w14:textId="1CE798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3,022.76 </w:t>
            </w:r>
          </w:p>
        </w:tc>
      </w:tr>
      <w:tr w:rsidR="00B04549" w:rsidRPr="00E92965" w14:paraId="1CC8BCC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B79A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813B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819A8CE" w14:textId="72CCB6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2B6D9F55" w14:textId="0A4540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65812" w14:textId="6F72E1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D7C5C" w14:textId="78412C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3,968.70 </w:t>
            </w:r>
          </w:p>
        </w:tc>
      </w:tr>
      <w:tr w:rsidR="00B04549" w:rsidRPr="00E92965" w14:paraId="4801D12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DD7B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A13C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8E66469" w14:textId="38FB01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9A6C7D1" w14:textId="191069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C7530" w14:textId="15E4C0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8B198" w14:textId="5D171A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4,760.66 </w:t>
            </w:r>
          </w:p>
        </w:tc>
      </w:tr>
      <w:tr w:rsidR="00B04549" w:rsidRPr="00E92965" w14:paraId="220539B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0F90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EDFD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17EABA0" w14:textId="54E075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638AF5A9" w14:textId="3E29A2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F3ABF" w14:textId="14CBA9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D8FDF" w14:textId="467349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1,873.66 </w:t>
            </w:r>
          </w:p>
        </w:tc>
      </w:tr>
      <w:tr w:rsidR="00B04549" w:rsidRPr="00E92965" w14:paraId="6C24CB3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454A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FB04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70B77EE" w14:textId="5C87D9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7E04A5E5" w14:textId="2A7F9C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D4A7D" w14:textId="6DBF2A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F6078" w14:textId="71D3B1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9,875.66 </w:t>
            </w:r>
          </w:p>
        </w:tc>
      </w:tr>
      <w:tr w:rsidR="00B04549" w:rsidRPr="00E92965" w14:paraId="0B1AEE1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5AF8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B120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B6F5D6C" w14:textId="076AFB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7A5FF1FD" w14:textId="74D48A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37D8E" w14:textId="6CB92C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49A29" w14:textId="31A738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9,068.54 </w:t>
            </w:r>
          </w:p>
        </w:tc>
      </w:tr>
      <w:tr w:rsidR="00B04549" w:rsidRPr="00E92965" w14:paraId="4A4B4C8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D927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9E25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14BD82C" w14:textId="1AAEE7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5B10A45" w14:textId="725AA7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3BD53" w14:textId="11D4FC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30533" w14:textId="30728B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8,351.66 </w:t>
            </w:r>
          </w:p>
        </w:tc>
      </w:tr>
      <w:tr w:rsidR="00B04549" w:rsidRPr="00E92965" w14:paraId="3D27115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35FB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C8BD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4CD50BA" w14:textId="52D358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039EF492" w14:textId="697420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94867" w14:textId="0F5FF6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B5635" w14:textId="58EE0D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06,509.52 </w:t>
            </w:r>
          </w:p>
        </w:tc>
      </w:tr>
      <w:tr w:rsidR="00B04549" w:rsidRPr="00E92965" w14:paraId="0EAEA1E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0E12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AE8B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09D9F60" w14:textId="762F7F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9F7EDE2" w14:textId="03DCBF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DBFF0" w14:textId="44AFA0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8FC95" w14:textId="3874BE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4,760.66 </w:t>
            </w:r>
          </w:p>
        </w:tc>
      </w:tr>
      <w:tr w:rsidR="00B04549" w:rsidRPr="00E92965" w14:paraId="0F01227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67A4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DE1B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65980C5B" w14:textId="18C1E5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151EDCB9" w14:textId="1BA487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65AA1" w14:textId="7E6DA3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FBFE1" w14:textId="46067A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5,480.04 </w:t>
            </w:r>
          </w:p>
        </w:tc>
      </w:tr>
      <w:tr w:rsidR="00B04549" w:rsidRPr="00E92965" w14:paraId="7088CC21"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2D45E"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50E9DE08" w14:textId="11A3467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6F7C87A" w14:textId="626238E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D2B58E" w14:textId="6F6CE52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8BDC21" w14:textId="142BDF2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0,092,714.26 </w:t>
            </w:r>
          </w:p>
        </w:tc>
      </w:tr>
      <w:tr w:rsidR="00B04549" w:rsidRPr="00E92965" w14:paraId="61DFFED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C0EA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A7EC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49FE3990" w14:textId="05495D0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8F315AA" w14:textId="1C5434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2F81E" w14:textId="502C8E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457D2E" w14:textId="14427F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9,054,846.90 </w:t>
            </w:r>
          </w:p>
        </w:tc>
      </w:tr>
      <w:tr w:rsidR="00B04549" w:rsidRPr="00E92965" w14:paraId="77E62DE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1441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F246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1684D778" w14:textId="700148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14ACBB9" w14:textId="7586BB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6235E" w14:textId="410EA0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7989B" w14:textId="4C73B2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3,036.10 </w:t>
            </w:r>
          </w:p>
        </w:tc>
      </w:tr>
      <w:tr w:rsidR="00B04549" w:rsidRPr="00E92965" w14:paraId="47B87C6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C43A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C7DF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1B84E55" w14:textId="0CD1FD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06A1ED2C" w14:textId="7D8397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45FBE" w14:textId="0755AD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9BCAF" w14:textId="70C899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3,107.48 </w:t>
            </w:r>
          </w:p>
        </w:tc>
      </w:tr>
      <w:tr w:rsidR="00B04549" w:rsidRPr="00E92965" w14:paraId="4937003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9A52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0CCC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00D2724" w14:textId="691818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73A36E09" w14:textId="0CC79C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146EE" w14:textId="55046F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AF573" w14:textId="79FD0E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1,723.78 </w:t>
            </w:r>
          </w:p>
        </w:tc>
      </w:tr>
      <w:tr w:rsidR="00B04549" w:rsidRPr="00E92965" w14:paraId="7B6E3D5A"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003BD"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276C479F" w14:textId="22CD2C0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00047010" w14:textId="7BD34D4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4BCC5C" w14:textId="41FAF95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EBC842" w14:textId="42C9EA6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645,476.84 </w:t>
            </w:r>
          </w:p>
        </w:tc>
      </w:tr>
      <w:tr w:rsidR="00B04549" w:rsidRPr="00E92965" w14:paraId="28A5C9E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49A6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56E2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13012EE" w14:textId="4DFFAF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6C530DD9" w14:textId="2D1AE4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7326C" w14:textId="639C09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6624FD" w14:textId="74BE89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219,253.56 </w:t>
            </w:r>
          </w:p>
        </w:tc>
      </w:tr>
      <w:tr w:rsidR="00B04549" w:rsidRPr="00E92965" w14:paraId="3ECB296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EEA5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12CD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23127CD7" w14:textId="3C722F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174C0F30" w14:textId="53B3BC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F5810" w14:textId="502244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23D6D" w14:textId="443107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5,823.00 </w:t>
            </w:r>
          </w:p>
        </w:tc>
      </w:tr>
      <w:tr w:rsidR="00B04549" w:rsidRPr="00E92965" w14:paraId="34BB34C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F639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BE97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7A58B672" w14:textId="5093F0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385C3E68" w14:textId="5BC1E2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2F386" w14:textId="18CCD3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52A0E" w14:textId="406BC8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817.00 </w:t>
            </w:r>
          </w:p>
        </w:tc>
      </w:tr>
      <w:tr w:rsidR="00B04549" w:rsidRPr="00E92965" w14:paraId="48014E0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47A0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A402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53ECCBD3" w14:textId="2FFDC4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3E543073" w14:textId="7BA224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37A9A" w14:textId="4878F1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34315" w14:textId="7CC0A9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2,097.28 </w:t>
            </w:r>
          </w:p>
        </w:tc>
      </w:tr>
      <w:tr w:rsidR="00B04549" w:rsidRPr="00E92965" w14:paraId="7DCFF8E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A39E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B4B7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9FA4508" w14:textId="64AA5B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51371DF8" w14:textId="0C67F6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599AC" w14:textId="35816D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52884" w14:textId="43F55B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486.00 </w:t>
            </w:r>
          </w:p>
        </w:tc>
      </w:tr>
      <w:tr w:rsidR="00B04549" w:rsidRPr="00E92965" w14:paraId="123FA5E3"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8DF6BE"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73FA2A1" w14:textId="6006942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7F4EB886" w14:textId="2834996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A09FC2C" w14:textId="205CA39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C1BD177" w14:textId="772C291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4,600,617.11 </w:t>
            </w:r>
          </w:p>
        </w:tc>
      </w:tr>
      <w:tr w:rsidR="00B04549" w:rsidRPr="00E92965" w14:paraId="0BD03A3E"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BBF45"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597590AF" w14:textId="0AD26C0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E3C6284" w14:textId="7C3853E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9C2CBB" w14:textId="6708D63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6CE66A" w14:textId="05F7FD7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503,670.00 </w:t>
            </w:r>
          </w:p>
        </w:tc>
      </w:tr>
      <w:tr w:rsidR="00B04549" w:rsidRPr="00E92965" w14:paraId="6DE03D5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705C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6B34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7997DBBE" w14:textId="379A16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51D5F019" w14:textId="695AD6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8D476" w14:textId="0ED28F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B837E" w14:textId="438300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0,750.00 </w:t>
            </w:r>
          </w:p>
        </w:tc>
      </w:tr>
      <w:tr w:rsidR="00B04549" w:rsidRPr="00E92965" w14:paraId="55BE16E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DC76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8DA5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6DD46D3" w14:textId="51BF0F2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71F2D2DC" w14:textId="476942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02355" w14:textId="021FD3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82C73" w14:textId="751626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5,265.00 </w:t>
            </w:r>
          </w:p>
        </w:tc>
      </w:tr>
      <w:tr w:rsidR="00B04549" w:rsidRPr="00E92965" w14:paraId="785056E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2C2E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B662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580B4215" w14:textId="17E373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2F2FDE4" w14:textId="47EBE8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2DAA2" w14:textId="36DFEE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A6BA5" w14:textId="5601D0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0,962.50 </w:t>
            </w:r>
          </w:p>
        </w:tc>
      </w:tr>
      <w:tr w:rsidR="00B04549" w:rsidRPr="00E92965" w14:paraId="7C98EE7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2E47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274B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3964EDD2" w14:textId="63E6E2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0045AA4" w14:textId="153254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63F1C" w14:textId="6AF1A1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006FD" w14:textId="396CC0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550.00 </w:t>
            </w:r>
          </w:p>
        </w:tc>
      </w:tr>
      <w:tr w:rsidR="00B04549" w:rsidRPr="00E92965" w14:paraId="7D77793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0AA1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AE99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722FEB2B" w14:textId="476FE0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5DBBFF" w14:textId="0A0E5C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1E45A" w14:textId="33684F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22BD0" w14:textId="63562D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3,000.00 </w:t>
            </w:r>
          </w:p>
        </w:tc>
      </w:tr>
      <w:tr w:rsidR="00B04549" w:rsidRPr="00E92965" w14:paraId="7724BC5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31F9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F6BE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2B2A34A3" w14:textId="38C5DC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0D3216E7" w14:textId="4C69FD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54C8C" w14:textId="570112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66C47" w14:textId="3B23B8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0,667.50 </w:t>
            </w:r>
          </w:p>
        </w:tc>
      </w:tr>
      <w:tr w:rsidR="00B04549" w:rsidRPr="00E92965" w14:paraId="573D3CB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9C8D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BCB4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A3272CE" w14:textId="7C7952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C6B2706" w14:textId="0B8026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4D105" w14:textId="2BC369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37D5E" w14:textId="6D03FF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1,237.50 </w:t>
            </w:r>
          </w:p>
        </w:tc>
      </w:tr>
      <w:tr w:rsidR="00B04549" w:rsidRPr="00E92965" w14:paraId="69D8E52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0045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343B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10A8419" w14:textId="3C6C07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B7A9624" w14:textId="35A9BB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E9B80" w14:textId="2D3CF2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04EB9" w14:textId="11F5C0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1,237.50 </w:t>
            </w:r>
          </w:p>
        </w:tc>
      </w:tr>
      <w:tr w:rsidR="00B04549" w:rsidRPr="00E92965" w14:paraId="62608262"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BC9C2"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4AD7E0FB" w14:textId="70CE92C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56DEDE4A" w14:textId="44FF88E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02A64F" w14:textId="5DE3DDD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B2EDFA" w14:textId="690E8BF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152,798.69 </w:t>
            </w:r>
          </w:p>
        </w:tc>
      </w:tr>
      <w:tr w:rsidR="00B04549" w:rsidRPr="00E92965" w14:paraId="5428E7E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6DF6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4C77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5745B6D0" w14:textId="3E5944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28833071" w14:textId="6C2909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62196" w14:textId="7E73C4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35CB8" w14:textId="587C51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504.00 </w:t>
            </w:r>
          </w:p>
        </w:tc>
      </w:tr>
      <w:tr w:rsidR="00B04549" w:rsidRPr="00E92965" w14:paraId="4016142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508F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6D91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4E02C82E" w14:textId="5D3149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5BC66679" w14:textId="2DD4F4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62106" w14:textId="40EE81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DC0B1" w14:textId="0D3202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4,566.00 </w:t>
            </w:r>
          </w:p>
        </w:tc>
      </w:tr>
      <w:tr w:rsidR="00B04549" w:rsidRPr="00E92965" w14:paraId="4A26428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FEB7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82EA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7DB1DBDB" w14:textId="7E66DD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2B4C6D0D" w14:textId="686536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05561" w14:textId="4A2671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832EB" w14:textId="2D10AD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6,919.20 </w:t>
            </w:r>
          </w:p>
        </w:tc>
      </w:tr>
      <w:tr w:rsidR="00B04549" w:rsidRPr="00E92965" w14:paraId="3858E54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40B9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E718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3FE74787" w14:textId="3064C2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26AFD1F2" w14:textId="201A3D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60AD4" w14:textId="46E0D9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A3FA7" w14:textId="6D9490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0,768.00 </w:t>
            </w:r>
          </w:p>
        </w:tc>
      </w:tr>
      <w:tr w:rsidR="00B04549" w:rsidRPr="00E92965" w14:paraId="2D2AF96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1899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794A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543DE896" w14:textId="7C1A78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6610A53F" w14:textId="13DDAF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04B2A" w14:textId="061B3C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0459A" w14:textId="35B1B2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5,471.25 </w:t>
            </w:r>
          </w:p>
        </w:tc>
      </w:tr>
      <w:tr w:rsidR="00B04549" w:rsidRPr="00E92965" w14:paraId="4C2E786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E400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A359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4D45AEED" w14:textId="0EBE09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05549D3B" w14:textId="36BC0F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09FD3" w14:textId="1F7DF4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02EC0" w14:textId="69C951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8,579.98 </w:t>
            </w:r>
          </w:p>
        </w:tc>
      </w:tr>
      <w:tr w:rsidR="00B04549" w:rsidRPr="00E92965" w14:paraId="3B6C355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EF76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5929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23058DD6" w14:textId="2C3C7D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1F22A3" w14:textId="12C561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07D29" w14:textId="2D1EF9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E85B5" w14:textId="2C68C6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34,000.00 </w:t>
            </w:r>
          </w:p>
        </w:tc>
      </w:tr>
      <w:tr w:rsidR="00B04549" w:rsidRPr="00E92965" w14:paraId="03735DB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61F9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7DD4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C3076FD" w14:textId="51EBB1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A516FFF" w14:textId="34BE57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26A4B" w14:textId="2059DE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4A539" w14:textId="1CCF53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4,500.00 </w:t>
            </w:r>
          </w:p>
        </w:tc>
      </w:tr>
      <w:tr w:rsidR="00B04549" w:rsidRPr="00E92965" w14:paraId="4B47890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EFF6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A29E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7C256D95" w14:textId="08227B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42E9ECF5" w14:textId="7EF3BE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44859" w14:textId="14483B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853E7" w14:textId="1CC395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4,590.00 </w:t>
            </w:r>
          </w:p>
        </w:tc>
      </w:tr>
      <w:tr w:rsidR="00B04549" w:rsidRPr="00E92965" w14:paraId="7A52978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0AFA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F78E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780E0A95" w14:textId="4F8499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DB90012" w14:textId="17D651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49BD0" w14:textId="37E932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A5C45" w14:textId="10DF79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41,025.76 </w:t>
            </w:r>
          </w:p>
        </w:tc>
      </w:tr>
      <w:tr w:rsidR="00B04549" w:rsidRPr="00E92965" w14:paraId="781F284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B4B4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33F0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A26BD47" w14:textId="2B3B72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0B380179" w14:textId="4C593E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D26AA" w14:textId="144AF8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1524C" w14:textId="31268B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9,556.50 </w:t>
            </w:r>
          </w:p>
        </w:tc>
      </w:tr>
      <w:tr w:rsidR="00B04549" w:rsidRPr="00E92965" w14:paraId="1C95263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89FE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A593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073DBB6C" w14:textId="40C85C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664BDE4C" w14:textId="556564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BEF11" w14:textId="42DD09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F1068" w14:textId="139B86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8,318.00 </w:t>
            </w:r>
          </w:p>
        </w:tc>
      </w:tr>
      <w:tr w:rsidR="00B04549" w:rsidRPr="00E92965" w14:paraId="02AA16B3"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81447"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025EAAC8" w14:textId="6764815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04CA7CF9" w14:textId="7E93129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29066B" w14:textId="53CE181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BE81CEA" w14:textId="1D707CC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0,586,704.17 </w:t>
            </w:r>
          </w:p>
        </w:tc>
      </w:tr>
      <w:tr w:rsidR="00B04549" w:rsidRPr="00E92965" w14:paraId="1C8040D9" w14:textId="77777777" w:rsidTr="00E92965">
        <w:trPr>
          <w:trHeight w:val="20"/>
        </w:trPr>
        <w:tc>
          <w:tcPr>
            <w:tcW w:w="86" w:type="pct"/>
            <w:tcBorders>
              <w:top w:val="nil"/>
              <w:left w:val="nil"/>
              <w:bottom w:val="single" w:sz="4" w:space="0" w:color="000000"/>
              <w:right w:val="nil"/>
            </w:tcBorders>
            <w:shd w:val="clear" w:color="auto" w:fill="auto"/>
            <w:noWrap/>
            <w:vAlign w:val="bottom"/>
            <w:hideMark/>
          </w:tcPr>
          <w:p w14:paraId="523594C3" w14:textId="77777777" w:rsidR="00B04549" w:rsidRPr="00E92965" w:rsidRDefault="00B04549" w:rsidP="00E92965">
            <w:pPr>
              <w:spacing w:after="0" w:line="240" w:lineRule="auto"/>
              <w:ind w:right="57"/>
              <w:contextualSpacing/>
              <w:rPr>
                <w:rFonts w:ascii="Arial Narrow" w:hAnsi="Arial Narrow"/>
                <w:color w:val="000000"/>
              </w:rPr>
            </w:pPr>
            <w:r w:rsidRPr="00E92965">
              <w:rPr>
                <w:rFonts w:ascii="Arial Narrow" w:hAnsi="Arial Narrow"/>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6C98DE79" w14:textId="77777777" w:rsidR="00B04549" w:rsidRPr="00E92965" w:rsidRDefault="00B04549" w:rsidP="00E92965">
            <w:pPr>
              <w:spacing w:after="0" w:line="240" w:lineRule="auto"/>
              <w:ind w:right="57"/>
              <w:contextualSpacing/>
              <w:rPr>
                <w:rFonts w:ascii="Arial Narrow" w:hAnsi="Arial Narrow"/>
                <w:i/>
                <w:iCs/>
                <w:color w:val="000000"/>
              </w:rPr>
            </w:pPr>
            <w:r w:rsidRPr="00E92965">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F9BAC70" w14:textId="78600EBE" w:rsidR="00B04549" w:rsidRPr="00E92965" w:rsidRDefault="00B04549" w:rsidP="00E92965">
            <w:pPr>
              <w:spacing w:after="0" w:line="240" w:lineRule="auto"/>
              <w:ind w:right="57"/>
              <w:contextualSpacing/>
              <w:jc w:val="right"/>
              <w:rPr>
                <w:rFonts w:ascii="Arial Narrow" w:hAnsi="Arial Narrow"/>
                <w:i/>
                <w:iCs/>
                <w:color w:val="000000"/>
              </w:rPr>
            </w:pPr>
            <w:r w:rsidRPr="00E92965">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330E7E" w14:textId="35EF81A9" w:rsidR="00B04549" w:rsidRPr="00E92965" w:rsidRDefault="00B04549" w:rsidP="00E92965">
            <w:pPr>
              <w:spacing w:after="0" w:line="240" w:lineRule="auto"/>
              <w:ind w:right="57"/>
              <w:contextualSpacing/>
              <w:jc w:val="right"/>
              <w:rPr>
                <w:rFonts w:ascii="Arial Narrow" w:hAnsi="Arial Narrow"/>
                <w:i/>
                <w:iCs/>
                <w:color w:val="000000"/>
              </w:rPr>
            </w:pPr>
            <w:r w:rsidRPr="00E92965">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FCE65" w14:textId="0C96C3D4" w:rsidR="00B04549" w:rsidRPr="00E92965" w:rsidRDefault="00B04549" w:rsidP="00E92965">
            <w:pPr>
              <w:spacing w:after="0" w:line="240" w:lineRule="auto"/>
              <w:ind w:right="57"/>
              <w:contextualSpacing/>
              <w:jc w:val="right"/>
              <w:rPr>
                <w:rFonts w:ascii="Arial Narrow" w:hAnsi="Arial Narrow"/>
                <w:i/>
                <w:iCs/>
                <w:color w:val="000000"/>
              </w:rPr>
            </w:pPr>
            <w:r w:rsidRPr="00E92965">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5DAB44" w14:textId="03A27FDD" w:rsidR="00B04549" w:rsidRPr="00E92965" w:rsidRDefault="00B04549" w:rsidP="00E92965">
            <w:pPr>
              <w:spacing w:after="0" w:line="240" w:lineRule="auto"/>
              <w:ind w:right="57"/>
              <w:contextualSpacing/>
              <w:jc w:val="right"/>
              <w:rPr>
                <w:rFonts w:ascii="Arial Narrow" w:hAnsi="Arial Narrow"/>
                <w:i/>
                <w:iCs/>
                <w:color w:val="000000"/>
              </w:rPr>
            </w:pPr>
            <w:r w:rsidRPr="00E92965">
              <w:rPr>
                <w:rFonts w:ascii="Arial Narrow" w:hAnsi="Arial Narrow"/>
                <w:i/>
                <w:iCs/>
                <w:color w:val="000000"/>
              </w:rPr>
              <w:t xml:space="preserve">1,234,000.00 </w:t>
            </w:r>
          </w:p>
        </w:tc>
      </w:tr>
      <w:tr w:rsidR="00B04549" w:rsidRPr="00E92965" w14:paraId="3441A15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482F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06E0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48691260" w14:textId="3BE39B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1F2C9F1" w14:textId="6EB710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9DD98" w14:textId="38301A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6EF27" w14:textId="7804C1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60.78 </w:t>
            </w:r>
          </w:p>
        </w:tc>
      </w:tr>
      <w:tr w:rsidR="00B04549" w:rsidRPr="00E92965" w14:paraId="7E95C9A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6FE9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1AFF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10F93B2E" w14:textId="7C848A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44600504" w14:textId="799171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D31DC" w14:textId="0BCCFE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EA2BC" w14:textId="338A61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0,249.68 </w:t>
            </w:r>
          </w:p>
        </w:tc>
      </w:tr>
      <w:tr w:rsidR="00B04549" w:rsidRPr="00E92965" w14:paraId="43543E2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6172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4484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69A6B731" w14:textId="3F93CF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3BCED15B" w14:textId="117DCA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261E2" w14:textId="30BA0D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1DC10" w14:textId="7356FF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56,535.58 </w:t>
            </w:r>
          </w:p>
        </w:tc>
      </w:tr>
      <w:tr w:rsidR="00B04549" w:rsidRPr="00E92965" w14:paraId="4E19A39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1778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408B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2BFC3BA" w14:textId="1B4007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51C48F96" w14:textId="7B40BD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53F3C" w14:textId="27F605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7E785" w14:textId="549AEE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1,185.84 </w:t>
            </w:r>
          </w:p>
        </w:tc>
      </w:tr>
      <w:tr w:rsidR="00B04549" w:rsidRPr="00E92965" w14:paraId="2F98B7A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4F21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8B60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C9BD135" w14:textId="5B63D2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10B5AD9B" w14:textId="7FFD56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1D480" w14:textId="4AE9F0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1E707" w14:textId="0B4829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1,868.08 </w:t>
            </w:r>
          </w:p>
        </w:tc>
      </w:tr>
      <w:tr w:rsidR="00B04549" w:rsidRPr="00E92965" w14:paraId="3B15E7D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B7AA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C6C5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68446CF7" w14:textId="2F6726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24151E24" w14:textId="458257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21FD2" w14:textId="2F6EAD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BA5D6" w14:textId="41DCC2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5,144.53 </w:t>
            </w:r>
          </w:p>
        </w:tc>
      </w:tr>
      <w:tr w:rsidR="00B04549" w:rsidRPr="00E92965" w14:paraId="12DDA37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B3E7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8AA5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39BB5AD1" w14:textId="1193A4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6397D8F8" w14:textId="5F75A6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B8227" w14:textId="53F9DC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CE6C3" w14:textId="7F6142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8,666.92 </w:t>
            </w:r>
          </w:p>
        </w:tc>
      </w:tr>
      <w:tr w:rsidR="00B04549" w:rsidRPr="00E92965" w14:paraId="4A8AC5E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4601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77797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B7AE680" w14:textId="080EFC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64E99F7A" w14:textId="36DDE1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80992" w14:textId="53A6D0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428B6" w14:textId="22D007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6,200.00 </w:t>
            </w:r>
          </w:p>
        </w:tc>
      </w:tr>
      <w:tr w:rsidR="00B04549" w:rsidRPr="00E92965" w14:paraId="3C3780E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8000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5A16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1E8CA663" w14:textId="213FB5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4D7D485" w14:textId="477306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0C0C4" w14:textId="64C535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FFFDD" w14:textId="6EB160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0,856.08 </w:t>
            </w:r>
          </w:p>
        </w:tc>
      </w:tr>
      <w:tr w:rsidR="00B04549" w:rsidRPr="00E92965" w14:paraId="03F05BF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8D99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F334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D7E9C42" w14:textId="466BFC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0D3D60AE" w14:textId="3B87B1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29861" w14:textId="73B9D9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C7850" w14:textId="1EF5EF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5,072.81 </w:t>
            </w:r>
          </w:p>
        </w:tc>
      </w:tr>
      <w:tr w:rsidR="00B04549" w:rsidRPr="00E92965" w14:paraId="22E789A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4264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E84E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A7D9AD0" w14:textId="524293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7FA8F1EE" w14:textId="737A8D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62589" w14:textId="264934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AA5CC" w14:textId="132A50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298.85 </w:t>
            </w:r>
          </w:p>
        </w:tc>
      </w:tr>
      <w:tr w:rsidR="00B04549" w:rsidRPr="00E92965" w14:paraId="0CA80D7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9BAB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DDF6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768FED65" w14:textId="56C0AB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0A933561" w14:textId="7E5577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37D1D" w14:textId="0061EC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3A831" w14:textId="423259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4,636.82 </w:t>
            </w:r>
          </w:p>
        </w:tc>
      </w:tr>
      <w:tr w:rsidR="00B04549" w:rsidRPr="00E92965" w14:paraId="6565FB3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8268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BD72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AC9A42C" w14:textId="5D1CAD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4ABFDE2" w14:textId="350EF6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78F09" w14:textId="00D948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70E23" w14:textId="6DBB4C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31,013.18 </w:t>
            </w:r>
          </w:p>
        </w:tc>
      </w:tr>
      <w:tr w:rsidR="00B04549" w:rsidRPr="00E92965" w14:paraId="5FBE1CB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3C7D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6994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5962797A" w14:textId="0668A9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31DB2ADE" w14:textId="690F2F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84F8E" w14:textId="6756F8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0CA50" w14:textId="121F93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9,442.04 </w:t>
            </w:r>
          </w:p>
        </w:tc>
      </w:tr>
      <w:tr w:rsidR="00B04549" w:rsidRPr="00E92965" w14:paraId="1B94264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0F83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F3E5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33A803DF" w14:textId="2DD557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FA9618B" w14:textId="72FC50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0020A" w14:textId="5958DA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B0CBA" w14:textId="5BD28E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0,642.42 </w:t>
            </w:r>
          </w:p>
        </w:tc>
      </w:tr>
      <w:tr w:rsidR="00B04549" w:rsidRPr="00E92965" w14:paraId="4DF851D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CF1B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1F2B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08692C47" w14:textId="007AB4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45D45272" w14:textId="2D03A8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BB128" w14:textId="46EAF4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85241" w14:textId="6FB0DC1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254,859.78 </w:t>
            </w:r>
          </w:p>
        </w:tc>
      </w:tr>
      <w:tr w:rsidR="00B04549" w:rsidRPr="00E92965" w14:paraId="24ECE1C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98BB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1ABB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7CC498B0" w14:textId="1CC5B7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1D228DA7" w14:textId="14F45D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100EE" w14:textId="5FE287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D8C52" w14:textId="119DD4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5,518.74 </w:t>
            </w:r>
          </w:p>
        </w:tc>
      </w:tr>
      <w:tr w:rsidR="00B04549" w:rsidRPr="00E92965" w14:paraId="6B64FD3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F88A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97EC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392510B" w14:textId="45F49B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2F3BF348" w14:textId="47AD82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0D44B" w14:textId="4A46AF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D117F" w14:textId="2BB5A1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3,025.46 </w:t>
            </w:r>
          </w:p>
        </w:tc>
      </w:tr>
      <w:tr w:rsidR="00B04549" w:rsidRPr="00E92965" w14:paraId="2ABCBA0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31D2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1D92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6544764C" w14:textId="12C462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0E7B263E" w14:textId="711EE4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6C9D4" w14:textId="7C361A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9916C" w14:textId="458EC1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3,445.58 </w:t>
            </w:r>
          </w:p>
        </w:tc>
      </w:tr>
      <w:tr w:rsidR="00B04549" w:rsidRPr="00E92965" w14:paraId="3659C6E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A21B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C74F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E913CB8" w14:textId="0DD370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4D32FC4" w14:textId="1DF421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C52A4" w14:textId="7C3919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B0849" w14:textId="0EDE03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3,821.56 </w:t>
            </w:r>
          </w:p>
        </w:tc>
      </w:tr>
      <w:tr w:rsidR="00B04549" w:rsidRPr="00E92965" w14:paraId="3E1D47E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FE1A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0D92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52C76EF4" w14:textId="6DBAF1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47F872E9" w14:textId="1818B7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D408B" w14:textId="1BB145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1DD8E" w14:textId="6F87FD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824,469.92 </w:t>
            </w:r>
          </w:p>
        </w:tc>
      </w:tr>
      <w:tr w:rsidR="00B04549" w:rsidRPr="00E92965" w14:paraId="6306D97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B84E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5E5D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B500A40" w14:textId="3D3C39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78A63793" w14:textId="715D56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F0C33" w14:textId="04D508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3B581" w14:textId="60286D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154,321.68 </w:t>
            </w:r>
          </w:p>
        </w:tc>
      </w:tr>
      <w:tr w:rsidR="00B04549" w:rsidRPr="00E92965" w14:paraId="364AC50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0E47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9CBA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E677DE5" w14:textId="329688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4355900F" w14:textId="71387E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46F6F" w14:textId="2C7E27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3C2F4" w14:textId="58C8FA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4,437.06 </w:t>
            </w:r>
          </w:p>
        </w:tc>
      </w:tr>
      <w:tr w:rsidR="00B04549" w:rsidRPr="00E92965" w14:paraId="3C00042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4CAA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0065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45134EB" w14:textId="611796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0A67DD03" w14:textId="610DC5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67410" w14:textId="741B41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F5797" w14:textId="0E8F5E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3,630.78 </w:t>
            </w:r>
          </w:p>
        </w:tc>
      </w:tr>
      <w:tr w:rsidR="00B04549" w:rsidRPr="00E92965" w14:paraId="35F8227D"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C7D99"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F5B3537" w14:textId="7E5C9B9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491568A1" w14:textId="3325DE9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5BC6AC" w14:textId="332A60B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E19AB0" w14:textId="687A355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607,122.79 </w:t>
            </w:r>
          </w:p>
        </w:tc>
      </w:tr>
      <w:tr w:rsidR="00B04549" w:rsidRPr="00E92965" w14:paraId="48F6EB87"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4FD30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105E8CAE" w14:textId="782CA4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647B559" w14:textId="71E624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4CB68" w14:textId="5E8466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C37D6" w14:textId="23CA1A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44,723.87 </w:t>
            </w:r>
          </w:p>
        </w:tc>
      </w:tr>
      <w:tr w:rsidR="00B04549" w:rsidRPr="00E92965" w14:paraId="08E3A7A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66B4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DE5A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099FD1E6" w14:textId="29BA6A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34407B2" w14:textId="25F918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818C5" w14:textId="456333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B26FE" w14:textId="5EB19E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9,860.00 </w:t>
            </w:r>
          </w:p>
        </w:tc>
      </w:tr>
      <w:tr w:rsidR="00B04549" w:rsidRPr="00E92965" w14:paraId="0C769FB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29EA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D84B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30C88F8F" w14:textId="7EA1C6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19383432" w14:textId="3CEC0E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73470" w14:textId="1DB0FA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3711A" w14:textId="0DC7A8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1,650.00 </w:t>
            </w:r>
          </w:p>
        </w:tc>
      </w:tr>
      <w:tr w:rsidR="00B04549" w:rsidRPr="00E92965" w14:paraId="68CA8D2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98B2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BBA3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5E4D862" w14:textId="43980B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374DE4BE" w14:textId="22D49D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D2F41" w14:textId="343181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AAF79" w14:textId="12E3A7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5,838.92 </w:t>
            </w:r>
          </w:p>
        </w:tc>
      </w:tr>
      <w:tr w:rsidR="00B04549" w:rsidRPr="00E92965" w14:paraId="1345FBD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5BCA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22D7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B468120" w14:textId="2D59C5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7AD47520" w14:textId="435F86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E37EC" w14:textId="540D3F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436C5" w14:textId="409CDF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3,207.50 </w:t>
            </w:r>
          </w:p>
        </w:tc>
      </w:tr>
      <w:tr w:rsidR="00B04549" w:rsidRPr="00E92965" w14:paraId="3B97DF8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AF32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F9BD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5BF9DA5F" w14:textId="00879C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1B3B5DDC" w14:textId="519288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C7140" w14:textId="1FE029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18428" w14:textId="3935EF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2,406.25 </w:t>
            </w:r>
          </w:p>
        </w:tc>
      </w:tr>
      <w:tr w:rsidR="00B04549" w:rsidRPr="00E92965" w14:paraId="0BA22E9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8091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10A7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4A6BA55D" w14:textId="04C8F6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1EB3BFB9" w14:textId="7E96E6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ED500" w14:textId="519351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E5510" w14:textId="3F8DEC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2,131.25 </w:t>
            </w:r>
          </w:p>
        </w:tc>
      </w:tr>
      <w:tr w:rsidR="00B04549" w:rsidRPr="00E92965" w14:paraId="723407C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2204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D6AA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CF19C93" w14:textId="3C839A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3C10A2AC" w14:textId="2C280B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D7035" w14:textId="49B5A9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6854A" w14:textId="3F4513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3,457.50 </w:t>
            </w:r>
          </w:p>
        </w:tc>
      </w:tr>
      <w:tr w:rsidR="00B04549" w:rsidRPr="00E92965" w14:paraId="0597059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C2BD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B0A4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8556B6E" w14:textId="5D8F74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07328E" w14:textId="3CFAD7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B3205" w14:textId="039D73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AF21D" w14:textId="60F852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9,500.00 </w:t>
            </w:r>
          </w:p>
        </w:tc>
      </w:tr>
      <w:tr w:rsidR="00B04549" w:rsidRPr="00E92965" w14:paraId="4CC0328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E87D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EF57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78CC8BD5" w14:textId="19FF31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5A1D58E6" w14:textId="6F0C52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84666" w14:textId="0873AD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17E8A" w14:textId="0A521F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3,575.00 </w:t>
            </w:r>
          </w:p>
        </w:tc>
      </w:tr>
      <w:tr w:rsidR="00B04549" w:rsidRPr="00E92965" w14:paraId="1175D06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00A7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E366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4BF99F40" w14:textId="187DF3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425F3D15" w14:textId="2A0956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71882" w14:textId="16DAC0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410D0" w14:textId="3BAA24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04,562.50 </w:t>
            </w:r>
          </w:p>
        </w:tc>
      </w:tr>
      <w:tr w:rsidR="00B04549" w:rsidRPr="00E92965" w14:paraId="401CE4B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80AC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16F1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171EE12E" w14:textId="1114025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16B15ACF" w14:textId="497621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57A69" w14:textId="11F45D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5E55C" w14:textId="62666F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0,780.00 </w:t>
            </w:r>
          </w:p>
        </w:tc>
      </w:tr>
      <w:tr w:rsidR="00B04549" w:rsidRPr="00E92965" w14:paraId="5FC6DEF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0439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CAC6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095FA585" w14:textId="61C6AE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355DA394" w14:textId="56887F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92A72" w14:textId="0CACC9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E54C5" w14:textId="20EE3A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3,760.00 </w:t>
            </w:r>
          </w:p>
        </w:tc>
      </w:tr>
      <w:tr w:rsidR="00B04549" w:rsidRPr="00E92965" w14:paraId="3212C13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5461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E79F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22DA70D2" w14:textId="55C962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126EB93" w14:textId="681695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84496" w14:textId="388381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C14B2" w14:textId="116672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550.00 </w:t>
            </w:r>
          </w:p>
        </w:tc>
      </w:tr>
      <w:tr w:rsidR="00B04549" w:rsidRPr="00E92965" w14:paraId="4FE0D68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B189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A7EB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A1C1EFA" w14:textId="7F6493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3DD3743" w14:textId="6F09C9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DC208" w14:textId="7B12FA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98BB1" w14:textId="33CC13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0,825.00 </w:t>
            </w:r>
          </w:p>
        </w:tc>
      </w:tr>
      <w:tr w:rsidR="00B04549" w:rsidRPr="00E92965" w14:paraId="777597F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2A89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BC2B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349B023" w14:textId="59E069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CF6F766" w14:textId="2AB782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DBEE0" w14:textId="02A88E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06168" w14:textId="24DBB1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0,962.50 </w:t>
            </w:r>
          </w:p>
        </w:tc>
      </w:tr>
      <w:tr w:rsidR="00B04549" w:rsidRPr="00E92965" w14:paraId="67E36CE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2C52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14F0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47221A8F" w14:textId="05770F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261B752" w14:textId="6E072B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27052" w14:textId="6C2CC2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BE816" w14:textId="72CAA6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0,825.00 </w:t>
            </w:r>
          </w:p>
        </w:tc>
      </w:tr>
      <w:tr w:rsidR="00B04549" w:rsidRPr="00E92965" w14:paraId="1140CFC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6D79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A136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6680653" w14:textId="16C1D1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3FC7942A" w14:textId="258307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BEC51" w14:textId="2D04FF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5D032" w14:textId="7365AF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9,862.50 </w:t>
            </w:r>
          </w:p>
        </w:tc>
      </w:tr>
      <w:tr w:rsidR="00B04549" w:rsidRPr="00E92965" w14:paraId="2A62D8F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0C9C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AD7F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D3C5A46" w14:textId="329CAD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F602213" w14:textId="5AE8D2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7E314" w14:textId="119F80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F6E9A" w14:textId="208636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1,100.00 </w:t>
            </w:r>
          </w:p>
        </w:tc>
      </w:tr>
      <w:tr w:rsidR="00B04549" w:rsidRPr="00E92965" w14:paraId="350C5EB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B7A5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03A6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3BCE9954" w14:textId="0E6BA6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7FDCFFA8" w14:textId="1CD8E9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8CF8F" w14:textId="068C0D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F80C8" w14:textId="62647E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2,887.50 </w:t>
            </w:r>
          </w:p>
        </w:tc>
      </w:tr>
      <w:tr w:rsidR="00B04549" w:rsidRPr="00E92965" w14:paraId="590CBDB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A2EE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5418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8AEF4E9" w14:textId="1E82E7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682F0" w14:textId="5D1D10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9E110" w14:textId="7D89DF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C25A3" w14:textId="271C90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1,100.00 </w:t>
            </w:r>
          </w:p>
        </w:tc>
      </w:tr>
      <w:tr w:rsidR="00B04549" w:rsidRPr="00E92965" w14:paraId="226EEEB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838E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CD58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9699348" w14:textId="2E917B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4244242C" w14:textId="542B32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C7EDB" w14:textId="519CE1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B6D5B" w14:textId="5A5137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0,530.00 </w:t>
            </w:r>
          </w:p>
        </w:tc>
      </w:tr>
      <w:tr w:rsidR="00B04549" w:rsidRPr="00E92965" w14:paraId="6814FCB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88DD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737A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31E7F0B" w14:textId="7D7CEA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23FCBB90" w14:textId="671F8B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452BD" w14:textId="32AEE5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6E4D0" w14:textId="36CC84C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8,241.25 </w:t>
            </w:r>
          </w:p>
        </w:tc>
      </w:tr>
      <w:tr w:rsidR="00B04549" w:rsidRPr="00E92965" w14:paraId="153D72F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EF95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FDBF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1A4755E6" w14:textId="3B4068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DB71BFE" w14:textId="010470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9A508" w14:textId="5DDD81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D01DE" w14:textId="4E5E3E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0,598.75 </w:t>
            </w:r>
          </w:p>
        </w:tc>
      </w:tr>
      <w:tr w:rsidR="00B04549" w:rsidRPr="00E92965" w14:paraId="4AC98B9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F8AD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DA37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4E59600" w14:textId="5AB7C3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26B8628E" w14:textId="50D592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9B270" w14:textId="5BF33B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F25CA" w14:textId="21AD10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70,225.00 </w:t>
            </w:r>
          </w:p>
        </w:tc>
      </w:tr>
      <w:tr w:rsidR="00B04549" w:rsidRPr="00E92965" w14:paraId="4321302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C746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A396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3492825" w14:textId="045097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895D35B" w14:textId="1349B9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A2194" w14:textId="6530B5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6FB3D" w14:textId="715C87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0,962.50 </w:t>
            </w:r>
          </w:p>
        </w:tc>
      </w:tr>
      <w:tr w:rsidR="00B04549" w:rsidRPr="00E92965" w14:paraId="6FC1F46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0E53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7414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32804531" w14:textId="249077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EB4110" w14:textId="17DE4E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C01F7" w14:textId="3197B5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44403" w14:textId="46949A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3,000.00 </w:t>
            </w:r>
          </w:p>
        </w:tc>
      </w:tr>
      <w:tr w:rsidR="00B04549" w:rsidRPr="00E92965" w14:paraId="19904D58"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A71BA"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779EA13" w14:textId="302A03B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15BE55" w14:textId="00EC683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339E24" w14:textId="2F3F3D0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46AE10" w14:textId="6E88071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7,078,343.98 </w:t>
            </w:r>
          </w:p>
        </w:tc>
      </w:tr>
      <w:tr w:rsidR="00B04549" w:rsidRPr="00E92965" w14:paraId="14AD6276"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F3DEE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59BBAED1" w14:textId="3EF8AF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102E72C7" w14:textId="00DD4C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5F084" w14:textId="7B48B3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8E8F2" w14:textId="480E68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97,340.00 </w:t>
            </w:r>
          </w:p>
        </w:tc>
      </w:tr>
      <w:tr w:rsidR="00B04549" w:rsidRPr="00E92965" w14:paraId="715E5C9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6F47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DBB3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E043774" w14:textId="4764A5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52D00407" w14:textId="50EDC1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764CD" w14:textId="399E54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2C14D" w14:textId="57F368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4,521.12 </w:t>
            </w:r>
          </w:p>
        </w:tc>
      </w:tr>
      <w:tr w:rsidR="00B04549" w:rsidRPr="00E92965" w14:paraId="3243EF8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41BB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7771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141FCD9A" w14:textId="6E6A8D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231F3B2E" w14:textId="79E2DD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E09F7" w14:textId="0F8DDB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0E954" w14:textId="5E92DD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988.08 </w:t>
            </w:r>
          </w:p>
        </w:tc>
      </w:tr>
      <w:tr w:rsidR="00B04549" w:rsidRPr="00E92965" w14:paraId="19B1147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8856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3063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0082CD4B" w14:textId="3171CE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350A7124" w14:textId="2B0F53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34313" w14:textId="173071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122CE" w14:textId="635B0A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82.34 </w:t>
            </w:r>
          </w:p>
        </w:tc>
      </w:tr>
      <w:tr w:rsidR="00B04549" w:rsidRPr="00E92965" w14:paraId="1D78B8A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B456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2DD1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7CF845D8" w14:textId="529E5F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5B9C59CA" w14:textId="0892E6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D90FF" w14:textId="673645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04EB8" w14:textId="658DD78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4,439.60 </w:t>
            </w:r>
          </w:p>
        </w:tc>
      </w:tr>
      <w:tr w:rsidR="00B04549" w:rsidRPr="00E92965" w14:paraId="1D37A31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0569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62DE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31ECC5D9" w14:textId="1C1F33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636EED1F" w14:textId="6B38192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BAF8E" w14:textId="613A40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AA6A3" w14:textId="6CCC73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14,549.68 </w:t>
            </w:r>
          </w:p>
        </w:tc>
      </w:tr>
      <w:tr w:rsidR="00B04549" w:rsidRPr="00E92965" w14:paraId="7FF20A2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7939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5446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FFEAACB" w14:textId="3F15AB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27EAF322" w14:textId="4D2E19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E1A77" w14:textId="346149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A537F" w14:textId="46C817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59,185.44 </w:t>
            </w:r>
          </w:p>
        </w:tc>
      </w:tr>
      <w:tr w:rsidR="00B04549" w:rsidRPr="00E92965" w14:paraId="58F004E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D2E6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AC98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3FC37B78" w14:textId="66BFBE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96482A2" w14:textId="3645E1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46B1A" w14:textId="7B5164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D8DA6" w14:textId="0E87D6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25.46 </w:t>
            </w:r>
          </w:p>
        </w:tc>
      </w:tr>
      <w:tr w:rsidR="00B04549" w:rsidRPr="00E92965" w14:paraId="2EAAA13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8E57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7CE0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39F72361" w14:textId="7AB2A0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915155B" w14:textId="609542D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12B16" w14:textId="18B493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EBB78" w14:textId="3156E3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43.12 </w:t>
            </w:r>
          </w:p>
        </w:tc>
      </w:tr>
      <w:tr w:rsidR="00B04549" w:rsidRPr="00E92965" w14:paraId="104911A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7A4C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9526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365B8A78" w14:textId="17C53B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70DBEEE3" w14:textId="039E10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87DBD" w14:textId="6D2815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C9E7F" w14:textId="3C6976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6,052.30 </w:t>
            </w:r>
          </w:p>
        </w:tc>
      </w:tr>
      <w:tr w:rsidR="00B04549" w:rsidRPr="00E92965" w14:paraId="5FFCFFE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7114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DBF7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1BC5D07B" w14:textId="372ABA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EDBB948" w14:textId="744119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FBFC9" w14:textId="0FCDC0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D3BD3" w14:textId="2368BB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25.46 </w:t>
            </w:r>
          </w:p>
        </w:tc>
      </w:tr>
      <w:tr w:rsidR="00B04549" w:rsidRPr="00E92965" w14:paraId="201D8B0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1446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D9682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287D6002" w14:textId="12B75D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6CD8FD46" w14:textId="7A078E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94A62" w14:textId="4E161FA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7776E" w14:textId="3E950D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90.14 </w:t>
            </w:r>
          </w:p>
        </w:tc>
      </w:tr>
      <w:tr w:rsidR="00B04549" w:rsidRPr="00E92965" w14:paraId="43D82E0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B841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7BD4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06E417FF" w14:textId="5D1FEE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77939A5" w14:textId="57B035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56F00" w14:textId="0984E9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FF072" w14:textId="3C2AFF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7,108.00 </w:t>
            </w:r>
          </w:p>
        </w:tc>
      </w:tr>
      <w:tr w:rsidR="00B04549" w:rsidRPr="00E92965" w14:paraId="7846B63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A244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E5C9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4232A116" w14:textId="5B1F92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2B5AA47B" w14:textId="21FEC9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4D434" w14:textId="4DCBA3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DC0B4" w14:textId="1B8F58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33.26 </w:t>
            </w:r>
          </w:p>
        </w:tc>
      </w:tr>
      <w:tr w:rsidR="00B04549" w:rsidRPr="00E92965" w14:paraId="33EE962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973B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8E03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746E6250" w14:textId="529D79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49BE8A14" w14:textId="27E327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3F436" w14:textId="671772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C9861" w14:textId="0A6734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5,726.14 </w:t>
            </w:r>
          </w:p>
        </w:tc>
      </w:tr>
      <w:tr w:rsidR="00B04549" w:rsidRPr="00E92965" w14:paraId="28EC1D9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2687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EC6C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ACD359C" w14:textId="30BDEE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1D8E6FD3" w14:textId="300293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4B66F" w14:textId="4968C9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7B6C9" w14:textId="159355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5,519.88 </w:t>
            </w:r>
          </w:p>
        </w:tc>
      </w:tr>
      <w:tr w:rsidR="00B04549" w:rsidRPr="00E92965" w14:paraId="1DDEBC9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87BF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825C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4CDC025" w14:textId="4D4D65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44513384" w14:textId="7642360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23441" w14:textId="432D99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B91A1" w14:textId="39F67F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73,087.60 </w:t>
            </w:r>
          </w:p>
        </w:tc>
      </w:tr>
      <w:tr w:rsidR="00B04549" w:rsidRPr="00E92965" w14:paraId="649BB9E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66E8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B4AA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F6B83B7" w14:textId="09B7AB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6AA8F359" w14:textId="38D7F5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C7E70" w14:textId="10EA87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B781D" w14:textId="66C9C7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8,550.98 </w:t>
            </w:r>
          </w:p>
        </w:tc>
      </w:tr>
      <w:tr w:rsidR="00B04549" w:rsidRPr="00E92965" w14:paraId="2AF9361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7330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C524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7ADE42DD" w14:textId="324711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3BB811E5" w14:textId="0C9F1A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3508A" w14:textId="72E8A5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58982" w14:textId="7E557E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4,283.02 </w:t>
            </w:r>
          </w:p>
        </w:tc>
      </w:tr>
      <w:tr w:rsidR="00B04549" w:rsidRPr="00E92965" w14:paraId="24E5F13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CDF8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9243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12E9BA8" w14:textId="4D6AA2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41661CA" w14:textId="0F7C14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2291E" w14:textId="6FA300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06094" w14:textId="746CF1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2,628.90 </w:t>
            </w:r>
          </w:p>
        </w:tc>
      </w:tr>
      <w:tr w:rsidR="00B04549" w:rsidRPr="00E92965" w14:paraId="5EC581B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2E68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1A67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8CB5D78" w14:textId="58C75F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CCDC0AD" w14:textId="562FFE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58A5B" w14:textId="3321FC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9B946" w14:textId="628E39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60.78 </w:t>
            </w:r>
          </w:p>
        </w:tc>
      </w:tr>
      <w:tr w:rsidR="00B04549" w:rsidRPr="00E92965" w14:paraId="6E4E9BC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DB6F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14D7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D75B45C" w14:textId="719330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7794F700" w14:textId="40348C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4A314" w14:textId="5980B1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0F549" w14:textId="5F1449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2,881.12 </w:t>
            </w:r>
          </w:p>
        </w:tc>
      </w:tr>
      <w:tr w:rsidR="00B04549" w:rsidRPr="00E92965" w14:paraId="4736940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B0C3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0872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4CDDAF98" w14:textId="25E199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FA63E8C" w14:textId="151500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A6304" w14:textId="4ECCFC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5687F" w14:textId="04850A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21.56 </w:t>
            </w:r>
          </w:p>
        </w:tc>
      </w:tr>
      <w:tr w:rsidR="00B04549" w:rsidRPr="00E92965" w14:paraId="326C9425"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97363"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182C6234" w14:textId="2771244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9C01212" w14:textId="6307595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822AAF" w14:textId="1810E9D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AC5604" w14:textId="7F7C7E2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7,477,816.23 </w:t>
            </w:r>
          </w:p>
        </w:tc>
      </w:tr>
      <w:tr w:rsidR="00B04549" w:rsidRPr="00E92965" w14:paraId="213F1A7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C2E3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6384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5EAA6B30" w14:textId="416931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4ADEF763" w14:textId="1A56AD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580D5" w14:textId="652DAB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C4C7C" w14:textId="2DA850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3,599.40 </w:t>
            </w:r>
          </w:p>
        </w:tc>
      </w:tr>
      <w:tr w:rsidR="00B04549" w:rsidRPr="00E92965" w14:paraId="51B49F0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75D3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0B95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0803F436" w14:textId="51CB34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1ABC83C7" w14:textId="73B53C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819B2" w14:textId="5A9295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EA88B" w14:textId="71355C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2,498.75 </w:t>
            </w:r>
          </w:p>
        </w:tc>
      </w:tr>
      <w:tr w:rsidR="00B04549" w:rsidRPr="00E92965" w14:paraId="12FCB05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5DB2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4906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6C548C38" w14:textId="19DA4A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02942128" w14:textId="56C4BA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8A2B9" w14:textId="46DEE5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7469C" w14:textId="170D18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2,890.00 </w:t>
            </w:r>
          </w:p>
        </w:tc>
      </w:tr>
      <w:tr w:rsidR="00B04549" w:rsidRPr="00E92965" w14:paraId="754A96D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6F1A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2201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0144D1B9" w14:textId="1EB55F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482E4A66" w14:textId="5B6395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8FAA1" w14:textId="051207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3D40C" w14:textId="37D979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44,019.75 </w:t>
            </w:r>
          </w:p>
        </w:tc>
      </w:tr>
      <w:tr w:rsidR="00B04549" w:rsidRPr="00E92965" w14:paraId="22499A8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A999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21E2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EBA9248" w14:textId="08D5D6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668ABA22" w14:textId="2F67D2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38C5B" w14:textId="601559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C6F60" w14:textId="703117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14,655.00 </w:t>
            </w:r>
          </w:p>
        </w:tc>
      </w:tr>
      <w:tr w:rsidR="00B04549" w:rsidRPr="00E92965" w14:paraId="47476CA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91E8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50ED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5CA61F72" w14:textId="711A56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C11491B" w14:textId="39CEED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E71D7" w14:textId="1F89DD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227A4" w14:textId="285CA7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9,010.00 </w:t>
            </w:r>
          </w:p>
        </w:tc>
      </w:tr>
      <w:tr w:rsidR="00B04549" w:rsidRPr="00E92965" w14:paraId="6796381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05E1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5A7B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7C0D746" w14:textId="3D26A7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4C0F7B8F" w14:textId="5FC1A3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402B5" w14:textId="2D8183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8807D" w14:textId="0B40A6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7,362.30 </w:t>
            </w:r>
          </w:p>
        </w:tc>
      </w:tr>
      <w:tr w:rsidR="00B04549" w:rsidRPr="00E92965" w14:paraId="6147C4E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2ADC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1D34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1E135424" w14:textId="270522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668F9A87" w14:textId="28E720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828C0" w14:textId="785D77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02351" w14:textId="7C034B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7,467.80 </w:t>
            </w:r>
          </w:p>
        </w:tc>
      </w:tr>
      <w:tr w:rsidR="00B04549" w:rsidRPr="00E92965" w14:paraId="130AE7E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989A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31DF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61A26DF1" w14:textId="3CEBB7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2F609A22" w14:textId="2EDDCD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5CD30" w14:textId="0F166C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D852E" w14:textId="384A20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732.50 </w:t>
            </w:r>
          </w:p>
        </w:tc>
      </w:tr>
      <w:tr w:rsidR="00B04549" w:rsidRPr="00E92965" w14:paraId="304D82D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FCA5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116E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77C9323C" w14:textId="7CB73B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7C992FF0" w14:textId="3E2E67E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10C0A" w14:textId="0838F8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7AD3B" w14:textId="1BA4FF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7,291.40 </w:t>
            </w:r>
          </w:p>
        </w:tc>
      </w:tr>
      <w:tr w:rsidR="00B04549" w:rsidRPr="00E92965" w14:paraId="0FE83FC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1DDE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AD8A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4E69AE4" w14:textId="056470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DD11251" w14:textId="15A406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88012" w14:textId="704F5A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619CA" w14:textId="26E04B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2,765.88 </w:t>
            </w:r>
          </w:p>
        </w:tc>
      </w:tr>
      <w:tr w:rsidR="00B04549" w:rsidRPr="00E92965" w14:paraId="35082A3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2EC7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655C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416607F1" w14:textId="595CA12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24B6F10" w14:textId="08597A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0695E" w14:textId="7FA999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70999" w14:textId="147C44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5,548.00 </w:t>
            </w:r>
          </w:p>
        </w:tc>
      </w:tr>
      <w:tr w:rsidR="00B04549" w:rsidRPr="00E92965" w14:paraId="5EE21DD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9698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18A0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04F8F44E" w14:textId="660A1FD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DC10BEE" w14:textId="0889A3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3A11F" w14:textId="0908DB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8FF2D" w14:textId="41AB6A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550.00 </w:t>
            </w:r>
          </w:p>
        </w:tc>
      </w:tr>
      <w:tr w:rsidR="00B04549" w:rsidRPr="00E92965" w14:paraId="4AC7CE3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EA4C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5506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A8B140D" w14:textId="39A09E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748D283C" w14:textId="0E9ED6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D8D1E" w14:textId="5948D6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B9389" w14:textId="5489F9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8,437.25 </w:t>
            </w:r>
          </w:p>
        </w:tc>
      </w:tr>
      <w:tr w:rsidR="00B04549" w:rsidRPr="00E92965" w14:paraId="6C8C94B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F70A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1412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00BD85DC" w14:textId="7825C5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1C4F2BC" w14:textId="1228B7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0D768" w14:textId="332C28A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4B690" w14:textId="55A62F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953.00 </w:t>
            </w:r>
          </w:p>
        </w:tc>
      </w:tr>
      <w:tr w:rsidR="00B04549" w:rsidRPr="00E92965" w14:paraId="6032B6E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1371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B8A0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128B277B" w14:textId="1062AF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7F76539A" w14:textId="605D02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22471" w14:textId="3CBABE1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CF9AA" w14:textId="7FF152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98,501.00 </w:t>
            </w:r>
          </w:p>
        </w:tc>
      </w:tr>
      <w:tr w:rsidR="00B04549" w:rsidRPr="00E92965" w14:paraId="050E6F1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005C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A63C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BA3BEBC" w14:textId="359E8D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33D91787" w14:textId="7CD170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858BB" w14:textId="1A3D18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0CABD" w14:textId="415FCA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5,534.20 </w:t>
            </w:r>
          </w:p>
        </w:tc>
      </w:tr>
      <w:tr w:rsidR="00B04549" w:rsidRPr="00E92965" w14:paraId="5B9BD69C"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92C5D"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61B7AD8E" w14:textId="75AFDF6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E8A1C54" w14:textId="66392BE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6DAEB6" w14:textId="73B07E7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D4610B" w14:textId="405A8CB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194,161.25 </w:t>
            </w:r>
          </w:p>
        </w:tc>
      </w:tr>
      <w:tr w:rsidR="00B04549" w:rsidRPr="00E92965" w14:paraId="7B0D128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502E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E194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66ACE188" w14:textId="68F81F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154FA59" w14:textId="7B695D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4D6F1" w14:textId="4D60B6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68E47" w14:textId="6AA80F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6,365.00 </w:t>
            </w:r>
          </w:p>
        </w:tc>
      </w:tr>
      <w:tr w:rsidR="00B04549" w:rsidRPr="00E92965" w14:paraId="2725892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BE17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55CC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9D55A99" w14:textId="710B62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9014F76" w14:textId="58627A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23E55" w14:textId="08E850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DFBE6" w14:textId="16A6BB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8,234.00 </w:t>
            </w:r>
          </w:p>
        </w:tc>
      </w:tr>
      <w:tr w:rsidR="00B04549" w:rsidRPr="00E92965" w14:paraId="41E282A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BC53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A526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77574D4B" w14:textId="25E232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B3D3266" w14:textId="06733C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37282" w14:textId="4F8FC9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CBE04" w14:textId="37DA5A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6,273.00 </w:t>
            </w:r>
          </w:p>
        </w:tc>
      </w:tr>
      <w:tr w:rsidR="00B04549" w:rsidRPr="00E92965" w14:paraId="7419B4F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B53C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8DC1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27705B6A" w14:textId="712CD5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1C6FAB0E" w14:textId="4BC604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1FEBF" w14:textId="1679AC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6A3E0" w14:textId="719970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1,527.60 </w:t>
            </w:r>
          </w:p>
        </w:tc>
      </w:tr>
      <w:tr w:rsidR="00B04549" w:rsidRPr="00E92965" w14:paraId="6331060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FA05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6661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5FB78DAB" w14:textId="17ABFA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1FC2C8FE" w14:textId="45C2D1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57305" w14:textId="7D1D10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A49E0" w14:textId="52E331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90,692.00 </w:t>
            </w:r>
          </w:p>
        </w:tc>
      </w:tr>
      <w:tr w:rsidR="00B04549" w:rsidRPr="00E92965" w14:paraId="4DDC3C0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0BA2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2E0F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2F6DE376" w14:textId="26DDCA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25BBFD76" w14:textId="561C1A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7584E" w14:textId="6A8A89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38A45" w14:textId="52D504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195.00 </w:t>
            </w:r>
          </w:p>
        </w:tc>
      </w:tr>
      <w:tr w:rsidR="00B04549" w:rsidRPr="00E92965" w14:paraId="68EBA3E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8A76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AC46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438C8C4A" w14:textId="7C7764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1EEBE91" w14:textId="791185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15F52" w14:textId="6173DD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2B1CC" w14:textId="2B8948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1,124.00 </w:t>
            </w:r>
          </w:p>
        </w:tc>
      </w:tr>
      <w:tr w:rsidR="00B04549" w:rsidRPr="00E92965" w14:paraId="36F0D72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B584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6EF6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0CAA75F" w14:textId="1EDDC7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3983AB79" w14:textId="74987A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61122" w14:textId="14C288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C0676" w14:textId="33B05D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9,750.65 </w:t>
            </w:r>
          </w:p>
        </w:tc>
      </w:tr>
      <w:tr w:rsidR="00B04549" w:rsidRPr="00E92965" w14:paraId="73E9F2CC"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7AB76D"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0EDBBCA6" w14:textId="1A4194A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62,898,21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EE0DCEF" w14:textId="29DDE8D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3388923E" w14:textId="6A7B204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95F3110" w14:textId="46BF611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66,886,635.84 </w:t>
            </w:r>
          </w:p>
        </w:tc>
      </w:tr>
      <w:tr w:rsidR="00B04549" w:rsidRPr="00E92965" w14:paraId="79AF26E9"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480F4"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3AA412CB" w14:textId="593B048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96,175,77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371BCDA" w14:textId="25EE0CE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7D66DF7E" w14:textId="3CEA53E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98DEFB" w14:textId="1A838ED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11,328,121.25 </w:t>
            </w:r>
          </w:p>
        </w:tc>
      </w:tr>
      <w:tr w:rsidR="00B04549" w:rsidRPr="00E92965" w14:paraId="7759EC7E"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74AFDB"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4A8B3E19" w14:textId="06AA2C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ADA213E" w14:textId="2B3115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7D3A3165" w14:textId="03068A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85E2C8" w14:textId="14449C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0,955,288.35 </w:t>
            </w:r>
          </w:p>
        </w:tc>
      </w:tr>
      <w:tr w:rsidR="00B04549" w:rsidRPr="00E92965" w14:paraId="0B984AA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295CF"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CC9FFBD"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4C64D1D2" w14:textId="3EFAA3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52D24F29" w14:textId="5F85D1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3CAFB" w14:textId="68EB89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EFF64" w14:textId="212AD5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268,750.00 </w:t>
            </w:r>
          </w:p>
        </w:tc>
      </w:tr>
      <w:tr w:rsidR="00B04549" w:rsidRPr="00E92965" w14:paraId="4C09E43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4289B"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F46A787"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1495BFE3" w14:textId="20C163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856,840.50 </w:t>
            </w:r>
          </w:p>
        </w:tc>
        <w:tc>
          <w:tcPr>
            <w:tcW w:w="675" w:type="pct"/>
            <w:tcBorders>
              <w:top w:val="nil"/>
              <w:left w:val="nil"/>
              <w:bottom w:val="single" w:sz="4" w:space="0" w:color="000000"/>
              <w:right w:val="single" w:sz="4" w:space="0" w:color="000000"/>
            </w:tcBorders>
            <w:shd w:val="clear" w:color="auto" w:fill="auto"/>
            <w:noWrap/>
            <w:vAlign w:val="bottom"/>
            <w:hideMark/>
          </w:tcPr>
          <w:p w14:paraId="4FEF12C6" w14:textId="3CED48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00F52" w14:textId="74F293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88B03" w14:textId="3A247A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856,840.50 </w:t>
            </w:r>
          </w:p>
        </w:tc>
      </w:tr>
      <w:tr w:rsidR="00B04549" w:rsidRPr="00E92965" w14:paraId="2C97F52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4914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7453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51B612D6" w14:textId="1E32FA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50FD71C2" w14:textId="4DCB82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20D66" w14:textId="60A93B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8C770" w14:textId="3CD2F2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12,675.00 </w:t>
            </w:r>
          </w:p>
        </w:tc>
      </w:tr>
      <w:tr w:rsidR="00B04549" w:rsidRPr="00E92965" w14:paraId="2F7238A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5588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1E7B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1634BEB" w14:textId="57208E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322,830.00 </w:t>
            </w:r>
          </w:p>
        </w:tc>
        <w:tc>
          <w:tcPr>
            <w:tcW w:w="675" w:type="pct"/>
            <w:tcBorders>
              <w:top w:val="nil"/>
              <w:left w:val="nil"/>
              <w:bottom w:val="single" w:sz="4" w:space="0" w:color="000000"/>
              <w:right w:val="single" w:sz="4" w:space="0" w:color="000000"/>
            </w:tcBorders>
            <w:shd w:val="clear" w:color="auto" w:fill="auto"/>
            <w:noWrap/>
            <w:vAlign w:val="bottom"/>
            <w:hideMark/>
          </w:tcPr>
          <w:p w14:paraId="69645A8C" w14:textId="32118A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F2A771" w14:textId="5479DA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E7A2E" w14:textId="5CB176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855,830.00 </w:t>
            </w:r>
          </w:p>
        </w:tc>
      </w:tr>
      <w:tr w:rsidR="00B04549" w:rsidRPr="00E92965" w14:paraId="20D2EE4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39DD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BAFD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6195269D" w14:textId="104726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31F743A1" w14:textId="68DD00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75EA5538" w14:textId="6B46CE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44E77" w14:textId="7CCE74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474,227.00 </w:t>
            </w:r>
          </w:p>
        </w:tc>
      </w:tr>
      <w:tr w:rsidR="00B04549" w:rsidRPr="00E92965" w14:paraId="6079372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C7C8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2133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7179274F" w14:textId="56CCBC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4FE5F038" w14:textId="3165F0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D6B30" w14:textId="39FFA2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5D7EC" w14:textId="075294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5,095.00 </w:t>
            </w:r>
          </w:p>
        </w:tc>
      </w:tr>
      <w:tr w:rsidR="00B04549" w:rsidRPr="00E92965" w14:paraId="3F0EB70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5926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E854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D1D0642" w14:textId="1B883E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D85F4CF" w14:textId="072E69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370D7314" w14:textId="77A7F5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4A3DB" w14:textId="69EB01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79,367.00 </w:t>
            </w:r>
          </w:p>
        </w:tc>
      </w:tr>
      <w:tr w:rsidR="00B04549" w:rsidRPr="00E92965" w14:paraId="62921F4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FDF9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21E4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1ECFF231" w14:textId="2484DA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2A8B1353" w14:textId="07E215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1229B" w14:textId="34BC73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96AC6" w14:textId="61CBAF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87,750.00 </w:t>
            </w:r>
          </w:p>
        </w:tc>
      </w:tr>
      <w:tr w:rsidR="00B04549" w:rsidRPr="00E92965" w14:paraId="6DB22FD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779B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4D91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6591401" w14:textId="0A74F5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913,175.00 </w:t>
            </w:r>
          </w:p>
        </w:tc>
        <w:tc>
          <w:tcPr>
            <w:tcW w:w="675" w:type="pct"/>
            <w:tcBorders>
              <w:top w:val="nil"/>
              <w:left w:val="nil"/>
              <w:bottom w:val="single" w:sz="4" w:space="0" w:color="000000"/>
              <w:right w:val="single" w:sz="4" w:space="0" w:color="000000"/>
            </w:tcBorders>
            <w:shd w:val="clear" w:color="auto" w:fill="auto"/>
            <w:noWrap/>
            <w:vAlign w:val="bottom"/>
            <w:hideMark/>
          </w:tcPr>
          <w:p w14:paraId="526163AC" w14:textId="49EBFC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99A51" w14:textId="0D9A40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217A7" w14:textId="244F5A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913,175.00 </w:t>
            </w:r>
          </w:p>
        </w:tc>
      </w:tr>
      <w:tr w:rsidR="00B04549" w:rsidRPr="00E92965" w14:paraId="402B52E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1501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9B92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5AD0D53F" w14:textId="062365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1891C80D" w14:textId="318198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2BB45F5C" w14:textId="0FAEF3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B0E95" w14:textId="1A99000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222,992.50 </w:t>
            </w:r>
          </w:p>
        </w:tc>
      </w:tr>
      <w:tr w:rsidR="00B04549" w:rsidRPr="00E92965" w14:paraId="07F204B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7590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F52D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19D9A7CC" w14:textId="573DDE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814,750.00 </w:t>
            </w:r>
          </w:p>
        </w:tc>
        <w:tc>
          <w:tcPr>
            <w:tcW w:w="675" w:type="pct"/>
            <w:tcBorders>
              <w:top w:val="nil"/>
              <w:left w:val="nil"/>
              <w:bottom w:val="single" w:sz="4" w:space="0" w:color="000000"/>
              <w:right w:val="single" w:sz="4" w:space="0" w:color="000000"/>
            </w:tcBorders>
            <w:shd w:val="clear" w:color="auto" w:fill="auto"/>
            <w:noWrap/>
            <w:vAlign w:val="bottom"/>
            <w:hideMark/>
          </w:tcPr>
          <w:p w14:paraId="4E06FEAC" w14:textId="1EA260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4E3D9" w14:textId="4282B1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5F418" w14:textId="378E9A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814,750.00 </w:t>
            </w:r>
          </w:p>
        </w:tc>
      </w:tr>
      <w:tr w:rsidR="00B04549" w:rsidRPr="00E92965" w14:paraId="1BAF647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C1C6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A642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A71D422" w14:textId="69EBB2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398,437.00 </w:t>
            </w:r>
          </w:p>
        </w:tc>
        <w:tc>
          <w:tcPr>
            <w:tcW w:w="675" w:type="pct"/>
            <w:tcBorders>
              <w:top w:val="nil"/>
              <w:left w:val="nil"/>
              <w:bottom w:val="single" w:sz="4" w:space="0" w:color="000000"/>
              <w:right w:val="single" w:sz="4" w:space="0" w:color="000000"/>
            </w:tcBorders>
            <w:shd w:val="clear" w:color="auto" w:fill="auto"/>
            <w:noWrap/>
            <w:vAlign w:val="bottom"/>
            <w:hideMark/>
          </w:tcPr>
          <w:p w14:paraId="5BE4089F" w14:textId="1EF52C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62BA7A8" w14:textId="3A0534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BC773" w14:textId="45CAA2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748,437.00 </w:t>
            </w:r>
          </w:p>
        </w:tc>
      </w:tr>
      <w:tr w:rsidR="00B04549" w:rsidRPr="00E92965" w14:paraId="4F434F7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CF87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527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16838908" w14:textId="00D133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F2CA982" w14:textId="3DF544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FC381" w14:textId="269A87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C1F8D" w14:textId="0A5B43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0 </w:t>
            </w:r>
          </w:p>
        </w:tc>
      </w:tr>
      <w:tr w:rsidR="00B04549" w:rsidRPr="00E92965" w14:paraId="33E4AB0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B9F8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4EDF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D990AD8" w14:textId="534A37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3341E792" w14:textId="47F5B0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25DA37C" w14:textId="5A9CD5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57E8C" w14:textId="58E4D2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919,188.00 </w:t>
            </w:r>
          </w:p>
        </w:tc>
      </w:tr>
      <w:tr w:rsidR="00B04549" w:rsidRPr="00E92965" w14:paraId="3129CBE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2518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DCEE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657661BB" w14:textId="2C8B73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9903487" w14:textId="58C593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BE09A" w14:textId="38E7F0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471AD" w14:textId="240D24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0 </w:t>
            </w:r>
          </w:p>
        </w:tc>
      </w:tr>
      <w:tr w:rsidR="00B04549" w:rsidRPr="00E92965" w14:paraId="54539AD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FE61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A9AD6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C6F48F3" w14:textId="3EFBA1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44E7303" w14:textId="7B5582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409F00AC" w14:textId="00B022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9A45F" w14:textId="001C6A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40,450.00 </w:t>
            </w:r>
          </w:p>
        </w:tc>
      </w:tr>
      <w:tr w:rsidR="00B04549" w:rsidRPr="00E92965" w14:paraId="63C7630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80B2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0202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4E5F0562" w14:textId="277AB1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864,849.00 </w:t>
            </w:r>
          </w:p>
        </w:tc>
        <w:tc>
          <w:tcPr>
            <w:tcW w:w="675" w:type="pct"/>
            <w:tcBorders>
              <w:top w:val="nil"/>
              <w:left w:val="nil"/>
              <w:bottom w:val="single" w:sz="4" w:space="0" w:color="000000"/>
              <w:right w:val="single" w:sz="4" w:space="0" w:color="000000"/>
            </w:tcBorders>
            <w:shd w:val="clear" w:color="auto" w:fill="auto"/>
            <w:noWrap/>
            <w:vAlign w:val="bottom"/>
            <w:hideMark/>
          </w:tcPr>
          <w:p w14:paraId="2E5E72CB" w14:textId="0C6C93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7866B427" w14:textId="16AE08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A3747" w14:textId="7D50EB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193,249.00 </w:t>
            </w:r>
          </w:p>
        </w:tc>
      </w:tr>
      <w:tr w:rsidR="00B04549" w:rsidRPr="00E92965" w14:paraId="6F883E1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FD5C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8BD9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6EFCEC71" w14:textId="10CDB9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603,375.00 </w:t>
            </w:r>
          </w:p>
        </w:tc>
        <w:tc>
          <w:tcPr>
            <w:tcW w:w="675" w:type="pct"/>
            <w:tcBorders>
              <w:top w:val="nil"/>
              <w:left w:val="nil"/>
              <w:bottom w:val="single" w:sz="4" w:space="0" w:color="000000"/>
              <w:right w:val="single" w:sz="4" w:space="0" w:color="000000"/>
            </w:tcBorders>
            <w:shd w:val="clear" w:color="auto" w:fill="auto"/>
            <w:noWrap/>
            <w:vAlign w:val="bottom"/>
            <w:hideMark/>
          </w:tcPr>
          <w:p w14:paraId="78078E8D" w14:textId="5E07EA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4BFD1" w14:textId="4B3CCE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F93DC" w14:textId="7BB3D4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603,375.00 </w:t>
            </w:r>
          </w:p>
        </w:tc>
      </w:tr>
      <w:tr w:rsidR="00B04549" w:rsidRPr="00E92965" w14:paraId="3FE03AD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2795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5734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4714CDAD" w14:textId="18953C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4233FFE" w14:textId="1B49BA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575A9417" w14:textId="133442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025A0" w14:textId="2E249E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64,389.00 </w:t>
            </w:r>
          </w:p>
        </w:tc>
      </w:tr>
      <w:tr w:rsidR="00B04549" w:rsidRPr="00E92965" w14:paraId="41D9DE0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E7AD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C369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9C6410C" w14:textId="120F34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5BA6A89" w14:textId="50A4BD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5E94E" w14:textId="4092D2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41F83" w14:textId="6C7911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0 </w:t>
            </w:r>
          </w:p>
        </w:tc>
      </w:tr>
      <w:tr w:rsidR="00B04549" w:rsidRPr="00E92965" w14:paraId="0367CC0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85D0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6D51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8AA1951" w14:textId="02AB9E2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09A0E38" w14:textId="086A43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0535B" w14:textId="5D3411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AC22C" w14:textId="2EAD6A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0 </w:t>
            </w:r>
          </w:p>
        </w:tc>
      </w:tr>
      <w:tr w:rsidR="00B04549" w:rsidRPr="00E92965" w14:paraId="37CB9B0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C062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5294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61D35F9" w14:textId="356CD4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9AC7F9B" w14:textId="2AC113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39A8113C" w14:textId="5A3A3C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9FFE9" w14:textId="4A9C5A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67,426.40 </w:t>
            </w:r>
          </w:p>
        </w:tc>
      </w:tr>
      <w:tr w:rsidR="00B04549" w:rsidRPr="00E92965" w14:paraId="01C469D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778D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2CDE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C91166B" w14:textId="45EB7C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2515CD02" w14:textId="195CDE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679CD" w14:textId="5EDC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B9088" w14:textId="734B76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55,342.50 </w:t>
            </w:r>
          </w:p>
        </w:tc>
      </w:tr>
      <w:tr w:rsidR="00B04549" w:rsidRPr="00E92965" w14:paraId="0A1B0D2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CBB3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7E91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5C68866" w14:textId="6A8F5B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0C6B97DC" w14:textId="724BE4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D8E7E" w14:textId="071B1F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03AC3" w14:textId="637D00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89,875.00 </w:t>
            </w:r>
          </w:p>
        </w:tc>
      </w:tr>
      <w:tr w:rsidR="00B04549" w:rsidRPr="00E92965" w14:paraId="3241C7E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4617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CEDD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152C8355" w14:textId="446EBB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67B718E3" w14:textId="1151B4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2A177" w14:textId="0D96C7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94CBC" w14:textId="718856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268,750.00 </w:t>
            </w:r>
          </w:p>
        </w:tc>
      </w:tr>
      <w:tr w:rsidR="00B04549" w:rsidRPr="00E92965" w14:paraId="673D751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EA94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10A2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4B7E0E5E" w14:textId="459A43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3DFA1474" w14:textId="630D42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F6AA0" w14:textId="6CB3A7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A56B7" w14:textId="014709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3,225.00 </w:t>
            </w:r>
          </w:p>
        </w:tc>
      </w:tr>
      <w:tr w:rsidR="00B04549" w:rsidRPr="00E92965" w14:paraId="136336E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289B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A037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3D3480B" w14:textId="1587B5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616,953.00 </w:t>
            </w:r>
          </w:p>
        </w:tc>
        <w:tc>
          <w:tcPr>
            <w:tcW w:w="675" w:type="pct"/>
            <w:tcBorders>
              <w:top w:val="nil"/>
              <w:left w:val="nil"/>
              <w:bottom w:val="single" w:sz="4" w:space="0" w:color="000000"/>
              <w:right w:val="single" w:sz="4" w:space="0" w:color="000000"/>
            </w:tcBorders>
            <w:shd w:val="clear" w:color="auto" w:fill="auto"/>
            <w:noWrap/>
            <w:vAlign w:val="bottom"/>
            <w:hideMark/>
          </w:tcPr>
          <w:p w14:paraId="4B7F8BBD" w14:textId="31E650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09EE8" w14:textId="634ED2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D34E6" w14:textId="70E198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616,953.00 </w:t>
            </w:r>
          </w:p>
        </w:tc>
      </w:tr>
      <w:tr w:rsidR="00B04549" w:rsidRPr="00E92965" w14:paraId="4B473C2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DB2C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04FF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90972A1" w14:textId="2BFA89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3A7F5C89" w14:textId="5337D0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430DC9A3" w14:textId="4D5847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D5234" w14:textId="4C1748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74,390.00 </w:t>
            </w:r>
          </w:p>
        </w:tc>
      </w:tr>
      <w:tr w:rsidR="00B04549" w:rsidRPr="00E92965" w14:paraId="390BAAD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B84E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66F8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76707CAE" w14:textId="37FF9E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510,828.00 </w:t>
            </w:r>
          </w:p>
        </w:tc>
        <w:tc>
          <w:tcPr>
            <w:tcW w:w="675" w:type="pct"/>
            <w:tcBorders>
              <w:top w:val="nil"/>
              <w:left w:val="nil"/>
              <w:bottom w:val="single" w:sz="4" w:space="0" w:color="000000"/>
              <w:right w:val="single" w:sz="4" w:space="0" w:color="000000"/>
            </w:tcBorders>
            <w:shd w:val="clear" w:color="auto" w:fill="auto"/>
            <w:noWrap/>
            <w:vAlign w:val="bottom"/>
            <w:hideMark/>
          </w:tcPr>
          <w:p w14:paraId="546C10BA" w14:textId="3E8A99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A909A" w14:textId="7E5209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A4668" w14:textId="4F70FF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510,828.00 </w:t>
            </w:r>
          </w:p>
        </w:tc>
      </w:tr>
      <w:tr w:rsidR="00B04549" w:rsidRPr="00E92965" w14:paraId="2C49729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5061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87FD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A7D5E3C" w14:textId="389EF4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58,082.00 </w:t>
            </w:r>
          </w:p>
        </w:tc>
        <w:tc>
          <w:tcPr>
            <w:tcW w:w="675" w:type="pct"/>
            <w:tcBorders>
              <w:top w:val="nil"/>
              <w:left w:val="nil"/>
              <w:bottom w:val="single" w:sz="4" w:space="0" w:color="000000"/>
              <w:right w:val="single" w:sz="4" w:space="0" w:color="000000"/>
            </w:tcBorders>
            <w:shd w:val="clear" w:color="auto" w:fill="auto"/>
            <w:noWrap/>
            <w:vAlign w:val="bottom"/>
            <w:hideMark/>
          </w:tcPr>
          <w:p w14:paraId="5694D254" w14:textId="5C1622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5B2A4" w14:textId="06DD20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2F40D" w14:textId="26F2B3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58,082.00 </w:t>
            </w:r>
          </w:p>
        </w:tc>
      </w:tr>
      <w:tr w:rsidR="00B04549" w:rsidRPr="00E92965" w14:paraId="44E6E9E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DB27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568F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34963E2" w14:textId="06C918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220,673.00 </w:t>
            </w:r>
          </w:p>
        </w:tc>
        <w:tc>
          <w:tcPr>
            <w:tcW w:w="675" w:type="pct"/>
            <w:tcBorders>
              <w:top w:val="nil"/>
              <w:left w:val="nil"/>
              <w:bottom w:val="single" w:sz="4" w:space="0" w:color="000000"/>
              <w:right w:val="single" w:sz="4" w:space="0" w:color="000000"/>
            </w:tcBorders>
            <w:shd w:val="clear" w:color="auto" w:fill="auto"/>
            <w:noWrap/>
            <w:vAlign w:val="bottom"/>
            <w:hideMark/>
          </w:tcPr>
          <w:p w14:paraId="6189DB39" w14:textId="39695C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00ABF8F2" w14:textId="18A6A8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A0A38" w14:textId="5D47EE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856,833.00 </w:t>
            </w:r>
          </w:p>
        </w:tc>
      </w:tr>
      <w:tr w:rsidR="00B04549" w:rsidRPr="00E92965" w14:paraId="0BEBB9E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8F76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7D6C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1D675827" w14:textId="01CA8A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20AD8B10" w14:textId="5F46FA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CB5CF" w14:textId="37B0FB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7AD9A" w14:textId="516BDC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53,463.00 </w:t>
            </w:r>
          </w:p>
        </w:tc>
      </w:tr>
      <w:tr w:rsidR="00B04549" w:rsidRPr="00E92965" w14:paraId="44382BA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774E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DE07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517A42B9" w14:textId="27BC20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5A5EA433" w14:textId="28F7F7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E0F11" w14:textId="64DB60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4F783" w14:textId="08EC4A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87,750.00 </w:t>
            </w:r>
          </w:p>
        </w:tc>
      </w:tr>
      <w:tr w:rsidR="00B04549" w:rsidRPr="00E92965" w14:paraId="6787518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EFE4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CEEF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3F891E8D" w14:textId="3FD0AD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A65DB5F" w14:textId="61BD7E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D7E51" w14:textId="5EEDDC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3A2BF" w14:textId="6EF4C6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0 </w:t>
            </w:r>
          </w:p>
        </w:tc>
      </w:tr>
      <w:tr w:rsidR="00B04549" w:rsidRPr="00E92965" w14:paraId="0E8F8F2F"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E9838"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5B32701D" w14:textId="5B78B29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3,286,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903E539" w14:textId="0DCCD09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657D89A1" w14:textId="44E0EE0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15E219" w14:textId="65C6FA9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1,515,703.95 </w:t>
            </w:r>
          </w:p>
        </w:tc>
      </w:tr>
      <w:tr w:rsidR="00B04549" w:rsidRPr="00E92965" w14:paraId="7673A1A7"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74B718"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7CA0F652" w14:textId="1D1F00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4616A97D" w14:textId="308B88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6E710A6E" w14:textId="380D93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AA1EFE" w14:textId="44799A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2,875,604.20 </w:t>
            </w:r>
          </w:p>
        </w:tc>
      </w:tr>
      <w:tr w:rsidR="00B04549" w:rsidRPr="00E92965" w14:paraId="45B6B18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D8A64"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B82F3F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09D6628A" w14:textId="59ACC0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008EFBC3" w14:textId="09B01D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D2117" w14:textId="713CB3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B1A23" w14:textId="2119E5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9,341.00 </w:t>
            </w:r>
          </w:p>
        </w:tc>
      </w:tr>
      <w:tr w:rsidR="00B04549" w:rsidRPr="00E92965" w14:paraId="0694D39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667F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FE86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5D326DC" w14:textId="364C1B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869A4B" w14:textId="03372B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9F6F3" w14:textId="316B85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3C1F6" w14:textId="292448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4,000.00 </w:t>
            </w:r>
          </w:p>
        </w:tc>
      </w:tr>
      <w:tr w:rsidR="00B04549" w:rsidRPr="00E92965" w14:paraId="10A4895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6C7F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1FC5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062B4704" w14:textId="00B6AE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45502604" w14:textId="59B7A2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2ECF3ED2" w14:textId="730717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9D02F" w14:textId="2C00F8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34,477.00 </w:t>
            </w:r>
          </w:p>
        </w:tc>
      </w:tr>
      <w:tr w:rsidR="00B04549" w:rsidRPr="00E92965" w14:paraId="723C427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6C36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206C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7DF9DB86" w14:textId="1D4AF4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679378" w14:textId="1D1A60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916319" w14:textId="3DBF1E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37D56" w14:textId="63C954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2,000.00 </w:t>
            </w:r>
          </w:p>
        </w:tc>
      </w:tr>
      <w:tr w:rsidR="00B04549" w:rsidRPr="00E92965" w14:paraId="18BB0CE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F344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5B90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5066FEBB" w14:textId="7BA375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1A471B96" w14:textId="1BD46B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34FA0031" w14:textId="725180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62234" w14:textId="190EF0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350.00 </w:t>
            </w:r>
          </w:p>
        </w:tc>
      </w:tr>
      <w:tr w:rsidR="00B04549" w:rsidRPr="00E92965" w14:paraId="5441C26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A652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7CA0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104E8394" w14:textId="27991C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2F1A832F" w14:textId="1E6BAB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27276151" w14:textId="11BF71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D1F98" w14:textId="124B92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60,292.00 </w:t>
            </w:r>
          </w:p>
        </w:tc>
      </w:tr>
      <w:tr w:rsidR="00B04549" w:rsidRPr="00E92965" w14:paraId="60BA392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C3F2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0F6B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5926BCDA" w14:textId="4F51F6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3E27CB44" w14:textId="7DA932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DC1E7" w14:textId="344431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4785B" w14:textId="702897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36,860.75 </w:t>
            </w:r>
          </w:p>
        </w:tc>
      </w:tr>
      <w:tr w:rsidR="00B04549" w:rsidRPr="00E92965" w14:paraId="635E8D3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FCEB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9D66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643601F" w14:textId="12879B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CB6745" w14:textId="648CD8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58C06" w14:textId="2DEDD7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9805E" w14:textId="103719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4,000.00 </w:t>
            </w:r>
          </w:p>
        </w:tc>
      </w:tr>
      <w:tr w:rsidR="00B04549" w:rsidRPr="00E92965" w14:paraId="7DB4A05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C1C3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374C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2C92AC83" w14:textId="13CC0F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11F0F15D" w14:textId="2CFE25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6368331B" w14:textId="76ACAB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D8719" w14:textId="55F170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08,275.00 </w:t>
            </w:r>
          </w:p>
        </w:tc>
      </w:tr>
      <w:tr w:rsidR="00B04549" w:rsidRPr="00E92965" w14:paraId="1679F72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76C9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EA29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77FF8537" w14:textId="58F9E5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3,490.00 </w:t>
            </w:r>
          </w:p>
        </w:tc>
        <w:tc>
          <w:tcPr>
            <w:tcW w:w="675" w:type="pct"/>
            <w:tcBorders>
              <w:top w:val="nil"/>
              <w:left w:val="nil"/>
              <w:bottom w:val="single" w:sz="4" w:space="0" w:color="000000"/>
              <w:right w:val="single" w:sz="4" w:space="0" w:color="000000"/>
            </w:tcBorders>
            <w:shd w:val="clear" w:color="auto" w:fill="auto"/>
            <w:noWrap/>
            <w:vAlign w:val="bottom"/>
            <w:hideMark/>
          </w:tcPr>
          <w:p w14:paraId="20A68871" w14:textId="696D7F1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2FCD1B76" w14:textId="679CCBD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3517C" w14:textId="1683A8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01,240.00 </w:t>
            </w:r>
          </w:p>
        </w:tc>
      </w:tr>
      <w:tr w:rsidR="00B04549" w:rsidRPr="00E92965" w14:paraId="5394240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BB60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4594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AF2E8D8" w14:textId="2A1473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B6257" w14:textId="38D55C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32585C1A" w14:textId="47F1DA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229A4" w14:textId="66A8BB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9,860.00 </w:t>
            </w:r>
          </w:p>
        </w:tc>
      </w:tr>
      <w:tr w:rsidR="00B04549" w:rsidRPr="00E92965" w14:paraId="2D65E96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7549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54E9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5493FA8C" w14:textId="202135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4BFFBFF3" w14:textId="1CAAE3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3A71E" w14:textId="2B02F9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EFB92" w14:textId="66BF97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7,860.00 </w:t>
            </w:r>
          </w:p>
        </w:tc>
      </w:tr>
      <w:tr w:rsidR="00B04549" w:rsidRPr="00E92965" w14:paraId="3D9ABE5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8EF3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CD03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48BB3C8" w14:textId="076BA6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7CBA2D" w14:textId="670EB5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F24DE" w14:textId="2BA9DD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62E4A" w14:textId="4F8149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4,000.00 </w:t>
            </w:r>
          </w:p>
        </w:tc>
      </w:tr>
      <w:tr w:rsidR="00B04549" w:rsidRPr="00E92965" w14:paraId="7E4F30A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4502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354B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01D4B517" w14:textId="544820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33DBF7" w14:textId="729559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588A7DCE" w14:textId="274020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927F8" w14:textId="690728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4,510.00 </w:t>
            </w:r>
          </w:p>
        </w:tc>
      </w:tr>
      <w:tr w:rsidR="00B04549" w:rsidRPr="00E92965" w14:paraId="6B39942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A758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B5D1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593EF2CD" w14:textId="2FC0D4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58C32" w14:textId="79EC62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03F52" w14:textId="367EFB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9E882" w14:textId="0A028E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4,000.00 </w:t>
            </w:r>
          </w:p>
        </w:tc>
      </w:tr>
      <w:tr w:rsidR="00B04549" w:rsidRPr="00E92965" w14:paraId="12BF2FD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5563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A334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298F2CAD" w14:textId="5EFCA7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4B1AD8E" w14:textId="08AF22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C1014" w14:textId="477581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1B3E4" w14:textId="2B23FE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19,840.00 </w:t>
            </w:r>
          </w:p>
        </w:tc>
      </w:tr>
      <w:tr w:rsidR="00B04549" w:rsidRPr="00E92965" w14:paraId="2F49294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BD25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0BE5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FF25FE0" w14:textId="257D77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054F988" w14:textId="5E5BD1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5921F" w14:textId="71B303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3A68C" w14:textId="7D59B8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3,400.00 </w:t>
            </w:r>
          </w:p>
        </w:tc>
      </w:tr>
      <w:tr w:rsidR="00B04549" w:rsidRPr="00E92965" w14:paraId="1E88B45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1F35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058C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57B52F2" w14:textId="4EF16A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6729B04E" w14:textId="510CA1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55D887C" w14:textId="58B7F2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9E952" w14:textId="6EBDAE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3,574.00 </w:t>
            </w:r>
          </w:p>
        </w:tc>
      </w:tr>
      <w:tr w:rsidR="00B04549" w:rsidRPr="00E92965" w14:paraId="423BF23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A9D3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DD7E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368107F2" w14:textId="75509E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0,076.00 </w:t>
            </w:r>
          </w:p>
        </w:tc>
        <w:tc>
          <w:tcPr>
            <w:tcW w:w="675" w:type="pct"/>
            <w:tcBorders>
              <w:top w:val="nil"/>
              <w:left w:val="nil"/>
              <w:bottom w:val="single" w:sz="4" w:space="0" w:color="000000"/>
              <w:right w:val="single" w:sz="4" w:space="0" w:color="000000"/>
            </w:tcBorders>
            <w:shd w:val="clear" w:color="auto" w:fill="auto"/>
            <w:noWrap/>
            <w:vAlign w:val="bottom"/>
            <w:hideMark/>
          </w:tcPr>
          <w:p w14:paraId="0F1AA3E3" w14:textId="231387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0C0DEE32" w14:textId="2238A0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7A685" w14:textId="7213DC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7,731.00 </w:t>
            </w:r>
          </w:p>
        </w:tc>
      </w:tr>
      <w:tr w:rsidR="00B04549" w:rsidRPr="00E92965" w14:paraId="12501B9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70C4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EEEC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68A890F" w14:textId="08ACEC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0BB8AC3D" w14:textId="5B5627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464F2" w14:textId="60F2D2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16804" w14:textId="0B80A4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19,318.00 </w:t>
            </w:r>
          </w:p>
        </w:tc>
      </w:tr>
      <w:tr w:rsidR="00B04549" w:rsidRPr="00E92965" w14:paraId="41B6C55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F94A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5820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FC9764B" w14:textId="2C969E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7ECC06EA" w14:textId="1B299F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23FE2" w14:textId="5584A8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9AB20" w14:textId="549682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91,008.00 </w:t>
            </w:r>
          </w:p>
        </w:tc>
      </w:tr>
      <w:tr w:rsidR="00B04549" w:rsidRPr="00E92965" w14:paraId="73CB1F3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E595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69FF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11E4CC5C" w14:textId="0587F0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80AD48" w14:textId="3A30FE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10845E0E" w14:textId="369180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8E9B8" w14:textId="7FC05D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0,605.00 </w:t>
            </w:r>
          </w:p>
        </w:tc>
      </w:tr>
      <w:tr w:rsidR="00B04549" w:rsidRPr="00E92965" w14:paraId="3D0927C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A80D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D809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B29E097" w14:textId="77F8A6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7099D73F" w14:textId="266E85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58E37649" w14:textId="73B65F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DA5AA" w14:textId="781BA4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1,558.00 </w:t>
            </w:r>
          </w:p>
        </w:tc>
      </w:tr>
      <w:tr w:rsidR="00B04549" w:rsidRPr="00E92965" w14:paraId="0D0579C4"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6C50C"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6D021E18" w14:textId="52F37D9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5,313,43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5497C87" w14:textId="7CF2825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6F3AF99E" w14:textId="5024FBF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87138A" w14:textId="243B7F2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5,076,971.05 </w:t>
            </w:r>
          </w:p>
        </w:tc>
      </w:tr>
      <w:tr w:rsidR="00B04549" w:rsidRPr="00E92965" w14:paraId="2A8E44CE"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1D0582"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426913A2" w14:textId="38D730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30BA9" w14:textId="04347F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5F833C1E" w14:textId="5051B5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A6300D" w14:textId="11987AD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136,200.50 </w:t>
            </w:r>
          </w:p>
        </w:tc>
      </w:tr>
      <w:tr w:rsidR="00B04549" w:rsidRPr="00E92965" w14:paraId="5507E2C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263C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9E9E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FBF60B7" w14:textId="545D43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E3AD9" w14:textId="4CB2F4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48607" w14:textId="2C6492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6834B" w14:textId="4F0A42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r>
      <w:tr w:rsidR="00B04549" w:rsidRPr="00E92965" w14:paraId="597F9C7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318E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F030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6E93E45A" w14:textId="4602A6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3AAC5578" w14:textId="493A8D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7B158" w14:textId="5872BA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B1ACA" w14:textId="5A97D5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7,600.00 </w:t>
            </w:r>
          </w:p>
        </w:tc>
      </w:tr>
      <w:tr w:rsidR="00B04549" w:rsidRPr="00E92965" w14:paraId="17771E4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2445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59A6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40A10323" w14:textId="68B229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7C022583" w14:textId="59A85A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965FD96" w14:textId="00DC0D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E4C04" w14:textId="259D6C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22,710.00 </w:t>
            </w:r>
          </w:p>
        </w:tc>
      </w:tr>
      <w:tr w:rsidR="00B04549" w:rsidRPr="00E92965" w14:paraId="54A1045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1680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1A7E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01E2C89F" w14:textId="60BAC3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743739B9" w14:textId="3F102A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05AE76BC" w14:textId="0EC89E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DAC8B" w14:textId="4947A4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1,660.00 </w:t>
            </w:r>
          </w:p>
        </w:tc>
      </w:tr>
      <w:tr w:rsidR="00B04549" w:rsidRPr="00E92965" w14:paraId="5030985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0987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691D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B25687A" w14:textId="4B463E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7525F0D3" w14:textId="36834E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4B94CD0E" w14:textId="60F040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B7C69" w14:textId="38EA76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65,100.00 </w:t>
            </w:r>
          </w:p>
        </w:tc>
      </w:tr>
      <w:tr w:rsidR="00B04549" w:rsidRPr="00E92965" w14:paraId="770417F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042E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36BD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0EECDB5E" w14:textId="582458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2FA86AD5" w14:textId="7695E3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7445E" w14:textId="3046E3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6C5ED" w14:textId="6CFE52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18,184.00 </w:t>
            </w:r>
          </w:p>
        </w:tc>
      </w:tr>
      <w:tr w:rsidR="00B04549" w:rsidRPr="00E92965" w14:paraId="33A8DB6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9781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FE35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69615F3D" w14:textId="466ACD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8F90CF" w14:textId="1B5D67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33363" w14:textId="5549B3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71CCE" w14:textId="79309D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r>
      <w:tr w:rsidR="00B04549" w:rsidRPr="00E92965" w14:paraId="6BE567A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5228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B874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48C101E9" w14:textId="72C26F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73290D" w14:textId="450971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6FFAB6A7" w14:textId="47CF1F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E2A32" w14:textId="201635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8,224.78 </w:t>
            </w:r>
          </w:p>
        </w:tc>
      </w:tr>
      <w:tr w:rsidR="00B04549" w:rsidRPr="00E92965" w14:paraId="39C95CA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640F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64C8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26A26488" w14:textId="78BB1D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F7838F" w14:textId="0562B8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EE0BD" w14:textId="3D2B6D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079B0" w14:textId="5376DD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r>
      <w:tr w:rsidR="00B04549" w:rsidRPr="00E92965" w14:paraId="6933206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38AE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4371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5661C39F" w14:textId="1774A9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A7DEE" w14:textId="223BD0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64DE0520" w14:textId="2CB8C0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78B98" w14:textId="6090F1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5,597.00 </w:t>
            </w:r>
          </w:p>
        </w:tc>
      </w:tr>
      <w:tr w:rsidR="00B04549" w:rsidRPr="00E92965" w14:paraId="27D4D04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0107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4DD1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061324E9" w14:textId="6E9D30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277BB8CA" w14:textId="7661BE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506CF56C" w14:textId="37F203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01A7B" w14:textId="335DEF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8,936.00 </w:t>
            </w:r>
          </w:p>
        </w:tc>
      </w:tr>
      <w:tr w:rsidR="00B04549" w:rsidRPr="00E92965" w14:paraId="5C564C0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612E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50C23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7E38D4E8" w14:textId="26395D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4CC94E" w14:textId="24A665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3AD72" w14:textId="039DB7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1CEC5" w14:textId="1CC2C3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r>
      <w:tr w:rsidR="00B04549" w:rsidRPr="00E92965" w14:paraId="79E8CD4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FC16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B2E8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465423F1" w14:textId="29B91E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F3B1FD" w14:textId="791304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FFDCB" w14:textId="4C1DA6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82823" w14:textId="090687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r>
      <w:tr w:rsidR="00B04549" w:rsidRPr="00E92965" w14:paraId="0326886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84C0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A632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232B375F" w14:textId="295382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F80DAE" w14:textId="53C08F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631A1B5" w14:textId="5B0299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559E5" w14:textId="0F65C8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7,500.00 </w:t>
            </w:r>
          </w:p>
        </w:tc>
      </w:tr>
      <w:tr w:rsidR="00B04549" w:rsidRPr="00E92965" w14:paraId="135913B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C761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B4EE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1EF2978" w14:textId="306243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6BEDA" w14:textId="53A055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49E5F" w14:textId="3C1E11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C4893" w14:textId="5E7B05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3,800.00 </w:t>
            </w:r>
          </w:p>
        </w:tc>
      </w:tr>
      <w:tr w:rsidR="00B04549" w:rsidRPr="00E92965" w14:paraId="7EC242B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6CF2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65D1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083F2018" w14:textId="28DFA8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78BEE42D" w14:textId="2272BE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479AC" w14:textId="21114D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CA7E8" w14:textId="233356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7,690.00 </w:t>
            </w:r>
          </w:p>
        </w:tc>
      </w:tr>
      <w:tr w:rsidR="00B04549" w:rsidRPr="00E92965" w14:paraId="1DC36DC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7A6E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BB09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39521FEB" w14:textId="72AA33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9F4168" w14:textId="1A0195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CEDC0" w14:textId="389A5B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9B6B7" w14:textId="19EA54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r>
      <w:tr w:rsidR="00B04549" w:rsidRPr="00E92965" w14:paraId="5A44A9D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69F2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4F97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3883BAD3" w14:textId="7D3481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30A31402" w14:textId="7550C6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36505" w14:textId="02B359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757EA" w14:textId="7F4A69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6,210.00 </w:t>
            </w:r>
          </w:p>
        </w:tc>
      </w:tr>
      <w:tr w:rsidR="00B04549" w:rsidRPr="00E92965" w14:paraId="51C15A4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3696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064C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4F06C22A" w14:textId="3B2601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3B4FA" w14:textId="1EBD2B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1352ADFE" w14:textId="50AAD8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9B493" w14:textId="7D24CB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99,452.00 </w:t>
            </w:r>
          </w:p>
        </w:tc>
      </w:tr>
      <w:tr w:rsidR="00B04549" w:rsidRPr="00E92965" w14:paraId="18E7BAE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1E8D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EEBD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05EA0ECB" w14:textId="0A6A77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464601" w14:textId="12E2DB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45F88069" w14:textId="4C7824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31349" w14:textId="290B40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0,655.77 </w:t>
            </w:r>
          </w:p>
        </w:tc>
      </w:tr>
      <w:tr w:rsidR="00B04549" w:rsidRPr="00E92965" w14:paraId="68039AD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8F7A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2423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6F35C25" w14:textId="364AC2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7122F6AB" w14:textId="60A443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DE871" w14:textId="6F72D9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B2DA9" w14:textId="05FE18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35,182.00 </w:t>
            </w:r>
          </w:p>
        </w:tc>
      </w:tr>
      <w:tr w:rsidR="00B04549" w:rsidRPr="00E92965" w14:paraId="547D762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7F9E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AFDE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1D8BE289" w14:textId="7EF86E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1A7E6429" w14:textId="39704B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D529D2" w14:textId="08849D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24E94" w14:textId="4FAF6E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28,020.00 </w:t>
            </w:r>
          </w:p>
        </w:tc>
      </w:tr>
      <w:tr w:rsidR="00B04549" w:rsidRPr="00E92965" w14:paraId="4EC0E9E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BAAA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E069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08F542E" w14:textId="4B32F9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159D1838" w14:textId="011764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6D5F7" w14:textId="246F85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B3DDB" w14:textId="03622F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6,210.00 </w:t>
            </w:r>
          </w:p>
        </w:tc>
      </w:tr>
      <w:tr w:rsidR="00B04549" w:rsidRPr="00E92965" w14:paraId="7709710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A19C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B155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D0DCF91" w14:textId="6E00C2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5E0D347" w14:textId="01AF70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5D163052" w14:textId="4801BD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89859" w14:textId="635AE9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70,988.83 </w:t>
            </w:r>
          </w:p>
        </w:tc>
      </w:tr>
      <w:tr w:rsidR="00B04549" w:rsidRPr="00E92965" w14:paraId="2E5B6BD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1626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8A28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42F9C62" w14:textId="0BDE2A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618F5429" w14:textId="35EF7F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529C8CC6" w14:textId="1FC321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166A3" w14:textId="553ADE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866,135.88 </w:t>
            </w:r>
          </w:p>
        </w:tc>
      </w:tr>
      <w:tr w:rsidR="00B04549" w:rsidRPr="00E92965" w14:paraId="3E4AD22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4A47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569A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5921284" w14:textId="4B6046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0FDD214E" w14:textId="2F13AE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31536E86" w14:textId="48399F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3E591" w14:textId="4BF4B7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81,346.00 </w:t>
            </w:r>
          </w:p>
        </w:tc>
      </w:tr>
      <w:tr w:rsidR="00B04549" w:rsidRPr="00E92965" w14:paraId="7C5F453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DF4C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3FD0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11F2973" w14:textId="309CACD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385D8D3" w14:textId="163B5B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0DBEB67" w14:textId="7B9CA4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26C3E" w14:textId="262F72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91,300.00 </w:t>
            </w:r>
          </w:p>
        </w:tc>
      </w:tr>
      <w:tr w:rsidR="00B04549" w:rsidRPr="00E92965" w14:paraId="639A726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01BC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65EA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54A4A3F" w14:textId="19B782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9,231.74 </w:t>
            </w:r>
          </w:p>
        </w:tc>
        <w:tc>
          <w:tcPr>
            <w:tcW w:w="675" w:type="pct"/>
            <w:tcBorders>
              <w:top w:val="nil"/>
              <w:left w:val="nil"/>
              <w:bottom w:val="single" w:sz="4" w:space="0" w:color="000000"/>
              <w:right w:val="single" w:sz="4" w:space="0" w:color="000000"/>
            </w:tcBorders>
            <w:shd w:val="clear" w:color="auto" w:fill="auto"/>
            <w:noWrap/>
            <w:vAlign w:val="bottom"/>
            <w:hideMark/>
          </w:tcPr>
          <w:p w14:paraId="0E0F05FE" w14:textId="1B82E9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7165901A" w14:textId="5166AE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62370" w14:textId="3045B7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33,822.29 </w:t>
            </w:r>
          </w:p>
        </w:tc>
      </w:tr>
      <w:tr w:rsidR="00B04549" w:rsidRPr="00E92965" w14:paraId="620E710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3B6C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7D69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435F768E" w14:textId="69ADBA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4054056B" w14:textId="29A4AA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0BFEC" w14:textId="1E446C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FA9B6" w14:textId="49BCAF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7,190.00 </w:t>
            </w:r>
          </w:p>
        </w:tc>
      </w:tr>
      <w:tr w:rsidR="00B04549" w:rsidRPr="00E92965" w14:paraId="1FF7A35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2DF1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4CB5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CF8E673" w14:textId="4731AC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33ADA5B7" w14:textId="55BD96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B3273" w14:textId="584F66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B3EDE" w14:textId="3ABBE2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7,256.00 </w:t>
            </w:r>
          </w:p>
        </w:tc>
      </w:tr>
      <w:tr w:rsidR="00B04549" w:rsidRPr="00E92965" w14:paraId="50407095"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30305"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77D7C7A8" w14:textId="4DA253D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136727" w14:textId="4230468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F690507" w14:textId="355607C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F2D0C8" w14:textId="0AB4CA6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9,580,242.00 </w:t>
            </w:r>
          </w:p>
        </w:tc>
      </w:tr>
      <w:tr w:rsidR="00B04549" w:rsidRPr="00E92965" w14:paraId="5DC23697"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2BDB92"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49348E7" w14:textId="4DC07C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60B018" w14:textId="786A06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04AF4" w14:textId="1718EB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458625C" w14:textId="1A827B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4,000.00 </w:t>
            </w:r>
          </w:p>
        </w:tc>
      </w:tr>
      <w:tr w:rsidR="00B04549" w:rsidRPr="00E92965" w14:paraId="3FD3C2B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5308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34D3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6785E3DC" w14:textId="7323AC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83678F" w14:textId="3A127A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89D5C" w14:textId="20E328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9A60B" w14:textId="0A0F6C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2,000.00 </w:t>
            </w:r>
          </w:p>
        </w:tc>
      </w:tr>
      <w:tr w:rsidR="00B04549" w:rsidRPr="00E92965" w14:paraId="3EC5215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2EF8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CF01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56312C5" w14:textId="5F2D27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D3F1CC" w14:textId="684AB6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FFDF8" w14:textId="5E6B9F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EEB49" w14:textId="31A14A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75,000.00 </w:t>
            </w:r>
          </w:p>
        </w:tc>
      </w:tr>
      <w:tr w:rsidR="00B04549" w:rsidRPr="00E92965" w14:paraId="6252AF5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CEDE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0AFC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1E4564B4" w14:textId="6CB12C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51253" w14:textId="475BC7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CD82F" w14:textId="6CF34C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E81B4" w14:textId="623DD0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r>
      <w:tr w:rsidR="00B04549" w:rsidRPr="00E92965" w14:paraId="7ADEBC3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D1AA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4838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8860252" w14:textId="085DF0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13D371" w14:textId="7133DA1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34CBF" w14:textId="5CFE64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42C27" w14:textId="0F9491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6,000.00 </w:t>
            </w:r>
          </w:p>
        </w:tc>
      </w:tr>
      <w:tr w:rsidR="00B04549" w:rsidRPr="00E92965" w14:paraId="3522095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87BD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33DA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2AC1B82B" w14:textId="258F84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30496" w14:textId="6B98B5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3ECD3" w14:textId="4F0557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11792" w14:textId="3EA4E2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44,000.00 </w:t>
            </w:r>
          </w:p>
        </w:tc>
      </w:tr>
      <w:tr w:rsidR="00B04549" w:rsidRPr="00E92965" w14:paraId="3B97028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E200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EC3C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6E9A1F48" w14:textId="3BDE1F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AEF396" w14:textId="5C1E5E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380A8" w14:textId="0A8C5D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B8B97" w14:textId="4E06D6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r>
      <w:tr w:rsidR="00B04549" w:rsidRPr="00E92965" w14:paraId="489A4BE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9241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9D2B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E162401" w14:textId="42D837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700C8F" w14:textId="2EB3F9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2F9EADC1" w14:textId="3DC8F4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C9CDA" w14:textId="0167E2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64,315.00 </w:t>
            </w:r>
          </w:p>
        </w:tc>
      </w:tr>
      <w:tr w:rsidR="00B04549" w:rsidRPr="00E92965" w14:paraId="125CF9D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FE9A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3F06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A7B855B" w14:textId="0214F1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B79BEC" w14:textId="73D823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5787E" w14:textId="07C545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C1F63" w14:textId="35AC5B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r>
      <w:tr w:rsidR="00B04549" w:rsidRPr="00E92965" w14:paraId="1924787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9E55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0A0A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BEF591F" w14:textId="63E1A6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3AADCF" w14:textId="0B5E38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ADD33" w14:textId="4CDC6B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4E93C" w14:textId="78A66A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55,000.00 </w:t>
            </w:r>
          </w:p>
        </w:tc>
      </w:tr>
      <w:tr w:rsidR="00B04549" w:rsidRPr="00E92965" w14:paraId="1BBD49F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D522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495F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7AEA776D" w14:textId="0C4DE8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0FF4881D" w14:textId="106B0F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66939" w14:textId="0E3FE1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F7B62" w14:textId="19840CD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028.00 </w:t>
            </w:r>
          </w:p>
        </w:tc>
      </w:tr>
      <w:tr w:rsidR="00B04549" w:rsidRPr="00E92965" w14:paraId="5F5C37E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BBA8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FF4E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78225724" w14:textId="6DDB67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60693" w14:textId="00B7AE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7110A" w14:textId="270323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58C18" w14:textId="3DF59E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r>
      <w:tr w:rsidR="00B04549" w:rsidRPr="00E92965" w14:paraId="516398B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A7CA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DE32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6030DF3B" w14:textId="78A5C4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F0C8E1" w14:textId="09131C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72F8A" w14:textId="4BACAD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785C5" w14:textId="3D8DC8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44,000.00 </w:t>
            </w:r>
          </w:p>
        </w:tc>
      </w:tr>
      <w:tr w:rsidR="00B04549" w:rsidRPr="00E92965" w14:paraId="0947607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7005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4211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0275EDA3" w14:textId="393FE2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A32E0" w14:textId="5A3753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E78BE" w14:textId="5E2DCE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AF8CB" w14:textId="25C9F0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8,000.00 </w:t>
            </w:r>
          </w:p>
        </w:tc>
      </w:tr>
      <w:tr w:rsidR="00B04549" w:rsidRPr="00E92965" w14:paraId="0CE1B9F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B504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27D7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6DA5273C" w14:textId="62029D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F0854" w14:textId="1E6D801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F6F22" w14:textId="138AC3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7457D" w14:textId="3A5689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2,000.00 </w:t>
            </w:r>
          </w:p>
        </w:tc>
      </w:tr>
      <w:tr w:rsidR="00B04549" w:rsidRPr="00E92965" w14:paraId="07DB377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7B4E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41E5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A9DE02D" w14:textId="36B597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25AE0AFF" w14:textId="43E2F7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20E89AA7" w14:textId="002395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1AD1F" w14:textId="4E2ACE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76,115.00 </w:t>
            </w:r>
          </w:p>
        </w:tc>
      </w:tr>
      <w:tr w:rsidR="00B04549" w:rsidRPr="00E92965" w14:paraId="160CCDE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A678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192F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11BFABC8" w14:textId="120E45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DC4EB" w14:textId="415CB6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813C2" w14:textId="0DD887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ACFA6" w14:textId="67240A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r>
      <w:tr w:rsidR="00B04549" w:rsidRPr="00E92965" w14:paraId="61255F8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3CC0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7938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2FE320C5" w14:textId="50BB69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6CFC09" w14:textId="509CC0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DB045" w14:textId="213F32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04074" w14:textId="251A1B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r>
      <w:tr w:rsidR="00B04549" w:rsidRPr="00E92965" w14:paraId="326E46C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DCEF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B057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135EB287" w14:textId="5FB6C6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3B358" w14:textId="4FB00E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409B0" w14:textId="6B7912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49328" w14:textId="53CDC0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r>
      <w:tr w:rsidR="00B04549" w:rsidRPr="00E92965" w14:paraId="7019909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E846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964A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9A6B487" w14:textId="7EA31E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B688DCA" w14:textId="074F17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443B1" w14:textId="42B591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5B7D0" w14:textId="459CE6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0,952.00 </w:t>
            </w:r>
          </w:p>
        </w:tc>
      </w:tr>
      <w:tr w:rsidR="00B04549" w:rsidRPr="00E92965" w14:paraId="032DEC1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CA52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8C14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44BA126" w14:textId="21E0FE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721F46" w14:textId="4BE0BC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69268C8E" w14:textId="607966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B1269" w14:textId="48F6D4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02,488.00 </w:t>
            </w:r>
          </w:p>
        </w:tc>
      </w:tr>
      <w:tr w:rsidR="00B04549" w:rsidRPr="00E92965" w14:paraId="740ABBA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5D1D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00F8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2E2FB602" w14:textId="603492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664503" w14:textId="7102C9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27F93" w14:textId="16942D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4EB11" w14:textId="03315F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3,000.00 </w:t>
            </w:r>
          </w:p>
        </w:tc>
      </w:tr>
      <w:tr w:rsidR="00B04549" w:rsidRPr="00E92965" w14:paraId="67A3D02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DAC4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77CC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7A59EB33" w14:textId="1DD82B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103BA" w14:textId="392DE3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8EEAE" w14:textId="5E4EAB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96992" w14:textId="7C3085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3,000.00 </w:t>
            </w:r>
          </w:p>
        </w:tc>
      </w:tr>
      <w:tr w:rsidR="00B04549" w:rsidRPr="00E92965" w14:paraId="531C200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4E79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4947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4121986A" w14:textId="579CC3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0F0E7" w14:textId="793F3F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691F5" w14:textId="59ABE2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A14C9" w14:textId="40E1FA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40,000.00 </w:t>
            </w:r>
          </w:p>
        </w:tc>
      </w:tr>
      <w:tr w:rsidR="00B04549" w:rsidRPr="00E92965" w14:paraId="2976000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4E76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D81B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8D5ADD6" w14:textId="467CC5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A9D3F" w14:textId="311DD7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F3DB2" w14:textId="74F982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EBE44" w14:textId="496E15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6,000.00 </w:t>
            </w:r>
          </w:p>
        </w:tc>
      </w:tr>
      <w:tr w:rsidR="00B04549" w:rsidRPr="00E92965" w14:paraId="36C1D2B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D129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0291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36439B5" w14:textId="283936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6A800" w14:textId="4FE6A3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7DA45" w14:textId="12DA6C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D73D7" w14:textId="786AD0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r>
      <w:tr w:rsidR="00B04549" w:rsidRPr="00E92965" w14:paraId="0EB7768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DF85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C37F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6F2B877F" w14:textId="761920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F9F6A3" w14:textId="3C479D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7D3CF" w14:textId="7398FA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58B23" w14:textId="5F2626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3,000.00 </w:t>
            </w:r>
          </w:p>
        </w:tc>
      </w:tr>
      <w:tr w:rsidR="00B04549" w:rsidRPr="00E92965" w14:paraId="4A505EB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A4D4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3F79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1BDF7F3" w14:textId="2A2917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DE29E7" w14:textId="3194F5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A49E0" w14:textId="0B0E47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0F0BE" w14:textId="5A87CA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40,000.00 </w:t>
            </w:r>
          </w:p>
        </w:tc>
      </w:tr>
      <w:tr w:rsidR="00B04549" w:rsidRPr="00E92965" w14:paraId="5182280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FA84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8161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3274702F" w14:textId="3FBF93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0906B" w14:textId="38A63E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12E71" w14:textId="35A1AF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F692A" w14:textId="2DA5FA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r>
      <w:tr w:rsidR="00B04549" w:rsidRPr="00E92965" w14:paraId="6324805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58D9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5FB4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1994A9D5" w14:textId="1DD013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41336" w14:textId="052C86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1FFB9" w14:textId="3DACF5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C0E7C" w14:textId="54D030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r>
      <w:tr w:rsidR="00B04549" w:rsidRPr="00E92965" w14:paraId="2E013CE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B720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23EC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F9F0FAB" w14:textId="62D24CE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28CF98" w14:textId="3EA15C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09DBC" w14:textId="4DC4E2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012E3" w14:textId="42EF50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1,000.00 </w:t>
            </w:r>
          </w:p>
        </w:tc>
      </w:tr>
      <w:tr w:rsidR="00B04549" w:rsidRPr="00E92965" w14:paraId="712629F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AF4E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1896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0061CFBA" w14:textId="5616A3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36AC958" w14:textId="10658B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B0657" w14:textId="7A6E8F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F29E0" w14:textId="22213D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1,600.00 </w:t>
            </w:r>
          </w:p>
        </w:tc>
      </w:tr>
      <w:tr w:rsidR="00B04549" w:rsidRPr="00E92965" w14:paraId="561B47A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6219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42ED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19E4FD44" w14:textId="4B9F2E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0D4DE6B" w14:textId="3A232F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551A4" w14:textId="41E9E3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9BED9" w14:textId="615EFC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7,716.00 </w:t>
            </w:r>
          </w:p>
        </w:tc>
      </w:tr>
      <w:tr w:rsidR="00B04549" w:rsidRPr="00E92965" w14:paraId="0DBF357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7F74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5D2F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8AAC02A" w14:textId="2B6708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99B102E" w14:textId="0724A9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8978A" w14:textId="27A3F0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A7961" w14:textId="74EB78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500.00 </w:t>
            </w:r>
          </w:p>
        </w:tc>
      </w:tr>
      <w:tr w:rsidR="00B04549" w:rsidRPr="00E92965" w14:paraId="5873A82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2C4A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05F1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2C7CD664" w14:textId="304445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4C39767F" w14:textId="38A265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3BA81" w14:textId="5FA7FC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6D4EE" w14:textId="33C942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99,528.00 </w:t>
            </w:r>
          </w:p>
        </w:tc>
      </w:tr>
      <w:tr w:rsidR="00B04549" w:rsidRPr="00E92965" w14:paraId="5B00333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66CA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435D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40133348" w14:textId="7DF8C9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A31C63" w14:textId="4AE178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4C386" w14:textId="46950A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DE969" w14:textId="118890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000.00 </w:t>
            </w:r>
          </w:p>
        </w:tc>
      </w:tr>
      <w:tr w:rsidR="00B04549" w:rsidRPr="00E92965" w14:paraId="3ECA882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8B4A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7E41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61F6AD6F" w14:textId="74F772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685C0E" w14:textId="7D12C7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07207" w14:textId="644E9E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37ACB" w14:textId="72CA8B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9,000.00 </w:t>
            </w:r>
          </w:p>
        </w:tc>
      </w:tr>
      <w:tr w:rsidR="00B04549" w:rsidRPr="00E92965" w14:paraId="1893D02C"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601CD"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7F101A2B" w14:textId="5E73A85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7C8D7D6" w14:textId="212CF88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5F0CFC17" w14:textId="5B52065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2FE5E9" w14:textId="127DEA9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9,385,597.59 </w:t>
            </w:r>
          </w:p>
        </w:tc>
      </w:tr>
      <w:tr w:rsidR="00B04549" w:rsidRPr="00E92965" w14:paraId="265BAE88"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A5E81F"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6CC6D9AE" w14:textId="1A6F05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99E21F" w14:textId="02E58C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6184871E" w14:textId="60EC2F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406B28" w14:textId="7AEF76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946,654.80 </w:t>
            </w:r>
          </w:p>
        </w:tc>
      </w:tr>
      <w:tr w:rsidR="00B04549" w:rsidRPr="00E92965" w14:paraId="02681D8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3587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4DA5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4F5A1087" w14:textId="695D10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4D38F6B7" w14:textId="352358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1D5DB076" w14:textId="06C447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75A83" w14:textId="5D7AFD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57,910.00 </w:t>
            </w:r>
          </w:p>
        </w:tc>
      </w:tr>
      <w:tr w:rsidR="00B04549" w:rsidRPr="00E92965" w14:paraId="5167EC0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2420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CBD6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242BBAC4" w14:textId="1FAA04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3CA8C593" w14:textId="218A55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31B0601C" w14:textId="2FD85B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3E57E" w14:textId="3671BF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091,886.00 </w:t>
            </w:r>
          </w:p>
        </w:tc>
      </w:tr>
      <w:tr w:rsidR="00B04549" w:rsidRPr="00E92965" w14:paraId="347DA1F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615B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CEE0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514010B" w14:textId="1F6D0C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4B78EAEC" w14:textId="1F2A92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93719" w14:textId="0F0342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3B258" w14:textId="2E05A7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34,443.00 </w:t>
            </w:r>
          </w:p>
        </w:tc>
      </w:tr>
      <w:tr w:rsidR="00B04549" w:rsidRPr="00E92965" w14:paraId="38AA0AB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BBCA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11B6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67C5E662" w14:textId="73A152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2E2429E0" w14:textId="0C8923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73BE9" w14:textId="35C4DD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222B3" w14:textId="46229B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7,448.00 </w:t>
            </w:r>
          </w:p>
        </w:tc>
      </w:tr>
      <w:tr w:rsidR="00B04549" w:rsidRPr="00E92965" w14:paraId="6B2BDB2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8DDB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EEF9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000AC848" w14:textId="70EB79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B223C2" w14:textId="1B685E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2512ACC3" w14:textId="50B53B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A6970" w14:textId="3D8C00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920,441.00 </w:t>
            </w:r>
          </w:p>
        </w:tc>
      </w:tr>
      <w:tr w:rsidR="00B04549" w:rsidRPr="00E92965" w14:paraId="5BA52E5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375D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C403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4A48AE5D" w14:textId="1F9C9B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6155EF96" w14:textId="460622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8D54A79" w14:textId="11B911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6DCE5" w14:textId="618646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72,196.50 </w:t>
            </w:r>
          </w:p>
        </w:tc>
      </w:tr>
      <w:tr w:rsidR="00B04549" w:rsidRPr="00E92965" w14:paraId="3E34563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F575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72E2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77B25DD0" w14:textId="0B1007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C5F811" w14:textId="61A596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15CA4F43" w14:textId="39E159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F81D4" w14:textId="0B602D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0,490.00 </w:t>
            </w:r>
          </w:p>
        </w:tc>
      </w:tr>
      <w:tr w:rsidR="00B04549" w:rsidRPr="00E92965" w14:paraId="596A5EF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D532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BD5B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6FD27929" w14:textId="6A075B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787F161F" w14:textId="714E8B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0A9C2" w14:textId="526B54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D531D" w14:textId="49571A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39,844.00 </w:t>
            </w:r>
          </w:p>
        </w:tc>
      </w:tr>
      <w:tr w:rsidR="00B04549" w:rsidRPr="00E92965" w14:paraId="12221BB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B1FD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19F0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4C8F79AF" w14:textId="370311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373BFED3" w14:textId="2745A9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ABACBD" w14:textId="0BB7165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E7819" w14:textId="493118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1,961.00 </w:t>
            </w:r>
          </w:p>
        </w:tc>
      </w:tr>
      <w:tr w:rsidR="00B04549" w:rsidRPr="00E92965" w14:paraId="2B82DB8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E240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8231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2437E6D4" w14:textId="7769BF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0F9F1DF2" w14:textId="772F71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64C98F7" w14:textId="3C86C2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52395" w14:textId="10651A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207,839.00 </w:t>
            </w:r>
          </w:p>
        </w:tc>
      </w:tr>
      <w:tr w:rsidR="00B04549" w:rsidRPr="00E92965" w14:paraId="129E617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CA00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54D5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B75FAE6" w14:textId="2A02FE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682704AC" w14:textId="6FFE1C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3BEB2063" w14:textId="2BAF18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65101" w14:textId="4EEC7F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34,761.29 </w:t>
            </w:r>
          </w:p>
        </w:tc>
      </w:tr>
      <w:tr w:rsidR="00B04549" w:rsidRPr="00E92965" w14:paraId="2A0521B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CE9D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4BDD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64A4CDC8" w14:textId="1749D9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21774D39" w14:textId="6DE8C7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A35D5" w14:textId="415A07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01A12" w14:textId="1F4BA5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49,722.00 </w:t>
            </w:r>
          </w:p>
        </w:tc>
      </w:tr>
      <w:tr w:rsidR="00B04549" w:rsidRPr="00E92965" w14:paraId="753FCE2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C63D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0206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59A8DB33" w14:textId="529FAB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3DEE190E" w14:textId="21E0D6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2440CA5" w14:textId="6EAD2F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5F89F" w14:textId="039072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98,301.00 </w:t>
            </w:r>
          </w:p>
        </w:tc>
      </w:tr>
      <w:tr w:rsidR="00B04549" w:rsidRPr="00E92965" w14:paraId="0BD8B67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427E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A8C5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00B61EBA" w14:textId="769468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65C57F7D" w14:textId="7D0B69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8C7E9" w14:textId="75A676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A115C" w14:textId="18DBF7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61,700.00 </w:t>
            </w:r>
          </w:p>
        </w:tc>
      </w:tr>
      <w:tr w:rsidR="00B04549" w:rsidRPr="00E92965" w14:paraId="302299A8"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DD9881"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7303E18" w14:textId="5449D0B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4,642,602.83 </w:t>
            </w:r>
          </w:p>
        </w:tc>
        <w:tc>
          <w:tcPr>
            <w:tcW w:w="675" w:type="pct"/>
            <w:tcBorders>
              <w:top w:val="nil"/>
              <w:left w:val="nil"/>
              <w:bottom w:val="single" w:sz="4" w:space="0" w:color="000000"/>
              <w:right w:val="single" w:sz="4" w:space="0" w:color="000000"/>
            </w:tcBorders>
            <w:shd w:val="clear" w:color="A5A5A5" w:fill="A5A5A5"/>
            <w:noWrap/>
            <w:vAlign w:val="bottom"/>
            <w:hideMark/>
          </w:tcPr>
          <w:p w14:paraId="50CADF28" w14:textId="5EF93BC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1DFE377" w14:textId="185EB45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5260F37" w14:textId="6893763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4,642,602.83 </w:t>
            </w:r>
          </w:p>
        </w:tc>
      </w:tr>
      <w:tr w:rsidR="00B04549" w:rsidRPr="00E92965" w14:paraId="1923D557"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D925B"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8947C1C" w14:textId="48AC6EE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215,5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6A09DA" w14:textId="3594045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08B534" w14:textId="332F299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1C70E4" w14:textId="216F6C2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215,553.70 </w:t>
            </w:r>
          </w:p>
        </w:tc>
      </w:tr>
      <w:tr w:rsidR="00B04549" w:rsidRPr="00E92965" w14:paraId="78E6070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C1D7C"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3DE5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32355D3D" w14:textId="047AE3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6B863" w14:textId="2A7F3E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C95E3" w14:textId="3481CE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F2332" w14:textId="10F93D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2,900.00 </w:t>
            </w:r>
          </w:p>
        </w:tc>
      </w:tr>
      <w:tr w:rsidR="00B04549" w:rsidRPr="00E92965" w14:paraId="46B9878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9B8B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1394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A9E1920" w14:textId="5668D6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E36C867" w14:textId="2E6267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2E0EC" w14:textId="2269A2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B9ED8" w14:textId="796C52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3,050.00 </w:t>
            </w:r>
          </w:p>
        </w:tc>
      </w:tr>
      <w:tr w:rsidR="00B04549" w:rsidRPr="00E92965" w14:paraId="092D9C2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135A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56D2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7FF8CD80" w14:textId="23A0EF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06F09606" w14:textId="5FFCEC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814A8" w14:textId="43AEDC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D5EE0" w14:textId="08518E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87.50 </w:t>
            </w:r>
          </w:p>
        </w:tc>
      </w:tr>
      <w:tr w:rsidR="00B04549" w:rsidRPr="00E92965" w14:paraId="624EBF0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C69D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56FF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31A5312C" w14:textId="2EA1A1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4,300.00 </w:t>
            </w:r>
          </w:p>
        </w:tc>
        <w:tc>
          <w:tcPr>
            <w:tcW w:w="675" w:type="pct"/>
            <w:tcBorders>
              <w:top w:val="nil"/>
              <w:left w:val="nil"/>
              <w:bottom w:val="single" w:sz="4" w:space="0" w:color="000000"/>
              <w:right w:val="single" w:sz="4" w:space="0" w:color="000000"/>
            </w:tcBorders>
            <w:shd w:val="clear" w:color="auto" w:fill="auto"/>
            <w:noWrap/>
            <w:vAlign w:val="bottom"/>
            <w:hideMark/>
          </w:tcPr>
          <w:p w14:paraId="295C21C1" w14:textId="2A7F60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7A881" w14:textId="658AAA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829F7" w14:textId="211BA4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4,300.00 </w:t>
            </w:r>
          </w:p>
        </w:tc>
      </w:tr>
      <w:tr w:rsidR="00B04549" w:rsidRPr="00E92965" w14:paraId="1014A04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412C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1AAA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50C5EEC" w14:textId="37EE14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2728E" w14:textId="418AC9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17DDD" w14:textId="32B1E6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65DAD" w14:textId="3700CC5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0,000.00 </w:t>
            </w:r>
          </w:p>
        </w:tc>
      </w:tr>
      <w:tr w:rsidR="00B04549" w:rsidRPr="00E92965" w14:paraId="4D03BD1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4680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7B7E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3DC6C6DA" w14:textId="19411A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0DC770F1" w14:textId="4001CE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47590" w14:textId="4717C5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EEF00" w14:textId="398A21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45,916.20 </w:t>
            </w:r>
          </w:p>
        </w:tc>
      </w:tr>
      <w:tr w:rsidR="00B04549" w:rsidRPr="00E92965" w14:paraId="21E77AC3"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A49B7"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56ABEF5" w14:textId="2662DDE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945,298.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2C8FCE" w14:textId="4AC4D35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957A4C" w14:textId="52269BB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8192BF" w14:textId="0C2DC4F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945,298.30 </w:t>
            </w:r>
          </w:p>
        </w:tc>
      </w:tr>
      <w:tr w:rsidR="00B04549" w:rsidRPr="00E92965" w14:paraId="588462B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D485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DA9C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4A56B4D2" w14:textId="372DB6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63B659" w14:textId="1F3AC9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78146" w14:textId="5EE1A4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72788" w14:textId="477028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5,500.00 </w:t>
            </w:r>
          </w:p>
        </w:tc>
      </w:tr>
      <w:tr w:rsidR="00B04549" w:rsidRPr="00E92965" w14:paraId="66F9423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C36A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8E67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1F8EB94E" w14:textId="7238A4A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416796CA" w14:textId="2B9B53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098BA" w14:textId="5AAA1D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FED24" w14:textId="3B9CB3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5,320.00 </w:t>
            </w:r>
          </w:p>
        </w:tc>
      </w:tr>
      <w:tr w:rsidR="00B04549" w:rsidRPr="00E92965" w14:paraId="4F4404F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D098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41F1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3F9B063" w14:textId="26A5FC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7CF0A98B" w14:textId="6A48BD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522B2" w14:textId="560ACC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0E167" w14:textId="7FB41F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8,775.00 </w:t>
            </w:r>
          </w:p>
        </w:tc>
      </w:tr>
      <w:tr w:rsidR="00B04549" w:rsidRPr="00E92965" w14:paraId="12B4E35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005D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D288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FB99772" w14:textId="549C1A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5DF3AB62" w14:textId="764B86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2A691" w14:textId="13FA7F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CEBF5" w14:textId="1777C0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6,650.00 </w:t>
            </w:r>
          </w:p>
        </w:tc>
      </w:tr>
      <w:tr w:rsidR="00B04549" w:rsidRPr="00E92965" w14:paraId="4591B3F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1F8B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041B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375658F5" w14:textId="736C0C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9F876C" w14:textId="494601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AFA99" w14:textId="0EDE82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C9A8B" w14:textId="49AA78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00.00 </w:t>
            </w:r>
          </w:p>
        </w:tc>
      </w:tr>
      <w:tr w:rsidR="00B04549" w:rsidRPr="00E92965" w14:paraId="2047309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1F31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82DA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748B0C4B" w14:textId="19A1CA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563A0CB" w14:textId="7B2FB4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C55DA" w14:textId="5E7A2D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65853" w14:textId="6E871F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1,200.00 </w:t>
            </w:r>
          </w:p>
        </w:tc>
      </w:tr>
      <w:tr w:rsidR="00B04549" w:rsidRPr="00E92965" w14:paraId="1237ACF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09CF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1ECA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2514684" w14:textId="37CCB6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330B3376" w14:textId="511C80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1F2EF" w14:textId="61685A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19616" w14:textId="53EA74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0,131.30 </w:t>
            </w:r>
          </w:p>
        </w:tc>
      </w:tr>
      <w:tr w:rsidR="00B04549" w:rsidRPr="00E92965" w14:paraId="57A898D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3A44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1E6C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402F0F93" w14:textId="385532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87,876.50 </w:t>
            </w:r>
          </w:p>
        </w:tc>
        <w:tc>
          <w:tcPr>
            <w:tcW w:w="675" w:type="pct"/>
            <w:tcBorders>
              <w:top w:val="nil"/>
              <w:left w:val="nil"/>
              <w:bottom w:val="single" w:sz="4" w:space="0" w:color="000000"/>
              <w:right w:val="single" w:sz="4" w:space="0" w:color="000000"/>
            </w:tcBorders>
            <w:shd w:val="clear" w:color="auto" w:fill="auto"/>
            <w:noWrap/>
            <w:vAlign w:val="bottom"/>
            <w:hideMark/>
          </w:tcPr>
          <w:p w14:paraId="6875457A" w14:textId="531F71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759AB" w14:textId="6D8DDC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7FB18" w14:textId="005B15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87,876.50 </w:t>
            </w:r>
          </w:p>
        </w:tc>
      </w:tr>
      <w:tr w:rsidR="00B04549" w:rsidRPr="00E92965" w14:paraId="46A70B6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D4B9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AFDD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8F8C3F3" w14:textId="239521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6A820682" w14:textId="20B03D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0A323" w14:textId="3872C38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F3D7F" w14:textId="5FA2D8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48,643.70 </w:t>
            </w:r>
          </w:p>
        </w:tc>
      </w:tr>
      <w:tr w:rsidR="00B04549" w:rsidRPr="00E92965" w14:paraId="7B65477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E29B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3388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FDBA3B4" w14:textId="132A74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7823E703" w14:textId="3EA632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247E4" w14:textId="10A920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CBB97" w14:textId="0A209A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92,201.80 </w:t>
            </w:r>
          </w:p>
        </w:tc>
      </w:tr>
      <w:tr w:rsidR="00B04549" w:rsidRPr="00E92965" w14:paraId="31F71B9D"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2FE6F"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197EBAD" w14:textId="2A2A9CE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C390F5D" w14:textId="466D42B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0F0927" w14:textId="2FAD2DB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DED0A5" w14:textId="2B3AADD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9,141,750.00 </w:t>
            </w:r>
          </w:p>
        </w:tc>
      </w:tr>
      <w:tr w:rsidR="00B04549" w:rsidRPr="00E92965" w14:paraId="2D94343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B2F6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736D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5A4F0867" w14:textId="3B62A9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0249C3" w14:textId="1F2C9D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4785B" w14:textId="3CB11C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A35F0" w14:textId="3EC84D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r>
      <w:tr w:rsidR="00B04549" w:rsidRPr="00E92965" w14:paraId="0D583FC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32D3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B7D8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77DAEA32" w14:textId="09DF3A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245777AD" w14:textId="025CA7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6F6E6" w14:textId="6AAEEF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AA13C" w14:textId="0D58A0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6,152.75 </w:t>
            </w:r>
          </w:p>
        </w:tc>
      </w:tr>
      <w:tr w:rsidR="00B04549" w:rsidRPr="00E92965" w14:paraId="0C0E0D0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4A6D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15A4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6C80226A" w14:textId="2FAD2E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AB51C32" w14:textId="183067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75BFD" w14:textId="02DE3A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0F118" w14:textId="21D75E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6.50 </w:t>
            </w:r>
          </w:p>
        </w:tc>
      </w:tr>
      <w:tr w:rsidR="00B04549" w:rsidRPr="00E92965" w14:paraId="198D9B7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74B6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51B5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8E6BFC9" w14:textId="19934F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67583A10" w14:textId="2BD500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872EC" w14:textId="385C9B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D8BEB" w14:textId="6F13F1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5,252.75 </w:t>
            </w:r>
          </w:p>
        </w:tc>
      </w:tr>
      <w:tr w:rsidR="00B04549" w:rsidRPr="00E92965" w14:paraId="5E3CFE4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165E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EB0E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41D43B12" w14:textId="0CD4E1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EAF623" w14:textId="3A9A8B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152F7" w14:textId="7F18AB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894B0" w14:textId="5C5213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8,000.00 </w:t>
            </w:r>
          </w:p>
        </w:tc>
      </w:tr>
      <w:tr w:rsidR="00B04549" w:rsidRPr="00E92965" w14:paraId="372F223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4AC0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99E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69BCD9E7" w14:textId="5F2542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0072C0" w14:textId="6667FB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EDE94" w14:textId="7E2FA3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DC1C3" w14:textId="55E0C8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r>
      <w:tr w:rsidR="00B04549" w:rsidRPr="00E92965" w14:paraId="5E80328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F8F2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3FE2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A1AB580" w14:textId="28443D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DB1CF56" w14:textId="5A6B1A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BD5EE" w14:textId="2910D0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AF46F" w14:textId="4606C0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6.50 </w:t>
            </w:r>
          </w:p>
        </w:tc>
      </w:tr>
      <w:tr w:rsidR="00B04549" w:rsidRPr="00E92965" w14:paraId="59EE43F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EFD3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6270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6A756E3F" w14:textId="05B9A5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36135435" w14:textId="125F0F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24F9F" w14:textId="0C748E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53C7C" w14:textId="4A9FCB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98,925.00 </w:t>
            </w:r>
          </w:p>
        </w:tc>
      </w:tr>
      <w:tr w:rsidR="00B04549" w:rsidRPr="00E92965" w14:paraId="058FCAE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1B87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F6CE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7200A291" w14:textId="5FB021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D6982AC" w14:textId="0B1ED3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6CCD5" w14:textId="53B355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D0B1B" w14:textId="16605C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27,806.50 </w:t>
            </w:r>
          </w:p>
        </w:tc>
      </w:tr>
      <w:tr w:rsidR="00B04549" w:rsidRPr="00E92965" w14:paraId="48DDA2D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6B27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956D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2AE49D2B" w14:textId="7B5FA2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E3D29" w14:textId="0C23F0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D0CC2" w14:textId="64DAFDB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F5786" w14:textId="55F88A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r>
      <w:tr w:rsidR="00B04549" w:rsidRPr="00E92965" w14:paraId="6262879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D194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F865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551B7CF" w14:textId="69C525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0551DE" w14:textId="56DCD5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2B167" w14:textId="3FA985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C8AB8" w14:textId="618E37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r>
      <w:tr w:rsidR="00B04549" w:rsidRPr="00E92965" w14:paraId="66FE65C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78D8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D7BA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67DF9E7" w14:textId="0A5B56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E90842" w14:textId="529DBF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E90B0" w14:textId="5DB6EC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17911" w14:textId="1C49C8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r>
      <w:tr w:rsidR="00B04549" w:rsidRPr="00E92965" w14:paraId="5E8490A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4678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3874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F793FE1" w14:textId="26E39C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945E1B" w14:textId="3E33EC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AD8A0" w14:textId="4E96EB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5290D" w14:textId="45948C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r>
      <w:tr w:rsidR="00B04549" w:rsidRPr="00E92965" w14:paraId="2DBCA4F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ECBC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BB0F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B4FAA66" w14:textId="4BEF0F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48E245" w14:textId="750253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D5B63" w14:textId="2C5F68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7DB81" w14:textId="6976FA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r>
      <w:tr w:rsidR="00B04549" w:rsidRPr="00E92965" w14:paraId="4B5A00F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1DEB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AE34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A0E2D34" w14:textId="28F019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8FB08" w14:textId="304A45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34543" w14:textId="402E8A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4EFA3" w14:textId="2FB4A0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r>
      <w:tr w:rsidR="00B04549" w:rsidRPr="00E92965" w14:paraId="4C2FE9C3"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36815"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D1CC67E" w14:textId="3A9F26F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03F7B9F3" w14:textId="6BA9EC4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A56197" w14:textId="3EA21F6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9DAE2E" w14:textId="476D73C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6,074,851.83 </w:t>
            </w:r>
          </w:p>
        </w:tc>
      </w:tr>
      <w:tr w:rsidR="00B04549" w:rsidRPr="00E92965" w14:paraId="090B3AC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7A98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F185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1B750D29" w14:textId="072FB2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74868BAC" w14:textId="381B3A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94503" w14:textId="2416BF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963EC" w14:textId="205056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8,087.15 </w:t>
            </w:r>
          </w:p>
        </w:tc>
      </w:tr>
      <w:tr w:rsidR="00B04549" w:rsidRPr="00E92965" w14:paraId="2AB576E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B19F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1117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20880D86" w14:textId="7AB24B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7B9ADC" w14:textId="1FCEFC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0A0D9" w14:textId="4DA9F2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75DC7" w14:textId="212CF4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3,600.00 </w:t>
            </w:r>
          </w:p>
        </w:tc>
      </w:tr>
      <w:tr w:rsidR="00B04549" w:rsidRPr="00E92965" w14:paraId="66707D5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067E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F8BF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1689A21" w14:textId="02CDD3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4EDCE51" w14:textId="08B0D1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0A33D" w14:textId="2DA698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31C46" w14:textId="69B588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49,500.00 </w:t>
            </w:r>
          </w:p>
        </w:tc>
      </w:tr>
      <w:tr w:rsidR="00B04549" w:rsidRPr="00E92965" w14:paraId="7F59C00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5A9F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5E1B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263FF3EE" w14:textId="4C3B4D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7E7DC6E0" w14:textId="5E2A78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38247" w14:textId="7E6B72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99DDB" w14:textId="1DFDEF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83,950.00 </w:t>
            </w:r>
          </w:p>
        </w:tc>
      </w:tr>
      <w:tr w:rsidR="00B04549" w:rsidRPr="00E92965" w14:paraId="3EE1298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80AA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E9C1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5F26E0E4" w14:textId="44D2A7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8E700E" w14:textId="7144EF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DB224" w14:textId="2658E4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7B5AB" w14:textId="5D0426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0,000.00 </w:t>
            </w:r>
          </w:p>
        </w:tc>
      </w:tr>
      <w:tr w:rsidR="00B04549" w:rsidRPr="00E92965" w14:paraId="07C833D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20AA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6051A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462A8150" w14:textId="0DA029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67AFB2B3" w14:textId="19E887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778A8" w14:textId="42C795B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CB9FE" w14:textId="01C9BE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2,723.73 </w:t>
            </w:r>
          </w:p>
        </w:tc>
      </w:tr>
      <w:tr w:rsidR="00B04549" w:rsidRPr="00E92965" w14:paraId="2A6AC97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AA96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0F7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7DE4755" w14:textId="1E030E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636996" w14:textId="1E21DD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673EF" w14:textId="3342C7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A8CDC" w14:textId="69145F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0,000.00 </w:t>
            </w:r>
          </w:p>
        </w:tc>
      </w:tr>
      <w:tr w:rsidR="00B04549" w:rsidRPr="00E92965" w14:paraId="548C491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073B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4DD6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104E4D54" w14:textId="17897B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F936A1" w14:textId="0E0535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19149" w14:textId="6ECF30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F6C58" w14:textId="5E4D23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1,900.00 </w:t>
            </w:r>
          </w:p>
        </w:tc>
      </w:tr>
      <w:tr w:rsidR="00B04549" w:rsidRPr="00E92965" w14:paraId="082E810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D622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C629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22F1990" w14:textId="422BD6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F499EE" w14:textId="46102A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21987" w14:textId="216506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A1042" w14:textId="7A485F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3,000.00 </w:t>
            </w:r>
          </w:p>
        </w:tc>
      </w:tr>
      <w:tr w:rsidR="00B04549" w:rsidRPr="00E92965" w14:paraId="2ECE7B7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7D2B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B77A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92AB628" w14:textId="4B1898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569B10F8" w14:textId="14E267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6DE47" w14:textId="53639E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9F7A6" w14:textId="333567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2,090.95 </w:t>
            </w:r>
          </w:p>
        </w:tc>
      </w:tr>
      <w:tr w:rsidR="00B04549" w:rsidRPr="00E92965" w14:paraId="383295D6"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25340"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12096BD" w14:textId="04FF2D9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265,14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A43BE5A" w14:textId="5D8D2ED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EA7FE7" w14:textId="706D21D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398867" w14:textId="1D4873F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265,149.00 </w:t>
            </w:r>
          </w:p>
        </w:tc>
      </w:tr>
      <w:tr w:rsidR="00B04549" w:rsidRPr="00E92965" w14:paraId="7D62DBF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AF1FC"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4120FB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3F197AE" w14:textId="4BD241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6654AA87" w14:textId="400BCF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EDF59" w14:textId="0C70EA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B3F2A" w14:textId="3CA6CA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2,579.00 </w:t>
            </w:r>
          </w:p>
        </w:tc>
      </w:tr>
      <w:tr w:rsidR="00B04549" w:rsidRPr="00E92965" w14:paraId="556AB57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D64ED"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535BBF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69794487" w14:textId="61C7BA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46DFA8" w14:textId="70DDD3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F3075" w14:textId="49339D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2DF3B" w14:textId="631D98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5,000.00 </w:t>
            </w:r>
          </w:p>
        </w:tc>
      </w:tr>
      <w:tr w:rsidR="00B04549" w:rsidRPr="00E92965" w14:paraId="4B83D14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0B107"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054641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70907449" w14:textId="05B3E7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70C9FBB1" w14:textId="593DC5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9BA27" w14:textId="5915C1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71F97" w14:textId="65B0B7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6,825.00 </w:t>
            </w:r>
          </w:p>
        </w:tc>
      </w:tr>
      <w:tr w:rsidR="00B04549" w:rsidRPr="00E92965" w14:paraId="1543F81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F6596"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2E8DD1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A76C500" w14:textId="574E67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49705E53" w14:textId="25C9BE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F815F" w14:textId="548CA2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316F0" w14:textId="147660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7,300.00 </w:t>
            </w:r>
          </w:p>
        </w:tc>
      </w:tr>
      <w:tr w:rsidR="00B04549" w:rsidRPr="00E92965" w14:paraId="5DC7EAB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14A6B"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FE0D05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EA4D7E5" w14:textId="1E67F9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04FB3A92" w14:textId="16294C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2A65E" w14:textId="6C988F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527E2" w14:textId="10C98C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9,250.00 </w:t>
            </w:r>
          </w:p>
        </w:tc>
      </w:tr>
      <w:tr w:rsidR="00B04549" w:rsidRPr="00E92965" w14:paraId="4A3C6A2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4FBC6"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DBBADB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04048766" w14:textId="0D8705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CB0AD4" w14:textId="53F57F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B3863" w14:textId="70E2E0D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F11D8" w14:textId="3F4CBF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1,800.00 </w:t>
            </w:r>
          </w:p>
        </w:tc>
      </w:tr>
      <w:tr w:rsidR="00B04549" w:rsidRPr="00E92965" w14:paraId="75153E2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230F8"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DD4DC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02FE4B54" w14:textId="6E35A4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709C7C2D" w14:textId="265447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4C010" w14:textId="5E1E95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8FE01" w14:textId="4AF8DF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97,100.00 </w:t>
            </w:r>
          </w:p>
        </w:tc>
      </w:tr>
      <w:tr w:rsidR="00B04549" w:rsidRPr="00E92965" w14:paraId="5C31F7C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F7866"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5BACD7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2A6994CB" w14:textId="495E3B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F7DF08F" w14:textId="11B284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27C5D" w14:textId="2F69A6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9AA2A" w14:textId="30B5AD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1,100.00 </w:t>
            </w:r>
          </w:p>
        </w:tc>
      </w:tr>
      <w:tr w:rsidR="00B04549" w:rsidRPr="00E92965" w14:paraId="40807B4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C7EEB"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89DB22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24C7244F" w14:textId="1D69F4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06C8A466" w14:textId="6AB605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78B49" w14:textId="4D9B96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74C21" w14:textId="0D64F3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2,050.00 </w:t>
            </w:r>
          </w:p>
        </w:tc>
      </w:tr>
      <w:tr w:rsidR="00B04549" w:rsidRPr="00E92965" w14:paraId="59865DD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76024"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20001C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3550C15A" w14:textId="418A1D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5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166AEA" w14:textId="65AA77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08F50" w14:textId="3B0C74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6D716" w14:textId="453496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54,600.00 </w:t>
            </w:r>
          </w:p>
        </w:tc>
      </w:tr>
      <w:tr w:rsidR="00B04549" w:rsidRPr="00E92965" w14:paraId="199D73B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A6B2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D888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3CEBFA03" w14:textId="161E2A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83,300.00 </w:t>
            </w:r>
          </w:p>
        </w:tc>
        <w:tc>
          <w:tcPr>
            <w:tcW w:w="675" w:type="pct"/>
            <w:tcBorders>
              <w:top w:val="nil"/>
              <w:left w:val="nil"/>
              <w:bottom w:val="single" w:sz="4" w:space="0" w:color="000000"/>
              <w:right w:val="single" w:sz="4" w:space="0" w:color="000000"/>
            </w:tcBorders>
            <w:shd w:val="clear" w:color="auto" w:fill="auto"/>
            <w:noWrap/>
            <w:vAlign w:val="bottom"/>
            <w:hideMark/>
          </w:tcPr>
          <w:p w14:paraId="43E323E0" w14:textId="43E79A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41998" w14:textId="5D7EEA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6D886" w14:textId="1F3AF8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83,300.00 </w:t>
            </w:r>
          </w:p>
        </w:tc>
      </w:tr>
      <w:tr w:rsidR="00B04549" w:rsidRPr="00E92965" w14:paraId="2BDB23E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CB74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0E8E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CB4B1C7" w14:textId="1D193D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14E56C" w14:textId="606EC4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26109" w14:textId="1E4F10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17967" w14:textId="19B16E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0,000.00 </w:t>
            </w:r>
          </w:p>
        </w:tc>
      </w:tr>
      <w:tr w:rsidR="00B04549" w:rsidRPr="00E92965" w14:paraId="1894E1F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C692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B8F2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5990BB84" w14:textId="38B90D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20768EB2" w14:textId="3A48FB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D1109" w14:textId="5CE1F2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38652" w14:textId="2D9CB0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78,905.00 </w:t>
            </w:r>
          </w:p>
        </w:tc>
      </w:tr>
      <w:tr w:rsidR="00B04549" w:rsidRPr="00E92965" w14:paraId="5647F05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D82F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62D7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78A67F3" w14:textId="782F60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C2A0BB" w14:textId="5D26AA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CFC66" w14:textId="4E8E9D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BC66B" w14:textId="47EDC6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5,000.00 </w:t>
            </w:r>
          </w:p>
        </w:tc>
      </w:tr>
      <w:tr w:rsidR="00B04549" w:rsidRPr="00E92965" w14:paraId="541383E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BB13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A57A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E70B4BA" w14:textId="3A6705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9,200.00 </w:t>
            </w:r>
          </w:p>
        </w:tc>
        <w:tc>
          <w:tcPr>
            <w:tcW w:w="675" w:type="pct"/>
            <w:tcBorders>
              <w:top w:val="nil"/>
              <w:left w:val="nil"/>
              <w:bottom w:val="single" w:sz="4" w:space="0" w:color="000000"/>
              <w:right w:val="single" w:sz="4" w:space="0" w:color="000000"/>
            </w:tcBorders>
            <w:shd w:val="clear" w:color="auto" w:fill="auto"/>
            <w:noWrap/>
            <w:vAlign w:val="bottom"/>
            <w:hideMark/>
          </w:tcPr>
          <w:p w14:paraId="64D1F2FF" w14:textId="0CF79F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42003" w14:textId="510966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D0B33" w14:textId="028855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9,200.00 </w:t>
            </w:r>
          </w:p>
        </w:tc>
      </w:tr>
      <w:tr w:rsidR="00B04549" w:rsidRPr="00E92965" w14:paraId="028D3C6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7659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05E2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FE96014" w14:textId="6145F7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0717AB8C" w14:textId="0CA051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CC9E4" w14:textId="614E52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9F3DE" w14:textId="76A889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6,375.00 </w:t>
            </w:r>
          </w:p>
        </w:tc>
      </w:tr>
      <w:tr w:rsidR="00B04549" w:rsidRPr="00E92965" w14:paraId="3AAF301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404F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ED8F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CE546EE" w14:textId="457E75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12DEE6D7" w14:textId="4DB9A0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A796F" w14:textId="33F040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15B10" w14:textId="2200EF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4,765.00 </w:t>
            </w:r>
          </w:p>
        </w:tc>
      </w:tr>
      <w:tr w:rsidR="00B04549" w:rsidRPr="00E92965" w14:paraId="21D677BE"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D4631A"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7EAD59C" w14:textId="58CDD9C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9,244,223.45 </w:t>
            </w:r>
          </w:p>
        </w:tc>
        <w:tc>
          <w:tcPr>
            <w:tcW w:w="675" w:type="pct"/>
            <w:tcBorders>
              <w:top w:val="nil"/>
              <w:left w:val="nil"/>
              <w:bottom w:val="single" w:sz="4" w:space="0" w:color="000000"/>
              <w:right w:val="single" w:sz="4" w:space="0" w:color="000000"/>
            </w:tcBorders>
            <w:shd w:val="clear" w:color="A5A5A5" w:fill="A5A5A5"/>
            <w:noWrap/>
            <w:vAlign w:val="bottom"/>
            <w:hideMark/>
          </w:tcPr>
          <w:p w14:paraId="57116A35" w14:textId="3830BF0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224575B" w14:textId="7082651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3831AC" w14:textId="4DA34E7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2,321,173.45 </w:t>
            </w:r>
          </w:p>
        </w:tc>
      </w:tr>
      <w:tr w:rsidR="00B04549" w:rsidRPr="00E92965" w14:paraId="76FA7AD1"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C68D9"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460F28D8" w14:textId="2DCE1AF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8,117,665.80 </w:t>
            </w:r>
          </w:p>
        </w:tc>
        <w:tc>
          <w:tcPr>
            <w:tcW w:w="675" w:type="pct"/>
            <w:tcBorders>
              <w:top w:val="nil"/>
              <w:left w:val="nil"/>
              <w:bottom w:val="single" w:sz="4" w:space="0" w:color="000000"/>
              <w:right w:val="single" w:sz="4" w:space="0" w:color="000000"/>
            </w:tcBorders>
            <w:shd w:val="clear" w:color="D8D8D8" w:fill="D8D8D8"/>
            <w:noWrap/>
            <w:vAlign w:val="bottom"/>
            <w:hideMark/>
          </w:tcPr>
          <w:p w14:paraId="4E9EC268" w14:textId="657C6C2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B94E4C0" w14:textId="6383B99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A1872D7" w14:textId="1722BB8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9,563,415.80 </w:t>
            </w:r>
          </w:p>
        </w:tc>
      </w:tr>
      <w:tr w:rsidR="00B04549" w:rsidRPr="00E92965" w14:paraId="7E07A5D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6A68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F539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28E6E429" w14:textId="3CE651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3CCBBFB4" w14:textId="642F27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628D1" w14:textId="62A1E4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8BE42" w14:textId="4127C2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86,728.00 </w:t>
            </w:r>
          </w:p>
        </w:tc>
      </w:tr>
      <w:tr w:rsidR="00B04549" w:rsidRPr="00E92965" w14:paraId="3FCF111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22E5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824D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75AC551" w14:textId="0DE2D0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20509383" w14:textId="6A6D1F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7CF52" w14:textId="6855E1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9689C" w14:textId="59A7DA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39,865.16 </w:t>
            </w:r>
          </w:p>
        </w:tc>
      </w:tr>
      <w:tr w:rsidR="00B04549" w:rsidRPr="00E92965" w14:paraId="6122872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0B40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7E56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0848B7B4" w14:textId="5FBCA3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68BC1D99" w14:textId="1D0110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8730A" w14:textId="45E45E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21529" w14:textId="61F618D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08,781.72 </w:t>
            </w:r>
          </w:p>
        </w:tc>
      </w:tr>
      <w:tr w:rsidR="00B04549" w:rsidRPr="00E92965" w14:paraId="4EFCBD0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7EB6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E175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06D277C5" w14:textId="3BB8B4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91,312.56 </w:t>
            </w:r>
          </w:p>
        </w:tc>
        <w:tc>
          <w:tcPr>
            <w:tcW w:w="675" w:type="pct"/>
            <w:tcBorders>
              <w:top w:val="nil"/>
              <w:left w:val="nil"/>
              <w:bottom w:val="single" w:sz="4" w:space="0" w:color="000000"/>
              <w:right w:val="single" w:sz="4" w:space="0" w:color="000000"/>
            </w:tcBorders>
            <w:shd w:val="clear" w:color="auto" w:fill="auto"/>
            <w:noWrap/>
            <w:vAlign w:val="bottom"/>
            <w:hideMark/>
          </w:tcPr>
          <w:p w14:paraId="53496A27" w14:textId="58039B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27A2CBD" w14:textId="6BEAFE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32EF1" w14:textId="1751C4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47,712.56 </w:t>
            </w:r>
          </w:p>
        </w:tc>
      </w:tr>
      <w:tr w:rsidR="00B04549" w:rsidRPr="00E92965" w14:paraId="4BFB4F6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D6BF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3F78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134C38EF" w14:textId="1AF49F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8,836.24 </w:t>
            </w:r>
          </w:p>
        </w:tc>
        <w:tc>
          <w:tcPr>
            <w:tcW w:w="675" w:type="pct"/>
            <w:tcBorders>
              <w:top w:val="nil"/>
              <w:left w:val="nil"/>
              <w:bottom w:val="single" w:sz="4" w:space="0" w:color="000000"/>
              <w:right w:val="single" w:sz="4" w:space="0" w:color="000000"/>
            </w:tcBorders>
            <w:shd w:val="clear" w:color="auto" w:fill="auto"/>
            <w:noWrap/>
            <w:vAlign w:val="bottom"/>
            <w:hideMark/>
          </w:tcPr>
          <w:p w14:paraId="6E30ED75" w14:textId="025A8F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6128A07" w14:textId="628718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6175D" w14:textId="1EA794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8,186.24 </w:t>
            </w:r>
          </w:p>
        </w:tc>
      </w:tr>
      <w:tr w:rsidR="00B04549" w:rsidRPr="00E92965" w14:paraId="4AC25A1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2361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25DC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6E55AA49" w14:textId="66ADAC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022.58 </w:t>
            </w:r>
          </w:p>
        </w:tc>
        <w:tc>
          <w:tcPr>
            <w:tcW w:w="675" w:type="pct"/>
            <w:tcBorders>
              <w:top w:val="nil"/>
              <w:left w:val="nil"/>
              <w:bottom w:val="single" w:sz="4" w:space="0" w:color="000000"/>
              <w:right w:val="single" w:sz="4" w:space="0" w:color="000000"/>
            </w:tcBorders>
            <w:shd w:val="clear" w:color="auto" w:fill="auto"/>
            <w:noWrap/>
            <w:vAlign w:val="bottom"/>
            <w:hideMark/>
          </w:tcPr>
          <w:p w14:paraId="6772AC6D" w14:textId="3ECDBD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DBFD1" w14:textId="7FAF7DC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49630" w14:textId="5868CD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022.58 </w:t>
            </w:r>
          </w:p>
        </w:tc>
      </w:tr>
      <w:tr w:rsidR="00B04549" w:rsidRPr="00E92965" w14:paraId="20D107F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64BF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C408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26637A8B" w14:textId="4358CE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5160ECA1" w14:textId="48733E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2B6EE" w14:textId="189E0B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08526" w14:textId="6F2F6DC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90,297.28 </w:t>
            </w:r>
          </w:p>
        </w:tc>
      </w:tr>
      <w:tr w:rsidR="00B04549" w:rsidRPr="00E92965" w14:paraId="33225FA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AECF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0901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F34F1EA" w14:textId="04FA15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9,450.00 </w:t>
            </w:r>
          </w:p>
        </w:tc>
        <w:tc>
          <w:tcPr>
            <w:tcW w:w="675" w:type="pct"/>
            <w:tcBorders>
              <w:top w:val="nil"/>
              <w:left w:val="nil"/>
              <w:bottom w:val="single" w:sz="4" w:space="0" w:color="000000"/>
              <w:right w:val="single" w:sz="4" w:space="0" w:color="000000"/>
            </w:tcBorders>
            <w:shd w:val="clear" w:color="auto" w:fill="auto"/>
            <w:noWrap/>
            <w:vAlign w:val="bottom"/>
            <w:hideMark/>
          </w:tcPr>
          <w:p w14:paraId="4D3167E3" w14:textId="7F96FA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B4D0C" w14:textId="272ED8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7C08A" w14:textId="45332B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9,450.00 </w:t>
            </w:r>
          </w:p>
        </w:tc>
      </w:tr>
      <w:tr w:rsidR="00B04549" w:rsidRPr="00E92965" w14:paraId="24CF5F8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C444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399D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2E812B8A" w14:textId="3DE0BD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C701896" w14:textId="78F8F6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C08F5" w14:textId="5F4BA1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0905F" w14:textId="72AAD9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6,033.52 </w:t>
            </w:r>
          </w:p>
        </w:tc>
      </w:tr>
      <w:tr w:rsidR="00B04549" w:rsidRPr="00E92965" w14:paraId="47F6E0F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0C82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AB77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E3E08E7" w14:textId="5830CB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2CE88599" w14:textId="784AA2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A05D6" w14:textId="16907B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ED8FA" w14:textId="64D1A2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8,021.36 </w:t>
            </w:r>
          </w:p>
        </w:tc>
      </w:tr>
      <w:tr w:rsidR="00B04549" w:rsidRPr="00E92965" w14:paraId="4986658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0233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4C30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4EA1A7C" w14:textId="54776D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407036D" w14:textId="7FC16B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B5A85" w14:textId="266D48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C65B4" w14:textId="4B336A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2,221.40 </w:t>
            </w:r>
          </w:p>
        </w:tc>
      </w:tr>
      <w:tr w:rsidR="00B04549" w:rsidRPr="00E92965" w14:paraId="3E2C48C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1122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1570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5584759E" w14:textId="12378C8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55A11294" w14:textId="425667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28BFD" w14:textId="2C05CE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122AE" w14:textId="454FC0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76,025.44 </w:t>
            </w:r>
          </w:p>
        </w:tc>
      </w:tr>
      <w:tr w:rsidR="00B04549" w:rsidRPr="00E92965" w14:paraId="35D88A2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0AC6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3729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C1EFB85" w14:textId="6C7182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6BA3E4CC" w14:textId="05B45E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D61E5" w14:textId="60F812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1445E" w14:textId="6857CC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27,565.64 </w:t>
            </w:r>
          </w:p>
        </w:tc>
      </w:tr>
      <w:tr w:rsidR="00B04549" w:rsidRPr="00E92965" w14:paraId="7AB0A9B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83F3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D633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37350197" w14:textId="13CCA1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7,926.68 </w:t>
            </w:r>
          </w:p>
        </w:tc>
        <w:tc>
          <w:tcPr>
            <w:tcW w:w="675" w:type="pct"/>
            <w:tcBorders>
              <w:top w:val="nil"/>
              <w:left w:val="nil"/>
              <w:bottom w:val="single" w:sz="4" w:space="0" w:color="000000"/>
              <w:right w:val="single" w:sz="4" w:space="0" w:color="000000"/>
            </w:tcBorders>
            <w:shd w:val="clear" w:color="auto" w:fill="auto"/>
            <w:noWrap/>
            <w:vAlign w:val="bottom"/>
            <w:hideMark/>
          </w:tcPr>
          <w:p w14:paraId="078ABCF3" w14:textId="660971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F6781" w14:textId="0E27E8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2A6AA" w14:textId="59204F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7,926.68 </w:t>
            </w:r>
          </w:p>
        </w:tc>
      </w:tr>
      <w:tr w:rsidR="00B04549" w:rsidRPr="00E92965" w14:paraId="637B895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AAE4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D0F5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7B32813A" w14:textId="2EF765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5B947B3D" w14:textId="1026EC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8C606" w14:textId="65C0E3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1BF7B" w14:textId="20B1E9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2,743.04 </w:t>
            </w:r>
          </w:p>
        </w:tc>
      </w:tr>
      <w:tr w:rsidR="00B04549" w:rsidRPr="00E92965" w14:paraId="3217948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1405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D88F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2D1B68C2" w14:textId="1EEC8A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0F8EA0D6" w14:textId="0C24AD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CFAB8" w14:textId="51799B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B61E7" w14:textId="3919C8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8,630.00 </w:t>
            </w:r>
          </w:p>
        </w:tc>
      </w:tr>
      <w:tr w:rsidR="00B04549" w:rsidRPr="00E92965" w14:paraId="25556A6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A3FC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CD63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5F929C33" w14:textId="524263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5,689.80 </w:t>
            </w:r>
          </w:p>
        </w:tc>
        <w:tc>
          <w:tcPr>
            <w:tcW w:w="675" w:type="pct"/>
            <w:tcBorders>
              <w:top w:val="nil"/>
              <w:left w:val="nil"/>
              <w:bottom w:val="single" w:sz="4" w:space="0" w:color="000000"/>
              <w:right w:val="single" w:sz="4" w:space="0" w:color="000000"/>
            </w:tcBorders>
            <w:shd w:val="clear" w:color="auto" w:fill="auto"/>
            <w:noWrap/>
            <w:vAlign w:val="bottom"/>
            <w:hideMark/>
          </w:tcPr>
          <w:p w14:paraId="167F2E6A" w14:textId="1A8418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462D7" w14:textId="23D532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08CC7" w14:textId="4CC344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5,689.80 </w:t>
            </w:r>
          </w:p>
        </w:tc>
      </w:tr>
      <w:tr w:rsidR="00B04549" w:rsidRPr="00E92965" w14:paraId="6AA7C2B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F255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952F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11E113C5" w14:textId="57C117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02C022F8" w14:textId="5507E7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A32A0" w14:textId="29B623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4F640" w14:textId="3F1A2C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6,515.38 </w:t>
            </w:r>
          </w:p>
        </w:tc>
      </w:tr>
      <w:tr w:rsidR="00B04549" w:rsidRPr="00E92965" w14:paraId="050C1803"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62C5E"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40E0F9" w14:textId="57D96ED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973,365.87 </w:t>
            </w:r>
          </w:p>
        </w:tc>
        <w:tc>
          <w:tcPr>
            <w:tcW w:w="675" w:type="pct"/>
            <w:tcBorders>
              <w:top w:val="nil"/>
              <w:left w:val="nil"/>
              <w:bottom w:val="single" w:sz="4" w:space="0" w:color="000000"/>
              <w:right w:val="single" w:sz="4" w:space="0" w:color="000000"/>
            </w:tcBorders>
            <w:shd w:val="clear" w:color="D8D8D8" w:fill="D8D8D8"/>
            <w:noWrap/>
            <w:vAlign w:val="bottom"/>
            <w:hideMark/>
          </w:tcPr>
          <w:p w14:paraId="29038D98" w14:textId="78EE1A4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5BD198" w14:textId="795F26E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8471BC" w14:textId="6A46EBF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973,365.87 </w:t>
            </w:r>
          </w:p>
        </w:tc>
      </w:tr>
      <w:tr w:rsidR="00B04549" w:rsidRPr="00E92965" w14:paraId="3950744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1CEFB"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E4D4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1E965077" w14:textId="009280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6,496.42 </w:t>
            </w:r>
          </w:p>
        </w:tc>
        <w:tc>
          <w:tcPr>
            <w:tcW w:w="675" w:type="pct"/>
            <w:tcBorders>
              <w:top w:val="nil"/>
              <w:left w:val="nil"/>
              <w:bottom w:val="single" w:sz="4" w:space="0" w:color="000000"/>
              <w:right w:val="single" w:sz="4" w:space="0" w:color="000000"/>
            </w:tcBorders>
            <w:shd w:val="clear" w:color="auto" w:fill="auto"/>
            <w:noWrap/>
            <w:vAlign w:val="bottom"/>
            <w:hideMark/>
          </w:tcPr>
          <w:p w14:paraId="0799B243" w14:textId="2569F7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85D54" w14:textId="6BD171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0120B5" w14:textId="5379B3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6,496.42 </w:t>
            </w:r>
          </w:p>
        </w:tc>
      </w:tr>
      <w:tr w:rsidR="00B04549" w:rsidRPr="00E92965" w14:paraId="0C744B2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9AE4B"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05FA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3A92F698" w14:textId="64DBFD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330AE608" w14:textId="208717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79F51" w14:textId="6A9908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7BB2C" w14:textId="6D071B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8,583.16 </w:t>
            </w:r>
          </w:p>
        </w:tc>
      </w:tr>
      <w:tr w:rsidR="00B04549" w:rsidRPr="00E92965" w14:paraId="1DBAB89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495B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FCF2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78DA6D1E" w14:textId="54D703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6E991E51" w14:textId="6FE059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D0489" w14:textId="1543E3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3C007" w14:textId="2FC15A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1,553.00 </w:t>
            </w:r>
          </w:p>
        </w:tc>
      </w:tr>
      <w:tr w:rsidR="00B04549" w:rsidRPr="00E92965" w14:paraId="1B73453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866E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1656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45BC931C" w14:textId="6A0128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8,933.64 </w:t>
            </w:r>
          </w:p>
        </w:tc>
        <w:tc>
          <w:tcPr>
            <w:tcW w:w="675" w:type="pct"/>
            <w:tcBorders>
              <w:top w:val="nil"/>
              <w:left w:val="nil"/>
              <w:bottom w:val="single" w:sz="4" w:space="0" w:color="000000"/>
              <w:right w:val="single" w:sz="4" w:space="0" w:color="000000"/>
            </w:tcBorders>
            <w:shd w:val="clear" w:color="auto" w:fill="auto"/>
            <w:noWrap/>
            <w:vAlign w:val="bottom"/>
            <w:hideMark/>
          </w:tcPr>
          <w:p w14:paraId="6E647FD2" w14:textId="0D0801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895A6" w14:textId="59241A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1CC9C" w14:textId="2BEC2A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8,933.64 </w:t>
            </w:r>
          </w:p>
        </w:tc>
      </w:tr>
      <w:tr w:rsidR="00B04549" w:rsidRPr="00E92965" w14:paraId="3373A9E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2AF2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5A3F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320E551" w14:textId="788A74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9,430.00 </w:t>
            </w:r>
          </w:p>
        </w:tc>
        <w:tc>
          <w:tcPr>
            <w:tcW w:w="675" w:type="pct"/>
            <w:tcBorders>
              <w:top w:val="nil"/>
              <w:left w:val="nil"/>
              <w:bottom w:val="single" w:sz="4" w:space="0" w:color="000000"/>
              <w:right w:val="single" w:sz="4" w:space="0" w:color="000000"/>
            </w:tcBorders>
            <w:shd w:val="clear" w:color="auto" w:fill="auto"/>
            <w:noWrap/>
            <w:vAlign w:val="bottom"/>
            <w:hideMark/>
          </w:tcPr>
          <w:p w14:paraId="500A4E69" w14:textId="73E9FD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EE0E5" w14:textId="63EAA0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6875C" w14:textId="7B55A3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9,430.00 </w:t>
            </w:r>
          </w:p>
        </w:tc>
      </w:tr>
      <w:tr w:rsidR="00B04549" w:rsidRPr="00E92965" w14:paraId="2A14200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A598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8D8D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3D82CF39" w14:textId="7E56AC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E549CF0" w14:textId="71B64C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59E38" w14:textId="47DDFD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3ADED" w14:textId="219557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22,500.00 </w:t>
            </w:r>
          </w:p>
        </w:tc>
      </w:tr>
      <w:tr w:rsidR="00B04549" w:rsidRPr="00E92965" w14:paraId="39D00CA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CCE6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84CC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A15F03F" w14:textId="3227F5A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6AE49BA" w14:textId="277C16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F17D2" w14:textId="15057F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1B66B" w14:textId="26D659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5,229.29 </w:t>
            </w:r>
          </w:p>
        </w:tc>
      </w:tr>
      <w:tr w:rsidR="00B04549" w:rsidRPr="00E92965" w14:paraId="67F4CD1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1233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13E6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22333F66" w14:textId="1F72D7B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1,106.72 </w:t>
            </w:r>
          </w:p>
        </w:tc>
        <w:tc>
          <w:tcPr>
            <w:tcW w:w="675" w:type="pct"/>
            <w:tcBorders>
              <w:top w:val="nil"/>
              <w:left w:val="nil"/>
              <w:bottom w:val="single" w:sz="4" w:space="0" w:color="000000"/>
              <w:right w:val="single" w:sz="4" w:space="0" w:color="000000"/>
            </w:tcBorders>
            <w:shd w:val="clear" w:color="auto" w:fill="auto"/>
            <w:noWrap/>
            <w:vAlign w:val="bottom"/>
            <w:hideMark/>
          </w:tcPr>
          <w:p w14:paraId="2313E0F5" w14:textId="6EFC44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9D39F" w14:textId="7109A7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85294" w14:textId="6D4ACB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1,106.72 </w:t>
            </w:r>
          </w:p>
        </w:tc>
      </w:tr>
      <w:tr w:rsidR="00B04549" w:rsidRPr="00E92965" w14:paraId="768D6C7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D80B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0BD2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2949F76" w14:textId="56FF02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7AB65119" w14:textId="7DBA91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2271D" w14:textId="1DAEC9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36744" w14:textId="0ECE87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2,430.00 </w:t>
            </w:r>
          </w:p>
        </w:tc>
      </w:tr>
      <w:tr w:rsidR="00B04549" w:rsidRPr="00E92965" w14:paraId="13077A4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756D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A695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14716A8" w14:textId="2CAFEC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1F3CD06C" w14:textId="5553AD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48B36" w14:textId="2B94F3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D8300" w14:textId="252A63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490.94 </w:t>
            </w:r>
          </w:p>
        </w:tc>
      </w:tr>
      <w:tr w:rsidR="00B04549" w:rsidRPr="00E92965" w14:paraId="082E84C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AE97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BFEE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3A3EE159" w14:textId="1545DE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4,660.02 </w:t>
            </w:r>
          </w:p>
        </w:tc>
        <w:tc>
          <w:tcPr>
            <w:tcW w:w="675" w:type="pct"/>
            <w:tcBorders>
              <w:top w:val="nil"/>
              <w:left w:val="nil"/>
              <w:bottom w:val="single" w:sz="4" w:space="0" w:color="000000"/>
              <w:right w:val="single" w:sz="4" w:space="0" w:color="000000"/>
            </w:tcBorders>
            <w:shd w:val="clear" w:color="auto" w:fill="auto"/>
            <w:noWrap/>
            <w:vAlign w:val="bottom"/>
            <w:hideMark/>
          </w:tcPr>
          <w:p w14:paraId="1957EFDF" w14:textId="274EBE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9FE00" w14:textId="5941C1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2247B" w14:textId="674621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4,660.02 </w:t>
            </w:r>
          </w:p>
        </w:tc>
      </w:tr>
      <w:tr w:rsidR="00B04549" w:rsidRPr="00E92965" w14:paraId="11BAD90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7ECE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83F5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CE3F741" w14:textId="4531A2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40914710" w14:textId="7F98DF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01179" w14:textId="6C67C3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B0E93" w14:textId="46A575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7,902.68 </w:t>
            </w:r>
          </w:p>
        </w:tc>
      </w:tr>
      <w:tr w:rsidR="00B04549" w:rsidRPr="00E92965" w14:paraId="63E55F7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56B5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2C09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3EF43E19" w14:textId="11E794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3AFF109C" w14:textId="62601C8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D0E1B" w14:textId="7E8FBB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30F0D" w14:textId="32069F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0,050.00 </w:t>
            </w:r>
          </w:p>
        </w:tc>
      </w:tr>
      <w:tr w:rsidR="00B04549" w:rsidRPr="00E92965" w14:paraId="4A7F4F4F"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CD1E4"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25CFA5C" w14:textId="2464477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1,858,342.33 </w:t>
            </w:r>
          </w:p>
        </w:tc>
        <w:tc>
          <w:tcPr>
            <w:tcW w:w="675" w:type="pct"/>
            <w:tcBorders>
              <w:top w:val="nil"/>
              <w:left w:val="nil"/>
              <w:bottom w:val="single" w:sz="4" w:space="0" w:color="000000"/>
              <w:right w:val="single" w:sz="4" w:space="0" w:color="000000"/>
            </w:tcBorders>
            <w:shd w:val="clear" w:color="D8D8D8" w:fill="D8D8D8"/>
            <w:noWrap/>
            <w:vAlign w:val="bottom"/>
            <w:hideMark/>
          </w:tcPr>
          <w:p w14:paraId="03FD6FDF" w14:textId="50ED37A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CB96653" w14:textId="5DF7F37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974D5A" w14:textId="75EC11D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1,908,342.33 </w:t>
            </w:r>
          </w:p>
        </w:tc>
      </w:tr>
      <w:tr w:rsidR="00B04549" w:rsidRPr="00E92965" w14:paraId="143DF3E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26CD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5E6C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30D2E0AB" w14:textId="4B2FF9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501D671" w14:textId="142DCC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C6A1E" w14:textId="0DD365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CFDC29" w14:textId="0CB2D3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50,692.18 </w:t>
            </w:r>
          </w:p>
        </w:tc>
      </w:tr>
      <w:tr w:rsidR="00B04549" w:rsidRPr="00E92965" w14:paraId="59019B9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1B04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3FD0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645E53E6" w14:textId="4CB27E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11C58968" w14:textId="7850E9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50F01" w14:textId="37FF3F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D8A5B" w14:textId="705C60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02,623.68 </w:t>
            </w:r>
          </w:p>
        </w:tc>
      </w:tr>
      <w:tr w:rsidR="00B04549" w:rsidRPr="00E92965" w14:paraId="3A1202E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B34E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9EA4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05CD3D2D" w14:textId="44C9B8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2DB08E3D" w14:textId="184AB6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D8F0B" w14:textId="714E56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5823B" w14:textId="708046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35,068.94 </w:t>
            </w:r>
          </w:p>
        </w:tc>
      </w:tr>
      <w:tr w:rsidR="00B04549" w:rsidRPr="00E92965" w14:paraId="5A4CF1E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5255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7406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9EE33D7" w14:textId="1B19AF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02478E15" w14:textId="2D9AD3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28057" w14:textId="0C4C1C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252BD" w14:textId="1C76E2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7,730.00 </w:t>
            </w:r>
          </w:p>
        </w:tc>
      </w:tr>
      <w:tr w:rsidR="00B04549" w:rsidRPr="00E92965" w14:paraId="5F95B19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A060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75C0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1C92EFBC" w14:textId="345243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4C03BBB0" w14:textId="4F8383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43836" w14:textId="76DE02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D5153" w14:textId="5E8BC5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7,617.76 </w:t>
            </w:r>
          </w:p>
        </w:tc>
      </w:tr>
      <w:tr w:rsidR="00B04549" w:rsidRPr="00E92965" w14:paraId="638E59A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B094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EF82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78F3AFF5" w14:textId="51A028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7B25380" w14:textId="46B963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A14F7" w14:textId="23E80B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31BCE" w14:textId="6DF9FA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51,620.22 </w:t>
            </w:r>
          </w:p>
        </w:tc>
      </w:tr>
      <w:tr w:rsidR="00B04549" w:rsidRPr="00E92965" w14:paraId="57092F1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2D8E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8EAD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BF625C7" w14:textId="2BF055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1D141DCF" w14:textId="3F3552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851DC" w14:textId="498636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93F96" w14:textId="44FCF4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77,459.07 </w:t>
            </w:r>
          </w:p>
        </w:tc>
      </w:tr>
      <w:tr w:rsidR="00B04549" w:rsidRPr="00E92965" w14:paraId="5C88A4D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057C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43FA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68DA41F4" w14:textId="604828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18212381" w14:textId="58C7D6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BDAFD" w14:textId="504AA0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CEE8E" w14:textId="4C451F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7,220.72 </w:t>
            </w:r>
          </w:p>
        </w:tc>
      </w:tr>
      <w:tr w:rsidR="00B04549" w:rsidRPr="00E92965" w14:paraId="79973CB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88B2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DF4E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14586D07" w14:textId="2EE86C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1F5B6C3D" w14:textId="111E2D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43552" w14:textId="577C03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E3BC1" w14:textId="7F1265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18,472.76 </w:t>
            </w:r>
          </w:p>
        </w:tc>
      </w:tr>
      <w:tr w:rsidR="00B04549" w:rsidRPr="00E92965" w14:paraId="610F9B0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0C8F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A841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3919864C" w14:textId="5B66AA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2341F0B2" w14:textId="15868C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BA366" w14:textId="7EF780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84583" w14:textId="42C29E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482.96 </w:t>
            </w:r>
          </w:p>
        </w:tc>
      </w:tr>
      <w:tr w:rsidR="00B04549" w:rsidRPr="00E92965" w14:paraId="21C9ACA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BB06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BADE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4AFC014A" w14:textId="181BD1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40CA4388" w14:textId="501C08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D9578" w14:textId="0287F9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BE700" w14:textId="4B0F04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4,596.44 </w:t>
            </w:r>
          </w:p>
        </w:tc>
      </w:tr>
      <w:tr w:rsidR="00B04549" w:rsidRPr="00E92965" w14:paraId="08F47DE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0C78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43A0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48D1DA4E" w14:textId="509E97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35B0C70A" w14:textId="4ADA68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0A944" w14:textId="220F10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A7F5A" w14:textId="022769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2,126.16 </w:t>
            </w:r>
          </w:p>
        </w:tc>
      </w:tr>
      <w:tr w:rsidR="00B04549" w:rsidRPr="00E92965" w14:paraId="3E8C9A4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E06F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D1C1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591BCF09" w14:textId="66F12A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AE271F3" w14:textId="4420B2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A3D68" w14:textId="6D66DA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2BF95" w14:textId="0A6B62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2,312.68 </w:t>
            </w:r>
          </w:p>
        </w:tc>
      </w:tr>
      <w:tr w:rsidR="00B04549" w:rsidRPr="00E92965" w14:paraId="6BCC5C3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6BBB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CC20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158CA997" w14:textId="3FABB0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5052C2EC" w14:textId="6680DE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CB300" w14:textId="59D323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BC39F" w14:textId="7015AC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2,569.16 </w:t>
            </w:r>
          </w:p>
        </w:tc>
      </w:tr>
      <w:tr w:rsidR="00B04549" w:rsidRPr="00E92965" w14:paraId="0407C16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A7F5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368C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4A082530" w14:textId="675D39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35877C6D" w14:textId="635571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D4135" w14:textId="63C858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B5F66" w14:textId="534ED6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91,422.48 </w:t>
            </w:r>
          </w:p>
        </w:tc>
      </w:tr>
      <w:tr w:rsidR="00B04549" w:rsidRPr="00E92965" w14:paraId="4907AB2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3046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CAC8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6145B7E" w14:textId="7D7A55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2606A227" w14:textId="6108BC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7808A" w14:textId="11B510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B2E2F" w14:textId="5CF396D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5,490.06 </w:t>
            </w:r>
          </w:p>
        </w:tc>
      </w:tr>
      <w:tr w:rsidR="00B04549" w:rsidRPr="00E92965" w14:paraId="3FA7ACE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E989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1B2D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26E80E2C" w14:textId="0B639C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F747CCF" w14:textId="738604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4EE56" w14:textId="1EA856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82A9D" w14:textId="1F3E2D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0,430.04 </w:t>
            </w:r>
          </w:p>
        </w:tc>
      </w:tr>
      <w:tr w:rsidR="00B04549" w:rsidRPr="00E92965" w14:paraId="68282D7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16BB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E3C1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04446526" w14:textId="6DBC1A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4EE92305" w14:textId="28787B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F143D7" w14:textId="61698D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484D2" w14:textId="744419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28,458.20 </w:t>
            </w:r>
          </w:p>
        </w:tc>
      </w:tr>
      <w:tr w:rsidR="00B04549" w:rsidRPr="00E92965" w14:paraId="11C9B53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57C3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AE3C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71E04F88" w14:textId="6014E0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45580E3D" w14:textId="35AD7F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7217C" w14:textId="51EDF1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C7E65" w14:textId="1EEA31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4,242.92 </w:t>
            </w:r>
          </w:p>
        </w:tc>
      </w:tr>
      <w:tr w:rsidR="00B04549" w:rsidRPr="00E92965" w14:paraId="62230CA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9041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F111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A20842B" w14:textId="042782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0C7B2F0E" w14:textId="2B26D6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8DFDC" w14:textId="54F5E8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0E877" w14:textId="208BAE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9,508.88 </w:t>
            </w:r>
          </w:p>
        </w:tc>
      </w:tr>
      <w:tr w:rsidR="00B04549" w:rsidRPr="00E92965" w14:paraId="195248D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91A0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8D46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31D8C364" w14:textId="0F4E86B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63CC9CAE" w14:textId="734D6B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3B8BF" w14:textId="60159F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342B1" w14:textId="75B8A1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2,807.88 </w:t>
            </w:r>
          </w:p>
        </w:tc>
      </w:tr>
      <w:tr w:rsidR="00B04549" w:rsidRPr="00E92965" w14:paraId="75A9F55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0E6A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C5A6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2D04BF77" w14:textId="77F7C4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0,558.80 </w:t>
            </w:r>
          </w:p>
        </w:tc>
        <w:tc>
          <w:tcPr>
            <w:tcW w:w="675" w:type="pct"/>
            <w:tcBorders>
              <w:top w:val="nil"/>
              <w:left w:val="nil"/>
              <w:bottom w:val="single" w:sz="4" w:space="0" w:color="000000"/>
              <w:right w:val="single" w:sz="4" w:space="0" w:color="000000"/>
            </w:tcBorders>
            <w:shd w:val="clear" w:color="auto" w:fill="auto"/>
            <w:noWrap/>
            <w:vAlign w:val="bottom"/>
            <w:hideMark/>
          </w:tcPr>
          <w:p w14:paraId="2A320BED" w14:textId="524538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058D0" w14:textId="2196E9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C1BF8" w14:textId="6AEF24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0,558.80 </w:t>
            </w:r>
          </w:p>
        </w:tc>
      </w:tr>
      <w:tr w:rsidR="00B04549" w:rsidRPr="00E92965" w14:paraId="7B210B0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5514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C392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24A992FE" w14:textId="0D7150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1878DD7D" w14:textId="08E0D7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5B543" w14:textId="2DD8D4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7B5A9" w14:textId="22BFD3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9,371.53 </w:t>
            </w:r>
          </w:p>
        </w:tc>
      </w:tr>
      <w:tr w:rsidR="00B04549" w:rsidRPr="00E92965" w14:paraId="3226A1D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013E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79BF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4265A66" w14:textId="75EF83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E66B978" w14:textId="78C0B4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61632" w14:textId="619D9A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E61B0" w14:textId="670DBA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82,045.18 </w:t>
            </w:r>
          </w:p>
        </w:tc>
      </w:tr>
      <w:tr w:rsidR="00B04549" w:rsidRPr="00E92965" w14:paraId="269E3BF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C57C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F50F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5CB2FDDC" w14:textId="2FF456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9C1B5BD" w14:textId="7F1339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6052C" w14:textId="622868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1704F" w14:textId="21F955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91,480.00 </w:t>
            </w:r>
          </w:p>
        </w:tc>
      </w:tr>
      <w:tr w:rsidR="00B04549" w:rsidRPr="00E92965" w14:paraId="2DD70C4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F9EE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0609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2F60B59" w14:textId="47812E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041E194C" w14:textId="5E7ACC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D226C" w14:textId="78E3A8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E4A59" w14:textId="6388E6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1,506.28 </w:t>
            </w:r>
          </w:p>
        </w:tc>
      </w:tr>
      <w:tr w:rsidR="00B04549" w:rsidRPr="00E92965" w14:paraId="76A6325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DDDE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5A00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474A3671" w14:textId="5A2211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0517628C" w14:textId="6E76051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C5200" w14:textId="5FAAD2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2AC3B" w14:textId="06CC15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79,547.69 </w:t>
            </w:r>
          </w:p>
        </w:tc>
      </w:tr>
      <w:tr w:rsidR="00B04549" w:rsidRPr="00E92965" w14:paraId="25C75CA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71F4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8E78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3C7DB7E" w14:textId="7307AF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553C77B8" w14:textId="6ADE17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9ACEE" w14:textId="2AA7C7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BED31" w14:textId="611D50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0,780.54 </w:t>
            </w:r>
          </w:p>
        </w:tc>
      </w:tr>
      <w:tr w:rsidR="00B04549" w:rsidRPr="00E92965" w14:paraId="6EA4DDC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9283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8816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1219018C" w14:textId="5BF3FF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645D0304" w14:textId="2723D1E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9A245" w14:textId="0CD488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30789" w14:textId="5B7580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7,703.44 </w:t>
            </w:r>
          </w:p>
        </w:tc>
      </w:tr>
      <w:tr w:rsidR="00B04549" w:rsidRPr="00E92965" w14:paraId="0E5BFB6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CC7F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F990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1FCDB280" w14:textId="17C8F00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3145AAFF" w14:textId="55593B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DD1F3" w14:textId="690BABB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C44E7" w14:textId="63BD85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3,816.76 </w:t>
            </w:r>
          </w:p>
        </w:tc>
      </w:tr>
      <w:tr w:rsidR="00B04549" w:rsidRPr="00E92965" w14:paraId="2A0EC6D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9768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656B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79C9939A" w14:textId="304DE9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45307514" w14:textId="3BF5D9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85D19" w14:textId="068AFE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88A4F" w14:textId="6AD6AB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81,126.78 </w:t>
            </w:r>
          </w:p>
        </w:tc>
      </w:tr>
      <w:tr w:rsidR="00B04549" w:rsidRPr="00E92965" w14:paraId="0192A8B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F5DF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5364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A3048AA" w14:textId="158F95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696079CC" w14:textId="278E1A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D715C" w14:textId="478C07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29FA1" w14:textId="080B87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7,057.28 </w:t>
            </w:r>
          </w:p>
        </w:tc>
      </w:tr>
      <w:tr w:rsidR="00B04549" w:rsidRPr="00E92965" w14:paraId="18DE420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F94C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A77E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3367204" w14:textId="179956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4,218.94 </w:t>
            </w:r>
          </w:p>
        </w:tc>
        <w:tc>
          <w:tcPr>
            <w:tcW w:w="675" w:type="pct"/>
            <w:tcBorders>
              <w:top w:val="nil"/>
              <w:left w:val="nil"/>
              <w:bottom w:val="single" w:sz="4" w:space="0" w:color="000000"/>
              <w:right w:val="single" w:sz="4" w:space="0" w:color="000000"/>
            </w:tcBorders>
            <w:shd w:val="clear" w:color="auto" w:fill="auto"/>
            <w:noWrap/>
            <w:vAlign w:val="bottom"/>
            <w:hideMark/>
          </w:tcPr>
          <w:p w14:paraId="0AC0FDE4" w14:textId="292A7B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8BFD0" w14:textId="0AACF0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359F1" w14:textId="5A811D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4,218.94 </w:t>
            </w:r>
          </w:p>
        </w:tc>
      </w:tr>
      <w:tr w:rsidR="00B04549" w:rsidRPr="00E92965" w14:paraId="43E4B6B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8BBD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B467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D7B9D92" w14:textId="63B8B1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A58CF91" w14:textId="2792F7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FCC3C" w14:textId="577713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AFC7B" w14:textId="72929E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33,077.76 </w:t>
            </w:r>
          </w:p>
        </w:tc>
      </w:tr>
      <w:tr w:rsidR="00B04549" w:rsidRPr="00E92965" w14:paraId="0FEC1F0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1DDD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7B79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417B6184" w14:textId="308AF4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3558E53D" w14:textId="1CF105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F184C" w14:textId="54E870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3EBDC" w14:textId="62BD8B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1,152.72 </w:t>
            </w:r>
          </w:p>
        </w:tc>
      </w:tr>
      <w:tr w:rsidR="00B04549" w:rsidRPr="00E92965" w14:paraId="06E6176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E392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3C4E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2F5475A" w14:textId="3E6AF5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46BF3072" w14:textId="14AED2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25CDB" w14:textId="7F97EF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1166C" w14:textId="6B78D1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70,584.32 </w:t>
            </w:r>
          </w:p>
        </w:tc>
      </w:tr>
      <w:tr w:rsidR="00B04549" w:rsidRPr="00E92965" w14:paraId="66D6E04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CD96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C4DF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35D7832D" w14:textId="1EAD1D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27D020A7" w14:textId="60FF92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16F32" w14:textId="3565E5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3CAC5" w14:textId="041514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387,361.12 </w:t>
            </w:r>
          </w:p>
        </w:tc>
      </w:tr>
      <w:tr w:rsidR="00B04549" w:rsidRPr="00E92965" w14:paraId="245DAB0A"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6CF2B"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F269A7B" w14:textId="3007924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701562C" w14:textId="38C0DE7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53A8A1" w14:textId="3099859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790FBE" w14:textId="04634A5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332,426.38 </w:t>
            </w:r>
          </w:p>
        </w:tc>
      </w:tr>
      <w:tr w:rsidR="00B04549" w:rsidRPr="00E92965" w14:paraId="2144C91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76F4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3FB8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23059854" w14:textId="35C42F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28B19506" w14:textId="74C14F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EDE19" w14:textId="0AE216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B3388" w14:textId="66AA52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477,956.38 </w:t>
            </w:r>
          </w:p>
        </w:tc>
      </w:tr>
      <w:tr w:rsidR="00B04549" w:rsidRPr="00E92965" w14:paraId="0E24D98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250C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2376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6E53C148" w14:textId="07F082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1E2ACBB6" w14:textId="051197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5D5F6" w14:textId="0A67C0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E3E32" w14:textId="1D3B03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6,490.00 </w:t>
            </w:r>
          </w:p>
        </w:tc>
      </w:tr>
      <w:tr w:rsidR="00B04549" w:rsidRPr="00E92965" w14:paraId="754C2B1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925C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BC73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2B468D75" w14:textId="20B650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4CAD7A60" w14:textId="0799C9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C898B" w14:textId="4D0E0A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57D13" w14:textId="197D63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7,980.00 </w:t>
            </w:r>
          </w:p>
        </w:tc>
      </w:tr>
      <w:tr w:rsidR="00B04549" w:rsidRPr="00E92965" w14:paraId="5EC0E278"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E5F30"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563666B7" w14:textId="52B5B98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00F4FC1" w14:textId="1110AF4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734759" w14:textId="1B35512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850FED" w14:textId="7D0EEFC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270,241.32 </w:t>
            </w:r>
          </w:p>
        </w:tc>
      </w:tr>
      <w:tr w:rsidR="00B04549" w:rsidRPr="00E92965" w14:paraId="22F0817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CFAA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9739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B0489A0" w14:textId="7FF088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38209F42" w14:textId="16CF8DA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A828A" w14:textId="4DA83C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EC0A0" w14:textId="4E6CF0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6,151.00 </w:t>
            </w:r>
          </w:p>
        </w:tc>
      </w:tr>
      <w:tr w:rsidR="00B04549" w:rsidRPr="00E92965" w14:paraId="20F7606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33C5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EE9D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526CB57D" w14:textId="772040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2F7B6FF3" w14:textId="056D38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29A91" w14:textId="0DE8BF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065A0" w14:textId="74038A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4,226.50 </w:t>
            </w:r>
          </w:p>
        </w:tc>
      </w:tr>
      <w:tr w:rsidR="00B04549" w:rsidRPr="00E92965" w14:paraId="64E4AC3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A088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5732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CFFE97A" w14:textId="69BBF5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40ACB148" w14:textId="52009D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9E755" w14:textId="69B671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C68FE" w14:textId="5E9283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6,500.00 </w:t>
            </w:r>
          </w:p>
        </w:tc>
      </w:tr>
      <w:tr w:rsidR="00B04549" w:rsidRPr="00E92965" w14:paraId="3D536B5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EBE6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C214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F259E26" w14:textId="28AA35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130ED3A" w14:textId="31236C2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9803E" w14:textId="7779D9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9B0E1" w14:textId="20552D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3,192.50 </w:t>
            </w:r>
          </w:p>
        </w:tc>
      </w:tr>
      <w:tr w:rsidR="00B04549" w:rsidRPr="00E92965" w14:paraId="54B4D91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922D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AC00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3135237C" w14:textId="764264B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E9F1134" w14:textId="5D4421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3EAD5" w14:textId="7D2C34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4B947" w14:textId="153096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4,420.00 </w:t>
            </w:r>
          </w:p>
        </w:tc>
      </w:tr>
      <w:tr w:rsidR="00B04549" w:rsidRPr="00E92965" w14:paraId="3D4C583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8602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E99F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8B600C9" w14:textId="0B57B5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1948E741" w14:textId="2865ED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C5FFD" w14:textId="510398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B294D" w14:textId="175D80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2,634.00 </w:t>
            </w:r>
          </w:p>
        </w:tc>
      </w:tr>
      <w:tr w:rsidR="00B04549" w:rsidRPr="00E92965" w14:paraId="0A477CA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24A9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47DA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0C65B170" w14:textId="66CC87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3454BE86" w14:textId="214B36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DF44C" w14:textId="1FDA05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1C460" w14:textId="2EA38F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6,792.50 </w:t>
            </w:r>
          </w:p>
        </w:tc>
      </w:tr>
      <w:tr w:rsidR="00B04549" w:rsidRPr="00E92965" w14:paraId="06D42C1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4F99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7EC2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0DC376A" w14:textId="631227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7B46B8C4" w14:textId="2088CE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B408B" w14:textId="046B7A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812C1" w14:textId="78F3F8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5,535.00 </w:t>
            </w:r>
          </w:p>
        </w:tc>
      </w:tr>
      <w:tr w:rsidR="00B04549" w:rsidRPr="00E92965" w14:paraId="0B6BB67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B334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A55D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11B5A3F" w14:textId="5F98E18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1161C728" w14:textId="149AE8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1F9B5" w14:textId="55CA37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59898" w14:textId="79408D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0,789.82 </w:t>
            </w:r>
          </w:p>
        </w:tc>
      </w:tr>
      <w:tr w:rsidR="00B04549" w:rsidRPr="00E92965" w14:paraId="0312834D"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42E1DF"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26DFF32B" w14:textId="3B2BB99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8807336" w14:textId="0794CFA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2D0E077" w14:textId="1939DED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402D31" w14:textId="590D3E4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273,381.75 </w:t>
            </w:r>
          </w:p>
        </w:tc>
      </w:tr>
      <w:tr w:rsidR="00B04549" w:rsidRPr="00E92965" w14:paraId="170E7160"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843D3EC"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D25F25B" w14:textId="1FDEFB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13CF73F0" w14:textId="4EA2B3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F80BA" w14:textId="36C71E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1A1E70" w14:textId="683005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164,288.77 </w:t>
            </w:r>
          </w:p>
        </w:tc>
      </w:tr>
      <w:tr w:rsidR="00B04549" w:rsidRPr="00E92965" w14:paraId="02D7503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03CA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499A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04478F96" w14:textId="7859EF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485C20E5" w14:textId="5BDB84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6BBE6" w14:textId="22BEBA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31DB4" w14:textId="3B7748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2,882.44 </w:t>
            </w:r>
          </w:p>
        </w:tc>
      </w:tr>
      <w:tr w:rsidR="00B04549" w:rsidRPr="00E92965" w14:paraId="24A725D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E29C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657B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5D5F1750" w14:textId="75915D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240E3520" w14:textId="3AFB5E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8D707" w14:textId="6C9849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E0F8B" w14:textId="04813D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1,057.64 </w:t>
            </w:r>
          </w:p>
        </w:tc>
      </w:tr>
      <w:tr w:rsidR="00B04549" w:rsidRPr="00E92965" w14:paraId="779BFAE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32A2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508D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740DE72" w14:textId="4F5AA9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3EA29A0D" w14:textId="435E4D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CA801" w14:textId="38A3FF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632E9" w14:textId="06CB4A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5,213.48 </w:t>
            </w:r>
          </w:p>
        </w:tc>
      </w:tr>
      <w:tr w:rsidR="00B04549" w:rsidRPr="00E92965" w14:paraId="11F27AF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6074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A81021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239C5AF" w14:textId="1349C0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7D618D2F" w14:textId="3FC75F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23046" w14:textId="06902D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2C313" w14:textId="5CCD53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6,672.72 </w:t>
            </w:r>
          </w:p>
        </w:tc>
      </w:tr>
      <w:tr w:rsidR="00B04549" w:rsidRPr="00E92965" w14:paraId="35470A2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4C92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67C9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166A45F" w14:textId="245E36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29BC7920" w14:textId="037690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7F8556" w14:textId="6636EA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AFD5F" w14:textId="0FB0A7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28,594.62 </w:t>
            </w:r>
          </w:p>
        </w:tc>
      </w:tr>
      <w:tr w:rsidR="00B04549" w:rsidRPr="00E92965" w14:paraId="69FFF9A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CDEC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A0CC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6229A58E" w14:textId="430A5A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72C12DC5" w14:textId="4DBD33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805E210" w14:textId="6A3E28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E77A0" w14:textId="18ED59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48,112.24 </w:t>
            </w:r>
          </w:p>
        </w:tc>
      </w:tr>
      <w:tr w:rsidR="00B04549" w:rsidRPr="00E92965" w14:paraId="55ABCA8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A902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82ED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34CA84D7" w14:textId="63EA62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856FA8E" w14:textId="277026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1BD6FA3F" w14:textId="00F1E05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B0281" w14:textId="52B398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80,626.00 </w:t>
            </w:r>
          </w:p>
        </w:tc>
      </w:tr>
      <w:tr w:rsidR="00B04549" w:rsidRPr="00E92965" w14:paraId="722C982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4A72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E744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5B8F2566" w14:textId="671968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1D9AABF3" w14:textId="4CBE1C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34059" w14:textId="5B1C0D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88394" w14:textId="2711D5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2,096.88 </w:t>
            </w:r>
          </w:p>
        </w:tc>
      </w:tr>
      <w:tr w:rsidR="00B04549" w:rsidRPr="00E92965" w14:paraId="65C6EDB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63D1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2F0F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4F137B30" w14:textId="5F3F92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3969CE82" w14:textId="387229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2B24248C" w14:textId="641D26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AE81A" w14:textId="03F539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9,532.92 </w:t>
            </w:r>
          </w:p>
        </w:tc>
      </w:tr>
      <w:tr w:rsidR="00B04549" w:rsidRPr="00E92965" w14:paraId="7821F69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B194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61D7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594592E2" w14:textId="028755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5D20BF77" w14:textId="5564D9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4C5E307D" w14:textId="28A745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719B4" w14:textId="4594BF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0,690.00 </w:t>
            </w:r>
          </w:p>
        </w:tc>
      </w:tr>
      <w:tr w:rsidR="00B04549" w:rsidRPr="00E92965" w14:paraId="1870A64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ED846"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BDD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227C36D" w14:textId="2D8AFF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5A80FE7E" w14:textId="4B11BF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01612" w14:textId="212283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B7266" w14:textId="518B2D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33,952.08 </w:t>
            </w:r>
          </w:p>
        </w:tc>
      </w:tr>
      <w:tr w:rsidR="00B04549" w:rsidRPr="00E92965" w14:paraId="1211E49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8732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7365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55CCEC97" w14:textId="621E3D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319D4B27" w14:textId="408A10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8D907" w14:textId="69A644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AD4C8" w14:textId="1F4508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7,236.32 </w:t>
            </w:r>
          </w:p>
        </w:tc>
      </w:tr>
      <w:tr w:rsidR="00B04549" w:rsidRPr="00E92965" w14:paraId="0C9AF45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AFF7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87D0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AD18A33" w14:textId="76C1A1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63AFAEC0" w14:textId="52D39F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FEEFD" w14:textId="49EB4C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047AF" w14:textId="564264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32,425.64 </w:t>
            </w:r>
          </w:p>
        </w:tc>
      </w:tr>
      <w:tr w:rsidR="00B04549" w:rsidRPr="00E92965" w14:paraId="1F7ACDDB"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9D944A"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4B4EA210" w14:textId="3A5B7C6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27,626,395.63 </w:t>
            </w:r>
          </w:p>
        </w:tc>
        <w:tc>
          <w:tcPr>
            <w:tcW w:w="675" w:type="pct"/>
            <w:tcBorders>
              <w:top w:val="nil"/>
              <w:left w:val="nil"/>
              <w:bottom w:val="single" w:sz="4" w:space="0" w:color="000000"/>
              <w:right w:val="single" w:sz="4" w:space="0" w:color="000000"/>
            </w:tcBorders>
            <w:shd w:val="clear" w:color="A5A5A5" w:fill="A5A5A5"/>
            <w:noWrap/>
            <w:vAlign w:val="bottom"/>
            <w:hideMark/>
          </w:tcPr>
          <w:p w14:paraId="22AC2F15" w14:textId="2419BEA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297085A" w14:textId="52A22CE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72848BA" w14:textId="26EB5F6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28,229,545.63 </w:t>
            </w:r>
          </w:p>
        </w:tc>
      </w:tr>
      <w:tr w:rsidR="00B04549" w:rsidRPr="00E92965" w14:paraId="615D732F"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80C92"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124717DB" w14:textId="16AC451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4,941,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C6AE5BA" w14:textId="72B13F5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BFC011D" w14:textId="352F3F9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C388A1" w14:textId="0307B84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5,219,447.82 </w:t>
            </w:r>
          </w:p>
        </w:tc>
      </w:tr>
      <w:tr w:rsidR="00B04549" w:rsidRPr="00E92965" w14:paraId="3EB825F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8C51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DD63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132044DE" w14:textId="3BD56D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FEAB4D" w14:textId="736ED5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E7AB8" w14:textId="653543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6C534" w14:textId="571583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000.00 </w:t>
            </w:r>
          </w:p>
        </w:tc>
      </w:tr>
      <w:tr w:rsidR="00B04549" w:rsidRPr="00E92965" w14:paraId="154570E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673C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3EEA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24795AC" w14:textId="7D968F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45BDE1" w14:textId="53A1D2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224C6" w14:textId="0DD26F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99712" w14:textId="763669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0,000.00 </w:t>
            </w:r>
          </w:p>
        </w:tc>
      </w:tr>
      <w:tr w:rsidR="00B04549" w:rsidRPr="00E92965" w14:paraId="2E6F9D1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8D5A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89CE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9A7A607" w14:textId="4D37DE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6F993428" w14:textId="324BBE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2DCAA" w14:textId="309D71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84298" w14:textId="04222C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1,080.00 </w:t>
            </w:r>
          </w:p>
        </w:tc>
      </w:tr>
      <w:tr w:rsidR="00B04549" w:rsidRPr="00E92965" w14:paraId="731BA36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9FCA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D89B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9E8705E" w14:textId="680F64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752BA5E7" w14:textId="2E1021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2688945E" w14:textId="54A594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0A0F4" w14:textId="6D702D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0,447.20 </w:t>
            </w:r>
          </w:p>
        </w:tc>
      </w:tr>
      <w:tr w:rsidR="00B04549" w:rsidRPr="00E92965" w14:paraId="2738B0C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9974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DD41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4B8F3B65" w14:textId="2A82D0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50E669E2" w14:textId="76C7698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8D4ED" w14:textId="12E8BC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D490F" w14:textId="02EEDB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1,656.70 </w:t>
            </w:r>
          </w:p>
        </w:tc>
      </w:tr>
      <w:tr w:rsidR="00B04549" w:rsidRPr="00E92965" w14:paraId="521AAB6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34E9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BA1F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73918520" w14:textId="7C5A27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30AD1B41" w14:textId="09D7A0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B658D" w14:textId="66DD0F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3C35D" w14:textId="3FA29F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67,414.10 </w:t>
            </w:r>
          </w:p>
        </w:tc>
      </w:tr>
      <w:tr w:rsidR="00B04549" w:rsidRPr="00E92965" w14:paraId="6329853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ED93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13A9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6B42E5D0" w14:textId="1A18B5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7746BD" w14:textId="1AE069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182F8" w14:textId="3A4CBC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A5AC8" w14:textId="09956C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000.00 </w:t>
            </w:r>
          </w:p>
        </w:tc>
      </w:tr>
      <w:tr w:rsidR="00B04549" w:rsidRPr="00E92965" w14:paraId="4637085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98C8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07A7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7F282C1B" w14:textId="6B0D61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30FD39" w14:textId="3B6A4F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F3F76" w14:textId="749D7C5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25DD8" w14:textId="2A79ED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80,500.00 </w:t>
            </w:r>
          </w:p>
        </w:tc>
      </w:tr>
      <w:tr w:rsidR="00B04549" w:rsidRPr="00E92965" w14:paraId="741C28A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8393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7C8A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2C686D34" w14:textId="42AE56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323DE1" w14:textId="5A9D7F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CC059" w14:textId="0882CC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BE77C" w14:textId="5C7D86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77,000.00 </w:t>
            </w:r>
          </w:p>
        </w:tc>
      </w:tr>
      <w:tr w:rsidR="00B04549" w:rsidRPr="00E92965" w14:paraId="1B993A0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0A01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AF50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04365FC4" w14:textId="21EB17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3504966E" w14:textId="35A664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BC498" w14:textId="199F1B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1AB66" w14:textId="20DCD8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92,100.00 </w:t>
            </w:r>
          </w:p>
        </w:tc>
      </w:tr>
      <w:tr w:rsidR="00B04549" w:rsidRPr="00E92965" w14:paraId="3EEA534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3ED7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8EC2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4D1887C8" w14:textId="370FC9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11DE7E9" w14:textId="3359BB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6B0D5" w14:textId="31DA76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AB765" w14:textId="468BC4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94,800.00 </w:t>
            </w:r>
          </w:p>
        </w:tc>
      </w:tr>
      <w:tr w:rsidR="00B04549" w:rsidRPr="00E92965" w14:paraId="006C04C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92CA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39B9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66F42F1E" w14:textId="3C4245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038,275.40 </w:t>
            </w:r>
          </w:p>
        </w:tc>
        <w:tc>
          <w:tcPr>
            <w:tcW w:w="675" w:type="pct"/>
            <w:tcBorders>
              <w:top w:val="nil"/>
              <w:left w:val="nil"/>
              <w:bottom w:val="single" w:sz="4" w:space="0" w:color="000000"/>
              <w:right w:val="single" w:sz="4" w:space="0" w:color="000000"/>
            </w:tcBorders>
            <w:shd w:val="clear" w:color="auto" w:fill="auto"/>
            <w:noWrap/>
            <w:vAlign w:val="bottom"/>
            <w:hideMark/>
          </w:tcPr>
          <w:p w14:paraId="40C06E23" w14:textId="081178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DFF32" w14:textId="236B83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3E9C6" w14:textId="63EB26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038,275.40 </w:t>
            </w:r>
          </w:p>
        </w:tc>
      </w:tr>
      <w:tr w:rsidR="00B04549" w:rsidRPr="00E92965" w14:paraId="0197BA0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03AC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CDBF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DF02E1C" w14:textId="1DB4B8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5C0AA" w14:textId="025998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D0117" w14:textId="21674E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FA634" w14:textId="54D36D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3,400.00 </w:t>
            </w:r>
          </w:p>
        </w:tc>
      </w:tr>
      <w:tr w:rsidR="00B04549" w:rsidRPr="00E92965" w14:paraId="78D8107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7C38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4117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273EF343" w14:textId="29A9B5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3507184C" w14:textId="03E721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BF5F8" w14:textId="30E031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82D8B" w14:textId="5AD1CA5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59,340.00 </w:t>
            </w:r>
          </w:p>
        </w:tc>
      </w:tr>
      <w:tr w:rsidR="00B04549" w:rsidRPr="00E92965" w14:paraId="2464D11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CF02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5440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1E60C905" w14:textId="28E65B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020C88EE" w14:textId="2CBB2E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DCA35" w14:textId="27C19C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3327D" w14:textId="44ED92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5,897.42 </w:t>
            </w:r>
          </w:p>
        </w:tc>
      </w:tr>
      <w:tr w:rsidR="00B04549" w:rsidRPr="00E92965" w14:paraId="10E0218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5ED3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A47F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6287F1FF" w14:textId="53BEA0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145BBBF9" w14:textId="666FA5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70E5C" w14:textId="42D98F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E9D2A" w14:textId="113E9E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87,537.00 </w:t>
            </w:r>
          </w:p>
        </w:tc>
      </w:tr>
      <w:tr w:rsidR="00B04549" w:rsidRPr="00E92965" w14:paraId="2FC4ACE4"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25C7C"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B52B5E0" w14:textId="06003CC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F180806" w14:textId="73B5F83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7F8B59E" w14:textId="5D12F0B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5C520D" w14:textId="025398E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2,031,173.71 </w:t>
            </w:r>
          </w:p>
        </w:tc>
      </w:tr>
      <w:tr w:rsidR="00B04549" w:rsidRPr="00E92965" w14:paraId="2E5EE2B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97D7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E575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0A2A08D7" w14:textId="5DC721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09A1DE60" w14:textId="5667B6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CBA2E" w14:textId="37B267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F3E1F" w14:textId="1DD128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8,984.96 </w:t>
            </w:r>
          </w:p>
        </w:tc>
      </w:tr>
      <w:tr w:rsidR="00B04549" w:rsidRPr="00E92965" w14:paraId="0DC92CC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C237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9E47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C9ED809" w14:textId="0F86C82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74D2C8A1" w14:textId="53A688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7AFF7" w14:textId="4ECFC0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66ABB" w14:textId="46F030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88,099.20 </w:t>
            </w:r>
          </w:p>
        </w:tc>
      </w:tr>
      <w:tr w:rsidR="00B04549" w:rsidRPr="00E92965" w14:paraId="7A986AC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8760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50EA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1EF5543" w14:textId="7071A2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45A6C135" w14:textId="3A1CC1C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EEE3D" w14:textId="5C7F05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667C9" w14:textId="36779B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3,820.45 </w:t>
            </w:r>
          </w:p>
        </w:tc>
      </w:tr>
      <w:tr w:rsidR="00B04549" w:rsidRPr="00E92965" w14:paraId="23AFED3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434B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66EB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6F1A14C" w14:textId="5295F6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EC59309" w14:textId="278231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6A37A" w14:textId="1559B9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A45AD" w14:textId="3EBA4D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2,395.00 </w:t>
            </w:r>
          </w:p>
        </w:tc>
      </w:tr>
      <w:tr w:rsidR="00B04549" w:rsidRPr="00E92965" w14:paraId="2FA88C1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B47A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84C6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7E48B002" w14:textId="53CCA5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548B1" w14:textId="7B6C41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293D5" w14:textId="21D66C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E0A93" w14:textId="437D14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0,000.00 </w:t>
            </w:r>
          </w:p>
        </w:tc>
      </w:tr>
      <w:tr w:rsidR="00B04549" w:rsidRPr="00E92965" w14:paraId="701D9FC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2E3E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F2DA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044733D1" w14:textId="2D3834D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3A9B8BBA" w14:textId="386048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C3E40" w14:textId="3AF687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D1BBB" w14:textId="006AA1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80,045.00 </w:t>
            </w:r>
          </w:p>
        </w:tc>
      </w:tr>
      <w:tr w:rsidR="00B04549" w:rsidRPr="00E92965" w14:paraId="292274B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7CD7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23A5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78E56CA7" w14:textId="476E0F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4863A55" w14:textId="2328E6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88580" w14:textId="5E9E05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6694D" w14:textId="1589F7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0,040.00 </w:t>
            </w:r>
          </w:p>
        </w:tc>
      </w:tr>
      <w:tr w:rsidR="00B04549" w:rsidRPr="00E92965" w14:paraId="05948F1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507E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CAD7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2E487153" w14:textId="4FBD4A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2C30399F" w14:textId="4FE65E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F52A4" w14:textId="0D5BAD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23B2A" w14:textId="46BC21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6,429.00 </w:t>
            </w:r>
          </w:p>
        </w:tc>
      </w:tr>
      <w:tr w:rsidR="00B04549" w:rsidRPr="00E92965" w14:paraId="1139C89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1BD6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C92D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6569AA80" w14:textId="0751B8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EE863" w14:textId="42EF00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33E5E96B" w14:textId="6AB1BC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88457" w14:textId="7DFF23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10,400.00 </w:t>
            </w:r>
          </w:p>
        </w:tc>
      </w:tr>
      <w:tr w:rsidR="00B04549" w:rsidRPr="00E92965" w14:paraId="10AC205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1DBB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5F90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3A8F78C1" w14:textId="6A4452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85D94" w14:textId="6E8942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ACBF6" w14:textId="264900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F63FF" w14:textId="34B707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0,000.00 </w:t>
            </w:r>
          </w:p>
        </w:tc>
      </w:tr>
      <w:tr w:rsidR="00B04549" w:rsidRPr="00E92965" w14:paraId="68C4730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1FA2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5B13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62D1E32" w14:textId="04E04B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2BEC1E03" w14:textId="50E532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81543" w14:textId="450EEA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45959" w14:textId="769467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4,250.00 </w:t>
            </w:r>
          </w:p>
        </w:tc>
      </w:tr>
      <w:tr w:rsidR="00B04549" w:rsidRPr="00E92965" w14:paraId="445636B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E19F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67EE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1F2E6464" w14:textId="0B6825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51CE2452" w14:textId="17AFA1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44F61" w14:textId="37A722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62429" w14:textId="0F20D0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23,808.10 </w:t>
            </w:r>
          </w:p>
        </w:tc>
      </w:tr>
      <w:tr w:rsidR="00B04549" w:rsidRPr="00E92965" w14:paraId="3A8D064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D49F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B79D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8CF447E" w14:textId="1BD3A5C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2835F94" w14:textId="67182A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68763" w14:textId="6F0FF4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4938A" w14:textId="69FAA7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4,350.00 </w:t>
            </w:r>
          </w:p>
        </w:tc>
      </w:tr>
      <w:tr w:rsidR="00B04549" w:rsidRPr="00E92965" w14:paraId="3616021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68FE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BA75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3A90DD86" w14:textId="112285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628F3AD0" w14:textId="7470F2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0354D" w14:textId="7D998C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9887D" w14:textId="5E4882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33,487.00 </w:t>
            </w:r>
          </w:p>
        </w:tc>
      </w:tr>
      <w:tr w:rsidR="00B04549" w:rsidRPr="00E92965" w14:paraId="01DF9BA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C298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1870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4958B08" w14:textId="1E75B1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37EEF" w14:textId="1933C8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9662C" w14:textId="780C04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18D8A" w14:textId="524457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5,800.00 </w:t>
            </w:r>
          </w:p>
        </w:tc>
      </w:tr>
      <w:tr w:rsidR="00B04549" w:rsidRPr="00E92965" w14:paraId="59BBBB6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3628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7E7D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D159A7C" w14:textId="425894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40D48B85" w14:textId="3FC6F8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94C8D" w14:textId="4FFC9C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A91E4" w14:textId="59DF8D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1,190.00 </w:t>
            </w:r>
          </w:p>
        </w:tc>
      </w:tr>
      <w:tr w:rsidR="00B04549" w:rsidRPr="00E92965" w14:paraId="789F556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16DF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510E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5A57064C" w14:textId="2BA237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57998646" w14:textId="569B2C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0FE27" w14:textId="7432EF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2E607" w14:textId="21717E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78,075.00 </w:t>
            </w:r>
          </w:p>
        </w:tc>
      </w:tr>
      <w:tr w:rsidR="00B04549" w:rsidRPr="00E92965" w14:paraId="734A2C2D"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D7AB1"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1B7889FB" w14:textId="5E54C2A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0,688,210.5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522611" w14:textId="6022A2A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8B49BF" w14:textId="6197A3C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98E9B2" w14:textId="58BC267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0,688,210.50 </w:t>
            </w:r>
          </w:p>
        </w:tc>
      </w:tr>
      <w:tr w:rsidR="00B04549" w:rsidRPr="00E92965" w14:paraId="11D30CC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DA45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7AB3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0DA18EE5" w14:textId="72ABF7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9F3962D" w14:textId="471E89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4EB8D" w14:textId="5171C8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D6AB2" w14:textId="43226E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0,320.00 </w:t>
            </w:r>
          </w:p>
        </w:tc>
      </w:tr>
      <w:tr w:rsidR="00B04549" w:rsidRPr="00E92965" w14:paraId="0FE00F8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DE72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A0AE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584209AD" w14:textId="757C8E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787A1B0B" w14:textId="7EE476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C7618" w14:textId="53429B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B75B8" w14:textId="0353B8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86,820.00 </w:t>
            </w:r>
          </w:p>
        </w:tc>
      </w:tr>
      <w:tr w:rsidR="00B04549" w:rsidRPr="00E92965" w14:paraId="22E9BF2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169D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734B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737E9D8E" w14:textId="2EDB46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6F568E" w14:textId="513A04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87D18" w14:textId="05EA1D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3F70F" w14:textId="194DFC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0,000.00 </w:t>
            </w:r>
          </w:p>
        </w:tc>
      </w:tr>
      <w:tr w:rsidR="00B04549" w:rsidRPr="00E92965" w14:paraId="37B704A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7510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C37C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0185D7F2" w14:textId="6D184DE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BA06EE" w14:textId="14198D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88BCA" w14:textId="1E91CD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7939F" w14:textId="18642F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2,000.00 </w:t>
            </w:r>
          </w:p>
        </w:tc>
      </w:tr>
      <w:tr w:rsidR="00B04549" w:rsidRPr="00E92965" w14:paraId="05DBE85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B552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DF5F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62119477" w14:textId="6A4EA3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57798F9E" w14:textId="2581A2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779EF" w14:textId="15F2BC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DC85A" w14:textId="0EFA82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0,447.75 </w:t>
            </w:r>
          </w:p>
        </w:tc>
      </w:tr>
      <w:tr w:rsidR="00B04549" w:rsidRPr="00E92965" w14:paraId="315E021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DC5B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7274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3ABB8E70" w14:textId="4FDB3C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48543408" w14:textId="57DBF3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CEC79" w14:textId="0393E7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8C86E" w14:textId="0E5FF0B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5,944.00 </w:t>
            </w:r>
          </w:p>
        </w:tc>
      </w:tr>
      <w:tr w:rsidR="00B04549" w:rsidRPr="00E92965" w14:paraId="6737719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24BC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1BF9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43403450" w14:textId="2744EF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1123B1D7" w14:textId="0DA7CF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A313E" w14:textId="6879E1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FCA7B" w14:textId="23A30F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68,223.75 </w:t>
            </w:r>
          </w:p>
        </w:tc>
      </w:tr>
      <w:tr w:rsidR="00B04549" w:rsidRPr="00E92965" w14:paraId="378B731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D0AA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E182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64D29E69" w14:textId="0F83C6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140C2A" w14:textId="1AA3BE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3A849" w14:textId="2DBA61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BCA44" w14:textId="503428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5,000.00 </w:t>
            </w:r>
          </w:p>
        </w:tc>
      </w:tr>
      <w:tr w:rsidR="00B04549" w:rsidRPr="00E92965" w14:paraId="563F91E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9F6E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2618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723333F4" w14:textId="366350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5D0A48" w14:textId="35E11D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042B2" w14:textId="6CCAB3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B9EFF" w14:textId="5E5DCE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8,000.00 </w:t>
            </w:r>
          </w:p>
        </w:tc>
      </w:tr>
      <w:tr w:rsidR="00B04549" w:rsidRPr="00E92965" w14:paraId="1A1DC54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D08A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208A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2FA28632" w14:textId="20CD3C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03075B" w14:textId="7D6841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DE3B5" w14:textId="224FA3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572B0" w14:textId="6B423C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70,000.00 </w:t>
            </w:r>
          </w:p>
        </w:tc>
      </w:tr>
      <w:tr w:rsidR="00B04549" w:rsidRPr="00E92965" w14:paraId="6B4C249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5C12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6FF43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13F9F121" w14:textId="1CCD85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287,287.00 </w:t>
            </w:r>
          </w:p>
        </w:tc>
        <w:tc>
          <w:tcPr>
            <w:tcW w:w="675" w:type="pct"/>
            <w:tcBorders>
              <w:top w:val="nil"/>
              <w:left w:val="nil"/>
              <w:bottom w:val="single" w:sz="4" w:space="0" w:color="000000"/>
              <w:right w:val="single" w:sz="4" w:space="0" w:color="000000"/>
            </w:tcBorders>
            <w:shd w:val="clear" w:color="auto" w:fill="auto"/>
            <w:noWrap/>
            <w:vAlign w:val="bottom"/>
            <w:hideMark/>
          </w:tcPr>
          <w:p w14:paraId="76A43A1B" w14:textId="1A89ED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603B7" w14:textId="3B1F521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93828" w14:textId="6F0BFE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287,287.00 </w:t>
            </w:r>
          </w:p>
        </w:tc>
      </w:tr>
      <w:tr w:rsidR="00B04549" w:rsidRPr="00E92965" w14:paraId="5066AC2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5327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EB9B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0F7157E" w14:textId="48609A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2005A37" w14:textId="2FE025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1C8D8" w14:textId="4AA060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2F0A4" w14:textId="1CFCA7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13,298.75 </w:t>
            </w:r>
          </w:p>
        </w:tc>
      </w:tr>
      <w:tr w:rsidR="00B04549" w:rsidRPr="00E92965" w14:paraId="387F2E0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82A1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2A15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0149EA2" w14:textId="0D696C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12169BC0" w14:textId="3E94A7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1C1A3" w14:textId="335F71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E3620" w14:textId="7D21BF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81,160.00 </w:t>
            </w:r>
          </w:p>
        </w:tc>
      </w:tr>
      <w:tr w:rsidR="00B04549" w:rsidRPr="00E92965" w14:paraId="25B36D6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5E2E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E139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D31EAEF" w14:textId="2AD774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0EBF52" w14:textId="56BD0B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E873A" w14:textId="54E8BA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69F20" w14:textId="7CE155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60,000.00 </w:t>
            </w:r>
          </w:p>
        </w:tc>
      </w:tr>
      <w:tr w:rsidR="00B04549" w:rsidRPr="00E92965" w14:paraId="7A0FE47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9265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1BA1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40CEB62" w14:textId="1C8B12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AEDF13" w14:textId="3C6DD5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0B8E3" w14:textId="508844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1C643" w14:textId="3A555C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45,000.00 </w:t>
            </w:r>
          </w:p>
        </w:tc>
      </w:tr>
      <w:tr w:rsidR="00B04549" w:rsidRPr="00E92965" w14:paraId="0284717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C60E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E564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0BA001BD" w14:textId="66F93E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F6862" w14:textId="761B85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43E56" w14:textId="132724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82EB3" w14:textId="42D2D1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2,500.00 </w:t>
            </w:r>
          </w:p>
        </w:tc>
      </w:tr>
      <w:tr w:rsidR="00B04549" w:rsidRPr="00E92965" w14:paraId="7C4B4A4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2374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E7B9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14A89C43" w14:textId="71D793E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F7D99" w14:textId="69AD43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22674" w14:textId="48B834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A221C" w14:textId="09305A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00,000.00 </w:t>
            </w:r>
          </w:p>
        </w:tc>
      </w:tr>
      <w:tr w:rsidR="00B04549" w:rsidRPr="00E92965" w14:paraId="5713627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DC29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FD0A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1F85A6B6" w14:textId="10930D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6559657D" w14:textId="73693B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7504A" w14:textId="1B8229D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00598" w14:textId="33BC8F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32,209.25 </w:t>
            </w:r>
          </w:p>
        </w:tc>
      </w:tr>
      <w:tr w:rsidR="00B04549" w:rsidRPr="00E92965" w14:paraId="2E543B96"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59606"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5A492464" w14:textId="6C09ED5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982,14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430603B8" w14:textId="5761BE7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C97931" w14:textId="14740B0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3B345A" w14:textId="1DCF15B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982,143.55 </w:t>
            </w:r>
          </w:p>
        </w:tc>
      </w:tr>
      <w:tr w:rsidR="00B04549" w:rsidRPr="00E92965" w14:paraId="7BE58DE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EA9A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E71E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4A4CB30" w14:textId="379373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2113DE96" w14:textId="74DBDE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ED46C" w14:textId="00C5F8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7E1FD" w14:textId="2288A7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85,201.95 </w:t>
            </w:r>
          </w:p>
        </w:tc>
      </w:tr>
      <w:tr w:rsidR="00B04549" w:rsidRPr="00E92965" w14:paraId="54C0E2A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300B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0105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5F3F2CCC" w14:textId="7A1865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7,640.00 </w:t>
            </w:r>
          </w:p>
        </w:tc>
        <w:tc>
          <w:tcPr>
            <w:tcW w:w="675" w:type="pct"/>
            <w:tcBorders>
              <w:top w:val="nil"/>
              <w:left w:val="nil"/>
              <w:bottom w:val="single" w:sz="4" w:space="0" w:color="000000"/>
              <w:right w:val="single" w:sz="4" w:space="0" w:color="000000"/>
            </w:tcBorders>
            <w:shd w:val="clear" w:color="auto" w:fill="auto"/>
            <w:noWrap/>
            <w:vAlign w:val="bottom"/>
            <w:hideMark/>
          </w:tcPr>
          <w:p w14:paraId="15A6767D" w14:textId="28E1F8A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C4DDD" w14:textId="34A5E6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3D075" w14:textId="2DD6B3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7,640.00 </w:t>
            </w:r>
          </w:p>
        </w:tc>
      </w:tr>
      <w:tr w:rsidR="00B04549" w:rsidRPr="00E92965" w14:paraId="54C109B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526A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958D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68813CF0" w14:textId="34F34A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79,079.10 </w:t>
            </w:r>
          </w:p>
        </w:tc>
        <w:tc>
          <w:tcPr>
            <w:tcW w:w="675" w:type="pct"/>
            <w:tcBorders>
              <w:top w:val="nil"/>
              <w:left w:val="nil"/>
              <w:bottom w:val="single" w:sz="4" w:space="0" w:color="000000"/>
              <w:right w:val="single" w:sz="4" w:space="0" w:color="000000"/>
            </w:tcBorders>
            <w:shd w:val="clear" w:color="auto" w:fill="auto"/>
            <w:noWrap/>
            <w:vAlign w:val="bottom"/>
            <w:hideMark/>
          </w:tcPr>
          <w:p w14:paraId="410BBC6C" w14:textId="70EC47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85106" w14:textId="5E5642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9528F" w14:textId="3F5506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79,079.10 </w:t>
            </w:r>
          </w:p>
        </w:tc>
      </w:tr>
      <w:tr w:rsidR="00B04549" w:rsidRPr="00E92965" w14:paraId="76A7055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DD20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EFA4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1248EA6" w14:textId="2C4DF8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7,052.50 </w:t>
            </w:r>
          </w:p>
        </w:tc>
        <w:tc>
          <w:tcPr>
            <w:tcW w:w="675" w:type="pct"/>
            <w:tcBorders>
              <w:top w:val="nil"/>
              <w:left w:val="nil"/>
              <w:bottom w:val="single" w:sz="4" w:space="0" w:color="000000"/>
              <w:right w:val="single" w:sz="4" w:space="0" w:color="000000"/>
            </w:tcBorders>
            <w:shd w:val="clear" w:color="auto" w:fill="auto"/>
            <w:noWrap/>
            <w:vAlign w:val="bottom"/>
            <w:hideMark/>
          </w:tcPr>
          <w:p w14:paraId="42813EC3" w14:textId="2DACEE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18B1D" w14:textId="198532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2D44B" w14:textId="0C0465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7,052.50 </w:t>
            </w:r>
          </w:p>
        </w:tc>
      </w:tr>
      <w:tr w:rsidR="00B04549" w:rsidRPr="00E92965" w14:paraId="21A498A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5522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E1AD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5349183A" w14:textId="7E1B07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43,170.00 </w:t>
            </w:r>
          </w:p>
        </w:tc>
        <w:tc>
          <w:tcPr>
            <w:tcW w:w="675" w:type="pct"/>
            <w:tcBorders>
              <w:top w:val="nil"/>
              <w:left w:val="nil"/>
              <w:bottom w:val="single" w:sz="4" w:space="0" w:color="000000"/>
              <w:right w:val="single" w:sz="4" w:space="0" w:color="000000"/>
            </w:tcBorders>
            <w:shd w:val="clear" w:color="auto" w:fill="auto"/>
            <w:noWrap/>
            <w:vAlign w:val="bottom"/>
            <w:hideMark/>
          </w:tcPr>
          <w:p w14:paraId="36335827" w14:textId="6210A8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9A1B0" w14:textId="2C038A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CCEC1" w14:textId="5CE4D1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43,170.00 </w:t>
            </w:r>
          </w:p>
        </w:tc>
      </w:tr>
      <w:tr w:rsidR="00B04549" w:rsidRPr="00E92965" w14:paraId="01CF87C8"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13701"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7227F043" w14:textId="2692E11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8,949,98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1391E73" w14:textId="5B3240A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751C8AB" w14:textId="7D7D85D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8C0603" w14:textId="1B40175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8,999,981.23 </w:t>
            </w:r>
          </w:p>
        </w:tc>
      </w:tr>
      <w:tr w:rsidR="00B04549" w:rsidRPr="00E92965" w14:paraId="5554937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8C7F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D27E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1E3198F9" w14:textId="2881E0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6FC6552E" w14:textId="290694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EC5EA" w14:textId="1AD0BD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B73C0" w14:textId="74EE40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73,220.00 </w:t>
            </w:r>
          </w:p>
        </w:tc>
      </w:tr>
      <w:tr w:rsidR="00B04549" w:rsidRPr="00E92965" w14:paraId="77DC4E0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A533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718A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278AB1CA" w14:textId="1CAED3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0ED35F6A" w14:textId="355AEE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00E7E" w14:textId="371273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8DF53" w14:textId="7E3727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0,223.05 </w:t>
            </w:r>
          </w:p>
        </w:tc>
      </w:tr>
      <w:tr w:rsidR="00B04549" w:rsidRPr="00E92965" w14:paraId="72A0552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ABC2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050C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55278F66" w14:textId="69706D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B5233B" w14:textId="252777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56CD7" w14:textId="0157F1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D6F37" w14:textId="171B3E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1,500.00 </w:t>
            </w:r>
          </w:p>
        </w:tc>
      </w:tr>
      <w:tr w:rsidR="00B04549" w:rsidRPr="00E92965" w14:paraId="62FFC43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0115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6025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14254F67" w14:textId="3C2C9E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63DCEF" w14:textId="13FAD6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FB7B4" w14:textId="279252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77067" w14:textId="7038BC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0,000.00 </w:t>
            </w:r>
          </w:p>
        </w:tc>
      </w:tr>
      <w:tr w:rsidR="00B04549" w:rsidRPr="00E92965" w14:paraId="1280C05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7063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6211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2A40DA55" w14:textId="501B2F0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04BA56" w14:textId="7573E2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D2558" w14:textId="6C60A9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E9257" w14:textId="0AED96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80,000.00 </w:t>
            </w:r>
          </w:p>
        </w:tc>
      </w:tr>
      <w:tr w:rsidR="00B04549" w:rsidRPr="00E92965" w14:paraId="7FD11D1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F8DF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53A3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3B26CD35" w14:textId="4AA066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9B4ECE" w14:textId="3BA023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B2BE6" w14:textId="620711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FE214" w14:textId="196604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510,000.00 </w:t>
            </w:r>
          </w:p>
        </w:tc>
      </w:tr>
      <w:tr w:rsidR="00B04549" w:rsidRPr="00E92965" w14:paraId="275EBB9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4DC2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DDEC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BA8CE70" w14:textId="1B68EF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76047D78" w14:textId="6E3A1D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E5C2E" w14:textId="315344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326A7" w14:textId="61BAEA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713.92 </w:t>
            </w:r>
          </w:p>
        </w:tc>
      </w:tr>
      <w:tr w:rsidR="00B04549" w:rsidRPr="00E92965" w14:paraId="2F45D19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08C4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1EDC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41AD07A0" w14:textId="4A7CC6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260A4E68" w14:textId="0D6A83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EB7FB" w14:textId="6406FC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50DF8" w14:textId="4F9DE2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81,633.55 </w:t>
            </w:r>
          </w:p>
        </w:tc>
      </w:tr>
      <w:tr w:rsidR="00B04549" w:rsidRPr="00E92965" w14:paraId="6B5CDCD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74AC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D815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39681C3B" w14:textId="10BD1B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0FE8A9" w14:textId="322069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D8471" w14:textId="5D4632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ED637" w14:textId="2E743A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25,000.00 </w:t>
            </w:r>
          </w:p>
        </w:tc>
      </w:tr>
      <w:tr w:rsidR="00B04549" w:rsidRPr="00E92965" w14:paraId="694B046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1DEC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D5A7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024EBC3" w14:textId="15F21D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637571D4" w14:textId="42B4AC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9CB1A0" w14:textId="71CD80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71846" w14:textId="4F17E1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08,240.00 </w:t>
            </w:r>
          </w:p>
        </w:tc>
      </w:tr>
      <w:tr w:rsidR="00B04549" w:rsidRPr="00E92965" w14:paraId="2EFA9B0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4CE7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280E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7C38028B" w14:textId="76572A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C68C87" w14:textId="1B23B30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9DE99" w14:textId="02C2C7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D7F55" w14:textId="570DC3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0,000.00 </w:t>
            </w:r>
          </w:p>
        </w:tc>
      </w:tr>
      <w:tr w:rsidR="00B04549" w:rsidRPr="00E92965" w14:paraId="30B63F1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90E8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F9F2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0C9A2910" w14:textId="402C62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2608A2" w14:textId="269057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5DCB4" w14:textId="1329CD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0EBE2" w14:textId="18E597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50,000.00 </w:t>
            </w:r>
          </w:p>
        </w:tc>
      </w:tr>
      <w:tr w:rsidR="00B04549" w:rsidRPr="00E92965" w14:paraId="3F5E1CF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FA7F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C125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16594CE2" w14:textId="4D34C75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AE73E6F" w14:textId="7B59E3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31B58" w14:textId="7818E5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CAB8D" w14:textId="6FE0EF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5,800.00 </w:t>
            </w:r>
          </w:p>
        </w:tc>
      </w:tr>
      <w:tr w:rsidR="00B04549" w:rsidRPr="00E92965" w14:paraId="1E1698B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AC47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EF52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533075D2" w14:textId="04AF2F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24D528" w14:textId="7FF88E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2072A" w14:textId="0F488A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9D9D5" w14:textId="0B48EB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0,000.00 </w:t>
            </w:r>
          </w:p>
        </w:tc>
      </w:tr>
      <w:tr w:rsidR="00B04549" w:rsidRPr="00E92965" w14:paraId="0228998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DAA9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6B50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0F4BBAA4" w14:textId="34D822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6743EB09" w14:textId="6D0269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CA0B8" w14:textId="789D23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E94A1" w14:textId="000E3B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34,860.00 </w:t>
            </w:r>
          </w:p>
        </w:tc>
      </w:tr>
      <w:tr w:rsidR="00B04549" w:rsidRPr="00E92965" w14:paraId="33D5535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70DA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4E88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3188D6B0" w14:textId="7CF09C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69A0E365" w14:textId="27FD89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08224" w14:textId="36F7AD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D80DC" w14:textId="171A0B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629,020.00 </w:t>
            </w:r>
          </w:p>
        </w:tc>
      </w:tr>
      <w:tr w:rsidR="00B04549" w:rsidRPr="00E92965" w14:paraId="33743EC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AD4C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265A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4E33C0AB" w14:textId="55820A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32732EA6" w14:textId="5F422A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15792" w14:textId="59EC97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93789" w14:textId="580991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4,437.20 </w:t>
            </w:r>
          </w:p>
        </w:tc>
      </w:tr>
      <w:tr w:rsidR="00B04549" w:rsidRPr="00E92965" w14:paraId="12B112E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991D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BCEE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43BC39F2" w14:textId="199344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2707D933" w14:textId="7912AC1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43CA9" w14:textId="644B1E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81601" w14:textId="0740CC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75,250.00 </w:t>
            </w:r>
          </w:p>
        </w:tc>
      </w:tr>
      <w:tr w:rsidR="00B04549" w:rsidRPr="00E92965" w14:paraId="4A16CC3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E3ED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EB18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D5D4A93" w14:textId="5106CB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02F4FD" w14:textId="209C2C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D9D66" w14:textId="1DDD8F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C25E7" w14:textId="2B1D1D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0,000.00 </w:t>
            </w:r>
          </w:p>
        </w:tc>
      </w:tr>
      <w:tr w:rsidR="00B04549" w:rsidRPr="00E92965" w14:paraId="016EC46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4FD6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AFA5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781C659" w14:textId="2D7E28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A324C5" w14:textId="74418C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64446" w14:textId="6AB02E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61FCC" w14:textId="2D61FF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2,000.00 </w:t>
            </w:r>
          </w:p>
        </w:tc>
      </w:tr>
      <w:tr w:rsidR="00B04549" w:rsidRPr="00E92965" w14:paraId="5974678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08CF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C9D6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1B8F23D7" w14:textId="517E5D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5EBFC4" w14:textId="31B8D1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F9D6E" w14:textId="4D1C4C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7513E" w14:textId="0E9494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01,000.00 </w:t>
            </w:r>
          </w:p>
        </w:tc>
      </w:tr>
      <w:tr w:rsidR="00B04549" w:rsidRPr="00E92965" w14:paraId="65CEDEA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5769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4945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240CB57D" w14:textId="75431F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169B4000" w14:textId="5131F1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2ED55" w14:textId="362478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7AB98" w14:textId="72C8BE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83,920.00 </w:t>
            </w:r>
          </w:p>
        </w:tc>
      </w:tr>
      <w:tr w:rsidR="00B04549" w:rsidRPr="00E92965" w14:paraId="0BBDC84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F9C6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10EE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0985F084" w14:textId="0C3B76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7268B2B2" w14:textId="38E3FD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C4017" w14:textId="0FB5A9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37BB6" w14:textId="7197A6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61,239.44 </w:t>
            </w:r>
          </w:p>
        </w:tc>
      </w:tr>
      <w:tr w:rsidR="00B04549" w:rsidRPr="00E92965" w14:paraId="026CA45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98A3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71BF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44F8CC57" w14:textId="096C96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17C3F7E1" w14:textId="7C5B5FD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93726" w14:textId="37325C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5806E" w14:textId="791ABB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7,804.07 </w:t>
            </w:r>
          </w:p>
        </w:tc>
      </w:tr>
      <w:tr w:rsidR="00B04549" w:rsidRPr="00E92965" w14:paraId="120328E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9C08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ACF7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3E46EFED" w14:textId="62A102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6F1C7B" w14:textId="240485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47C2A" w14:textId="25E103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C3D29" w14:textId="4716CE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0,000.00 </w:t>
            </w:r>
          </w:p>
        </w:tc>
      </w:tr>
      <w:tr w:rsidR="00B04549" w:rsidRPr="00E92965" w14:paraId="66B98C5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626E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F29B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6C00E584" w14:textId="69A5DD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7971D915" w14:textId="0EA740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1FCA2" w14:textId="1AD55E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58C06" w14:textId="322677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3,200.00 </w:t>
            </w:r>
          </w:p>
        </w:tc>
      </w:tr>
      <w:tr w:rsidR="00B04549" w:rsidRPr="00E92965" w14:paraId="0796122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A788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E4AA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7C82B551" w14:textId="694BB7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72DDBC" w14:textId="45A5DC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15221" w14:textId="1CAE7A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8BE36" w14:textId="086CFD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755,000.00 </w:t>
            </w:r>
          </w:p>
        </w:tc>
      </w:tr>
      <w:tr w:rsidR="00B04549" w:rsidRPr="00E92965" w14:paraId="14FBCDC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2673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E59A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B436AF7" w14:textId="36FA33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046B37C9" w14:textId="389E00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7DA63" w14:textId="4006D9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1BC90" w14:textId="0A8543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7,075.00 </w:t>
            </w:r>
          </w:p>
        </w:tc>
      </w:tr>
      <w:tr w:rsidR="00B04549" w:rsidRPr="00E92965" w14:paraId="3D35096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25A0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4BFB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790BD560" w14:textId="0C1A64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05B46B" w14:textId="5E6B9A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7401E" w14:textId="2E6F68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3912B" w14:textId="21FD7C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0,000.00 </w:t>
            </w:r>
          </w:p>
        </w:tc>
      </w:tr>
      <w:tr w:rsidR="00B04549" w:rsidRPr="00E92965" w14:paraId="1CCBA1B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63B5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E3AD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24F313BB" w14:textId="64B29C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1C48C26E" w14:textId="2C4917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7B31B" w14:textId="2D1602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ECEAC" w14:textId="5403C5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422,405.00 </w:t>
            </w:r>
          </w:p>
        </w:tc>
      </w:tr>
      <w:tr w:rsidR="00B04549" w:rsidRPr="00E92965" w14:paraId="328E6A3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7751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3F97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7269C68" w14:textId="7E57A8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B0897" w14:textId="34205E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55548" w14:textId="7AB430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58F7C" w14:textId="1C3D8F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70,000.00 </w:t>
            </w:r>
          </w:p>
        </w:tc>
      </w:tr>
      <w:tr w:rsidR="00B04549" w:rsidRPr="00E92965" w14:paraId="4B6B8CB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D24C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8E8F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4F9E438A" w14:textId="5F4045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591F00F" w14:textId="22902F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32AA4" w14:textId="2C819C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7C273" w14:textId="273C34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85,940.00 </w:t>
            </w:r>
          </w:p>
        </w:tc>
      </w:tr>
      <w:tr w:rsidR="00B04549" w:rsidRPr="00E92965" w14:paraId="75F30E1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1571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7D43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1E1441EE" w14:textId="298328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0A32110B" w14:textId="76CF4C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494B5" w14:textId="59111C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9C90F" w14:textId="7212C4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300.00 </w:t>
            </w:r>
          </w:p>
        </w:tc>
      </w:tr>
      <w:tr w:rsidR="00B04549" w:rsidRPr="00E92965" w14:paraId="4E65BE4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0EA7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09EB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3A36B6FD" w14:textId="13EC54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3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016EB57" w14:textId="4AACDF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F43DE" w14:textId="7DB4FB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B7EA0" w14:textId="502D3E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31,200.00 </w:t>
            </w:r>
          </w:p>
        </w:tc>
      </w:tr>
      <w:tr w:rsidR="00B04549" w:rsidRPr="00E92965" w14:paraId="607ACC5A"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428BAE"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3F567C8" w14:textId="4862FA5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89B27C3" w14:textId="44F042F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51684F" w14:textId="2FDFBB8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1BA44D" w14:textId="07E0ED0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8,308,588.82 </w:t>
            </w:r>
          </w:p>
        </w:tc>
      </w:tr>
      <w:tr w:rsidR="00B04549" w:rsidRPr="00E92965" w14:paraId="5EFBEA1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E833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DC69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1B8DD0F" w14:textId="02CF95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055D7E"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34E08AD5"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253AE1FA" w14:textId="1902C1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00,000.00 </w:t>
            </w:r>
          </w:p>
        </w:tc>
      </w:tr>
      <w:tr w:rsidR="00B04549" w:rsidRPr="00E92965" w14:paraId="04DA87D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F7B8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1918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2B77B797" w14:textId="0A6402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2ACAE3DD" w14:textId="3BBA56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45E1E" w14:textId="009B94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B6DA8" w14:textId="678D5B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596,959.72 </w:t>
            </w:r>
          </w:p>
        </w:tc>
      </w:tr>
      <w:tr w:rsidR="00B04549" w:rsidRPr="00E92965" w14:paraId="3F0D476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9493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9EF0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517501DE" w14:textId="758700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10D57F50" w14:textId="5A927F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1D57C" w14:textId="4392DD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7E371" w14:textId="24FC5A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7,560.00 </w:t>
            </w:r>
          </w:p>
        </w:tc>
      </w:tr>
      <w:tr w:rsidR="00B04549" w:rsidRPr="00E92965" w14:paraId="6B7E2AF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8529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467F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0E14EF69" w14:textId="3D264B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431349C" w14:textId="2D09CF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C179D" w14:textId="6C02EC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2E52A" w14:textId="5A5833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3,960.00 </w:t>
            </w:r>
          </w:p>
        </w:tc>
      </w:tr>
      <w:tr w:rsidR="00B04549" w:rsidRPr="00E92965" w14:paraId="62E6668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2193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F5AA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59D4BD09" w14:textId="45EFAD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5164E759" w14:textId="60C14F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C1C72" w14:textId="444F44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C1676" w14:textId="615F4E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7,097.00 </w:t>
            </w:r>
          </w:p>
        </w:tc>
      </w:tr>
      <w:tr w:rsidR="00B04549" w:rsidRPr="00E92965" w14:paraId="2BF29D7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976E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37EE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A37DE26" w14:textId="5AD17B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2C52323F" w14:textId="0DFBFD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E5794" w14:textId="2262B0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2A78E" w14:textId="6F4A00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1,120.00 </w:t>
            </w:r>
          </w:p>
        </w:tc>
      </w:tr>
      <w:tr w:rsidR="00B04549" w:rsidRPr="00E92965" w14:paraId="360EEE6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EF45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12E0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678EF298" w14:textId="32EAE0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71FD9253" w14:textId="78F878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36394" w14:textId="64AA5E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FEE1F" w14:textId="30F03E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2,036.10 </w:t>
            </w:r>
          </w:p>
        </w:tc>
      </w:tr>
      <w:tr w:rsidR="00B04549" w:rsidRPr="00E92965" w14:paraId="055A306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DE3A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72600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ADA7310" w14:textId="2D2821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197CFF16" w14:textId="4FC332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2B366" w14:textId="5B303C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94A09" w14:textId="4F3A77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91,817.50 </w:t>
            </w:r>
          </w:p>
        </w:tc>
      </w:tr>
      <w:tr w:rsidR="00B04549" w:rsidRPr="00E92965" w14:paraId="61C523F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EF5C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75C1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38038F08" w14:textId="40336F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7B92E8BD" w14:textId="3D502B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79BC3" w14:textId="1216DE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F607B" w14:textId="493367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4,520.00 </w:t>
            </w:r>
          </w:p>
        </w:tc>
      </w:tr>
      <w:tr w:rsidR="00B04549" w:rsidRPr="00E92965" w14:paraId="0CE1A61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1163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F10C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2BF299DA" w14:textId="369DD4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04FC97" w14:textId="1B273C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AEFC3" w14:textId="26D5A1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D13E8" w14:textId="386011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000.00 </w:t>
            </w:r>
          </w:p>
        </w:tc>
      </w:tr>
      <w:tr w:rsidR="00B04549" w:rsidRPr="00E92965" w14:paraId="09F5E01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D8F0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4F51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E4BE66D" w14:textId="101EEE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D3A05D" w14:textId="5A32F7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BF58A" w14:textId="3C604B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77C3D" w14:textId="13A856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57,350.00 </w:t>
            </w:r>
          </w:p>
        </w:tc>
      </w:tr>
      <w:tr w:rsidR="00B04549" w:rsidRPr="00E92965" w14:paraId="3446B7A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39BF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32DF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4A284C41" w14:textId="6B4B3EE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7023182" w14:textId="6558D7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1FE2C" w14:textId="135103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0D5CB" w14:textId="6A2A558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80.00 </w:t>
            </w:r>
          </w:p>
        </w:tc>
      </w:tr>
      <w:tr w:rsidR="00B04549" w:rsidRPr="00E92965" w14:paraId="1A7B349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0FCC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D459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419384A7" w14:textId="0428E3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5354C991" w14:textId="3D02E3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5A3C7" w14:textId="68C9D6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8FCE9" w14:textId="471818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02,495.00 </w:t>
            </w:r>
          </w:p>
        </w:tc>
      </w:tr>
      <w:tr w:rsidR="00B04549" w:rsidRPr="00E92965" w14:paraId="1B1CC44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E26D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46AE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0CC62299" w14:textId="4DF4A8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29F2AB" w14:textId="37F4B0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F4E9A" w14:textId="40B44E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76AE6" w14:textId="5A9BD6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2,000.00 </w:t>
            </w:r>
          </w:p>
        </w:tc>
      </w:tr>
      <w:tr w:rsidR="00B04549" w:rsidRPr="00E92965" w14:paraId="1DAB3D3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1F57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38A4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0EBFB9D" w14:textId="391E1C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3820969E" w14:textId="5D8C17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F0A68" w14:textId="7C9B3C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F1DE8" w14:textId="6B7A8B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8,170.00 </w:t>
            </w:r>
          </w:p>
        </w:tc>
      </w:tr>
      <w:tr w:rsidR="00B04549" w:rsidRPr="00E92965" w14:paraId="15C6B8B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89BE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2ECB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7D1F76CD" w14:textId="08478E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D8644" w14:textId="53B243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4B8D7" w14:textId="1251BA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3FDA7" w14:textId="1058E6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0,000.00 </w:t>
            </w:r>
          </w:p>
        </w:tc>
      </w:tr>
      <w:tr w:rsidR="00B04549" w:rsidRPr="00E92965" w14:paraId="60B6844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96ED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F167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BDC8DB8" w14:textId="60AD5F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735AD2D" w14:textId="6BA5FB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16F51" w14:textId="405003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83357" w14:textId="2C8B23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0,760.00 </w:t>
            </w:r>
          </w:p>
        </w:tc>
      </w:tr>
      <w:tr w:rsidR="00B04549" w:rsidRPr="00E92965" w14:paraId="36E0213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E1C7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6FEA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2B475C8" w14:textId="12F2A4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175213" w14:textId="0D8BE1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46344" w14:textId="6BE9D8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102AA" w14:textId="433D18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3,000.00 </w:t>
            </w:r>
          </w:p>
        </w:tc>
      </w:tr>
      <w:tr w:rsidR="00B04549" w:rsidRPr="00E92965" w14:paraId="1E0E7BD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7965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08E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34621CB7" w14:textId="124698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32F46249" w14:textId="6D648E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B6122" w14:textId="0FA7BC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A54A9" w14:textId="390F5A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4,450.00 </w:t>
            </w:r>
          </w:p>
        </w:tc>
      </w:tr>
      <w:tr w:rsidR="00B04549" w:rsidRPr="00E92965" w14:paraId="052DB42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098A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E14F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1BD63134" w14:textId="10F277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032A4E98" w14:textId="706947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5C143" w14:textId="7A06AB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3E8FB" w14:textId="3AD46D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040.00 </w:t>
            </w:r>
          </w:p>
        </w:tc>
      </w:tr>
      <w:tr w:rsidR="00B04549" w:rsidRPr="00E92965" w14:paraId="3313CF2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4F1A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68B3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46667C91" w14:textId="79F08B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64C58F21" w14:textId="0D8C0A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0D7A2" w14:textId="667C0A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D11E1" w14:textId="40C6C3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1,440.00 </w:t>
            </w:r>
          </w:p>
        </w:tc>
      </w:tr>
      <w:tr w:rsidR="00B04549" w:rsidRPr="00E92965" w14:paraId="6CE9A36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E48D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DDCE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F50D14E" w14:textId="3657D5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A7A5E12" w14:textId="24267A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7D658" w14:textId="21C116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6C6E8" w14:textId="1AEF8D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6,656.00 </w:t>
            </w:r>
          </w:p>
        </w:tc>
      </w:tr>
      <w:tr w:rsidR="00B04549" w:rsidRPr="00E92965" w14:paraId="5A4D52A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F4AB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2184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F7A7F23" w14:textId="353900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796C3AA7" w14:textId="6FBBB7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309CF" w14:textId="3BCDF0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C2ED5" w14:textId="6189A2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68,549.50 </w:t>
            </w:r>
          </w:p>
        </w:tc>
      </w:tr>
      <w:tr w:rsidR="00B04549" w:rsidRPr="00E92965" w14:paraId="227D71C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9CAF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CDCF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8D6E5FF" w14:textId="10CFEF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47424CDD" w14:textId="0E9D1D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BA355" w14:textId="4E72B0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5E70B" w14:textId="5F5E63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0,519.60 </w:t>
            </w:r>
          </w:p>
        </w:tc>
      </w:tr>
      <w:tr w:rsidR="00B04549" w:rsidRPr="00E92965" w14:paraId="5B301D0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3B96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BE4B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732A4A3" w14:textId="795E87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E2DECC" w14:textId="0C29C7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A334B" w14:textId="5B2F5F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E8F67" w14:textId="726897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000.00 </w:t>
            </w:r>
          </w:p>
        </w:tc>
      </w:tr>
      <w:tr w:rsidR="00B04549" w:rsidRPr="00E92965" w14:paraId="25F4CFE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5D79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C1A4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0495456" w14:textId="043EB7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08353DB7" w14:textId="5C5B7E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D3A1E" w14:textId="120AEE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B8A49" w14:textId="62EF06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600.00 </w:t>
            </w:r>
          </w:p>
        </w:tc>
      </w:tr>
      <w:tr w:rsidR="00B04549" w:rsidRPr="00E92965" w14:paraId="0AB3462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8083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0DEA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272AAC59" w14:textId="72251B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2B229997" w14:textId="2649E4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B05BA" w14:textId="4CC2DC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7A289" w14:textId="697C3C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5,480.00 </w:t>
            </w:r>
          </w:p>
        </w:tc>
      </w:tr>
      <w:tr w:rsidR="00B04549" w:rsidRPr="00E92965" w14:paraId="2BAB8A5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7EF1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CD8F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4DB723C" w14:textId="5413E4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01BA5C17" w14:textId="39DE4D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B8E3C" w14:textId="6CF2B2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C7042" w14:textId="63A9DE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5,740.00 </w:t>
            </w:r>
          </w:p>
        </w:tc>
      </w:tr>
      <w:tr w:rsidR="00B04549" w:rsidRPr="00E92965" w14:paraId="7AF9B8F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7EB5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BAB5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56280616" w14:textId="7BB8D7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E54A7" w14:textId="7E334F2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282A2" w14:textId="1C7C36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A2CEA" w14:textId="14B82D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00.00 </w:t>
            </w:r>
          </w:p>
        </w:tc>
      </w:tr>
      <w:tr w:rsidR="00B04549" w:rsidRPr="00E92965" w14:paraId="3BD8086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ABF2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4195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270D77E6" w14:textId="09C238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4ABD831A" w14:textId="7F6976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B6066" w14:textId="191828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E0EBC" w14:textId="4EB92A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5,148.40 </w:t>
            </w:r>
          </w:p>
        </w:tc>
      </w:tr>
      <w:tr w:rsidR="00B04549" w:rsidRPr="00E92965" w14:paraId="02C1826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83E6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EB21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48D3BAF5" w14:textId="04CBC9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7DB81A39" w14:textId="1A056D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2F904" w14:textId="665ABC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7CF1E" w14:textId="2C0707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240.00 </w:t>
            </w:r>
          </w:p>
        </w:tc>
      </w:tr>
      <w:tr w:rsidR="00B04549" w:rsidRPr="00E92965" w14:paraId="1F636C6E"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B3537F"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7E9718EF" w14:textId="6367BD5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80,037,666.09 </w:t>
            </w:r>
          </w:p>
        </w:tc>
        <w:tc>
          <w:tcPr>
            <w:tcW w:w="675" w:type="pct"/>
            <w:tcBorders>
              <w:top w:val="nil"/>
              <w:left w:val="nil"/>
              <w:bottom w:val="single" w:sz="4" w:space="0" w:color="000000"/>
              <w:right w:val="single" w:sz="4" w:space="0" w:color="000000"/>
            </w:tcBorders>
            <w:shd w:val="clear" w:color="A5A5A5" w:fill="A5A5A5"/>
            <w:noWrap/>
            <w:vAlign w:val="bottom"/>
            <w:hideMark/>
          </w:tcPr>
          <w:p w14:paraId="05A48BF4" w14:textId="433538B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499BE53" w14:textId="0BC0010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9272FD8" w14:textId="464E93A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80,037,666.09 </w:t>
            </w:r>
          </w:p>
        </w:tc>
      </w:tr>
      <w:tr w:rsidR="00B04549" w:rsidRPr="00E92965" w14:paraId="7F973719"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36E36"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69E7D492" w14:textId="13EF013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5,947,20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7DD2E5C3" w14:textId="6E20477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C56C4B" w14:textId="381E90D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D835DE" w14:textId="50B7A25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5,947,206.47 </w:t>
            </w:r>
          </w:p>
        </w:tc>
      </w:tr>
      <w:tr w:rsidR="00B04549" w:rsidRPr="00E92965" w14:paraId="39122F92"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729B5C9"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62FDC07" w14:textId="7A6E2A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3518C39F" w14:textId="16EA2D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584C1" w14:textId="0AA60D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92995B" w14:textId="226C94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8,939.12 </w:t>
            </w:r>
          </w:p>
        </w:tc>
      </w:tr>
      <w:tr w:rsidR="00B04549" w:rsidRPr="00E92965" w14:paraId="0136DC91" w14:textId="77777777" w:rsidTr="00E9296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9B7C304"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1352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4215564" w14:textId="74B038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7DD59B97" w14:textId="5AD12F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EEDE4" w14:textId="0CDCEB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8E505" w14:textId="5050B4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6,755.86 </w:t>
            </w:r>
          </w:p>
        </w:tc>
      </w:tr>
      <w:tr w:rsidR="00B04549" w:rsidRPr="00E92965" w14:paraId="250DA8E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861C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C8EA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7495CD9" w14:textId="4CB94A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47BA731" w14:textId="4723D7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9E764" w14:textId="2E84C5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ECEBB" w14:textId="381410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55,780.00 </w:t>
            </w:r>
          </w:p>
        </w:tc>
      </w:tr>
      <w:tr w:rsidR="00B04549" w:rsidRPr="00E92965" w14:paraId="49A001E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4D4D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64E2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8609598" w14:textId="5FF56B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57ABE2" w14:textId="72FFF9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9B166" w14:textId="60F5E4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78E03" w14:textId="6E963A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6,000.00 </w:t>
            </w:r>
          </w:p>
        </w:tc>
      </w:tr>
      <w:tr w:rsidR="00B04549" w:rsidRPr="00E92965" w14:paraId="685F362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4C0B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2449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33DDFDFE" w14:textId="718B0B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689,639.24 </w:t>
            </w:r>
          </w:p>
        </w:tc>
        <w:tc>
          <w:tcPr>
            <w:tcW w:w="675" w:type="pct"/>
            <w:tcBorders>
              <w:top w:val="nil"/>
              <w:left w:val="nil"/>
              <w:bottom w:val="single" w:sz="4" w:space="0" w:color="000000"/>
              <w:right w:val="single" w:sz="4" w:space="0" w:color="000000"/>
            </w:tcBorders>
            <w:shd w:val="clear" w:color="auto" w:fill="auto"/>
            <w:noWrap/>
            <w:vAlign w:val="bottom"/>
            <w:hideMark/>
          </w:tcPr>
          <w:p w14:paraId="6665C865" w14:textId="4FF9E3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5C3B3" w14:textId="5536B3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19147" w14:textId="745CD1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689,639.24 </w:t>
            </w:r>
          </w:p>
        </w:tc>
      </w:tr>
      <w:tr w:rsidR="00B04549" w:rsidRPr="00E92965" w14:paraId="209DFA9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E069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0533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0C5DFFD" w14:textId="242ACB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722ED9C7" w14:textId="53796C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5A4A7" w14:textId="72F0C9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A49CB" w14:textId="56E4BD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3,629.92 </w:t>
            </w:r>
          </w:p>
        </w:tc>
      </w:tr>
      <w:tr w:rsidR="00B04549" w:rsidRPr="00E92965" w14:paraId="7F182DB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43B4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27E9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033E3282" w14:textId="3E3A66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0,830.00 </w:t>
            </w:r>
          </w:p>
        </w:tc>
        <w:tc>
          <w:tcPr>
            <w:tcW w:w="675" w:type="pct"/>
            <w:tcBorders>
              <w:top w:val="nil"/>
              <w:left w:val="nil"/>
              <w:bottom w:val="single" w:sz="4" w:space="0" w:color="000000"/>
              <w:right w:val="single" w:sz="4" w:space="0" w:color="000000"/>
            </w:tcBorders>
            <w:shd w:val="clear" w:color="auto" w:fill="auto"/>
            <w:noWrap/>
            <w:vAlign w:val="bottom"/>
            <w:hideMark/>
          </w:tcPr>
          <w:p w14:paraId="042450B0" w14:textId="37B46A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830E8" w14:textId="796C67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8EAE6" w14:textId="42D8B2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0,830.00 </w:t>
            </w:r>
          </w:p>
        </w:tc>
      </w:tr>
      <w:tr w:rsidR="00B04549" w:rsidRPr="00E92965" w14:paraId="3331A57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F5EB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27C2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68620244" w14:textId="73722B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12FDCE96" w14:textId="7C4D64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B08D7" w14:textId="4674AE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EEA5C" w14:textId="3D0B3F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5,526.05 </w:t>
            </w:r>
          </w:p>
        </w:tc>
      </w:tr>
      <w:tr w:rsidR="00B04549" w:rsidRPr="00E92965" w14:paraId="1CB16FA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66CA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2032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035FBE85" w14:textId="6F7C51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0B1CB582" w14:textId="51E4C1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BF0C0" w14:textId="74C16A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FDC41" w14:textId="541F85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15,510.00 </w:t>
            </w:r>
          </w:p>
        </w:tc>
      </w:tr>
      <w:tr w:rsidR="00B04549" w:rsidRPr="00E92965" w14:paraId="502CD84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5ECF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033D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7640B755" w14:textId="406D3B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2BC632FD" w14:textId="63FD26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ED82B" w14:textId="2B62A1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7D5AC" w14:textId="77AC3D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33,787.00 </w:t>
            </w:r>
          </w:p>
        </w:tc>
      </w:tr>
      <w:tr w:rsidR="00B04549" w:rsidRPr="00E92965" w14:paraId="472ACC6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165B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748F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F96E366" w14:textId="537666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5A9EBEAF" w14:textId="5F5F87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61884" w14:textId="3E3B97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74ABB" w14:textId="3E596C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42,864.32 </w:t>
            </w:r>
          </w:p>
        </w:tc>
      </w:tr>
      <w:tr w:rsidR="00B04549" w:rsidRPr="00E92965" w14:paraId="0C36819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0C83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E9BC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73EC3142" w14:textId="294265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472AA1BE" w14:textId="650D16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BDE19" w14:textId="23AE13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44A63" w14:textId="72BE79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80,911.86 </w:t>
            </w:r>
          </w:p>
        </w:tc>
      </w:tr>
      <w:tr w:rsidR="00B04549" w:rsidRPr="00E92965" w14:paraId="412ECDE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7797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AC53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418D58D4" w14:textId="47A802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6695822C" w14:textId="47016B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FC4ED" w14:textId="5ABC8C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28400" w14:textId="5D61C4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86,743.94 </w:t>
            </w:r>
          </w:p>
        </w:tc>
      </w:tr>
      <w:tr w:rsidR="00B04549" w:rsidRPr="00E92965" w14:paraId="49DC216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E62A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B4F9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C688900" w14:textId="4E8246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5CB399" w14:textId="56C6BA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2ABF4" w14:textId="04FAA0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B9266" w14:textId="6248DF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5,000.00 </w:t>
            </w:r>
          </w:p>
        </w:tc>
      </w:tr>
      <w:tr w:rsidR="00B04549" w:rsidRPr="00E92965" w14:paraId="21487E2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B52A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E946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0EB0150E" w14:textId="1DCE0D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4246147" w14:textId="35A640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49431" w14:textId="3F3C05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60CDD" w14:textId="32663B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89,840.00 </w:t>
            </w:r>
          </w:p>
        </w:tc>
      </w:tr>
      <w:tr w:rsidR="00B04549" w:rsidRPr="00E92965" w14:paraId="2170A02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CB8B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846A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EEBA221" w14:textId="453DF6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00B79293" w14:textId="1043DF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EC8ED" w14:textId="284749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EF66E" w14:textId="5A33E9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7,720.00 </w:t>
            </w:r>
          </w:p>
        </w:tc>
      </w:tr>
      <w:tr w:rsidR="00B04549" w:rsidRPr="00E92965" w14:paraId="6D89A2F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C031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F7D8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60FA97E" w14:textId="2AE601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11E60D82" w14:textId="647B61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0F9AF" w14:textId="216B5F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79706" w14:textId="104060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306,736.96 </w:t>
            </w:r>
          </w:p>
        </w:tc>
      </w:tr>
      <w:tr w:rsidR="00B04549" w:rsidRPr="00E92965" w14:paraId="310E09B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D92C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4CD3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59B16031" w14:textId="21923F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04C40DE6" w14:textId="102041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5D8B7" w14:textId="40A6F12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7CC1C" w14:textId="06ED42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75,213.86 </w:t>
            </w:r>
          </w:p>
        </w:tc>
      </w:tr>
      <w:tr w:rsidR="00B04549" w:rsidRPr="00E92965" w14:paraId="3AB9ABF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8810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A126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44C0C9BE" w14:textId="47012D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086414" w14:textId="2E24CE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415E0" w14:textId="57D84C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81E93" w14:textId="042B07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3,000.00 </w:t>
            </w:r>
          </w:p>
        </w:tc>
      </w:tr>
      <w:tr w:rsidR="00B04549" w:rsidRPr="00E92965" w14:paraId="2AA0CC6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7164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E32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0F0E8602" w14:textId="72C47D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7BDA3" w14:textId="1AB399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2F7EB" w14:textId="17A045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DED2E" w14:textId="4AED96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7,500.00 </w:t>
            </w:r>
          </w:p>
        </w:tc>
      </w:tr>
      <w:tr w:rsidR="00B04549" w:rsidRPr="00E92965" w14:paraId="2A5309A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DC12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841D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2D83EB25" w14:textId="45CBE6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8E0A9E8" w14:textId="5541EF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2FD5A" w14:textId="387200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E37E5" w14:textId="5C0344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4,500.00 </w:t>
            </w:r>
          </w:p>
        </w:tc>
      </w:tr>
      <w:tr w:rsidR="00B04549" w:rsidRPr="00E92965" w14:paraId="2749C23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5639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A8C9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6207CE8" w14:textId="345E84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5764BA61" w14:textId="680D84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EFCDF" w14:textId="50B83E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7C47D" w14:textId="130F87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7,228.92 </w:t>
            </w:r>
          </w:p>
        </w:tc>
      </w:tr>
      <w:tr w:rsidR="00B04549" w:rsidRPr="00E92965" w14:paraId="2856F0E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C3A1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CEE6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6992B6CA" w14:textId="540A0B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3C7B4743" w14:textId="0B3F1F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9B40C" w14:textId="3EE960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D20FA" w14:textId="52F412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98,130.00 </w:t>
            </w:r>
          </w:p>
        </w:tc>
      </w:tr>
      <w:tr w:rsidR="00B04549" w:rsidRPr="00E92965" w14:paraId="4405190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3F4A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E843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5D13E782" w14:textId="4B3D3D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5FA54DC7" w14:textId="5949A6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5A62E" w14:textId="4FBCC2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51936" w14:textId="105869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5,140.00 </w:t>
            </w:r>
          </w:p>
        </w:tc>
      </w:tr>
      <w:tr w:rsidR="00B04549" w:rsidRPr="00E92965" w14:paraId="2A0754E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E681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C949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17AE762D" w14:textId="2679C9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1AF84ABB" w14:textId="278E9E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7AC1E" w14:textId="091C91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2DFFA" w14:textId="76C711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8,759.50 </w:t>
            </w:r>
          </w:p>
        </w:tc>
      </w:tr>
      <w:tr w:rsidR="00B04549" w:rsidRPr="00E92965" w14:paraId="5AB70F5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229D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D09B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7A0A397F" w14:textId="5770AA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4CA7AF" w14:textId="7268F2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9C9CE" w14:textId="562614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FA69A" w14:textId="06E694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500.00 </w:t>
            </w:r>
          </w:p>
        </w:tc>
      </w:tr>
      <w:tr w:rsidR="00B04549" w:rsidRPr="00E92965" w14:paraId="0FE7DCB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4CC6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1998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515BA649" w14:textId="3492F9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44071B0E" w14:textId="6F3511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5CE70" w14:textId="6AE7BC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D7D2B" w14:textId="62F5F9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28,496.60 </w:t>
            </w:r>
          </w:p>
        </w:tc>
      </w:tr>
      <w:tr w:rsidR="00B04549" w:rsidRPr="00E92965" w14:paraId="3D8420C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A7F1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A7AC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B062ECA" w14:textId="09DAA4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DE230" w14:textId="3E9BEF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B0702" w14:textId="7482F7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9AB6" w14:textId="312062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9,500.00 </w:t>
            </w:r>
          </w:p>
        </w:tc>
      </w:tr>
      <w:tr w:rsidR="00B04549" w:rsidRPr="00E92965" w14:paraId="4491943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ADC2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C4D7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7C046F6C" w14:textId="39A209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51336DFB" w14:textId="70FBB2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F17D1" w14:textId="780392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17A68" w14:textId="439CBB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14,335.00 </w:t>
            </w:r>
          </w:p>
        </w:tc>
      </w:tr>
      <w:tr w:rsidR="00B04549" w:rsidRPr="00E92965" w14:paraId="0C09C92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FD0C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A4BF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7B160D4" w14:textId="2E1E1A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7ADC88E4" w14:textId="14DDEC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C97E6" w14:textId="7E3455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C432C" w14:textId="7C6DEA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9,964.56 </w:t>
            </w:r>
          </w:p>
        </w:tc>
      </w:tr>
      <w:tr w:rsidR="00B04549" w:rsidRPr="00E92965" w14:paraId="43164EC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597C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DA91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E5D409C" w14:textId="066B50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A84654E" w14:textId="4BB45D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F49DC" w14:textId="48F003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165AC" w14:textId="15DC33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7,915.00 </w:t>
            </w:r>
          </w:p>
        </w:tc>
      </w:tr>
      <w:tr w:rsidR="00B04549" w:rsidRPr="00E92965" w14:paraId="3A487ED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8F33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2F79DC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106C0355" w14:textId="0CED4D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1AC87DEB" w14:textId="5AF572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35007" w14:textId="5C6B75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1E419" w14:textId="11ED7E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7,391.78 </w:t>
            </w:r>
          </w:p>
        </w:tc>
      </w:tr>
      <w:tr w:rsidR="00B04549" w:rsidRPr="00E92965" w14:paraId="2DAD352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66C8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D2A0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9729CAB" w14:textId="683838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98,988.30 </w:t>
            </w:r>
          </w:p>
        </w:tc>
        <w:tc>
          <w:tcPr>
            <w:tcW w:w="675" w:type="pct"/>
            <w:tcBorders>
              <w:top w:val="nil"/>
              <w:left w:val="nil"/>
              <w:bottom w:val="single" w:sz="4" w:space="0" w:color="000000"/>
              <w:right w:val="single" w:sz="4" w:space="0" w:color="000000"/>
            </w:tcBorders>
            <w:shd w:val="clear" w:color="auto" w:fill="auto"/>
            <w:noWrap/>
            <w:vAlign w:val="bottom"/>
            <w:hideMark/>
          </w:tcPr>
          <w:p w14:paraId="3CF1408F" w14:textId="132C4E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69248" w14:textId="279CFA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68FF3" w14:textId="4F66D9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98,988.30 </w:t>
            </w:r>
          </w:p>
        </w:tc>
      </w:tr>
      <w:tr w:rsidR="00B04549" w:rsidRPr="00E92965" w14:paraId="4A9064D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D8EE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1384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D9899EB" w14:textId="1B823C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32558099" w14:textId="1D3C77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33837" w14:textId="108C0E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04628" w14:textId="49CEA60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3,911.48 </w:t>
            </w:r>
          </w:p>
        </w:tc>
      </w:tr>
      <w:tr w:rsidR="00B04549" w:rsidRPr="00E92965" w14:paraId="39EC0FC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A678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349F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349955FC" w14:textId="0E8CDC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7984626F" w14:textId="760662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13DE0" w14:textId="645EEA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F9677" w14:textId="639316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50,742.86 </w:t>
            </w:r>
          </w:p>
        </w:tc>
      </w:tr>
      <w:tr w:rsidR="00B04549" w:rsidRPr="00E92965" w14:paraId="424750F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5EFC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C7EC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6F47ADAB" w14:textId="06D36D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2BDE671E" w14:textId="6A0DC0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6B641" w14:textId="2E813C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A929B" w14:textId="48FF28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8,994.00 </w:t>
            </w:r>
          </w:p>
        </w:tc>
      </w:tr>
      <w:tr w:rsidR="00B04549" w:rsidRPr="00E92965" w14:paraId="0838EE5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951D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6987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7CD355B5" w14:textId="33F545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528BEA1A" w14:textId="524162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0D045" w14:textId="230EB8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2C554" w14:textId="7F76C0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9,628.00 </w:t>
            </w:r>
          </w:p>
        </w:tc>
      </w:tr>
      <w:tr w:rsidR="00B04549" w:rsidRPr="00E92965" w14:paraId="64FACC6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BB29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EBC1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4A2C6E0" w14:textId="62E18D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78,083.80 </w:t>
            </w:r>
          </w:p>
        </w:tc>
        <w:tc>
          <w:tcPr>
            <w:tcW w:w="675" w:type="pct"/>
            <w:tcBorders>
              <w:top w:val="nil"/>
              <w:left w:val="nil"/>
              <w:bottom w:val="single" w:sz="4" w:space="0" w:color="000000"/>
              <w:right w:val="single" w:sz="4" w:space="0" w:color="000000"/>
            </w:tcBorders>
            <w:shd w:val="clear" w:color="auto" w:fill="auto"/>
            <w:noWrap/>
            <w:vAlign w:val="bottom"/>
            <w:hideMark/>
          </w:tcPr>
          <w:p w14:paraId="13B45745" w14:textId="3449CC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4A805" w14:textId="7A13EE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E72E6" w14:textId="107CE6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78,083.80 </w:t>
            </w:r>
          </w:p>
        </w:tc>
      </w:tr>
      <w:tr w:rsidR="00B04549" w:rsidRPr="00E92965" w14:paraId="70BC0D3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0660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625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4E63EA9A" w14:textId="08A9B0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2BE7EA" w14:textId="22FD64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CF146" w14:textId="257CED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0C82C" w14:textId="724CA9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4,600.00 </w:t>
            </w:r>
          </w:p>
        </w:tc>
      </w:tr>
      <w:tr w:rsidR="00B04549" w:rsidRPr="00E92965" w14:paraId="30B2171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49B0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D1D1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0E0B27A" w14:textId="03368C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472BA69F" w14:textId="21B588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3F35B" w14:textId="5FC9EE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BEE4E" w14:textId="1DF50E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79.64 </w:t>
            </w:r>
          </w:p>
        </w:tc>
      </w:tr>
      <w:tr w:rsidR="00B04549" w:rsidRPr="00E92965" w14:paraId="4AD4C69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D287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57BC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0C194287" w14:textId="1C9162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4019FD59" w14:textId="452D8A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92409" w14:textId="1A1635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84BE8" w14:textId="04C751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78,275.00 </w:t>
            </w:r>
          </w:p>
        </w:tc>
      </w:tr>
      <w:tr w:rsidR="00B04549" w:rsidRPr="00E92965" w14:paraId="4F4163E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286D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C8C2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6CE8782C" w14:textId="71B784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2D5713F1" w14:textId="7A0120D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4C405" w14:textId="6FD6DD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0A186" w14:textId="0E59A3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1,680.00 </w:t>
            </w:r>
          </w:p>
        </w:tc>
      </w:tr>
      <w:tr w:rsidR="00B04549" w:rsidRPr="00E92965" w14:paraId="1DB0CF9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177A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7C4A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0C091C9" w14:textId="4822EA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26A5B8AB" w14:textId="261BCB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A3A48" w14:textId="3353C5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AC4E8" w14:textId="779778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1,433.90 </w:t>
            </w:r>
          </w:p>
        </w:tc>
      </w:tr>
      <w:tr w:rsidR="00B04549" w:rsidRPr="00E92965" w14:paraId="1EB70BCE"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80555"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6B9159EE" w14:textId="2897982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2,978,989.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233E750" w14:textId="5FBBDB1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3DB89C" w14:textId="3536993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E01CA0" w14:textId="5942E21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2,978,989.30 </w:t>
            </w:r>
          </w:p>
        </w:tc>
      </w:tr>
      <w:tr w:rsidR="00B04549" w:rsidRPr="00E92965" w14:paraId="194ACAD2" w14:textId="77777777" w:rsidTr="00E9296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F4CA3F7"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A3B3B8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7D67B388" w14:textId="6AF1F4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282,503.52 </w:t>
            </w:r>
          </w:p>
        </w:tc>
        <w:tc>
          <w:tcPr>
            <w:tcW w:w="675" w:type="pct"/>
            <w:tcBorders>
              <w:top w:val="nil"/>
              <w:left w:val="nil"/>
              <w:bottom w:val="single" w:sz="4" w:space="0" w:color="000000"/>
              <w:right w:val="single" w:sz="4" w:space="0" w:color="000000"/>
            </w:tcBorders>
            <w:shd w:val="clear" w:color="auto" w:fill="auto"/>
            <w:noWrap/>
            <w:vAlign w:val="bottom"/>
            <w:hideMark/>
          </w:tcPr>
          <w:p w14:paraId="0E5F7487" w14:textId="6FC4E7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605ED" w14:textId="457EEF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1E5FB8" w14:textId="2FF3BF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282,503.52 </w:t>
            </w:r>
          </w:p>
        </w:tc>
      </w:tr>
      <w:tr w:rsidR="00B04549" w:rsidRPr="00E92965" w14:paraId="296C8199" w14:textId="77777777" w:rsidTr="00E9296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5539DDF"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53DC6E1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A777E42" w14:textId="4E9594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65337C05" w14:textId="328CE9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9C80D" w14:textId="714257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C5457" w14:textId="0349B4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2,100.30 </w:t>
            </w:r>
          </w:p>
        </w:tc>
      </w:tr>
      <w:tr w:rsidR="00B04549" w:rsidRPr="00E92965" w14:paraId="1816C57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49C0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2A36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1CD30DEB" w14:textId="390B60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67C9BAFF" w14:textId="1AC014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7C58B" w14:textId="62CA8D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23778" w14:textId="24AC62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8,553.24 </w:t>
            </w:r>
          </w:p>
        </w:tc>
      </w:tr>
      <w:tr w:rsidR="00B04549" w:rsidRPr="00E92965" w14:paraId="0DB0E8D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356E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8C2F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F6D482A" w14:textId="384767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5E764E72" w14:textId="086C77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C476C" w14:textId="208632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CFC8A" w14:textId="0D288F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3,039.22 </w:t>
            </w:r>
          </w:p>
        </w:tc>
      </w:tr>
      <w:tr w:rsidR="00B04549" w:rsidRPr="00E92965" w14:paraId="18E153F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0539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4CF5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28C3B2AC" w14:textId="32D1B6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76AA3770" w14:textId="48E292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DC469" w14:textId="5A0002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4F2BF" w14:textId="633B3F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95,613.80 </w:t>
            </w:r>
          </w:p>
        </w:tc>
      </w:tr>
      <w:tr w:rsidR="00B04549" w:rsidRPr="00E92965" w14:paraId="088E6AD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E142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6E5B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4817925E" w14:textId="12B04C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4B5707C6" w14:textId="075D0D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218C9" w14:textId="08C5682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DB966" w14:textId="4923C4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34,355.76 </w:t>
            </w:r>
          </w:p>
        </w:tc>
      </w:tr>
      <w:tr w:rsidR="00B04549" w:rsidRPr="00E92965" w14:paraId="48BAF3B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5FD2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D470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25CA1E60" w14:textId="10F0E6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55FC0C02" w14:textId="3C9D1D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59F57" w14:textId="3F818A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E94AF" w14:textId="1FC448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0,478.80 </w:t>
            </w:r>
          </w:p>
        </w:tc>
      </w:tr>
      <w:tr w:rsidR="00B04549" w:rsidRPr="00E92965" w14:paraId="7C43F46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55E5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22BA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0B711736" w14:textId="2FC56E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0C942400" w14:textId="527ADA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5BC03" w14:textId="3A5C8A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A98C7" w14:textId="27B8B8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0,628.62 </w:t>
            </w:r>
          </w:p>
        </w:tc>
      </w:tr>
      <w:tr w:rsidR="00B04549" w:rsidRPr="00E92965" w14:paraId="6A98396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381F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D87E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39741C23" w14:textId="3A46EA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3668356B" w14:textId="369B58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62761" w14:textId="394567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1A873" w14:textId="5700DB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36,176.10 </w:t>
            </w:r>
          </w:p>
        </w:tc>
      </w:tr>
      <w:tr w:rsidR="00B04549" w:rsidRPr="00E92965" w14:paraId="71B126E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F783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4A91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7A84ED8" w14:textId="1142D6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4EE58CBC" w14:textId="2786E1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4E116" w14:textId="03C011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BEC32" w14:textId="580CF10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805,942.84 </w:t>
            </w:r>
          </w:p>
        </w:tc>
      </w:tr>
      <w:tr w:rsidR="00B04549" w:rsidRPr="00E92965" w14:paraId="230C5C2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D9B8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41B0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1C7EA47B" w14:textId="73BEE62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10,694.40 </w:t>
            </w:r>
          </w:p>
        </w:tc>
        <w:tc>
          <w:tcPr>
            <w:tcW w:w="675" w:type="pct"/>
            <w:tcBorders>
              <w:top w:val="nil"/>
              <w:left w:val="nil"/>
              <w:bottom w:val="single" w:sz="4" w:space="0" w:color="000000"/>
              <w:right w:val="single" w:sz="4" w:space="0" w:color="000000"/>
            </w:tcBorders>
            <w:shd w:val="clear" w:color="auto" w:fill="auto"/>
            <w:noWrap/>
            <w:vAlign w:val="bottom"/>
            <w:hideMark/>
          </w:tcPr>
          <w:p w14:paraId="4178C598" w14:textId="0ED351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139ED" w14:textId="0C5404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80D8B" w14:textId="191B2B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10,694.40 </w:t>
            </w:r>
          </w:p>
        </w:tc>
      </w:tr>
      <w:tr w:rsidR="00B04549" w:rsidRPr="00E92965" w14:paraId="2B455FB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8D32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A8BB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E9DC210" w14:textId="228AAC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052AEBEF" w14:textId="6BF15E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9D6B6" w14:textId="16B25E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EE85F" w14:textId="41A188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6,601.62 </w:t>
            </w:r>
          </w:p>
        </w:tc>
      </w:tr>
      <w:tr w:rsidR="00B04549" w:rsidRPr="00E92965" w14:paraId="337179E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5320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D859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17CA0703" w14:textId="2156F3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3C7BB0F7" w14:textId="7B1B30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0DA61" w14:textId="173A05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6B59A" w14:textId="1CEDB3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563.44 </w:t>
            </w:r>
          </w:p>
        </w:tc>
      </w:tr>
      <w:tr w:rsidR="00B04549" w:rsidRPr="00E92965" w14:paraId="0E1AE37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DC20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83DE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0E9AF6AC" w14:textId="147AE3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69F5E9B7" w14:textId="7E535C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40B64" w14:textId="5769A1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5C31D" w14:textId="36C589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693,664.96 </w:t>
            </w:r>
          </w:p>
        </w:tc>
      </w:tr>
      <w:tr w:rsidR="00B04549" w:rsidRPr="00E92965" w14:paraId="7B57311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4FAF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D7C9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7150E3DF" w14:textId="10B796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4742E55C" w14:textId="5A39C6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5E44B" w14:textId="5079DD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40457" w14:textId="1DE72D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76,241.10 </w:t>
            </w:r>
          </w:p>
        </w:tc>
      </w:tr>
      <w:tr w:rsidR="00B04549" w:rsidRPr="00E92965" w14:paraId="588934F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2C44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1978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D8E58C0" w14:textId="1B70A4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68EFA79F" w14:textId="7C1A37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E71DA" w14:textId="3FE112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29208" w14:textId="6066F0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731,490.36 </w:t>
            </w:r>
          </w:p>
        </w:tc>
      </w:tr>
      <w:tr w:rsidR="00B04549" w:rsidRPr="00E92965" w14:paraId="0B61341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0DAF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C1DC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0F2F270C" w14:textId="7D1B3C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1EF9C357" w14:textId="0B6741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79B1F" w14:textId="3BC612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6EF24" w14:textId="2AD2AB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95,937.72 </w:t>
            </w:r>
          </w:p>
        </w:tc>
      </w:tr>
      <w:tr w:rsidR="00B04549" w:rsidRPr="00E92965" w14:paraId="04EEEFC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7FB2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A9B6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7BF8738A" w14:textId="4A5D62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487,228.88 </w:t>
            </w:r>
          </w:p>
        </w:tc>
        <w:tc>
          <w:tcPr>
            <w:tcW w:w="675" w:type="pct"/>
            <w:tcBorders>
              <w:top w:val="nil"/>
              <w:left w:val="nil"/>
              <w:bottom w:val="single" w:sz="4" w:space="0" w:color="000000"/>
              <w:right w:val="single" w:sz="4" w:space="0" w:color="000000"/>
            </w:tcBorders>
            <w:shd w:val="clear" w:color="auto" w:fill="auto"/>
            <w:noWrap/>
            <w:vAlign w:val="bottom"/>
            <w:hideMark/>
          </w:tcPr>
          <w:p w14:paraId="05756D06" w14:textId="19E52F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42446" w14:textId="1C9E1F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04189" w14:textId="4C35B2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487,228.88 </w:t>
            </w:r>
          </w:p>
        </w:tc>
      </w:tr>
      <w:tr w:rsidR="00B04549" w:rsidRPr="00E92965" w14:paraId="3DFD756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151F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1BB0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3500C80" w14:textId="3DE2C5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70FC5CFE" w14:textId="6E2B61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87BF4" w14:textId="756525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806E6" w14:textId="0513B6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7,980.94 </w:t>
            </w:r>
          </w:p>
        </w:tc>
      </w:tr>
      <w:tr w:rsidR="00B04549" w:rsidRPr="00E92965" w14:paraId="0A66F4E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EC89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120B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1D40F59B" w14:textId="4B35B3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601B0F14" w14:textId="53C635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E4EF5" w14:textId="4314DB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7B490" w14:textId="369310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74,179.86 </w:t>
            </w:r>
          </w:p>
        </w:tc>
      </w:tr>
      <w:tr w:rsidR="00B04549" w:rsidRPr="00E92965" w14:paraId="4937A03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EB7E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225A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511A9656" w14:textId="351BFA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82,610.38 </w:t>
            </w:r>
          </w:p>
        </w:tc>
        <w:tc>
          <w:tcPr>
            <w:tcW w:w="675" w:type="pct"/>
            <w:tcBorders>
              <w:top w:val="nil"/>
              <w:left w:val="nil"/>
              <w:bottom w:val="single" w:sz="4" w:space="0" w:color="000000"/>
              <w:right w:val="single" w:sz="4" w:space="0" w:color="000000"/>
            </w:tcBorders>
            <w:shd w:val="clear" w:color="auto" w:fill="auto"/>
            <w:noWrap/>
            <w:vAlign w:val="bottom"/>
            <w:hideMark/>
          </w:tcPr>
          <w:p w14:paraId="04063CF5" w14:textId="3E3D4B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D4310" w14:textId="2C240C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2C8A1" w14:textId="408A86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82,610.38 </w:t>
            </w:r>
          </w:p>
        </w:tc>
      </w:tr>
      <w:tr w:rsidR="00B04549" w:rsidRPr="00E92965" w14:paraId="758257D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AC5C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36FE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9F841A4" w14:textId="65910B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63FAF2D0" w14:textId="40AEF0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20548" w14:textId="3D3E72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16E53" w14:textId="4D8326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626,485.90 </w:t>
            </w:r>
          </w:p>
        </w:tc>
      </w:tr>
      <w:tr w:rsidR="00B04549" w:rsidRPr="00E92965" w14:paraId="2070543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FDBD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0DA8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22DC8C0B" w14:textId="428712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01F5468F" w14:textId="0FEFA6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09725" w14:textId="3AB45D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32CF3" w14:textId="2C3021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53,175.22 </w:t>
            </w:r>
          </w:p>
        </w:tc>
      </w:tr>
      <w:tr w:rsidR="00B04549" w:rsidRPr="00E92965" w14:paraId="1857B94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AEDE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5E52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F13E287" w14:textId="7BDB51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18E63015" w14:textId="36FCE7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F63B4" w14:textId="33290C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0D492" w14:textId="5619B2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05,409.78 </w:t>
            </w:r>
          </w:p>
        </w:tc>
      </w:tr>
      <w:tr w:rsidR="00B04549" w:rsidRPr="00E92965" w14:paraId="76344A5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AF91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382B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451B3EF0" w14:textId="54AB5E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414A5275" w14:textId="310862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A211A" w14:textId="700EAB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4D10A" w14:textId="02C1A7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41,392.18 </w:t>
            </w:r>
          </w:p>
        </w:tc>
      </w:tr>
      <w:tr w:rsidR="00B04549" w:rsidRPr="00E92965" w14:paraId="1B74F22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5DAE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BB95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9822E3F" w14:textId="2D0207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42351974" w14:textId="40F41E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E4691" w14:textId="7C9BA2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5F0D5" w14:textId="3F3CF4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382,897.76 </w:t>
            </w:r>
          </w:p>
        </w:tc>
      </w:tr>
      <w:tr w:rsidR="00B04549" w:rsidRPr="00E92965" w14:paraId="1D3EB51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A5C5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4785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74F8ED61" w14:textId="5F0805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0CB78B4B" w14:textId="571AA1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762D5" w14:textId="74F8A5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77420" w14:textId="404C7E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80,250.00 </w:t>
            </w:r>
          </w:p>
        </w:tc>
      </w:tr>
      <w:tr w:rsidR="00B04549" w:rsidRPr="00E92965" w14:paraId="2A1AB21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5CF1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6140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5CBEBC6" w14:textId="220AC9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4B20D57C" w14:textId="7A81C9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AC59F" w14:textId="07554C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C3ADB" w14:textId="017FC9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720,467.04 </w:t>
            </w:r>
          </w:p>
        </w:tc>
      </w:tr>
      <w:tr w:rsidR="00B04549" w:rsidRPr="00E92965" w14:paraId="5155316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EB74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91A7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7DB94FF9" w14:textId="6A34C1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493DF041" w14:textId="0ECACF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6BD8F" w14:textId="6BC25A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30FE3" w14:textId="3F3E85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850,785.14 </w:t>
            </w:r>
          </w:p>
        </w:tc>
      </w:tr>
      <w:tr w:rsidR="00B04549" w:rsidRPr="00E92965" w14:paraId="16F1299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4661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DC3B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42A94BBF" w14:textId="1FB61B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73CBAE2F" w14:textId="26B6BB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62C12" w14:textId="45C38E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59711" w14:textId="34D08B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9,892.54 </w:t>
            </w:r>
          </w:p>
        </w:tc>
      </w:tr>
      <w:tr w:rsidR="00B04549" w:rsidRPr="00E92965" w14:paraId="1212CA2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4509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5153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1AC9137" w14:textId="09AA30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544BAC78" w14:textId="6FE7F2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447FE" w14:textId="5777CB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AC84B" w14:textId="317457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2,793.56 </w:t>
            </w:r>
          </w:p>
        </w:tc>
      </w:tr>
      <w:tr w:rsidR="00B04549" w:rsidRPr="00E92965" w14:paraId="1B22743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2ED8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F0AF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4514851D" w14:textId="35F2D0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91,632.62 </w:t>
            </w:r>
          </w:p>
        </w:tc>
        <w:tc>
          <w:tcPr>
            <w:tcW w:w="675" w:type="pct"/>
            <w:tcBorders>
              <w:top w:val="nil"/>
              <w:left w:val="nil"/>
              <w:bottom w:val="single" w:sz="4" w:space="0" w:color="000000"/>
              <w:right w:val="single" w:sz="4" w:space="0" w:color="000000"/>
            </w:tcBorders>
            <w:shd w:val="clear" w:color="auto" w:fill="auto"/>
            <w:noWrap/>
            <w:vAlign w:val="bottom"/>
            <w:hideMark/>
          </w:tcPr>
          <w:p w14:paraId="3F438C24" w14:textId="552C98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41C6B" w14:textId="013009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2F875" w14:textId="5B803A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91,632.62 </w:t>
            </w:r>
          </w:p>
        </w:tc>
      </w:tr>
      <w:tr w:rsidR="00B04549" w:rsidRPr="00E92965" w14:paraId="707FFAE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09E4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3A8E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3584AEB1" w14:textId="1AF488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3E2E9C49" w14:textId="788847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E6A26" w14:textId="1D701D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AEE2D" w14:textId="2B4E31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66,633.60 </w:t>
            </w:r>
          </w:p>
        </w:tc>
      </w:tr>
      <w:tr w:rsidR="00B04549" w:rsidRPr="00E92965" w14:paraId="551CA86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A5A5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8D2B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35B95E60" w14:textId="0472BD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236647D1" w14:textId="152628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DE695" w14:textId="704AAB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3AACF" w14:textId="382569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6,329.68 </w:t>
            </w:r>
          </w:p>
        </w:tc>
      </w:tr>
      <w:tr w:rsidR="00B04549" w:rsidRPr="00E92965" w14:paraId="05FBABB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481A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DE90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5400E4AA" w14:textId="32198D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41514006" w14:textId="7FE561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20017" w14:textId="74B584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A715B" w14:textId="2CD015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42,862.09 </w:t>
            </w:r>
          </w:p>
        </w:tc>
      </w:tr>
      <w:tr w:rsidR="00B04549" w:rsidRPr="00E92965" w14:paraId="72E79BE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6740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EECE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1462BC53" w14:textId="528A9E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2ADF794C" w14:textId="3BF54E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D147A" w14:textId="6C07C9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76B2D" w14:textId="39E492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2,477.78 </w:t>
            </w:r>
          </w:p>
        </w:tc>
      </w:tr>
      <w:tr w:rsidR="00B04549" w:rsidRPr="00E92965" w14:paraId="6C30C3B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4BED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91FE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4BADCA8" w14:textId="368EFB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2FAFE1CA" w14:textId="6B3F68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5C42C" w14:textId="0CDB5B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391E5" w14:textId="1C9D58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1,899.04 </w:t>
            </w:r>
          </w:p>
        </w:tc>
      </w:tr>
      <w:tr w:rsidR="00B04549" w:rsidRPr="00E92965" w14:paraId="7203333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17FA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9FAD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0CB9ACAE" w14:textId="487798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4A225245" w14:textId="138C15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B10B6" w14:textId="36BB62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CE252" w14:textId="1887A8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69,167.62 </w:t>
            </w:r>
          </w:p>
        </w:tc>
      </w:tr>
      <w:tr w:rsidR="00B04549" w:rsidRPr="00E92965" w14:paraId="5E8F308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08D2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34E8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25A98B82" w14:textId="3E9701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7459BFAF" w14:textId="6F0756C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B8507" w14:textId="5ABA0F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B191C" w14:textId="7402D8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576,583.84 </w:t>
            </w:r>
          </w:p>
        </w:tc>
      </w:tr>
      <w:tr w:rsidR="00B04549" w:rsidRPr="00E92965" w14:paraId="750AA2B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546F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14E9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04F112A3" w14:textId="0EF38C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2F649C88" w14:textId="4459B2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5D26A" w14:textId="1622BE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61183" w14:textId="72E19F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58,747.56 </w:t>
            </w:r>
          </w:p>
        </w:tc>
      </w:tr>
      <w:tr w:rsidR="00B04549" w:rsidRPr="00E92965" w14:paraId="493869E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1DF7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691B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73006614" w14:textId="3BD331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7158F63D" w14:textId="778722C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B6E6E" w14:textId="4A774F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85DEE" w14:textId="438889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27,528.04 </w:t>
            </w:r>
          </w:p>
        </w:tc>
      </w:tr>
      <w:tr w:rsidR="00B04549" w:rsidRPr="00E92965" w14:paraId="0FF1C42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4635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2F97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D47FD73" w14:textId="65845F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7DD314B7" w14:textId="4552B5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EBF12" w14:textId="5ABCDE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4E27F" w14:textId="25ADC8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021,795.62 </w:t>
            </w:r>
          </w:p>
        </w:tc>
      </w:tr>
      <w:tr w:rsidR="00B04549" w:rsidRPr="00E92965" w14:paraId="70F34F9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EF7D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6CD9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0BB106D" w14:textId="36DF3F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2371D9F9" w14:textId="0D99F2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3FE06" w14:textId="28DEA2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505FB" w14:textId="4A0354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679,963.32 </w:t>
            </w:r>
          </w:p>
        </w:tc>
      </w:tr>
      <w:tr w:rsidR="00B04549" w:rsidRPr="00E92965" w14:paraId="164D0C7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132C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64E9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D42D812" w14:textId="68ECFA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5867E7E7" w14:textId="5CF373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8800E" w14:textId="5AD6D4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56B96" w14:textId="54B8F9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95,050.18 </w:t>
            </w:r>
          </w:p>
        </w:tc>
      </w:tr>
      <w:tr w:rsidR="00B04549" w:rsidRPr="00E92965" w14:paraId="1BD5224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338A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01EE5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1220B07" w14:textId="78F3AA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020DC996" w14:textId="60ED3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B4240" w14:textId="4484B2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98B62" w14:textId="13DCFF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75,612.17 </w:t>
            </w:r>
          </w:p>
        </w:tc>
      </w:tr>
      <w:tr w:rsidR="00B04549" w:rsidRPr="00E92965" w14:paraId="5D17407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15C1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74EE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02E9C3C4" w14:textId="29A746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91,302.46 </w:t>
            </w:r>
          </w:p>
        </w:tc>
        <w:tc>
          <w:tcPr>
            <w:tcW w:w="675" w:type="pct"/>
            <w:tcBorders>
              <w:top w:val="nil"/>
              <w:left w:val="nil"/>
              <w:bottom w:val="single" w:sz="4" w:space="0" w:color="000000"/>
              <w:right w:val="single" w:sz="4" w:space="0" w:color="000000"/>
            </w:tcBorders>
            <w:shd w:val="clear" w:color="auto" w:fill="auto"/>
            <w:noWrap/>
            <w:vAlign w:val="bottom"/>
            <w:hideMark/>
          </w:tcPr>
          <w:p w14:paraId="5D07E841" w14:textId="465902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5EC58" w14:textId="1EF725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8B792" w14:textId="590BB9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91,302.46 </w:t>
            </w:r>
          </w:p>
        </w:tc>
      </w:tr>
      <w:tr w:rsidR="00B04549" w:rsidRPr="00E92965" w14:paraId="779A460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0182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C4A1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0F343D97" w14:textId="663872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622B716A" w14:textId="5FDD35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AEC1D" w14:textId="67C3E5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0F0FF" w14:textId="7C0E32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7,252.14 </w:t>
            </w:r>
          </w:p>
        </w:tc>
      </w:tr>
      <w:tr w:rsidR="00B04549" w:rsidRPr="00E92965" w14:paraId="353B8B0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D106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BDA9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F2CFD0F" w14:textId="4F67C5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7BF5298C" w14:textId="5670C5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7DEDE" w14:textId="48C550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D99A0" w14:textId="4C5DC1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713,472.82 </w:t>
            </w:r>
          </w:p>
        </w:tc>
      </w:tr>
      <w:tr w:rsidR="00B04549" w:rsidRPr="00E92965" w14:paraId="76B9DAF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282B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D45C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B1BA078" w14:textId="1FEDC4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901,291.72 </w:t>
            </w:r>
          </w:p>
        </w:tc>
        <w:tc>
          <w:tcPr>
            <w:tcW w:w="675" w:type="pct"/>
            <w:tcBorders>
              <w:top w:val="nil"/>
              <w:left w:val="nil"/>
              <w:bottom w:val="single" w:sz="4" w:space="0" w:color="000000"/>
              <w:right w:val="single" w:sz="4" w:space="0" w:color="000000"/>
            </w:tcBorders>
            <w:shd w:val="clear" w:color="auto" w:fill="auto"/>
            <w:noWrap/>
            <w:vAlign w:val="bottom"/>
            <w:hideMark/>
          </w:tcPr>
          <w:p w14:paraId="0DE7CAA7" w14:textId="6B502F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61ED8" w14:textId="39E824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A0475" w14:textId="7E29F3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901,291.72 </w:t>
            </w:r>
          </w:p>
        </w:tc>
      </w:tr>
      <w:tr w:rsidR="00B04549" w:rsidRPr="00E92965" w14:paraId="506635B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2F79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2753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6E4697E3" w14:textId="53476A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253DDD6C" w14:textId="06D3B7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438BF" w14:textId="1DD914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1E04A" w14:textId="2B532D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12,846.22 </w:t>
            </w:r>
          </w:p>
        </w:tc>
      </w:tr>
      <w:tr w:rsidR="00B04549" w:rsidRPr="00E92965" w14:paraId="7B538EA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8C96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49A7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8678E4A" w14:textId="62DEAA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67CAA7C3" w14:textId="632E26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2DFD8" w14:textId="6E2865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252E8" w14:textId="277B14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84,821.40 </w:t>
            </w:r>
          </w:p>
        </w:tc>
      </w:tr>
      <w:tr w:rsidR="00B04549" w:rsidRPr="00E92965" w14:paraId="345D7E7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3BC8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4ABF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3B35CE31" w14:textId="470B21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1A33EEC4" w14:textId="623277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B9B2F" w14:textId="7B66DF1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D4CF1" w14:textId="387EB7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09,659.24 </w:t>
            </w:r>
          </w:p>
        </w:tc>
      </w:tr>
      <w:tr w:rsidR="00B04549" w:rsidRPr="00E92965" w14:paraId="6287D95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A391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CB2E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A67D3FD" w14:textId="5921D4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4C3C3E64" w14:textId="0C09CC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265FC" w14:textId="6ABABA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F3E5A" w14:textId="06E276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63,498.78 </w:t>
            </w:r>
          </w:p>
        </w:tc>
      </w:tr>
      <w:tr w:rsidR="00B04549" w:rsidRPr="00E92965" w14:paraId="76017FF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8AB0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5102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A391990" w14:textId="474F9E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4B964CAE" w14:textId="76D65C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87EDC" w14:textId="518075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79AFC" w14:textId="3AAB44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95,426.38 </w:t>
            </w:r>
          </w:p>
        </w:tc>
      </w:tr>
      <w:tr w:rsidR="00B04549" w:rsidRPr="00E92965" w14:paraId="4E36D918"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67547"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511E0321" w14:textId="5250301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76AD6C5" w14:textId="0F05076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BDE583" w14:textId="03DCD9A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1A90EF" w14:textId="511E22B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826,773.30 </w:t>
            </w:r>
          </w:p>
        </w:tc>
      </w:tr>
      <w:tr w:rsidR="00B04549" w:rsidRPr="00E92965" w14:paraId="6F5E95E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3575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B8F5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1DA69615" w14:textId="3C24CD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1AD8742E" w14:textId="0C51B7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DC64C" w14:textId="7BED25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D5DA6" w14:textId="66DF4E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0,118.48 </w:t>
            </w:r>
          </w:p>
        </w:tc>
      </w:tr>
      <w:tr w:rsidR="00B04549" w:rsidRPr="00E92965" w14:paraId="73F8393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893C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A3E9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65800603" w14:textId="6F8DFC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7B739527" w14:textId="6B4C13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DE0DF" w14:textId="5623D1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88D7A" w14:textId="4DA858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19,714.82 </w:t>
            </w:r>
          </w:p>
        </w:tc>
      </w:tr>
      <w:tr w:rsidR="00B04549" w:rsidRPr="00E92965" w14:paraId="1C9A938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7E02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F04A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5A02FF6B" w14:textId="7A4B95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400D89E8" w14:textId="32B1DA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0618C" w14:textId="657CDA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B10A7" w14:textId="44E174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96,940.00 </w:t>
            </w:r>
          </w:p>
        </w:tc>
      </w:tr>
      <w:tr w:rsidR="00B04549" w:rsidRPr="00E92965" w14:paraId="681C0992"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9CEF2"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6250943" w14:textId="3299CA0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8,284,69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5E0FFD1" w14:textId="006FF6F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C2E2C6" w14:textId="5B2837F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828458" w14:textId="6756407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8,284,697.02 </w:t>
            </w:r>
          </w:p>
        </w:tc>
      </w:tr>
      <w:tr w:rsidR="00B04549" w:rsidRPr="00E92965" w14:paraId="1EAECD30" w14:textId="77777777" w:rsidTr="00E9296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6A80B92"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0983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86D187B" w14:textId="725E015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7C50E29F" w14:textId="1C91D3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2F9F4" w14:textId="2E251A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0BD9C9" w14:textId="3F9AFB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262,622.13 </w:t>
            </w:r>
          </w:p>
        </w:tc>
      </w:tr>
      <w:tr w:rsidR="00B04549" w:rsidRPr="00E92965" w14:paraId="598D3059" w14:textId="77777777" w:rsidTr="00E9296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30263C2"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9E19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5F104F12" w14:textId="446CBE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0FB65110" w14:textId="3DCEF4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09F63" w14:textId="011348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F8B3C" w14:textId="681B3C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96,940.00 </w:t>
            </w:r>
          </w:p>
        </w:tc>
      </w:tr>
      <w:tr w:rsidR="00B04549" w:rsidRPr="00E92965" w14:paraId="687A6A1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49EF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38BB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78A42D2B" w14:textId="17F9A5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65B937" w14:textId="22E58C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F50B7" w14:textId="10063A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85F3C" w14:textId="59F312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75,000.00 </w:t>
            </w:r>
          </w:p>
        </w:tc>
      </w:tr>
      <w:tr w:rsidR="00B04549" w:rsidRPr="00E92965" w14:paraId="7C26AFF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4165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9233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65684C71" w14:textId="1422A1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D4980FC" w14:textId="54DCF2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64001" w14:textId="773E85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234F7" w14:textId="0EDD01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819,557.64 </w:t>
            </w:r>
          </w:p>
        </w:tc>
      </w:tr>
      <w:tr w:rsidR="00B04549" w:rsidRPr="00E92965" w14:paraId="14C9C9E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94E1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61E4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7453BF" w14:textId="3A003F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17BDAB05" w14:textId="21B352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6901E" w14:textId="14F636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3BCAB" w14:textId="6A850D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089,469.32 </w:t>
            </w:r>
          </w:p>
        </w:tc>
      </w:tr>
      <w:tr w:rsidR="00B04549" w:rsidRPr="00E92965" w14:paraId="411F71B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4993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5853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154E427" w14:textId="3EFFCF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0,442.78 </w:t>
            </w:r>
          </w:p>
        </w:tc>
        <w:tc>
          <w:tcPr>
            <w:tcW w:w="675" w:type="pct"/>
            <w:tcBorders>
              <w:top w:val="nil"/>
              <w:left w:val="nil"/>
              <w:bottom w:val="single" w:sz="4" w:space="0" w:color="000000"/>
              <w:right w:val="single" w:sz="4" w:space="0" w:color="000000"/>
            </w:tcBorders>
            <w:shd w:val="clear" w:color="auto" w:fill="auto"/>
            <w:noWrap/>
            <w:vAlign w:val="bottom"/>
            <w:hideMark/>
          </w:tcPr>
          <w:p w14:paraId="70C17D2A" w14:textId="49FA42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B9BA9" w14:textId="6954BC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F6F58" w14:textId="4156CE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0,442.78 </w:t>
            </w:r>
          </w:p>
        </w:tc>
      </w:tr>
      <w:tr w:rsidR="00B04549" w:rsidRPr="00E92965" w14:paraId="3F274FF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A3EF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D65A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43A10025" w14:textId="18E4AE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128F74CB" w14:textId="110A58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0520F" w14:textId="6667B8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8D9C5" w14:textId="264FD3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849,807.18 </w:t>
            </w:r>
          </w:p>
        </w:tc>
      </w:tr>
      <w:tr w:rsidR="00B04549" w:rsidRPr="00E92965" w14:paraId="67517DC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41BD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DB24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24DCC41" w14:textId="20EF1A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DA18764" w14:textId="52748F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406DC" w14:textId="63D330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7F652" w14:textId="75984F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9,972.10 </w:t>
            </w:r>
          </w:p>
        </w:tc>
      </w:tr>
      <w:tr w:rsidR="00B04549" w:rsidRPr="00E92965" w14:paraId="20010BB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435C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F18D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43899167" w14:textId="3FF3C1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0F9C0253" w14:textId="023F6A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1DED3" w14:textId="1E28D7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E3918" w14:textId="5C5B6D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59,511.48 </w:t>
            </w:r>
          </w:p>
        </w:tc>
      </w:tr>
      <w:tr w:rsidR="00B04549" w:rsidRPr="00E92965" w14:paraId="70F645B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A1AB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04FD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61132DF6" w14:textId="1F9668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37D72E2E" w14:textId="3DBE7E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35F32" w14:textId="3F3609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7DBC0" w14:textId="139892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23,020.85 </w:t>
            </w:r>
          </w:p>
        </w:tc>
      </w:tr>
      <w:tr w:rsidR="00B04549" w:rsidRPr="00E92965" w14:paraId="735494E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E609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B6CB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54F6CB13" w14:textId="0EB7A4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D977E3" w14:textId="14E645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90D18" w14:textId="15E3C3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80C16" w14:textId="4BD686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02,500.00 </w:t>
            </w:r>
          </w:p>
        </w:tc>
      </w:tr>
      <w:tr w:rsidR="00B04549" w:rsidRPr="00E92965" w14:paraId="7878D0E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2991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7384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63D7F056" w14:textId="7BBCC6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6E2BF193" w14:textId="1C8BB2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F888B" w14:textId="4FE719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604F3" w14:textId="55364A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0,262.46 </w:t>
            </w:r>
          </w:p>
        </w:tc>
      </w:tr>
      <w:tr w:rsidR="00B04549" w:rsidRPr="00E92965" w14:paraId="1D9CAC2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39DC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82C5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6CC8D72C" w14:textId="1EB38A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6FF39237" w14:textId="0F9871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D4316" w14:textId="0E5B0E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38D9E" w14:textId="004663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25,987.48 </w:t>
            </w:r>
          </w:p>
        </w:tc>
      </w:tr>
      <w:tr w:rsidR="00B04549" w:rsidRPr="00E92965" w14:paraId="7635BE0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5587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0AB1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3ACFAE73" w14:textId="48C50D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C64549B" w14:textId="15A420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EAE8D" w14:textId="4D2BA9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B34D0" w14:textId="087EDA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6,143.60 </w:t>
            </w:r>
          </w:p>
        </w:tc>
      </w:tr>
      <w:tr w:rsidR="00B04549" w:rsidRPr="00E92965" w14:paraId="6947BCB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790F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15B2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01E1BD16" w14:textId="24F1A4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4C1F9C08" w14:textId="3ECBCD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1AABC" w14:textId="067BD5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FD840" w14:textId="259D3D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792,860.00 </w:t>
            </w:r>
          </w:p>
        </w:tc>
      </w:tr>
      <w:tr w:rsidR="00B04549" w:rsidRPr="00E92965" w14:paraId="232F364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0359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4C2A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279CC150" w14:textId="4BBBCA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3B0DBED" w14:textId="762744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1DFF9" w14:textId="3F5BB4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A3B3C" w14:textId="0454BC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30,600.00 </w:t>
            </w:r>
          </w:p>
        </w:tc>
      </w:tr>
      <w:tr w:rsidR="00B04549" w:rsidRPr="00E92965" w14:paraId="4BD8D37F"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430914"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7C02DB0" w14:textId="07A77B0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02A5A896" w14:textId="7503E5E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8412855" w14:textId="0E9A333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66B5144E" w14:textId="50951B8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5,269,988.54 </w:t>
            </w:r>
          </w:p>
        </w:tc>
      </w:tr>
      <w:tr w:rsidR="00B04549" w:rsidRPr="00E92965" w14:paraId="57A6059B"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67CD6"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3D600572" w14:textId="3938206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27BDA8E1" w14:textId="4813FB9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0477A3" w14:textId="72FE4C0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6E6F05" w14:textId="06BB1D4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20,827.23 </w:t>
            </w:r>
          </w:p>
        </w:tc>
      </w:tr>
      <w:tr w:rsidR="00B04549" w:rsidRPr="00E92965" w14:paraId="2144AEC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1EFA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3225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660A6E67" w14:textId="0FD50D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393A41CE" w14:textId="158355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B5441" w14:textId="355B07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C01FA" w14:textId="755B9C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195.44 </w:t>
            </w:r>
          </w:p>
        </w:tc>
      </w:tr>
      <w:tr w:rsidR="00B04549" w:rsidRPr="00E92965" w14:paraId="14E1055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21C2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DDFE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63F45AF1" w14:textId="18E131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051B348" w14:textId="1E07EC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7A1EE" w14:textId="353D79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BF9F5" w14:textId="7AE36F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3.93 </w:t>
            </w:r>
          </w:p>
        </w:tc>
      </w:tr>
      <w:tr w:rsidR="00B04549" w:rsidRPr="00E92965" w14:paraId="7B11E5D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5E20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DB63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6514E766" w14:textId="35DD94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DFE1888" w14:textId="11C818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00980" w14:textId="4864D5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94326" w14:textId="7F5D68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87.86 </w:t>
            </w:r>
          </w:p>
        </w:tc>
      </w:tr>
      <w:tr w:rsidR="00B04549" w:rsidRPr="00E92965" w14:paraId="2E4D2105"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C400D"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3221ACD" w14:textId="137AC2B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4E6AE97D" w14:textId="2A61E98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8C3108" w14:textId="0947D1D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B4201D4" w14:textId="5265508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35,002.72 </w:t>
            </w:r>
          </w:p>
        </w:tc>
      </w:tr>
      <w:tr w:rsidR="00B04549" w:rsidRPr="00E92965" w14:paraId="51ED356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89228"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C047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E140D58" w14:textId="20D4EF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3250A0B7" w14:textId="16AF02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26BB7" w14:textId="1433E1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5B2026" w14:textId="2BA26E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0,351.17 </w:t>
            </w:r>
          </w:p>
        </w:tc>
      </w:tr>
      <w:tr w:rsidR="00B04549" w:rsidRPr="00E92965" w14:paraId="20527CF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5D9C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1683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1BA7B82F" w14:textId="505545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C51B161" w14:textId="12EEAB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E8299" w14:textId="0112C7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4EF71" w14:textId="621C61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70.70 </w:t>
            </w:r>
          </w:p>
        </w:tc>
      </w:tr>
      <w:tr w:rsidR="00B04549" w:rsidRPr="00E92965" w14:paraId="5C8859D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020E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B720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C63034F" w14:textId="0D1FA2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D82DC71" w14:textId="40FBBE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FC6BA" w14:textId="654CA3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781B9" w14:textId="216A10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70.70 </w:t>
            </w:r>
          </w:p>
        </w:tc>
      </w:tr>
      <w:tr w:rsidR="00B04549" w:rsidRPr="00E92965" w14:paraId="2048391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C82A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E21E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6F469877" w14:textId="59E39C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254045F" w14:textId="1D1431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85CCB" w14:textId="0FF765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494CBF00" w14:textId="268F0E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900.00 </w:t>
            </w:r>
          </w:p>
        </w:tc>
      </w:tr>
      <w:tr w:rsidR="00B04549" w:rsidRPr="00E92965" w14:paraId="6A5D07A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31C3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F5E2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7B6BB9A8" w14:textId="7A67E4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6EBE6AC6" w14:textId="323D9C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31ACE" w14:textId="735BCD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80176" w14:textId="4B4E1C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19,868.75 </w:t>
            </w:r>
          </w:p>
        </w:tc>
      </w:tr>
      <w:tr w:rsidR="00B04549" w:rsidRPr="00E92965" w14:paraId="6BFB2E9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B47D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FE97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23AC0BFE" w14:textId="1224CF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1A54C4B3" w14:textId="4B10B3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ACE0F" w14:textId="7161CF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FF6C8" w14:textId="4BFFF8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941.40 </w:t>
            </w:r>
          </w:p>
        </w:tc>
      </w:tr>
      <w:tr w:rsidR="00B04549" w:rsidRPr="00E92965" w14:paraId="36570828"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86D0B"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5BC0C65" w14:textId="10D1F33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A3470E2" w14:textId="638B9A3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DB610C" w14:textId="6187348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326E61E" w14:textId="4860664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672,555.24 </w:t>
            </w:r>
          </w:p>
        </w:tc>
      </w:tr>
      <w:tr w:rsidR="00B04549" w:rsidRPr="00E92965" w14:paraId="05E6FDC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0B8BA"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B9B6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0124899F" w14:textId="2036D0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71C040C5" w14:textId="6AC2A2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1C59E" w14:textId="6BE2DB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87341C" w14:textId="2CA6F2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9,499.00 </w:t>
            </w:r>
          </w:p>
        </w:tc>
      </w:tr>
      <w:tr w:rsidR="00B04549" w:rsidRPr="00E92965" w14:paraId="09B7148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35CF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2521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484E8F8" w14:textId="47C84D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69EA420A" w14:textId="394FB2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47291" w14:textId="761BFA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C04F5" w14:textId="4CC52B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89,625.34 </w:t>
            </w:r>
          </w:p>
        </w:tc>
      </w:tr>
      <w:tr w:rsidR="00B04549" w:rsidRPr="00E92965" w14:paraId="6F8AB84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A691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F459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51DE8E32" w14:textId="6182F42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6201FF3C" w14:textId="68BCFB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9904B" w14:textId="5CAAAF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14B83" w14:textId="17D033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43,423.98 </w:t>
            </w:r>
          </w:p>
        </w:tc>
      </w:tr>
      <w:tr w:rsidR="00B04549" w:rsidRPr="00E92965" w14:paraId="4446312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B8ED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3F0C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3EA8C2E2" w14:textId="5B7902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6B49219B" w14:textId="7201C6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B186A" w14:textId="24E39A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483EF" w14:textId="475CAD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07,840.32 </w:t>
            </w:r>
          </w:p>
        </w:tc>
      </w:tr>
      <w:tr w:rsidR="00B04549" w:rsidRPr="00E92965" w14:paraId="2F7E6B4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984E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B9D6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50626750" w14:textId="1CD515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A223B4E" w14:textId="259FD4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A17F9" w14:textId="747FD8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66FDE" w14:textId="55CA2F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5,227.86 </w:t>
            </w:r>
          </w:p>
        </w:tc>
      </w:tr>
      <w:tr w:rsidR="00B04549" w:rsidRPr="00E92965" w14:paraId="31BFFF0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604D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39C1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60981A36" w14:textId="186B23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6326D1F" w14:textId="342377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1207F" w14:textId="4BE0A6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860A2" w14:textId="418A2C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31.79 </w:t>
            </w:r>
          </w:p>
        </w:tc>
      </w:tr>
      <w:tr w:rsidR="00B04549" w:rsidRPr="00E92965" w14:paraId="6D0DFE9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81AD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9AB4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64CBA298" w14:textId="4EED7B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73299415" w14:textId="3E71D9D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2D4EE" w14:textId="437A6F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F6622" w14:textId="1B4D3E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280.00 </w:t>
            </w:r>
          </w:p>
        </w:tc>
      </w:tr>
      <w:tr w:rsidR="00B04549" w:rsidRPr="00E92965" w14:paraId="2FC263F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DCC3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F30B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6BCD02C" w14:textId="5BF3BB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48AECD7" w14:textId="339E7A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CF189" w14:textId="054A85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AF128" w14:textId="036BD04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5,227.86 </w:t>
            </w:r>
          </w:p>
        </w:tc>
      </w:tr>
      <w:tr w:rsidR="00B04549" w:rsidRPr="00E92965" w14:paraId="1680F9D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121A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46B8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6CE7A9A" w14:textId="437560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A424E40" w14:textId="5277DD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09ABA" w14:textId="2BB969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CDB98" w14:textId="0F1E81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75.72 </w:t>
            </w:r>
          </w:p>
        </w:tc>
      </w:tr>
      <w:tr w:rsidR="00B04549" w:rsidRPr="00E92965" w14:paraId="3D298AA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C5EC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BE2D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30C9112B" w14:textId="233ED8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CA45CAA" w14:textId="2A2CD4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3A885" w14:textId="3644C1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DE4CA16" w14:textId="3127E5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380.00 </w:t>
            </w:r>
          </w:p>
        </w:tc>
      </w:tr>
      <w:tr w:rsidR="00B04549" w:rsidRPr="00E92965" w14:paraId="61B78F5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A032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72BF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67FE328A" w14:textId="015FE1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DE5BE7D" w14:textId="38414B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97989" w14:textId="0D9D86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8321E" w14:textId="44C4F6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87.86 </w:t>
            </w:r>
          </w:p>
        </w:tc>
      </w:tr>
      <w:tr w:rsidR="00B04549" w:rsidRPr="00E92965" w14:paraId="6034754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248A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B19C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53087D3F" w14:textId="0D4D4E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7B9BC32" w14:textId="01077D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589A0" w14:textId="1E214F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72DB98E" w14:textId="6F56FE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087.86 </w:t>
            </w:r>
          </w:p>
        </w:tc>
      </w:tr>
      <w:tr w:rsidR="00B04549" w:rsidRPr="00E92965" w14:paraId="5DA133A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4AFF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04C6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1602745" w14:textId="6B1B81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0CF54B7" w14:textId="053E94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1B15E" w14:textId="466458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E4886" w14:textId="5CD13F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31.79 </w:t>
            </w:r>
          </w:p>
        </w:tc>
      </w:tr>
      <w:tr w:rsidR="00B04549" w:rsidRPr="00E92965" w14:paraId="5C6EB45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7EBA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2953C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527F7313" w14:textId="253461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7E6E76D1" w14:textId="41C468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124BD" w14:textId="7074FF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B4764" w14:textId="1A1495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6,901.93 </w:t>
            </w:r>
          </w:p>
        </w:tc>
      </w:tr>
      <w:tr w:rsidR="00B04549" w:rsidRPr="00E92965" w14:paraId="1AF256F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99F3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CBAA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9012D59" w14:textId="39298E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D358E43" w14:textId="16F5F3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FA5DE" w14:textId="3B0715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ADD23" w14:textId="39EE43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3.93 </w:t>
            </w:r>
          </w:p>
        </w:tc>
      </w:tr>
      <w:tr w:rsidR="00B04549" w:rsidRPr="00E92965" w14:paraId="65D795A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0087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2A8C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7821E6C8" w14:textId="010A0B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79F7699" w14:textId="2E02E0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5B3CF" w14:textId="1CE29B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491FD913" w14:textId="38A044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300.00 </w:t>
            </w:r>
          </w:p>
        </w:tc>
      </w:tr>
      <w:tr w:rsidR="00B04549" w:rsidRPr="00E92965" w14:paraId="0DE595B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5FDA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056B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647B9806" w14:textId="100BCE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4840D72" w14:textId="0D0AB4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4C481" w14:textId="152298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6F34688" w14:textId="43D559E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690.00 </w:t>
            </w:r>
          </w:p>
        </w:tc>
      </w:tr>
      <w:tr w:rsidR="00B04549" w:rsidRPr="00E92965" w14:paraId="4656D716"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C6950"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050FCE0" w14:textId="6F2999D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E01FCE9" w14:textId="547F50F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5040D3" w14:textId="214B40F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AD3B1C0" w14:textId="7A99923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053,999.54 </w:t>
            </w:r>
          </w:p>
        </w:tc>
      </w:tr>
      <w:tr w:rsidR="00B04549" w:rsidRPr="00E92965" w14:paraId="47BA8DF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633A6"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813D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09CE85C" w14:textId="08F29F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1E8AC413" w14:textId="7F504B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0DEA6" w14:textId="477E25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BA7229" w14:textId="4D6666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207.68 </w:t>
            </w:r>
          </w:p>
        </w:tc>
      </w:tr>
      <w:tr w:rsidR="00B04549" w:rsidRPr="00E92965" w14:paraId="75FB7F9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565B1"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B282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8BFDC0B" w14:textId="3224A0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3699293" w14:textId="0A068A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8DF8E" w14:textId="17A954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50F5F" w14:textId="1C0A24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1,210.00 </w:t>
            </w:r>
          </w:p>
        </w:tc>
      </w:tr>
      <w:tr w:rsidR="00B04549" w:rsidRPr="00E92965" w14:paraId="1FFF67C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B642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F10C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67D27FFF" w14:textId="2815CB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11854935" w14:textId="1AE029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63B7D" w14:textId="25A6F8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434FDF5" w14:textId="676517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5,605.00 </w:t>
            </w:r>
          </w:p>
        </w:tc>
      </w:tr>
      <w:tr w:rsidR="00B04549" w:rsidRPr="00E92965" w14:paraId="0749DD7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D644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DFFD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7F8BDBF3" w14:textId="2E3BF7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3381F01D" w14:textId="69D3E7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565AC" w14:textId="127BB1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A48DB" w14:textId="2BC07E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60,912.86 </w:t>
            </w:r>
          </w:p>
        </w:tc>
      </w:tr>
      <w:tr w:rsidR="00B04549" w:rsidRPr="00E92965" w14:paraId="0CD6529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0F07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6232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551071A7" w14:textId="2B979C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72E4FAB1" w14:textId="105725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24F23" w14:textId="250428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2CEDA" w14:textId="7E9C24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0,854.00 </w:t>
            </w:r>
          </w:p>
        </w:tc>
      </w:tr>
      <w:tr w:rsidR="00B04549" w:rsidRPr="00E92965" w14:paraId="613217D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A688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9EE4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D37A3DE" w14:textId="2D9D73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2A962F5A" w14:textId="79CCBA2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34FE8" w14:textId="628189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D6AAC" w14:textId="759423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4,140.00 </w:t>
            </w:r>
          </w:p>
        </w:tc>
      </w:tr>
      <w:tr w:rsidR="00B04549" w:rsidRPr="00E92965" w14:paraId="33920A0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92DE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3DE5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47A5E2D5" w14:textId="7D55CA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41FBF1CD" w14:textId="4B68C7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818F1" w14:textId="147D64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1BCBB" w14:textId="109EF1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070.00 </w:t>
            </w:r>
          </w:p>
        </w:tc>
      </w:tr>
      <w:tr w:rsidR="00B04549" w:rsidRPr="00E92965" w14:paraId="009B3CDD"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896CD"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CDDF689" w14:textId="19BB9AD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A47CB3A" w14:textId="7804D9E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4C2173" w14:textId="58669B0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6AC0727" w14:textId="4288A70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7,603,082.95 </w:t>
            </w:r>
          </w:p>
        </w:tc>
      </w:tr>
      <w:tr w:rsidR="00B04549" w:rsidRPr="00E92965" w14:paraId="5E0DFDF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A87A8"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319A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AEC67B2" w14:textId="62CB872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5A5308CE" w14:textId="1F9A01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5AB77" w14:textId="74F728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0FCBE6" w14:textId="1B1ADD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256.41 </w:t>
            </w:r>
          </w:p>
        </w:tc>
      </w:tr>
      <w:tr w:rsidR="00B04549" w:rsidRPr="00E92965" w14:paraId="269685A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4A42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B3C1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D2C63B1" w14:textId="712454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6AF95F61" w14:textId="7EBD50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D0385" w14:textId="163B10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D0C1E" w14:textId="7447A0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59,825.00 </w:t>
            </w:r>
          </w:p>
        </w:tc>
      </w:tr>
      <w:tr w:rsidR="00B04549" w:rsidRPr="00E92965" w14:paraId="5D136C7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3598C"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F51E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14572441" w14:textId="5945E6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E1690C6" w14:textId="3740A0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D00DA" w14:textId="625D6E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68E06" w14:textId="096048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3.93 </w:t>
            </w:r>
          </w:p>
        </w:tc>
      </w:tr>
      <w:tr w:rsidR="00B04549" w:rsidRPr="00E92965" w14:paraId="39F06BB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628B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3DF0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24ECE87" w14:textId="796EBD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455EE7A" w14:textId="20ABB1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AAB91" w14:textId="171253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6184AD12" w14:textId="0CBCF0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08,500.00 </w:t>
            </w:r>
          </w:p>
        </w:tc>
      </w:tr>
      <w:tr w:rsidR="00B04549" w:rsidRPr="00E92965" w14:paraId="613891E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260E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CEBB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7A5C9FBA" w14:textId="2AD2A8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4E689C54" w14:textId="699182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222CD" w14:textId="125F04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DD59B" w14:textId="7EA6C8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386,203.80 </w:t>
            </w:r>
          </w:p>
        </w:tc>
      </w:tr>
      <w:tr w:rsidR="00B04549" w:rsidRPr="00E92965" w14:paraId="0041A5B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2D2D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E6BB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20978335" w14:textId="1068CA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F914A6A" w14:textId="41AD52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0AD42" w14:textId="0EB3C8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3946B" w14:textId="627413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3,956.90 </w:t>
            </w:r>
          </w:p>
        </w:tc>
      </w:tr>
      <w:tr w:rsidR="00B04549" w:rsidRPr="00E92965" w14:paraId="4B9AC32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0077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B6F3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66D5A8E7" w14:textId="5A6CA2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2DBD9AA8" w14:textId="0A7C7D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2F8B8" w14:textId="3EAFDD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C94F1" w14:textId="73DE73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8,659.86 </w:t>
            </w:r>
          </w:p>
        </w:tc>
      </w:tr>
      <w:tr w:rsidR="00B04549" w:rsidRPr="00E92965" w14:paraId="01D3A89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EAF8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1870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2D0599A4" w14:textId="30D9A5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4AE405B7" w14:textId="3F73BA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C0EDB" w14:textId="56ABAE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2A513" w14:textId="39642CE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7,238.06 </w:t>
            </w:r>
          </w:p>
        </w:tc>
      </w:tr>
      <w:tr w:rsidR="00B04549" w:rsidRPr="00E92965" w14:paraId="0CF7D62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8594A"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645F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B36527E" w14:textId="41C318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E079619" w14:textId="3806FE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60D55" w14:textId="277830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A3DF5" w14:textId="7B7CD9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87.86 </w:t>
            </w:r>
          </w:p>
        </w:tc>
      </w:tr>
      <w:tr w:rsidR="00B04549" w:rsidRPr="00E92965" w14:paraId="30D6293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FF455"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D2A0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3A31735B" w14:textId="406D3D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162341BA" w14:textId="257450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D43FA" w14:textId="77AB79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5ABA1" w14:textId="2A5B31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91,811.13 </w:t>
            </w:r>
          </w:p>
        </w:tc>
      </w:tr>
      <w:tr w:rsidR="00B04549" w:rsidRPr="00E92965" w14:paraId="6B22E231"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7E1C6"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A9D24A6" w14:textId="1B6BBB1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1993C53B" w14:textId="14E554F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022281" w14:textId="70A67FD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DF27FEF" w14:textId="3B7A68E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784,520.86 </w:t>
            </w:r>
          </w:p>
        </w:tc>
      </w:tr>
      <w:tr w:rsidR="00B04549" w:rsidRPr="00E92965" w14:paraId="4DA237B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C60FF"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1DF6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2153E77B" w14:textId="13E220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2AE41FBE" w14:textId="369CA7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28F7F" w14:textId="2509EA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67BBF3" w14:textId="7E3C20D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767.56 </w:t>
            </w:r>
          </w:p>
        </w:tc>
      </w:tr>
      <w:tr w:rsidR="00B04549" w:rsidRPr="00E92965" w14:paraId="05C0D55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F2FA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510C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530C78E" w14:textId="5E242E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B646DB4" w14:textId="0A0441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14111" w14:textId="0DD950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A2F99" w14:textId="7A87EF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75.72 </w:t>
            </w:r>
          </w:p>
        </w:tc>
      </w:tr>
      <w:tr w:rsidR="00B04549" w:rsidRPr="00E92965" w14:paraId="67FF7D9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4BBB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1A71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45491EC" w14:textId="46D014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B6EDFC7" w14:textId="27BD06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BB559" w14:textId="4D503A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5B9124A" w14:textId="51B5E2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r>
      <w:tr w:rsidR="00B04549" w:rsidRPr="00E92965" w14:paraId="5A9800A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117F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134F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45DA10EB" w14:textId="073F11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9C7E6C1" w14:textId="556C49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C5CB8" w14:textId="338082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DDA2E" w14:textId="42C062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75.72 </w:t>
            </w:r>
          </w:p>
        </w:tc>
      </w:tr>
      <w:tr w:rsidR="00B04549" w:rsidRPr="00E92965" w14:paraId="02DF60B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E2718"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E731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746171F2" w14:textId="315248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95D4D38" w14:textId="3F4DE8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8445E" w14:textId="408C0C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3C0FD" w14:textId="7EEE69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0,901.86 </w:t>
            </w:r>
          </w:p>
        </w:tc>
      </w:tr>
      <w:tr w:rsidR="00B04549" w:rsidRPr="00E92965" w14:paraId="6A28626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CEAF2"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E29C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3364676" w14:textId="6C82E3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439DE0F" w14:textId="6F6294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899F9" w14:textId="24D07C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7407CBF5" w14:textId="6A1AA4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7,500.00 </w:t>
            </w:r>
          </w:p>
        </w:tc>
      </w:tr>
      <w:tr w:rsidR="00B04549" w:rsidRPr="00E92965" w14:paraId="6A5ABD8D"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54C325"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0CF2A3A" w14:textId="4FA668D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7,474,061.00 </w:t>
            </w:r>
          </w:p>
        </w:tc>
        <w:tc>
          <w:tcPr>
            <w:tcW w:w="675" w:type="pct"/>
            <w:tcBorders>
              <w:top w:val="nil"/>
              <w:left w:val="nil"/>
              <w:bottom w:val="single" w:sz="4" w:space="0" w:color="000000"/>
              <w:right w:val="single" w:sz="4" w:space="0" w:color="000000"/>
            </w:tcBorders>
            <w:shd w:val="clear" w:color="A5A5A5" w:fill="A5A5A5"/>
            <w:noWrap/>
            <w:vAlign w:val="bottom"/>
            <w:hideMark/>
          </w:tcPr>
          <w:p w14:paraId="7693A6FE" w14:textId="53E6338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97A59C2" w14:textId="34D92D4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5D22825" w14:textId="171D9C1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7,474,061.00 </w:t>
            </w:r>
          </w:p>
        </w:tc>
      </w:tr>
      <w:tr w:rsidR="00B04549" w:rsidRPr="00E92965" w14:paraId="534491E3"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26A736"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3E9860F" w14:textId="6201BA4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0,436,194.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0C88CD8" w14:textId="559077F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D0186E" w14:textId="7AD48F1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460543" w14:textId="0D4995D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0,436,194.18 </w:t>
            </w:r>
          </w:p>
        </w:tc>
      </w:tr>
      <w:tr w:rsidR="00B04549" w:rsidRPr="00E92965" w14:paraId="104751C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D944D"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F087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13059E4C" w14:textId="64A9F7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599678E3" w14:textId="646708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88DE7" w14:textId="4B91B3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8D745" w14:textId="519999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4,440.00 </w:t>
            </w:r>
          </w:p>
        </w:tc>
      </w:tr>
      <w:tr w:rsidR="00B04549" w:rsidRPr="00E92965" w14:paraId="2AFCAF7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80AD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5B18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4C5766F2" w14:textId="150257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50153DE3" w14:textId="69C511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3FD7D" w14:textId="215E23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07DF4" w14:textId="0A4378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6,240.00 </w:t>
            </w:r>
          </w:p>
        </w:tc>
      </w:tr>
      <w:tr w:rsidR="00B04549" w:rsidRPr="00E92965" w14:paraId="1AAEC18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3459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0806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47BAAA5" w14:textId="68E26B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674E35A2" w14:textId="34B5E0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C82CF" w14:textId="78826A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31BCF" w14:textId="1FCA75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33,080.00 </w:t>
            </w:r>
          </w:p>
        </w:tc>
      </w:tr>
      <w:tr w:rsidR="00B04549" w:rsidRPr="00E92965" w14:paraId="4CE52A3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2E5A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2204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74DE684" w14:textId="21419C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29126CE" w14:textId="632B8BB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A5FF0" w14:textId="6949C8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F4F62" w14:textId="04EA43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63,960.00 </w:t>
            </w:r>
          </w:p>
        </w:tc>
      </w:tr>
      <w:tr w:rsidR="00B04549" w:rsidRPr="00E92965" w14:paraId="7803DD8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20C2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8EB2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9929088" w14:textId="3E3646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36BFAF49" w14:textId="24DB3A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4635A" w14:textId="1F3A38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459C0" w14:textId="3E7BFA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2,960.00 </w:t>
            </w:r>
          </w:p>
        </w:tc>
      </w:tr>
      <w:tr w:rsidR="00B04549" w:rsidRPr="00E92965" w14:paraId="1574BA2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5BE5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4AC4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7A013BD6" w14:textId="3CD466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1C61751C" w14:textId="509097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66A18" w14:textId="76DEE8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0FA06" w14:textId="3EE22F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3,560.00 </w:t>
            </w:r>
          </w:p>
        </w:tc>
      </w:tr>
      <w:tr w:rsidR="00B04549" w:rsidRPr="00E92965" w14:paraId="08F681E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7563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4791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3FB55446" w14:textId="6C0538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A6EC5C4" w14:textId="08A7760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5BCDA" w14:textId="7BCB16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AF06E" w14:textId="1E833B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1,200.00 </w:t>
            </w:r>
          </w:p>
        </w:tc>
      </w:tr>
      <w:tr w:rsidR="00B04549" w:rsidRPr="00E92965" w14:paraId="2C6521B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261D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1718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53FCB622" w14:textId="7AC511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0E426BF" w14:textId="1118D1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F328B" w14:textId="203F8F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2F170" w14:textId="361AFBB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6,480.00 </w:t>
            </w:r>
          </w:p>
        </w:tc>
      </w:tr>
      <w:tr w:rsidR="00B04549" w:rsidRPr="00E92965" w14:paraId="272372A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C378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A6CF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2B3FBED" w14:textId="720585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4,760.00 </w:t>
            </w:r>
          </w:p>
        </w:tc>
        <w:tc>
          <w:tcPr>
            <w:tcW w:w="675" w:type="pct"/>
            <w:tcBorders>
              <w:top w:val="nil"/>
              <w:left w:val="nil"/>
              <w:bottom w:val="single" w:sz="4" w:space="0" w:color="000000"/>
              <w:right w:val="single" w:sz="4" w:space="0" w:color="000000"/>
            </w:tcBorders>
            <w:shd w:val="clear" w:color="auto" w:fill="auto"/>
            <w:noWrap/>
            <w:vAlign w:val="bottom"/>
            <w:hideMark/>
          </w:tcPr>
          <w:p w14:paraId="2DD4A105" w14:textId="4A80E7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20233" w14:textId="5F3887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B4003" w14:textId="596BD1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4,760.00 </w:t>
            </w:r>
          </w:p>
        </w:tc>
      </w:tr>
      <w:tr w:rsidR="00B04549" w:rsidRPr="00E92965" w14:paraId="32DA16E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1658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0BA1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A80F514" w14:textId="37827D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046D47C" w14:textId="5DCDAC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2792F" w14:textId="5B1B26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FB545" w14:textId="5A355F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8,400.00 </w:t>
            </w:r>
          </w:p>
        </w:tc>
      </w:tr>
      <w:tr w:rsidR="00B04549" w:rsidRPr="00E92965" w14:paraId="3A185DC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E232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6F9E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272D6331" w14:textId="661E1D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13430DAB" w14:textId="22EFE9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01BD0" w14:textId="59E287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7A0FF" w14:textId="1E0212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63,360.00 </w:t>
            </w:r>
          </w:p>
        </w:tc>
      </w:tr>
      <w:tr w:rsidR="00B04549" w:rsidRPr="00E92965" w14:paraId="4339C82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39BC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AEE8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566D08A8" w14:textId="57A3AA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2FF1F29E" w14:textId="448AA2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56C37" w14:textId="484DE9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56B7F" w14:textId="0436DF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86,114.18 </w:t>
            </w:r>
          </w:p>
        </w:tc>
      </w:tr>
      <w:tr w:rsidR="00B04549" w:rsidRPr="00E92965" w14:paraId="5D1B008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0FC1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358A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47BD63F3" w14:textId="23DAAA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7B03439" w14:textId="3C97E2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04B78" w14:textId="7FFC7E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C0F7D" w14:textId="712B0D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8,040.00 </w:t>
            </w:r>
          </w:p>
        </w:tc>
      </w:tr>
      <w:tr w:rsidR="00B04549" w:rsidRPr="00E92965" w14:paraId="11F3120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03E3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0AC6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3F32201E" w14:textId="59701A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2,600.00 </w:t>
            </w:r>
          </w:p>
        </w:tc>
        <w:tc>
          <w:tcPr>
            <w:tcW w:w="675" w:type="pct"/>
            <w:tcBorders>
              <w:top w:val="nil"/>
              <w:left w:val="nil"/>
              <w:bottom w:val="single" w:sz="4" w:space="0" w:color="000000"/>
              <w:right w:val="single" w:sz="4" w:space="0" w:color="000000"/>
            </w:tcBorders>
            <w:shd w:val="clear" w:color="auto" w:fill="auto"/>
            <w:noWrap/>
            <w:vAlign w:val="bottom"/>
            <w:hideMark/>
          </w:tcPr>
          <w:p w14:paraId="0106E3C3" w14:textId="24B3E4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C608C" w14:textId="7CE49F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090E2" w14:textId="248DFD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2,600.00 </w:t>
            </w:r>
          </w:p>
        </w:tc>
      </w:tr>
      <w:tr w:rsidR="00B04549" w:rsidRPr="00E92965" w14:paraId="7760C40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704C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F6AF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26C828D4" w14:textId="6F8AA0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31A57" w14:textId="3EA44A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666D4" w14:textId="03A628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3AA16" w14:textId="1B2137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600.00 </w:t>
            </w:r>
          </w:p>
        </w:tc>
      </w:tr>
      <w:tr w:rsidR="00B04549" w:rsidRPr="00E92965" w14:paraId="6CA90BA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CA5D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41C6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484169D6" w14:textId="76E164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0862437" w14:textId="033996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813EC" w14:textId="56ADBA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0F237" w14:textId="793E08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0,280.00 </w:t>
            </w:r>
          </w:p>
        </w:tc>
      </w:tr>
      <w:tr w:rsidR="00B04549" w:rsidRPr="00E92965" w14:paraId="1DF278C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0362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AF44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39912EA" w14:textId="7929D3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27788C8" w14:textId="2AB127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7181B" w14:textId="424034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4872B" w14:textId="72A11B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0,280.00 </w:t>
            </w:r>
          </w:p>
        </w:tc>
      </w:tr>
      <w:tr w:rsidR="00B04549" w:rsidRPr="00E92965" w14:paraId="7D9FCE0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0436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5DF5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F8502A9" w14:textId="128C81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CC3FE3D" w14:textId="6558EF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D32C4" w14:textId="5CCBEE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1636A" w14:textId="36607B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6,120.00 </w:t>
            </w:r>
          </w:p>
        </w:tc>
      </w:tr>
      <w:tr w:rsidR="00B04549" w:rsidRPr="00E92965" w14:paraId="09CAADC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F810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633C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112D165D" w14:textId="2096AC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BFA2B0" w14:textId="1D282D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0F68F" w14:textId="27BD03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F7D67" w14:textId="1E5F8D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9,800.00 </w:t>
            </w:r>
          </w:p>
        </w:tc>
      </w:tr>
      <w:tr w:rsidR="00B04549" w:rsidRPr="00E92965" w14:paraId="4FE6A36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8E76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26B4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0E97ABA" w14:textId="230832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5EA71" w14:textId="655DDD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FC5B8" w14:textId="584E6E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1076D" w14:textId="3A7E05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4,600.00 </w:t>
            </w:r>
          </w:p>
        </w:tc>
      </w:tr>
      <w:tr w:rsidR="00B04549" w:rsidRPr="00E92965" w14:paraId="42E5F96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8B41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0A26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1D22318A" w14:textId="530D98D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43D34DEE" w14:textId="65A5C2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1724A" w14:textId="537F2E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A37A7" w14:textId="26842C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1,840.00 </w:t>
            </w:r>
          </w:p>
        </w:tc>
      </w:tr>
      <w:tr w:rsidR="00B04549" w:rsidRPr="00E92965" w14:paraId="55F9B14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DC84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9EA5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603F160B" w14:textId="6D9A14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6F3D7E0F" w14:textId="592C12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9EC07" w14:textId="5CAFBB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095A4" w14:textId="789578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7,680.00 </w:t>
            </w:r>
          </w:p>
        </w:tc>
      </w:tr>
      <w:tr w:rsidR="00B04549" w:rsidRPr="00E92965" w14:paraId="1A54FA6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2146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5B50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5F1F49FA" w14:textId="414ED6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080.00 </w:t>
            </w:r>
          </w:p>
        </w:tc>
        <w:tc>
          <w:tcPr>
            <w:tcW w:w="675" w:type="pct"/>
            <w:tcBorders>
              <w:top w:val="nil"/>
              <w:left w:val="nil"/>
              <w:bottom w:val="single" w:sz="4" w:space="0" w:color="000000"/>
              <w:right w:val="single" w:sz="4" w:space="0" w:color="000000"/>
            </w:tcBorders>
            <w:shd w:val="clear" w:color="auto" w:fill="auto"/>
            <w:noWrap/>
            <w:vAlign w:val="bottom"/>
            <w:hideMark/>
          </w:tcPr>
          <w:p w14:paraId="4E65D3A3" w14:textId="209765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4E98F" w14:textId="1A0B6D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0E885" w14:textId="3B7F70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080.00 </w:t>
            </w:r>
          </w:p>
        </w:tc>
      </w:tr>
      <w:tr w:rsidR="00B04549" w:rsidRPr="00E92965" w14:paraId="3724F4F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805B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FCFF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42FAF194" w14:textId="20BA37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30129E59" w14:textId="778D9C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17F2B" w14:textId="48C791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86F5C" w14:textId="64DB2C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05,360.00 </w:t>
            </w:r>
          </w:p>
        </w:tc>
      </w:tr>
      <w:tr w:rsidR="00B04549" w:rsidRPr="00E92965" w14:paraId="286C923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75C3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9565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2F720F77" w14:textId="133DC0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C80320" w14:textId="525645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CB3A0" w14:textId="6C89E8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3C22A" w14:textId="2D747C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40,000.00 </w:t>
            </w:r>
          </w:p>
        </w:tc>
      </w:tr>
      <w:tr w:rsidR="00B04549" w:rsidRPr="00E92965" w14:paraId="4EE9C2A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1E9F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EAC74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12ECFC37" w14:textId="559AFD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28948DA4" w14:textId="136C76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AA73D" w14:textId="6CFA88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EC71F" w14:textId="4224C6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7,360.00 </w:t>
            </w:r>
          </w:p>
        </w:tc>
      </w:tr>
      <w:tr w:rsidR="00B04549" w:rsidRPr="00E92965" w14:paraId="35AD96E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E85E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47A1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0B8D7A30" w14:textId="1A980E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953A22" w14:textId="5A9928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41B1E" w14:textId="51D769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135E5" w14:textId="6F4F89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9,000.00 </w:t>
            </w:r>
          </w:p>
        </w:tc>
      </w:tr>
      <w:tr w:rsidR="00B04549" w:rsidRPr="00E92965" w14:paraId="1C74B049"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276AD"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B0FC07D" w14:textId="403FF49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8,807,25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65835A2" w14:textId="47DD025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0E407F" w14:textId="1DAC5BC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CD2E44" w14:textId="62F9ACB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8,807,259.18 </w:t>
            </w:r>
          </w:p>
        </w:tc>
      </w:tr>
      <w:tr w:rsidR="00B04549" w:rsidRPr="00E92965" w14:paraId="1F25497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BA23B"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B96B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5C29A52" w14:textId="23B8DF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A6DE1C" w14:textId="765DC1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392FE" w14:textId="11AFDD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AE44D" w14:textId="57EF10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7,000.00 </w:t>
            </w:r>
          </w:p>
        </w:tc>
      </w:tr>
      <w:tr w:rsidR="00B04549" w:rsidRPr="00E92965" w14:paraId="554B32D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159B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B8D6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04BC297" w14:textId="59D96B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574FA78" w14:textId="27C8B9C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97860" w14:textId="3E4CED8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BF037" w14:textId="38A5CE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2,200.00 </w:t>
            </w:r>
          </w:p>
        </w:tc>
      </w:tr>
      <w:tr w:rsidR="00B04549" w:rsidRPr="00E92965" w14:paraId="0621BD2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A392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0295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3F5FF9ED" w14:textId="4790A5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6003DFD3" w14:textId="045041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E7C9E" w14:textId="096EA45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F8082" w14:textId="547ED5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8,080.00 </w:t>
            </w:r>
          </w:p>
        </w:tc>
      </w:tr>
      <w:tr w:rsidR="00B04549" w:rsidRPr="00E92965" w14:paraId="046E6C5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2C81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3711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3036BC40" w14:textId="14BDA3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3EE0B9DE" w14:textId="4E99AF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75296" w14:textId="097792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835A3" w14:textId="28121E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5,520.00 </w:t>
            </w:r>
          </w:p>
        </w:tc>
      </w:tr>
      <w:tr w:rsidR="00B04549" w:rsidRPr="00E92965" w14:paraId="1B55BB0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EC29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CAA5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DDEE8D9" w14:textId="151E72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97BD99" w14:textId="09A141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17E96" w14:textId="7482D5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1F876" w14:textId="6D8364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9,800.00 </w:t>
            </w:r>
          </w:p>
        </w:tc>
      </w:tr>
      <w:tr w:rsidR="00B04549" w:rsidRPr="00E92965" w14:paraId="468C4F4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4040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B8B9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3B37BE4F" w14:textId="14AE49D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648C9FFC" w14:textId="24AE9AE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264BC" w14:textId="6E0E6A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F4022" w14:textId="4E2BA6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4,240.00 </w:t>
            </w:r>
          </w:p>
        </w:tc>
      </w:tr>
      <w:tr w:rsidR="00B04549" w:rsidRPr="00E92965" w14:paraId="3611F00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9B84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0183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269E09AA" w14:textId="19C480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17E59920" w14:textId="17EB7F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01659" w14:textId="6DC4BEB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6373C" w14:textId="1D183F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6,960.00 </w:t>
            </w:r>
          </w:p>
        </w:tc>
      </w:tr>
      <w:tr w:rsidR="00B04549" w:rsidRPr="00E92965" w14:paraId="20FC4BF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1564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74AD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0C8FEA2A" w14:textId="1BBE95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816F3A0" w14:textId="3E9689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CF499" w14:textId="1CC56C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0899F" w14:textId="734F13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8,040.00 </w:t>
            </w:r>
          </w:p>
        </w:tc>
      </w:tr>
      <w:tr w:rsidR="00B04549" w:rsidRPr="00E92965" w14:paraId="491863A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A12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ED5B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3D795C21" w14:textId="00F357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73D03833" w14:textId="0FE94C0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8F10B" w14:textId="3DE518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3F7DA" w14:textId="01268C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6,920.00 </w:t>
            </w:r>
          </w:p>
        </w:tc>
      </w:tr>
      <w:tr w:rsidR="00B04549" w:rsidRPr="00E92965" w14:paraId="066F8FE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2CDA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8B2B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43E27DF" w14:textId="12B0F0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F8C71B9" w14:textId="66DBFC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3ACA3" w14:textId="39178F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2A84D" w14:textId="17FA4F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7,560.00 </w:t>
            </w:r>
          </w:p>
        </w:tc>
      </w:tr>
      <w:tr w:rsidR="00B04549" w:rsidRPr="00E92965" w14:paraId="4778B96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15DE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C227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4B3D865" w14:textId="4AF14F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12818ED5" w14:textId="749975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149B0" w14:textId="264BE0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4A347" w14:textId="255F8B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0,760.00 </w:t>
            </w:r>
          </w:p>
        </w:tc>
      </w:tr>
      <w:tr w:rsidR="00B04549" w:rsidRPr="00E92965" w14:paraId="04210F2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E743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E731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55415FD1" w14:textId="1E0040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4805AC71" w14:textId="3C3822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54AE3" w14:textId="2DF799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6A627" w14:textId="55BA2A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640.00 </w:t>
            </w:r>
          </w:p>
        </w:tc>
      </w:tr>
      <w:tr w:rsidR="00B04549" w:rsidRPr="00E92965" w14:paraId="5C9D2C7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EC4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F763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54F77E7D" w14:textId="2E3DA5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35BC7613" w14:textId="1C349A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A89A0" w14:textId="086488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E86FC" w14:textId="7D2DB3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4,880.00 </w:t>
            </w:r>
          </w:p>
        </w:tc>
      </w:tr>
      <w:tr w:rsidR="00B04549" w:rsidRPr="00E92965" w14:paraId="62E3AA6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EBC0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0FFC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CA0A8CA" w14:textId="370D44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3A783C34" w14:textId="537F98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A633E" w14:textId="6DA791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E1EE2" w14:textId="1044D7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2,080.00 </w:t>
            </w:r>
          </w:p>
        </w:tc>
      </w:tr>
      <w:tr w:rsidR="00B04549" w:rsidRPr="00E92965" w14:paraId="6D18629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C22D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105D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236904DC" w14:textId="028C2E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EEC2EE9" w14:textId="312168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062F5" w14:textId="421B80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12153" w14:textId="15019B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0,320.00 </w:t>
            </w:r>
          </w:p>
        </w:tc>
      </w:tr>
      <w:tr w:rsidR="00B04549" w:rsidRPr="00E92965" w14:paraId="21D9F90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A206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AE80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0673A2F2" w14:textId="49DEB9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1D3EC7F4" w14:textId="2CBB89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98B4C" w14:textId="069DA8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1AA2B" w14:textId="7F3723E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19,480.00 </w:t>
            </w:r>
          </w:p>
        </w:tc>
      </w:tr>
      <w:tr w:rsidR="00B04549" w:rsidRPr="00E92965" w14:paraId="5CD01DD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27CD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C506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5D4278C" w14:textId="79E45A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E1A4C" w14:textId="1F954C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3B9F0" w14:textId="496C5F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10E57" w14:textId="78E7BB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40,000.00 </w:t>
            </w:r>
          </w:p>
        </w:tc>
      </w:tr>
      <w:tr w:rsidR="00B04549" w:rsidRPr="00E92965" w14:paraId="2654BAD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65D3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3983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4F46D5F" w14:textId="063A5E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014B040" w14:textId="62A5E5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A5FD0" w14:textId="50F646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AA33A" w14:textId="48DEDE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7,200.00 </w:t>
            </w:r>
          </w:p>
        </w:tc>
      </w:tr>
      <w:tr w:rsidR="00B04549" w:rsidRPr="00E92965" w14:paraId="5C797DD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1A57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5F01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56589A17" w14:textId="7A3FF3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201C483D" w14:textId="4FABA2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C0481" w14:textId="12311E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5B97C" w14:textId="2315D7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5,720.00 </w:t>
            </w:r>
          </w:p>
        </w:tc>
      </w:tr>
      <w:tr w:rsidR="00B04549" w:rsidRPr="00E92965" w14:paraId="4B96181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CCED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7BE4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B4BC87D" w14:textId="77E97B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55758AD" w14:textId="5965CB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1A298" w14:textId="15E41A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7481C" w14:textId="72093C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2,840.00 </w:t>
            </w:r>
          </w:p>
        </w:tc>
      </w:tr>
      <w:tr w:rsidR="00B04549" w:rsidRPr="00E92965" w14:paraId="5551E8A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60FF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06D4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DADD747" w14:textId="1DD02A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61286A06" w14:textId="249634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860F6" w14:textId="316F1B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CB614" w14:textId="6F16AC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1,040.00 </w:t>
            </w:r>
          </w:p>
        </w:tc>
      </w:tr>
      <w:tr w:rsidR="00B04549" w:rsidRPr="00E92965" w14:paraId="4B263D3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6D17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DAB2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C8CAFFD" w14:textId="0E1229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C488A86" w14:textId="3D30FB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71C35" w14:textId="1A040C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1FBD1" w14:textId="7E097B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5,120.00 </w:t>
            </w:r>
          </w:p>
        </w:tc>
      </w:tr>
      <w:tr w:rsidR="00B04549" w:rsidRPr="00E92965" w14:paraId="2090983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855D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18BD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0EEB18A" w14:textId="058D60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501DCD7A" w14:textId="24CBCF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0B310" w14:textId="30720A1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23C4F" w14:textId="6A2F4B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73,520.00 </w:t>
            </w:r>
          </w:p>
        </w:tc>
      </w:tr>
      <w:tr w:rsidR="00B04549" w:rsidRPr="00E92965" w14:paraId="2CD13B5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B3C1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CD8E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3909151E" w14:textId="5AD1A7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C7BF086" w14:textId="53AFFF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7093E" w14:textId="466C57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A4AB7" w14:textId="7AD7B7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1,400.00 </w:t>
            </w:r>
          </w:p>
        </w:tc>
      </w:tr>
      <w:tr w:rsidR="00B04549" w:rsidRPr="00E92965" w14:paraId="3A4507E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EC29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CCF7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7710A8C7" w14:textId="75B28F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527C73D" w14:textId="041DBD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34D31" w14:textId="7AD8C6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54F6D" w14:textId="31C686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45,080.00 </w:t>
            </w:r>
          </w:p>
        </w:tc>
      </w:tr>
      <w:tr w:rsidR="00B04549" w:rsidRPr="00E92965" w14:paraId="26150E2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CF3B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DD82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1DC9CD2C" w14:textId="2E5720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0E0A2" w14:textId="1873AC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683EA" w14:textId="66F093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F726A" w14:textId="022D81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0,000.00 </w:t>
            </w:r>
          </w:p>
        </w:tc>
      </w:tr>
      <w:tr w:rsidR="00B04549" w:rsidRPr="00E92965" w14:paraId="393A9BB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C7FC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EC31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389E51D8" w14:textId="2FA27C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2CB6B02D" w14:textId="209671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1669E" w14:textId="31A8F1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AA50D" w14:textId="1F3454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4,160.00 </w:t>
            </w:r>
          </w:p>
        </w:tc>
      </w:tr>
      <w:tr w:rsidR="00B04549" w:rsidRPr="00E92965" w14:paraId="7C93D8F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3C97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3BC5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35DD3C4" w14:textId="50A54C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808,699.18 </w:t>
            </w:r>
          </w:p>
        </w:tc>
        <w:tc>
          <w:tcPr>
            <w:tcW w:w="675" w:type="pct"/>
            <w:tcBorders>
              <w:top w:val="nil"/>
              <w:left w:val="nil"/>
              <w:bottom w:val="single" w:sz="4" w:space="0" w:color="000000"/>
              <w:right w:val="single" w:sz="4" w:space="0" w:color="000000"/>
            </w:tcBorders>
            <w:shd w:val="clear" w:color="auto" w:fill="auto"/>
            <w:noWrap/>
            <w:vAlign w:val="bottom"/>
            <w:hideMark/>
          </w:tcPr>
          <w:p w14:paraId="4191BE79" w14:textId="0DB031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5119C" w14:textId="2AA7F5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1457E" w14:textId="7B65BE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808,699.18 </w:t>
            </w:r>
          </w:p>
        </w:tc>
      </w:tr>
      <w:tr w:rsidR="00B04549" w:rsidRPr="00E92965" w14:paraId="3113446F"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7BF5E"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11755D2E" w14:textId="3F09A33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7,383,1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8473FE" w14:textId="7019A21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62BFA7" w14:textId="26F454C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5F1E1E" w14:textId="3B185CD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7,383,176.00 </w:t>
            </w:r>
          </w:p>
        </w:tc>
      </w:tr>
      <w:tr w:rsidR="00B04549" w:rsidRPr="00E92965" w14:paraId="3D07FC1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52081"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CC7F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0FFECB3" w14:textId="6D9DDD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5528820B" w14:textId="65704B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1B2DF" w14:textId="3966A3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7C471" w14:textId="6F7ADF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0,680.00 </w:t>
            </w:r>
          </w:p>
        </w:tc>
      </w:tr>
      <w:tr w:rsidR="00B04549" w:rsidRPr="00E92965" w14:paraId="1C3788B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DE9EB"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3E31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408BD9F9" w14:textId="711D8B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035FF85" w14:textId="78EFF4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877E5" w14:textId="596512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C5937" w14:textId="1ECE33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4,280.00 </w:t>
            </w:r>
          </w:p>
        </w:tc>
      </w:tr>
      <w:tr w:rsidR="00B04549" w:rsidRPr="00E92965" w14:paraId="4F7FAA4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3D5E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2C6F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72876105" w14:textId="403D58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1E9B0" w14:textId="09A41F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EDBEE" w14:textId="75182C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80EE1" w14:textId="42EAB9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0,000.00 </w:t>
            </w:r>
          </w:p>
        </w:tc>
      </w:tr>
      <w:tr w:rsidR="00B04549" w:rsidRPr="00E92965" w14:paraId="5A41115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425C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A482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44E68DE" w14:textId="10C6C0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0,400.00 </w:t>
            </w:r>
          </w:p>
        </w:tc>
        <w:tc>
          <w:tcPr>
            <w:tcW w:w="675" w:type="pct"/>
            <w:tcBorders>
              <w:top w:val="nil"/>
              <w:left w:val="nil"/>
              <w:bottom w:val="single" w:sz="4" w:space="0" w:color="000000"/>
              <w:right w:val="single" w:sz="4" w:space="0" w:color="000000"/>
            </w:tcBorders>
            <w:shd w:val="clear" w:color="auto" w:fill="auto"/>
            <w:noWrap/>
            <w:vAlign w:val="bottom"/>
            <w:hideMark/>
          </w:tcPr>
          <w:p w14:paraId="6F19D3C1" w14:textId="3F5FDD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D7B6A" w14:textId="0421C0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4655A" w14:textId="327F54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0,400.00 </w:t>
            </w:r>
          </w:p>
        </w:tc>
      </w:tr>
      <w:tr w:rsidR="00B04549" w:rsidRPr="00E92965" w14:paraId="74709F8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3738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2CC1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394D73D7" w14:textId="1939C1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B61C9F5" w14:textId="3F4236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DA774" w14:textId="104EA3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DD2E6" w14:textId="4A8B09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2,074.00 </w:t>
            </w:r>
          </w:p>
        </w:tc>
      </w:tr>
      <w:tr w:rsidR="00B04549" w:rsidRPr="00E92965" w14:paraId="6F6B411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45C4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3E03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1B6E4799" w14:textId="636F50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70BD7E56" w14:textId="6D2915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4AD91" w14:textId="745886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36520" w14:textId="683A63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8,742.00 </w:t>
            </w:r>
          </w:p>
        </w:tc>
      </w:tr>
      <w:tr w:rsidR="00B04549" w:rsidRPr="00E92965" w14:paraId="5A21D52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DA9C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6688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AF57A03" w14:textId="5A67D4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6567815" w14:textId="230E98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97530" w14:textId="2CB228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1936F" w14:textId="50E1C4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50,480.00 </w:t>
            </w:r>
          </w:p>
        </w:tc>
      </w:tr>
      <w:tr w:rsidR="00B04549" w:rsidRPr="00E92965" w14:paraId="2E61551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B0C1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C914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5D2EE580" w14:textId="1AAB98B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2757FB" w14:textId="5E888B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73B62" w14:textId="4298D5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DFA8B" w14:textId="4406BC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81,800.00 </w:t>
            </w:r>
          </w:p>
        </w:tc>
      </w:tr>
      <w:tr w:rsidR="00B04549" w:rsidRPr="00E92965" w14:paraId="01357DD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A9F8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7237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4A392849" w14:textId="77EC58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0DCB4300" w14:textId="60E769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61F9B" w14:textId="0DDD0B2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75786" w14:textId="082D51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5,920.00 </w:t>
            </w:r>
          </w:p>
        </w:tc>
      </w:tr>
      <w:tr w:rsidR="00B04549" w:rsidRPr="00E92965" w14:paraId="4E19868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9192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730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41C6FF2E" w14:textId="2E749F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A3865AD" w14:textId="55E34F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148C8" w14:textId="6E385A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1FD91" w14:textId="2167B6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0,040.00 </w:t>
            </w:r>
          </w:p>
        </w:tc>
      </w:tr>
      <w:tr w:rsidR="00B04549" w:rsidRPr="00E92965" w14:paraId="2362ADE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9F31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0306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64D6782" w14:textId="3567FE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1288D7BF" w14:textId="6B39A2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9750F" w14:textId="6E711B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C7C8B" w14:textId="709CC5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7,120.00 </w:t>
            </w:r>
          </w:p>
        </w:tc>
      </w:tr>
      <w:tr w:rsidR="00B04549" w:rsidRPr="00E92965" w14:paraId="7D5FDF3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61C6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BAE8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22140D9F" w14:textId="5B8D72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5B61A7" w14:textId="245000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E3C27" w14:textId="09D252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68101" w14:textId="130A01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3,600.00 </w:t>
            </w:r>
          </w:p>
        </w:tc>
      </w:tr>
      <w:tr w:rsidR="00B04549" w:rsidRPr="00E92965" w14:paraId="591DDE8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3821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1C9D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48C882F6" w14:textId="077A9D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4F54F301" w14:textId="35F8B9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B4CD3" w14:textId="4A1FB2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EFDDD" w14:textId="4C735D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03,840.00 </w:t>
            </w:r>
          </w:p>
        </w:tc>
      </w:tr>
      <w:tr w:rsidR="00B04549" w:rsidRPr="00E92965" w14:paraId="4EB7E0B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DBED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E74D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0594AA22" w14:textId="6976F9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94,200.00 </w:t>
            </w:r>
          </w:p>
        </w:tc>
        <w:tc>
          <w:tcPr>
            <w:tcW w:w="675" w:type="pct"/>
            <w:tcBorders>
              <w:top w:val="nil"/>
              <w:left w:val="nil"/>
              <w:bottom w:val="single" w:sz="4" w:space="0" w:color="000000"/>
              <w:right w:val="single" w:sz="4" w:space="0" w:color="000000"/>
            </w:tcBorders>
            <w:shd w:val="clear" w:color="auto" w:fill="auto"/>
            <w:noWrap/>
            <w:vAlign w:val="bottom"/>
            <w:hideMark/>
          </w:tcPr>
          <w:p w14:paraId="334F87E9" w14:textId="24EDFB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DB9E8" w14:textId="704134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1BEF7" w14:textId="58F9D1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94,200.00 </w:t>
            </w:r>
          </w:p>
        </w:tc>
      </w:tr>
      <w:tr w:rsidR="00B04549" w:rsidRPr="00E92965" w14:paraId="15C66B95"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34EE9F"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2CB34CAA" w14:textId="7B36147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590D5D2" w14:textId="0477C77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67BEBE" w14:textId="62AE1F1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0D56C4" w14:textId="3EB8B66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847,431.64 </w:t>
            </w:r>
          </w:p>
        </w:tc>
      </w:tr>
      <w:tr w:rsidR="00B04549" w:rsidRPr="00E92965" w14:paraId="2AA2D0D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9E67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ADA3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98337CA" w14:textId="6DA169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3A003439" w14:textId="1F0F23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041A7" w14:textId="7D4C73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3806F" w14:textId="4C1478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47,431.64 </w:t>
            </w:r>
          </w:p>
        </w:tc>
      </w:tr>
      <w:tr w:rsidR="00B04549" w:rsidRPr="00E92965" w14:paraId="5797EF12"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3333AE"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1E52770D" w14:textId="2C00942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7,724,886.71 </w:t>
            </w:r>
          </w:p>
        </w:tc>
        <w:tc>
          <w:tcPr>
            <w:tcW w:w="675" w:type="pct"/>
            <w:tcBorders>
              <w:top w:val="nil"/>
              <w:left w:val="nil"/>
              <w:bottom w:val="single" w:sz="4" w:space="0" w:color="000000"/>
              <w:right w:val="single" w:sz="4" w:space="0" w:color="000000"/>
            </w:tcBorders>
            <w:shd w:val="clear" w:color="A5A5A5" w:fill="A5A5A5"/>
            <w:noWrap/>
            <w:vAlign w:val="bottom"/>
            <w:hideMark/>
          </w:tcPr>
          <w:p w14:paraId="5CADE338" w14:textId="55BA1BA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5F2CFB6" w14:textId="30271FA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F172FF8" w14:textId="045885C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7,724,886.71 </w:t>
            </w:r>
          </w:p>
        </w:tc>
      </w:tr>
      <w:tr w:rsidR="00B04549" w:rsidRPr="00E92965" w14:paraId="6A19EBE9"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B654B"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229F3B3" w14:textId="5C1A94F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366,3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1E76BA79" w14:textId="6B60D4E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DC8063" w14:textId="3BF8EF6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362AEE" w14:textId="74B1F9D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366,321.42 </w:t>
            </w:r>
          </w:p>
        </w:tc>
      </w:tr>
      <w:tr w:rsidR="00B04549" w:rsidRPr="00E92965" w14:paraId="351D237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C48B8"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EBD7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10B688F9" w14:textId="007867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5B161AB" w14:textId="02D44A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CB337" w14:textId="2521D8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41382" w14:textId="230F44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5049CB0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7544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8971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4AE8ED6D" w14:textId="6CE20E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4E93E8B" w14:textId="681EE67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1536E" w14:textId="01DF02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A833F" w14:textId="5E012F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1,465.00 </w:t>
            </w:r>
          </w:p>
        </w:tc>
      </w:tr>
      <w:tr w:rsidR="00B04549" w:rsidRPr="00E92965" w14:paraId="7DAD260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E756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BC50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7CF306CB" w14:textId="23F31A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5884D2" w14:textId="644B18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C357E" w14:textId="5A405E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D0E5F" w14:textId="0538E6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271D366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9D53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612E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465ED824" w14:textId="1E6873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96C2D5" w14:textId="70FF58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D327C" w14:textId="4B8129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66F01" w14:textId="520C05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7281AA3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DF53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56EB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14242DC2" w14:textId="3E44FB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4AFC1A75" w14:textId="6F26DD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FD012" w14:textId="28D43B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E2D03" w14:textId="1C0AC5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602.00 </w:t>
            </w:r>
          </w:p>
        </w:tc>
      </w:tr>
      <w:tr w:rsidR="00B04549" w:rsidRPr="00E92965" w14:paraId="5E98270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B45C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01E9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038224C2" w14:textId="46D447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2C8C5DF" w14:textId="2219068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BD9F8" w14:textId="416C01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5F6C0" w14:textId="1AC541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r>
      <w:tr w:rsidR="00B04549" w:rsidRPr="00E92965" w14:paraId="2308FE2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DF40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6E0F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249167AE" w14:textId="5E6B00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79435307" w14:textId="34C884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52510" w14:textId="485EA3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B917B" w14:textId="611744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50,175.00 </w:t>
            </w:r>
          </w:p>
        </w:tc>
      </w:tr>
      <w:tr w:rsidR="00B04549" w:rsidRPr="00E92965" w14:paraId="6E7B598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A787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BCD28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5E4BE8A" w14:textId="3D0EFB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36E6A88" w14:textId="424CCD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9B84D" w14:textId="1C8798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03419" w14:textId="41A92C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r>
      <w:tr w:rsidR="00B04549" w:rsidRPr="00E92965" w14:paraId="1DB004F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7787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4B02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6C2713AC" w14:textId="4173FF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22A9436" w14:textId="38AAC0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4B6A8" w14:textId="0808DC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0191B" w14:textId="6F4B1C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r>
      <w:tr w:rsidR="00B04549" w:rsidRPr="00E92965" w14:paraId="772C2E6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C322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BFC1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C640CD4" w14:textId="5062F2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754CD324" w14:textId="598C7E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CF9C7" w14:textId="11998F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6F7C5" w14:textId="5CA8E3D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6,794.42 </w:t>
            </w:r>
          </w:p>
        </w:tc>
      </w:tr>
      <w:tr w:rsidR="00B04549" w:rsidRPr="00E92965" w14:paraId="3114E4A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D56E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C816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32FD85B7" w14:textId="2D2524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2FF9EE3" w14:textId="10B5F3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F4966" w14:textId="191D0C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FAD37" w14:textId="75544D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r>
      <w:tr w:rsidR="00B04549" w:rsidRPr="00E92965" w14:paraId="620D4F1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5CEE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FA97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66853EDA" w14:textId="6A906C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20C91E5E" w14:textId="52CE31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EC893" w14:textId="30E739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193BC" w14:textId="26C03E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4,645.00 </w:t>
            </w:r>
          </w:p>
        </w:tc>
      </w:tr>
      <w:tr w:rsidR="00B04549" w:rsidRPr="00E92965" w14:paraId="22AA101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FFD3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3363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2B0313FA" w14:textId="771D226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22224E" w14:textId="0DD34F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AE4ED" w14:textId="0D1ABE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D22B9" w14:textId="27E449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272F1A04"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8FA94"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31F1FBFF" w14:textId="7B22168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2B5D45C5" w14:textId="7247C7D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4A7221" w14:textId="1CF997E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09347B" w14:textId="333E5D0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15,819.37 </w:t>
            </w:r>
          </w:p>
        </w:tc>
      </w:tr>
      <w:tr w:rsidR="00B04549" w:rsidRPr="00E92965" w14:paraId="6C6C566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5E24B"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7451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40B26822" w14:textId="609C59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751C5F5" w14:textId="7ACAA3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4072B" w14:textId="570F32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3DB2D" w14:textId="728357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r>
      <w:tr w:rsidR="00B04549" w:rsidRPr="00E92965" w14:paraId="62F5C4F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B1CB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938A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0B8E290C" w14:textId="02C840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67C95972" w14:textId="47A087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94B13" w14:textId="056676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1D784" w14:textId="2DCC0C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1,503.62 </w:t>
            </w:r>
          </w:p>
        </w:tc>
      </w:tr>
      <w:tr w:rsidR="00B04549" w:rsidRPr="00E92965" w14:paraId="2B87EFA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1DB5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7BD5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747A9AB" w14:textId="6F774A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2344D0A7" w14:textId="521D26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54DBE" w14:textId="44ADBE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438E8" w14:textId="04015D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1,130.75 </w:t>
            </w:r>
          </w:p>
        </w:tc>
      </w:tr>
      <w:tr w:rsidR="00B04549" w:rsidRPr="00E92965" w14:paraId="3046D79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2A00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31B9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1C0750C5" w14:textId="240BB4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FB25D45" w14:textId="25439D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119C0" w14:textId="484008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5B3FE" w14:textId="746C96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r>
      <w:tr w:rsidR="00B04549" w:rsidRPr="00E92965" w14:paraId="6BC8910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8834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238E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662EC405" w14:textId="6DFF2B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B22F18C" w14:textId="03039A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959C1" w14:textId="7CC694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52F68" w14:textId="2329D3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r>
      <w:tr w:rsidR="00B04549" w:rsidRPr="00E92965" w14:paraId="4BBB31B4"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FC6AF"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325C9AB" w14:textId="1CE340B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3,709,5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1BB67167" w14:textId="12A5A40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292C72" w14:textId="6104679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9AFBCF" w14:textId="28FC2C0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3,709,532.97 </w:t>
            </w:r>
          </w:p>
        </w:tc>
      </w:tr>
      <w:tr w:rsidR="00B04549" w:rsidRPr="00E92965" w14:paraId="79C2F19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EA9BE"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2D8A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FEF7251" w14:textId="07B132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40013E81" w14:textId="7C8BC7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7B3BB" w14:textId="2E041C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6D0BF" w14:textId="42120D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980,082.53 </w:t>
            </w:r>
          </w:p>
        </w:tc>
      </w:tr>
      <w:tr w:rsidR="00B04549" w:rsidRPr="00E92965" w14:paraId="59E5514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C507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851E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5A1BE9BB" w14:textId="6725D2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BE295B4" w14:textId="7AD2BF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61460" w14:textId="13E8EC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875A1" w14:textId="203A98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1,465.00 </w:t>
            </w:r>
          </w:p>
        </w:tc>
      </w:tr>
      <w:tr w:rsidR="00B04549" w:rsidRPr="00E92965" w14:paraId="2B78457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C7FB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D592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3C02827D" w14:textId="36364B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754D445" w14:textId="3A83D8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03342" w14:textId="37B024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B3CCD" w14:textId="1FA545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1DDCC16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C9FA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655F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6E2D8FD7" w14:textId="0FA2F9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64F42F80" w14:textId="478512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F4035" w14:textId="373542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EEAA6" w14:textId="48B574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07,865.00 </w:t>
            </w:r>
          </w:p>
        </w:tc>
      </w:tr>
      <w:tr w:rsidR="00B04549" w:rsidRPr="00E92965" w14:paraId="777CF07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3E01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78B4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3D6BE85" w14:textId="79C1BC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3057AFE3" w14:textId="541089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35A74" w14:textId="56CFD7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1D674" w14:textId="4FAD89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5,197.44 </w:t>
            </w:r>
          </w:p>
        </w:tc>
      </w:tr>
      <w:tr w:rsidR="00B04549" w:rsidRPr="00E92965" w14:paraId="62BB078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1D44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999E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79F24B9E" w14:textId="6E7F01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4BF3A4" w14:textId="5BE7AB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ED588" w14:textId="02EA45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2C562" w14:textId="38C2D2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1E83FF0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DD35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0802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488114B6" w14:textId="4B7BA7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B045AF8" w14:textId="1506F7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28F33" w14:textId="785A8A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C465B" w14:textId="098271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38BB007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C887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B0E0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5906C8A3" w14:textId="0EFCAF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44BECBA" w14:textId="1843C5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5A1C5" w14:textId="0E32C5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BC254" w14:textId="381879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780.00 </w:t>
            </w:r>
          </w:p>
        </w:tc>
      </w:tr>
      <w:tr w:rsidR="00B04549" w:rsidRPr="00E92965" w14:paraId="7292EF3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D70B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A82D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0F692721" w14:textId="3B9179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0ECDFE" w14:textId="623916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15B2B" w14:textId="3E94AB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36EEA" w14:textId="08F97B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240C2D6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09DA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DB76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AD20E83" w14:textId="0824E1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78389A2" w14:textId="6C5461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40816" w14:textId="43BB6B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6EDC3" w14:textId="5D2173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1,465.00 </w:t>
            </w:r>
          </w:p>
        </w:tc>
      </w:tr>
      <w:tr w:rsidR="00B04549" w:rsidRPr="00E92965" w14:paraId="29A73A4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6A0E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7D1F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0CF3AAB" w14:textId="09DB5F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290A6A3C" w14:textId="098DB9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A4C42" w14:textId="2A9EAC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C2A80" w14:textId="433EAC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64,965.00 </w:t>
            </w:r>
          </w:p>
        </w:tc>
      </w:tr>
      <w:tr w:rsidR="00B04549" w:rsidRPr="00E92965" w14:paraId="18D19EE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3290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96CA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2EC973CF" w14:textId="374805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6C8C0B" w14:textId="2464B2E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52C2E" w14:textId="0BD2BE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CC4AB" w14:textId="7AD962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66106AD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9C20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59D0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7504D8A5" w14:textId="0E8A2D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354,293.00 </w:t>
            </w:r>
          </w:p>
        </w:tc>
        <w:tc>
          <w:tcPr>
            <w:tcW w:w="675" w:type="pct"/>
            <w:tcBorders>
              <w:top w:val="nil"/>
              <w:left w:val="nil"/>
              <w:bottom w:val="single" w:sz="4" w:space="0" w:color="000000"/>
              <w:right w:val="single" w:sz="4" w:space="0" w:color="000000"/>
            </w:tcBorders>
            <w:shd w:val="clear" w:color="auto" w:fill="auto"/>
            <w:noWrap/>
            <w:vAlign w:val="bottom"/>
            <w:hideMark/>
          </w:tcPr>
          <w:p w14:paraId="55F8355D" w14:textId="71A4D1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421B4" w14:textId="12D040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DC5F7" w14:textId="211876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354,293.00 </w:t>
            </w:r>
          </w:p>
        </w:tc>
      </w:tr>
      <w:tr w:rsidR="00B04549" w:rsidRPr="00E92965" w14:paraId="4F7FB66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EEF2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A78F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004FCA51" w14:textId="305ED3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114172" w14:textId="5B5C83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878DA" w14:textId="053535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0FB26" w14:textId="51E1EF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602167E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6785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4A94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699E0D3C" w14:textId="3E7727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F6EA2D7" w14:textId="37AFA1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A0F77" w14:textId="6DF8D6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FF75C" w14:textId="49ED8C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1,465.00 </w:t>
            </w:r>
          </w:p>
        </w:tc>
      </w:tr>
      <w:tr w:rsidR="00B04549" w:rsidRPr="00E92965" w14:paraId="58ACFFC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CE85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9DAA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0596D194" w14:textId="10DB6D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5F2CD1F" w14:textId="3619A2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3D422" w14:textId="08C35A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E0D31" w14:textId="034442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48703C6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D02C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080C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01A4A0F" w14:textId="6736FD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6B97F883" w14:textId="4125E6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5BC57" w14:textId="718E7A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72E1A" w14:textId="09BBF5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6,930.00 </w:t>
            </w:r>
          </w:p>
        </w:tc>
      </w:tr>
      <w:tr w:rsidR="00B04549" w:rsidRPr="00E92965" w14:paraId="0A4A48E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A85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AAC2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6F5C3C6C" w14:textId="179018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086E1A9" w14:textId="6E2B04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BF5ED" w14:textId="58C566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63D4B" w14:textId="2B8945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1,465.00 </w:t>
            </w:r>
          </w:p>
        </w:tc>
      </w:tr>
      <w:tr w:rsidR="00B04549" w:rsidRPr="00E92965" w14:paraId="344E580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C8E6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FEB3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6B00A3F4" w14:textId="2D5DC5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9EC034" w14:textId="49773B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04867" w14:textId="77149E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69C7E" w14:textId="62CE7F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6B5F9699"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3DE9B"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FCFC6E4" w14:textId="67628F2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0DBF7E" w14:textId="7376C9C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78141F" w14:textId="149E7CC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A8D0D0" w14:textId="0B190B4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8,194,550.00 </w:t>
            </w:r>
          </w:p>
        </w:tc>
      </w:tr>
      <w:tr w:rsidR="00B04549" w:rsidRPr="00E92965" w14:paraId="1C298C7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16005"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D842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48736199" w14:textId="67DC3D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D74027A" w14:textId="355E95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FB845" w14:textId="006491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D0083" w14:textId="6A34F6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1496AC2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D7F4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8916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1BBFB2C8" w14:textId="12631B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43A59C5" w14:textId="5CE5E9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291C0" w14:textId="092FB8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E5745" w14:textId="5A6931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63E5EF6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68BC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D8C6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63FA13D" w14:textId="31D1FE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194A85" w14:textId="3F16F9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CB459" w14:textId="3321C6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F809E" w14:textId="64EA3C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2E11CAD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E69F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3BB8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9CE6750" w14:textId="2F9657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E5E3B29" w14:textId="1C3B43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0583B" w14:textId="68AE2D3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59C16" w14:textId="2B6A3E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63F54D0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0561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3164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644A99E7" w14:textId="3082B2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CFF1347" w14:textId="1BC211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354E7" w14:textId="4840BA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CC7AF" w14:textId="42F1C6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16BD023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903A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F359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672742E8" w14:textId="1B487C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3EBDCF" w14:textId="00FC74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48DE2" w14:textId="262EC2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3EF38" w14:textId="326A64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10A1D60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A239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503A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4769A10A" w14:textId="0A81BB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3A53DD24" w14:textId="0BD0D4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7861F" w14:textId="3A7510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11726" w14:textId="00144A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467,440.00 </w:t>
            </w:r>
          </w:p>
        </w:tc>
      </w:tr>
      <w:tr w:rsidR="00B04549" w:rsidRPr="00E92965" w14:paraId="554D0F0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BF65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5A1B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F5917D0" w14:textId="1BE2BE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F33A7D" w14:textId="27BF25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7A288" w14:textId="5AFC5F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2FC11" w14:textId="00E9135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39EDFD2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5C31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999B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36A5426" w14:textId="42D9A2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2B13D7" w14:textId="3C0AEA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4F75F" w14:textId="406B1A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2D04D" w14:textId="1569E3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749B7B9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6941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B3F8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2F00A829" w14:textId="4B7A08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73FF460" w14:textId="31135E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EEBA6" w14:textId="695B22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34B46" w14:textId="77D451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4C92D94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154C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E391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2B624A82" w14:textId="797C76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4D11472" w14:textId="3955E2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A5499" w14:textId="232BAB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C3CBC" w14:textId="1772E8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6E4EE34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56E4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36CB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75EE4553" w14:textId="59AC96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E67EBB" w14:textId="3729A4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8B642" w14:textId="5804DF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4D226" w14:textId="388DAF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56FA8F0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2151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F648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FE054BA" w14:textId="3786D6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1F3A91" w14:textId="73B58F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67BBA" w14:textId="601E58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59177" w14:textId="1F9A89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09E7ACF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D985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A468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0CD08BBA" w14:textId="6018FA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8D1A97" w14:textId="5B8D78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1D94A" w14:textId="327A58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9BBD4" w14:textId="27E2D4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805,000.00 </w:t>
            </w:r>
          </w:p>
        </w:tc>
      </w:tr>
      <w:tr w:rsidR="00B04549" w:rsidRPr="00E92965" w14:paraId="3F3172B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2C69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8457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6BD1D06" w14:textId="43D092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0F5DB3" w14:textId="2F924E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A72DE" w14:textId="55C4CB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59C7E" w14:textId="478FFC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1B9BD91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A30A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8E7D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43E2B191" w14:textId="50CEEF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C2E3AF" w14:textId="0B885D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5B2E0" w14:textId="702A29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C1058" w14:textId="49E7C7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55D32B2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2ED2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1407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B04129E" w14:textId="5AFF61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4B0001" w14:textId="67330A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C0094" w14:textId="335D69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EFBEA" w14:textId="351FBF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7BE7421D"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B6DA2"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A199A00" w14:textId="4848D09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0,338,66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6335A3AD" w14:textId="30E873E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D50E19" w14:textId="696B171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8A9E49" w14:textId="607CB32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0,338,662.95 </w:t>
            </w:r>
          </w:p>
        </w:tc>
      </w:tr>
      <w:tr w:rsidR="00B04549" w:rsidRPr="00E92965" w14:paraId="125DBA0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04C71"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1794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F62D67" w14:textId="5B1FDA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946,703.95 </w:t>
            </w:r>
          </w:p>
        </w:tc>
        <w:tc>
          <w:tcPr>
            <w:tcW w:w="675" w:type="pct"/>
            <w:tcBorders>
              <w:top w:val="nil"/>
              <w:left w:val="nil"/>
              <w:bottom w:val="single" w:sz="4" w:space="0" w:color="000000"/>
              <w:right w:val="single" w:sz="4" w:space="0" w:color="000000"/>
            </w:tcBorders>
            <w:shd w:val="clear" w:color="auto" w:fill="auto"/>
            <w:noWrap/>
            <w:vAlign w:val="bottom"/>
            <w:hideMark/>
          </w:tcPr>
          <w:p w14:paraId="37387A05" w14:textId="68A59D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DF51A" w14:textId="359B8A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08D69" w14:textId="627881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946,703.95 </w:t>
            </w:r>
          </w:p>
        </w:tc>
      </w:tr>
      <w:tr w:rsidR="00B04549" w:rsidRPr="00E92965" w14:paraId="0F5CC99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58F6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C4B5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49F36DBF" w14:textId="6DC6ED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AC61F1E" w14:textId="26DC27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47680" w14:textId="71E9D2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2D39B" w14:textId="5EFA31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4,395.00 </w:t>
            </w:r>
          </w:p>
        </w:tc>
      </w:tr>
      <w:tr w:rsidR="00B04549" w:rsidRPr="00E92965" w14:paraId="075F59F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F398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E609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1A0D0AA1" w14:textId="1607E4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5D80AF" w14:textId="15F9E0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E63E8" w14:textId="2272FD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BAD2C" w14:textId="034EA7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55A407C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AF83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0A17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179ED2C2" w14:textId="7C4191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081A71" w14:textId="20A636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B4335" w14:textId="7F28E8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E2025" w14:textId="3EC2EF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570DFEA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A489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E80C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4DAFECB2" w14:textId="6BD1ED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1859A7" w14:textId="57065E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45893" w14:textId="242F611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6D173" w14:textId="244E1B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63A6597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EDFE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154B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CEC1DF0" w14:textId="2DB024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456D22" w14:textId="60380A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88F3D" w14:textId="23ED84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BE17D" w14:textId="7C2A21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66785CC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2268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4C16A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400CEA64" w14:textId="5F2AFB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4A88D83E" w14:textId="09967E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C9B29" w14:textId="3316A3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96F86" w14:textId="77BE14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0,789.00 </w:t>
            </w:r>
          </w:p>
        </w:tc>
      </w:tr>
      <w:tr w:rsidR="00B04549" w:rsidRPr="00E92965" w14:paraId="22E4387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CADF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B9F5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251DDEE6" w14:textId="4E59F8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5FCD9CD" w14:textId="510ACF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C4272" w14:textId="7EDED2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DF95D" w14:textId="49DA54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8,570.00 </w:t>
            </w:r>
          </w:p>
        </w:tc>
      </w:tr>
      <w:tr w:rsidR="00B04549" w:rsidRPr="00E92965" w14:paraId="0AF74CD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79C6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7ED7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64FDC419" w14:textId="15DC1E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58D310" w14:textId="3894D6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600CD" w14:textId="2D2363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99935" w14:textId="3CB7537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2025DE2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B8BA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869D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544057F5" w14:textId="017F00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7B3476" w14:textId="10EAFF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86044" w14:textId="3B82CC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202E5" w14:textId="2212241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01174A2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7C17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63A3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0804221B" w14:textId="2B8E4E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19D1C49" w14:textId="60131E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2D205" w14:textId="5FC015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FD7D1" w14:textId="1ED330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14326BD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3F90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66DD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22E0E218" w14:textId="6FE921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4E7867" w14:textId="211BDA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DDE68" w14:textId="6C7CEC2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A3790" w14:textId="354A55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77DAFF3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04A2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ACB9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33008BD" w14:textId="18CBBD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C01B1" w14:textId="611678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9C4A3" w14:textId="29EEB9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952D2" w14:textId="1DE3A1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85,700.00 </w:t>
            </w:r>
          </w:p>
        </w:tc>
      </w:tr>
      <w:tr w:rsidR="00B04549" w:rsidRPr="00E92965" w14:paraId="7874EEC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D619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555F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1D90A1FB" w14:textId="5137C6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0A2D035" w14:textId="53F39A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A59AC" w14:textId="79C62C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EDBD9" w14:textId="35E5C2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613130B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9CF3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F59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3063D2DF" w14:textId="04586C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009D948D" w14:textId="192E82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8890A" w14:textId="7357DD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E17BB" w14:textId="6D1632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684,045.00 </w:t>
            </w:r>
          </w:p>
        </w:tc>
      </w:tr>
      <w:tr w:rsidR="00B04549" w:rsidRPr="00E92965" w14:paraId="5981365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760E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E72F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314E164C" w14:textId="16CDB5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BBA390E" w14:textId="3CE372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B8096" w14:textId="1B5099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0E4AA" w14:textId="24B126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1D50B5C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F30C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F157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5774188" w14:textId="193E4E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B19ED4C" w14:textId="0C2466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17639" w14:textId="7E75D2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1149E" w14:textId="68BCC4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38457C6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B99D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8DC0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78E41CD" w14:textId="771909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77F2AF7" w14:textId="2414A7A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0293D" w14:textId="5B94DA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AC507" w14:textId="1357F7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1,980.00 </w:t>
            </w:r>
          </w:p>
        </w:tc>
      </w:tr>
      <w:tr w:rsidR="00B04549" w:rsidRPr="00E92965" w14:paraId="6F94784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2539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E597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0F8C1E1A" w14:textId="3908D3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D6B916F" w14:textId="3AFD02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6F576" w14:textId="72279E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39B29" w14:textId="0FF775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5,780.00 </w:t>
            </w:r>
          </w:p>
        </w:tc>
      </w:tr>
      <w:tr w:rsidR="00B04549" w:rsidRPr="00E92965" w14:paraId="10CCB98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7AD9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B335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025CDD35" w14:textId="5F8626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F9EFCDE" w14:textId="464A6C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7967C" w14:textId="336BEE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4E89E" w14:textId="28F919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4A6F1CB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58E5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2587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1AE914FE" w14:textId="6D2F65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7AD7117D" w14:textId="78B465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6D19C" w14:textId="3500C5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4286A" w14:textId="5D427C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6,930.00 </w:t>
            </w:r>
          </w:p>
        </w:tc>
      </w:tr>
      <w:tr w:rsidR="00B04549" w:rsidRPr="00E92965" w14:paraId="1D43EB6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D406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D1B9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8685E13" w14:textId="0BA169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6EDE02A" w14:textId="0B3B69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D55E4" w14:textId="689503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4F33A" w14:textId="7DF43D5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5,350.00 </w:t>
            </w:r>
          </w:p>
        </w:tc>
      </w:tr>
      <w:tr w:rsidR="00B04549" w:rsidRPr="00E92965" w14:paraId="3EE634B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9FD6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BE48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32A4BFC" w14:textId="1514FA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B1C696" w14:textId="50C2FF0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C24C6" w14:textId="42A8AF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B8B92" w14:textId="519370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1,000.00 </w:t>
            </w:r>
          </w:p>
        </w:tc>
      </w:tr>
      <w:tr w:rsidR="00B04549" w:rsidRPr="00E92965" w14:paraId="10A2B490"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80E756"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C379115" w14:textId="2BE446E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4AC58701" w14:textId="2E78648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6D909EE" w14:textId="68AC8E9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F5EBDC3" w14:textId="4280F20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61,396,915.79 </w:t>
            </w:r>
          </w:p>
        </w:tc>
      </w:tr>
      <w:tr w:rsidR="00B04549" w:rsidRPr="00E92965" w14:paraId="00E76D92"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5C02B"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ADA12E2" w14:textId="7300F04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6B1312BC" w14:textId="5FE85E0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C29DB2" w14:textId="2BBEE7A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28A8FB" w14:textId="1C16AF2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8,476,474.66 </w:t>
            </w:r>
          </w:p>
        </w:tc>
      </w:tr>
      <w:tr w:rsidR="00B04549" w:rsidRPr="00E92965" w14:paraId="7B02870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318FC"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2560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F6C72F0" w14:textId="01877B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E8233D5" w14:textId="696378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B59A2" w14:textId="642442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A5B05" w14:textId="3FC056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9,630.00 </w:t>
            </w:r>
          </w:p>
        </w:tc>
      </w:tr>
      <w:tr w:rsidR="00B04549" w:rsidRPr="00E92965" w14:paraId="211BD39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260C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747F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A9FFBB5" w14:textId="7F1D24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16884512" w14:textId="203F94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E6FC0" w14:textId="764BE2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1D2AB" w14:textId="0B131E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56,096.53 </w:t>
            </w:r>
          </w:p>
        </w:tc>
      </w:tr>
      <w:tr w:rsidR="00B04549" w:rsidRPr="00E92965" w14:paraId="4B7C578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24B0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47A2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69DFB9C8" w14:textId="10776C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6E718A7" w14:textId="79E64F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9A732" w14:textId="2FD5B5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FEB8D" w14:textId="43C557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4,206.65 </w:t>
            </w:r>
          </w:p>
        </w:tc>
      </w:tr>
      <w:tr w:rsidR="00B04549" w:rsidRPr="00E92965" w14:paraId="13339CD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62DE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B032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0104D719" w14:textId="0119D3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1BC8B16" w14:textId="03090D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09CE4" w14:textId="7955A2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FAA43" w14:textId="02CD31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93,966.82 </w:t>
            </w:r>
          </w:p>
        </w:tc>
      </w:tr>
      <w:tr w:rsidR="00B04549" w:rsidRPr="00E92965" w14:paraId="4EDFC85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5248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6ED8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C739E34" w14:textId="6232F2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4A88E6EA" w14:textId="6BDCD0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F776D" w14:textId="1A92C8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550F6" w14:textId="681ED9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6,364.71 </w:t>
            </w:r>
          </w:p>
        </w:tc>
      </w:tr>
      <w:tr w:rsidR="00B04549" w:rsidRPr="00E92965" w14:paraId="7437B09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5377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D171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A6A8405" w14:textId="7EE2BD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357B165" w14:textId="23BD48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D5A04" w14:textId="588B3F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31BA0" w14:textId="53C499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6,370.00 </w:t>
            </w:r>
          </w:p>
        </w:tc>
      </w:tr>
      <w:tr w:rsidR="00B04549" w:rsidRPr="00E92965" w14:paraId="7C08551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ED7D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C23E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06A6754" w14:textId="566136B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D0AD8A9" w14:textId="76DBE1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68863" w14:textId="4775CF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B1243" w14:textId="133820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8,283.89 </w:t>
            </w:r>
          </w:p>
        </w:tc>
      </w:tr>
      <w:tr w:rsidR="00B04549" w:rsidRPr="00E92965" w14:paraId="12CACCB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4B7B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873B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7F7B3E70" w14:textId="010398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36175988" w14:textId="03F7F3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28036" w14:textId="36CF85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D6E3B" w14:textId="0AB0CA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33,458.80 </w:t>
            </w:r>
          </w:p>
        </w:tc>
      </w:tr>
      <w:tr w:rsidR="00B04549" w:rsidRPr="00E92965" w14:paraId="5CE0FE0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D398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4420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0CD63F3F" w14:textId="701271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1244FD8D" w14:textId="42BAA7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FBD65" w14:textId="4436D6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1CE38" w14:textId="3E142E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03,379.32 </w:t>
            </w:r>
          </w:p>
        </w:tc>
      </w:tr>
      <w:tr w:rsidR="00B04549" w:rsidRPr="00E92965" w14:paraId="4201650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D470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AA92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04D79C81" w14:textId="38B220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E9BACD8" w14:textId="69C4A7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2CC36" w14:textId="0BF9DF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1031E" w14:textId="70E9F5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79,492.94 </w:t>
            </w:r>
          </w:p>
        </w:tc>
      </w:tr>
      <w:tr w:rsidR="00B04549" w:rsidRPr="00E92965" w14:paraId="6B4AF2C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D69D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1AAE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CA6454B" w14:textId="33B264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1BD453B" w14:textId="598412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5D35C" w14:textId="608A96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A2BB1" w14:textId="02D0DD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5,225.00 </w:t>
            </w:r>
          </w:p>
        </w:tc>
      </w:tr>
      <w:tr w:rsidR="00B04549" w:rsidRPr="00E92965" w14:paraId="056830A6"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08F17"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E8E3441" w14:textId="3965342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7785B7" w14:textId="337F8FA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51B118" w14:textId="4259778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03C9F9" w14:textId="204AB5A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860,151.85 </w:t>
            </w:r>
          </w:p>
        </w:tc>
      </w:tr>
      <w:tr w:rsidR="00B04549" w:rsidRPr="00E92965" w14:paraId="0B2EAB4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F05F5"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43D9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1D2B2BBD" w14:textId="7A5FC5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C39A464" w14:textId="238B4C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442AD" w14:textId="7C9F82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EE973" w14:textId="5A91F8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46,090.42 </w:t>
            </w:r>
          </w:p>
        </w:tc>
      </w:tr>
      <w:tr w:rsidR="00B04549" w:rsidRPr="00E92965" w14:paraId="31CEC52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CCB9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AED5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2400171F" w14:textId="0B1552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3283C50C" w14:textId="63BF62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B2D76" w14:textId="73D4BD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BC204" w14:textId="0C43A8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25,523.95 </w:t>
            </w:r>
          </w:p>
        </w:tc>
      </w:tr>
      <w:tr w:rsidR="00B04549" w:rsidRPr="00E92965" w14:paraId="4AD1D1C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D6D3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4865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9A38962" w14:textId="4B886E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1DA4827" w14:textId="06D01B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EA196" w14:textId="49FAE8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9D1CA" w14:textId="5C0208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0,830.18 </w:t>
            </w:r>
          </w:p>
        </w:tc>
      </w:tr>
      <w:tr w:rsidR="00B04549" w:rsidRPr="00E92965" w14:paraId="2B50215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99D4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2AEE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1BBD1ADB" w14:textId="6920C3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40BC00DA" w14:textId="5F5231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97501" w14:textId="5DDC87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A579E" w14:textId="332E7E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86,846.54 </w:t>
            </w:r>
          </w:p>
        </w:tc>
      </w:tr>
      <w:tr w:rsidR="00B04549" w:rsidRPr="00E92965" w14:paraId="00D7B45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BD16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C811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630CC5C" w14:textId="568718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091CB513" w14:textId="5AF159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B509A" w14:textId="396F0C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FEE5A" w14:textId="4D94BD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77,159.32 </w:t>
            </w:r>
          </w:p>
        </w:tc>
      </w:tr>
      <w:tr w:rsidR="00B04549" w:rsidRPr="00E92965" w14:paraId="048EAC5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DFF3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4AEC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9D11C52" w14:textId="0861F5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76385984" w14:textId="41EE67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F1416" w14:textId="0F34AC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28901" w14:textId="549DE8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9,368.82 </w:t>
            </w:r>
          </w:p>
        </w:tc>
      </w:tr>
      <w:tr w:rsidR="00B04549" w:rsidRPr="00E92965" w14:paraId="681A4BC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5D87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F730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29EBB260" w14:textId="47E1EA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226CB97" w14:textId="590FC7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D3AF8" w14:textId="20AAA2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C1123" w14:textId="1A7321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918,705.15 </w:t>
            </w:r>
          </w:p>
        </w:tc>
      </w:tr>
      <w:tr w:rsidR="00B04549" w:rsidRPr="00E92965" w14:paraId="3730987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9BF8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5544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2CF8833" w14:textId="6541A1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1EA90D42" w14:textId="32183A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E52D9" w14:textId="5F1ADA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D3FAC" w14:textId="27114FE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4,206.65 </w:t>
            </w:r>
          </w:p>
        </w:tc>
      </w:tr>
      <w:tr w:rsidR="00B04549" w:rsidRPr="00E92965" w14:paraId="7D360C8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5745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D953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431FD68" w14:textId="69E3E3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5CD32884" w14:textId="6F4F22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63076" w14:textId="79A5E7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DF6E8" w14:textId="72FEB1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7,487.08 </w:t>
            </w:r>
          </w:p>
        </w:tc>
      </w:tr>
      <w:tr w:rsidR="00B04549" w:rsidRPr="00E92965" w14:paraId="43A41E5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B86C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DBA1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598B043" w14:textId="624B7E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2DAEE51D" w14:textId="4B0193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85D28" w14:textId="3D60A3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A9648" w14:textId="085823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41,502.54 </w:t>
            </w:r>
          </w:p>
        </w:tc>
      </w:tr>
      <w:tr w:rsidR="00B04549" w:rsidRPr="00E92965" w14:paraId="05648F1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C2BA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33C7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A82C3A5" w14:textId="79A344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45986FCD" w14:textId="27CDBE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5E3AB" w14:textId="0C9D84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BC294" w14:textId="7457B9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12,431.20 </w:t>
            </w:r>
          </w:p>
        </w:tc>
      </w:tr>
      <w:tr w:rsidR="00B04549" w:rsidRPr="00E92965" w14:paraId="0F0E9F80"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251C6"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89812C4" w14:textId="01D0692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4D14AA2A" w14:textId="1D22338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D0F99B" w14:textId="5507078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047BCF" w14:textId="5BB56AB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3,669,625.49 </w:t>
            </w:r>
          </w:p>
        </w:tc>
      </w:tr>
      <w:tr w:rsidR="00B04549" w:rsidRPr="00E92965" w14:paraId="07879D9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9A92C"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BD53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0B20D10B" w14:textId="7C5ECE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5004FEB" w14:textId="7816DA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69155" w14:textId="2CC8C2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2551A" w14:textId="297422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5,619.99 </w:t>
            </w:r>
          </w:p>
        </w:tc>
      </w:tr>
      <w:tr w:rsidR="00B04549" w:rsidRPr="00E92965" w14:paraId="23E5D8D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566D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7672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27C1DCE" w14:textId="52E129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6E901FE1" w14:textId="6CBBC6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3F5D9" w14:textId="4F0BCE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B6105" w14:textId="36A549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507,198.99 </w:t>
            </w:r>
          </w:p>
        </w:tc>
      </w:tr>
      <w:tr w:rsidR="00B04549" w:rsidRPr="00E92965" w14:paraId="75CF37F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C18F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61D9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457AC2C3" w14:textId="219E2E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118E8B8F" w14:textId="614EA17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CA2D3" w14:textId="6D6357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F4322" w14:textId="09DEF6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85,545.86 </w:t>
            </w:r>
          </w:p>
        </w:tc>
      </w:tr>
      <w:tr w:rsidR="00B04549" w:rsidRPr="00E92965" w14:paraId="7CF1F11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28C3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A0E7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D3AE2EC" w14:textId="7B4695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172047D6" w14:textId="404274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096E3" w14:textId="5669C3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95A82" w14:textId="43DF1D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74,842.95 </w:t>
            </w:r>
          </w:p>
        </w:tc>
      </w:tr>
      <w:tr w:rsidR="00B04549" w:rsidRPr="00E92965" w14:paraId="295F55A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BAEB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B745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351ABB65" w14:textId="20E5E8A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5D93D55A" w14:textId="651838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CCF5D" w14:textId="4FA82D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BEB50" w14:textId="4332BB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36,420.00 </w:t>
            </w:r>
          </w:p>
        </w:tc>
      </w:tr>
      <w:tr w:rsidR="00B04549" w:rsidRPr="00E92965" w14:paraId="64D849C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679C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9CBE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EEF9716" w14:textId="48D2A9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0883F5BF" w14:textId="712A23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75031" w14:textId="638C8D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C3D4C" w14:textId="2892E4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81,816.30 </w:t>
            </w:r>
          </w:p>
        </w:tc>
      </w:tr>
      <w:tr w:rsidR="00B04549" w:rsidRPr="00E92965" w14:paraId="0B10F96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22CF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4838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45C5E266" w14:textId="6C827E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538B4AAE" w14:textId="7319BA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CD712" w14:textId="10FB6B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3898E" w14:textId="43D97C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0,104.18 </w:t>
            </w:r>
          </w:p>
        </w:tc>
      </w:tr>
      <w:tr w:rsidR="00B04549" w:rsidRPr="00E92965" w14:paraId="536C9CE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BF48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197C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0BC92708" w14:textId="36B7229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EEB210B" w14:textId="4F96BD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F733E" w14:textId="44C51DB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4FFF8" w14:textId="58FFAC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17,826.07 </w:t>
            </w:r>
          </w:p>
        </w:tc>
      </w:tr>
      <w:tr w:rsidR="00B04549" w:rsidRPr="00E92965" w14:paraId="2DA91C5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BC1D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7A42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6AC23B18" w14:textId="6D2AC8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8620560" w14:textId="52276B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4FECE" w14:textId="0C6058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FF0E3" w14:textId="690D1A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0,251.15 </w:t>
            </w:r>
          </w:p>
        </w:tc>
      </w:tr>
      <w:tr w:rsidR="00B04549" w:rsidRPr="00E92965" w14:paraId="7BA32ABE"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01FD3"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EC1B7AC" w14:textId="1FAD383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8B0090B" w14:textId="0B3FC22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57B062" w14:textId="043B43C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165AB9" w14:textId="70D5479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1,620,642.25 </w:t>
            </w:r>
          </w:p>
        </w:tc>
      </w:tr>
      <w:tr w:rsidR="00B04549" w:rsidRPr="00E92965" w14:paraId="1D6FCEBE"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ABBC6D"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0686FC1" w14:textId="07C9910F" w:rsidR="00B04549" w:rsidRPr="00E92965" w:rsidRDefault="00B04549" w:rsidP="00E92965">
            <w:pPr>
              <w:spacing w:after="0" w:line="240" w:lineRule="auto"/>
              <w:ind w:right="57"/>
              <w:contextualSpacing/>
              <w:jc w:val="right"/>
              <w:rPr>
                <w:rFonts w:ascii="Arial Narrow" w:hAnsi="Arial Narrow"/>
                <w:i/>
                <w:iCs/>
                <w:color w:val="000000"/>
              </w:rPr>
            </w:pPr>
            <w:r w:rsidRPr="00E92965">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4193DD89" w14:textId="7B75498D" w:rsidR="00B04549" w:rsidRPr="00E92965" w:rsidRDefault="00B04549" w:rsidP="00E92965">
            <w:pPr>
              <w:spacing w:after="0" w:line="240" w:lineRule="auto"/>
              <w:ind w:right="57"/>
              <w:contextualSpacing/>
              <w:jc w:val="right"/>
              <w:rPr>
                <w:rFonts w:ascii="Arial Narrow" w:hAnsi="Arial Narrow"/>
                <w:i/>
                <w:iCs/>
                <w:color w:val="000000"/>
              </w:rPr>
            </w:pPr>
            <w:r w:rsidRPr="00E92965">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6A0DE" w14:textId="1F225283" w:rsidR="00B04549" w:rsidRPr="00E92965" w:rsidRDefault="00B04549" w:rsidP="00E92965">
            <w:pPr>
              <w:spacing w:after="0" w:line="240" w:lineRule="auto"/>
              <w:ind w:right="57"/>
              <w:contextualSpacing/>
              <w:jc w:val="right"/>
              <w:rPr>
                <w:rFonts w:ascii="Arial Narrow" w:hAnsi="Arial Narrow"/>
                <w:i/>
                <w:iCs/>
                <w:color w:val="000000"/>
              </w:rPr>
            </w:pPr>
            <w:r w:rsidRPr="00E92965">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76538A" w14:textId="517BD6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6,442,703.84 </w:t>
            </w:r>
          </w:p>
        </w:tc>
      </w:tr>
      <w:tr w:rsidR="00B04549" w:rsidRPr="00E92965" w14:paraId="5736407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B215E"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C04E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71F46E53" w14:textId="78CD39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49395BB7" w14:textId="0CC919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0552C" w14:textId="57D289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03CB9" w14:textId="638FB1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46,698.41 </w:t>
            </w:r>
          </w:p>
        </w:tc>
      </w:tr>
      <w:tr w:rsidR="00B04549" w:rsidRPr="00E92965" w14:paraId="19BF14C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455C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C45E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9C2A41C" w14:textId="70704B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2B1E7CF2" w14:textId="70631D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C2149" w14:textId="084284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5D167" w14:textId="5DC050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030.00 </w:t>
            </w:r>
          </w:p>
        </w:tc>
      </w:tr>
      <w:tr w:rsidR="00B04549" w:rsidRPr="00E92965" w14:paraId="1E4B5E6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C6D7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FFB9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772D041" w14:textId="2C4964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AAC1AB8" w14:textId="2517185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9B4CC" w14:textId="78942D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9D98A" w14:textId="17F4C2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030.00 </w:t>
            </w:r>
          </w:p>
        </w:tc>
      </w:tr>
      <w:tr w:rsidR="00B04549" w:rsidRPr="00E92965" w14:paraId="07797A6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12BA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A53D4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A2D8851" w14:textId="713141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FD360FF" w14:textId="3AB0F1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CDAC0" w14:textId="4CC6FD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0AF7F" w14:textId="79ACCFE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883,180.00 </w:t>
            </w:r>
          </w:p>
        </w:tc>
      </w:tr>
      <w:tr w:rsidR="00B04549" w:rsidRPr="00E92965" w14:paraId="31757FA8"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8632E"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BE1BF4B" w14:textId="0B0FCE7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E746314" w14:textId="17E9330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09F75F" w14:textId="383E64D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63A9CA" w14:textId="1949ACC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770,021.54 </w:t>
            </w:r>
          </w:p>
        </w:tc>
      </w:tr>
      <w:tr w:rsidR="00B04549" w:rsidRPr="00E92965" w14:paraId="27A078A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F0F4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9AF9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390238C7" w14:textId="6BAB68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25490D20" w14:textId="314E40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94E80" w14:textId="4250C6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58872" w14:textId="2DDDE3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491,606.38 </w:t>
            </w:r>
          </w:p>
        </w:tc>
      </w:tr>
      <w:tr w:rsidR="00B04549" w:rsidRPr="00E92965" w14:paraId="5EE8689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230A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2670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446DC33" w14:textId="31A166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2D7A388A" w14:textId="01A6E8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7DFD2" w14:textId="4317C1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26564" w14:textId="5E5151B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57,515.16 </w:t>
            </w:r>
          </w:p>
        </w:tc>
      </w:tr>
      <w:tr w:rsidR="00B04549" w:rsidRPr="00E92965" w14:paraId="3C3DF04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1831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DA93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522A4B7" w14:textId="0596C4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1D15B741" w14:textId="1A2F07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409FC" w14:textId="2E40A6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FEC6D" w14:textId="7B44BC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20,900.00 </w:t>
            </w:r>
          </w:p>
        </w:tc>
      </w:tr>
      <w:tr w:rsidR="00B04549" w:rsidRPr="00E92965" w14:paraId="2E9ED039"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38D0F4"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31B4FAB5" w14:textId="5F44A9E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702B1F9" w14:textId="7C072CE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D724420" w14:textId="3AE7518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3AC289C" w14:textId="02178BE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9,683,663.00 </w:t>
            </w:r>
          </w:p>
        </w:tc>
      </w:tr>
      <w:tr w:rsidR="00B04549" w:rsidRPr="00E92965" w14:paraId="360F591E"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6F5BF"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92E6E77" w14:textId="2529C22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50890B" w14:textId="14C6E01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A66595" w14:textId="2C7378A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93BEE6" w14:textId="618CCE4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0,382,900.00 </w:t>
            </w:r>
          </w:p>
        </w:tc>
      </w:tr>
      <w:tr w:rsidR="00B04549" w:rsidRPr="00E92965" w14:paraId="7F9FE0B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AAC65"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43FA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70DB0D3C" w14:textId="62899A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97A4A5" w14:textId="1B0C12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40C82" w14:textId="007806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0A467" w14:textId="011827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5,600.00 </w:t>
            </w:r>
          </w:p>
        </w:tc>
      </w:tr>
      <w:tr w:rsidR="00B04549" w:rsidRPr="00E92965" w14:paraId="5725C44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C38B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806A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46448737" w14:textId="7AAFE4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04328E" w14:textId="27BACD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448CE" w14:textId="623EB8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9CACC" w14:textId="17FD59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r>
      <w:tr w:rsidR="00B04549" w:rsidRPr="00E92965" w14:paraId="5B6A6A7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7E5A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14BC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0CA4AF31" w14:textId="79F65A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E1B07D" w14:textId="3DE59C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C678B" w14:textId="6DC6A8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CFD34" w14:textId="0D4CA6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r>
      <w:tr w:rsidR="00B04549" w:rsidRPr="00E92965" w14:paraId="3DB8EE0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3A8F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5544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3BAF3E79" w14:textId="0B33D4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CFC8C83" w14:textId="1221D7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7654B" w14:textId="4A9FE6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5B0B6" w14:textId="717629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5,600.00 </w:t>
            </w:r>
          </w:p>
        </w:tc>
      </w:tr>
      <w:tr w:rsidR="00B04549" w:rsidRPr="00E92965" w14:paraId="5C60D36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FD64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B94C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6C270788" w14:textId="19E635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58CEA3" w14:textId="108110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C2226" w14:textId="06689C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6EAF7" w14:textId="0D210B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r>
      <w:tr w:rsidR="00B04549" w:rsidRPr="00E92965" w14:paraId="7DF524D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C0AA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1DE3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59C6E89A" w14:textId="4F67A6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D6491E" w14:textId="0D3727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FD053" w14:textId="08F66A9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7E47C" w14:textId="016A04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r>
      <w:tr w:rsidR="00B04549" w:rsidRPr="00E92965" w14:paraId="6A47152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3240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8E0F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63AB906" w14:textId="78B2BA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8E07E" w14:textId="3D4E99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8F5ED" w14:textId="7AA6C6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F48C3" w14:textId="28B3A5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r>
      <w:tr w:rsidR="00B04549" w:rsidRPr="00E92965" w14:paraId="5C36453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2D7A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8DA4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07A5B6A" w14:textId="1A91A2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11BCE4" w14:textId="154252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81FF6" w14:textId="69B058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F15DB" w14:textId="25643B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0,500.00 </w:t>
            </w:r>
          </w:p>
        </w:tc>
      </w:tr>
      <w:tr w:rsidR="00B04549" w:rsidRPr="00E92965" w14:paraId="0F17132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9C32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0217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2605621" w14:textId="78EA92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4F48D" w14:textId="1B9A12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6806A" w14:textId="79E7CC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94F62" w14:textId="09E921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r>
      <w:tr w:rsidR="00B04549" w:rsidRPr="00E92965" w14:paraId="79C5FF4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6B3F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384D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4CBC1216" w14:textId="015E9A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60EA8A3" w14:textId="07CBD3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85C77" w14:textId="3ABED2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0269C" w14:textId="594DEC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5,600.00 </w:t>
            </w:r>
          </w:p>
        </w:tc>
      </w:tr>
      <w:tr w:rsidR="00B04549" w:rsidRPr="00E92965" w14:paraId="6A3FD29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FCB2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2124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00031518" w14:textId="6FC571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CE628" w14:textId="28A5EC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634FE" w14:textId="2CB3C7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BDF3C" w14:textId="2C3112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5,600.00 </w:t>
            </w:r>
          </w:p>
        </w:tc>
      </w:tr>
      <w:tr w:rsidR="00B04549" w:rsidRPr="00E92965" w14:paraId="5298230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FDEB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04B8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43AF5316" w14:textId="2BAF85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35E4A" w14:textId="362B4B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51AEB" w14:textId="6358E2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681A2" w14:textId="1B39B2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r>
      <w:tr w:rsidR="00B04549" w:rsidRPr="00E92965" w14:paraId="1551939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3C0A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2474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6EF4E6EC" w14:textId="767DAB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BE92A" w14:textId="382268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CCCCC" w14:textId="1E4402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96E19" w14:textId="6C9617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r>
      <w:tr w:rsidR="00B04549" w:rsidRPr="00E92965" w14:paraId="3B28735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6FD6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3A56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216CD2DC" w14:textId="589226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E1FA1E" w14:textId="1E4B16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53395" w14:textId="54E068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89713" w14:textId="4D23AB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00,000.00 </w:t>
            </w:r>
          </w:p>
        </w:tc>
      </w:tr>
      <w:tr w:rsidR="00B04549" w:rsidRPr="00E92965" w14:paraId="4F73AB2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EB13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1838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F6028F0" w14:textId="02BECD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0F56EF" w14:textId="6B4C51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6B6D5" w14:textId="2043F4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1096F" w14:textId="35CF97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r>
      <w:tr w:rsidR="00B04549" w:rsidRPr="00E92965" w14:paraId="38A304D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91FF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B9CF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3652B5CF" w14:textId="1EB721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1591A8" w14:textId="1AC998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18A23" w14:textId="2AE5A7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D2BB8" w14:textId="591567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r>
      <w:tr w:rsidR="00B04549" w:rsidRPr="00E92965" w14:paraId="7FD8ABC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E760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2483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B99AB90" w14:textId="718763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7B2FD" w14:textId="4DB67B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A8188" w14:textId="526BCA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80E47" w14:textId="368DD1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r>
      <w:tr w:rsidR="00B04549" w:rsidRPr="00E92965" w14:paraId="1C75CBF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215F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121C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638AD8D1" w14:textId="14EDF5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ACA2DD" w14:textId="6E06CA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0E96D" w14:textId="70BB07D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7DF15" w14:textId="15DEBC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0,000.00 </w:t>
            </w:r>
          </w:p>
        </w:tc>
      </w:tr>
      <w:tr w:rsidR="00B04549" w:rsidRPr="00E92965" w14:paraId="3C5DB615"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FC548"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53E05E94" w14:textId="0DD7421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9944AE" w14:textId="7356FD9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ECBD26" w14:textId="7CEC20F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2130E6" w14:textId="15E7ECE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6,557,100.00 </w:t>
            </w:r>
          </w:p>
        </w:tc>
      </w:tr>
      <w:tr w:rsidR="00B04549" w:rsidRPr="00E92965" w14:paraId="3F5EB8D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F04E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B80B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3549C1A" w14:textId="67998D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F58C2E" w14:textId="2DCCDA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F8891" w14:textId="054204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F703EF" w14:textId="75C858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75,000.00 </w:t>
            </w:r>
          </w:p>
        </w:tc>
      </w:tr>
      <w:tr w:rsidR="00B04549" w:rsidRPr="00E92965" w14:paraId="403FD16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537B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64E4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2C44DBFF" w14:textId="0806E8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B88AF1" w14:textId="7A8C1B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7406E" w14:textId="62BC28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F7F9F" w14:textId="3E98BD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0.00 </w:t>
            </w:r>
          </w:p>
        </w:tc>
      </w:tr>
      <w:tr w:rsidR="00B04549" w:rsidRPr="00E92965" w14:paraId="01383E3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2143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D949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3D9A10D7" w14:textId="39EC3B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84D37B" w14:textId="13779E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20B8C" w14:textId="09A144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1C8FC" w14:textId="0A350E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0.00 </w:t>
            </w:r>
          </w:p>
        </w:tc>
      </w:tr>
      <w:tr w:rsidR="00B04549" w:rsidRPr="00E92965" w14:paraId="2DBA2A3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6C50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2691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6A76E688" w14:textId="4EDA1B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E76D24F" w14:textId="125B01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F17E9" w14:textId="453D27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51F2F" w14:textId="149AAB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0.00 </w:t>
            </w:r>
          </w:p>
        </w:tc>
      </w:tr>
      <w:tr w:rsidR="00B04549" w:rsidRPr="00E92965" w14:paraId="6EF96DF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329A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2783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6E1A8974" w14:textId="0487C9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B181F2E" w14:textId="6BB9F27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0DAE3" w14:textId="0E48B1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A12A0" w14:textId="1EBEA5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0.00 </w:t>
            </w:r>
          </w:p>
        </w:tc>
      </w:tr>
      <w:tr w:rsidR="00B04549" w:rsidRPr="00E92965" w14:paraId="7C1D638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DC2C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713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091E5EA8" w14:textId="155EC3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6D220947" w14:textId="47F3C3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AD61D" w14:textId="25F64A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4F0F8" w14:textId="686F13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65,300.00 </w:t>
            </w:r>
          </w:p>
        </w:tc>
      </w:tr>
      <w:tr w:rsidR="00B04549" w:rsidRPr="00E92965" w14:paraId="384DE26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F778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92EE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20299BAE" w14:textId="48D47C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61F6D" w14:textId="7F6C3A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081CC" w14:textId="25AE11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049D9" w14:textId="5B2C1B4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0.00 </w:t>
            </w:r>
          </w:p>
        </w:tc>
      </w:tr>
      <w:tr w:rsidR="00B04549" w:rsidRPr="00E92965" w14:paraId="6AD7C30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3315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942C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4843BA83" w14:textId="7E47B4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95714EB" w14:textId="3B282B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A79B3" w14:textId="1D728DB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BAB50" w14:textId="1FA244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02,800.00 </w:t>
            </w:r>
          </w:p>
        </w:tc>
      </w:tr>
      <w:tr w:rsidR="00B04549" w:rsidRPr="00E92965" w14:paraId="7D9C3A92"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1A866"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7864E90" w14:textId="69142EE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680A761" w14:textId="1A864CE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A20F80" w14:textId="3D40E60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39847C" w14:textId="4F8F8F0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2,802,113.00 </w:t>
            </w:r>
          </w:p>
        </w:tc>
      </w:tr>
      <w:tr w:rsidR="00B04549" w:rsidRPr="00E92965" w14:paraId="7E77C5C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FF5B6"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23EE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2E34F506" w14:textId="53D9E5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A8A260" w14:textId="345C69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A0363" w14:textId="7D2C9C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109D85" w14:textId="6FAEF61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00,000.00 </w:t>
            </w:r>
          </w:p>
        </w:tc>
      </w:tr>
      <w:tr w:rsidR="00B04549" w:rsidRPr="00E92965" w14:paraId="356BE75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AD0DC"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B6E0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899B24E" w14:textId="1060B8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B5A1C32" w14:textId="07FE59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89D67" w14:textId="5BA054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B6058" w14:textId="274A03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39,950.00 </w:t>
            </w:r>
          </w:p>
        </w:tc>
      </w:tr>
      <w:tr w:rsidR="00B04549" w:rsidRPr="00E92965" w14:paraId="6A6BF1E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6A02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A4D0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2CB92DF4" w14:textId="6F7EAC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724B684" w14:textId="467590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ACDBB" w14:textId="30016A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3485E" w14:textId="271024B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31,800.00 </w:t>
            </w:r>
          </w:p>
        </w:tc>
      </w:tr>
      <w:tr w:rsidR="00B04549" w:rsidRPr="00E92965" w14:paraId="6EE07D1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CD84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20B1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31F3489" w14:textId="0F3E1A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F2F4FCD" w14:textId="714450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531D5" w14:textId="2D3E1E9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5815C" w14:textId="4A1F6F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64,350.00 </w:t>
            </w:r>
          </w:p>
        </w:tc>
      </w:tr>
      <w:tr w:rsidR="00B04549" w:rsidRPr="00E92965" w14:paraId="45DD012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CA17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A591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577EC65" w14:textId="58957B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54B4A4E6" w14:textId="12D0F3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6ECF6" w14:textId="77C09A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D784D" w14:textId="25BD5D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9,350.00 </w:t>
            </w:r>
          </w:p>
        </w:tc>
      </w:tr>
      <w:tr w:rsidR="00B04549" w:rsidRPr="00E92965" w14:paraId="501EFB0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1430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6316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0ED2E510" w14:textId="4667FE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BAA4EB5" w14:textId="1F0E5E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A62EC" w14:textId="540136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1EA86" w14:textId="7B8DC2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39,950.00 </w:t>
            </w:r>
          </w:p>
        </w:tc>
      </w:tr>
      <w:tr w:rsidR="00B04549" w:rsidRPr="00E92965" w14:paraId="14C5848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05DE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E7EF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5A0AB295" w14:textId="304C7A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771F5F0" w14:textId="533B78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4E30A" w14:textId="3876570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6AADB" w14:textId="0CCE0C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9,350.00 </w:t>
            </w:r>
          </w:p>
        </w:tc>
      </w:tr>
      <w:tr w:rsidR="00B04549" w:rsidRPr="00E92965" w14:paraId="2B14E89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AEBC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3902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69AEDD65" w14:textId="4DE828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74705DBB" w14:textId="2699B9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8BA4F" w14:textId="55E94B9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0276A" w14:textId="5B29EC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4,650.00 </w:t>
            </w:r>
          </w:p>
        </w:tc>
      </w:tr>
      <w:tr w:rsidR="00B04549" w:rsidRPr="00E92965" w14:paraId="3F961A6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CF0C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EEEE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14BF9BCA" w14:textId="78F62E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5C84AA2" w14:textId="718310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3EFCF" w14:textId="08DE80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3B291" w14:textId="06D818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74,900.00 </w:t>
            </w:r>
          </w:p>
        </w:tc>
      </w:tr>
      <w:tr w:rsidR="00B04549" w:rsidRPr="00E92965" w14:paraId="643B005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F9DF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BB73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76109284" w14:textId="46D5C7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4D1D47A" w14:textId="3AA85D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13658" w14:textId="6570F4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EA8B4" w14:textId="722738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39,950.00 </w:t>
            </w:r>
          </w:p>
        </w:tc>
      </w:tr>
      <w:tr w:rsidR="00B04549" w:rsidRPr="00E92965" w14:paraId="738716D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8181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0FD1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1CC9B020" w14:textId="188697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00767699" w14:textId="0A152A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07D2F" w14:textId="36C35F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F575C" w14:textId="50A272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58,563.00 </w:t>
            </w:r>
          </w:p>
        </w:tc>
      </w:tr>
      <w:tr w:rsidR="00B04549" w:rsidRPr="00E92965" w14:paraId="20D2F21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4660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B53F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6EE20040" w14:textId="322905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F30944E" w14:textId="22ABA8B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65452" w14:textId="41ADDE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D9B7E" w14:textId="237441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9,350.00 </w:t>
            </w:r>
          </w:p>
        </w:tc>
      </w:tr>
      <w:tr w:rsidR="00B04549" w:rsidRPr="00E92965" w14:paraId="3E009D6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F04F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F88E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3F83A65D" w14:textId="79CD48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8920A36" w14:textId="152DD0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E9DF2" w14:textId="1E1C40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E2F12" w14:textId="28E7B4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39,950.00 </w:t>
            </w:r>
          </w:p>
        </w:tc>
      </w:tr>
      <w:tr w:rsidR="00B04549" w:rsidRPr="00E92965" w14:paraId="54AAE4B4"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46146"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5348BE1" w14:textId="35F0692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BE6FB3A" w14:textId="7570018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40944D" w14:textId="0AC4DD8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85F23D" w14:textId="521D559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8,916,050.00 </w:t>
            </w:r>
          </w:p>
        </w:tc>
      </w:tr>
      <w:tr w:rsidR="00B04549" w:rsidRPr="00E92965" w14:paraId="22DB7CC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49F5D"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281B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29A5FAAE" w14:textId="1E9A4CA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F8EB276" w14:textId="24FC72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13D20" w14:textId="4D3738F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2A973" w14:textId="1A6E8F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r>
      <w:tr w:rsidR="00B04549" w:rsidRPr="00E92965" w14:paraId="5E1EB2F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F3BB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25EE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08F09194" w14:textId="436ED6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0D8853" w14:textId="012689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39C69" w14:textId="2CE7D2D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45431" w14:textId="0B5D8B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r>
      <w:tr w:rsidR="00B04549" w:rsidRPr="00E92965" w14:paraId="144E5EB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3AAE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05A9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A1FA082" w14:textId="349A63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A5D4C4E" w14:textId="35DB68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52533" w14:textId="7FB01A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0FFB4" w14:textId="60DE1F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r>
      <w:tr w:rsidR="00B04549" w:rsidRPr="00E92965" w14:paraId="3A21FB6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3EFB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00E8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331A4316" w14:textId="3BD658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8C6801" w14:textId="6D9E21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EAD01" w14:textId="1C6D29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FD382" w14:textId="17E5D0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r>
      <w:tr w:rsidR="00B04549" w:rsidRPr="00E92965" w14:paraId="1602D94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60B0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14A3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6189E1B" w14:textId="41205C7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9765D42" w14:textId="468E39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472BC" w14:textId="102C81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27442" w14:textId="13FA8E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r>
      <w:tr w:rsidR="00B04549" w:rsidRPr="00E92965" w14:paraId="6EA79B3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62F5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2FF7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77EE3590" w14:textId="1B11B5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89D944" w14:textId="54D150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0B43C" w14:textId="6F87A8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F33EB" w14:textId="69E672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85,500.00 </w:t>
            </w:r>
          </w:p>
        </w:tc>
      </w:tr>
      <w:tr w:rsidR="00B04549" w:rsidRPr="00E92965" w14:paraId="2031285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A1C1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5790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6ED1AC81" w14:textId="444C39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CD3C752" w14:textId="663129F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29BBC" w14:textId="0C368A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D5A62" w14:textId="348961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81,550.00 </w:t>
            </w:r>
          </w:p>
        </w:tc>
      </w:tr>
      <w:tr w:rsidR="00B04549" w:rsidRPr="00E92965" w14:paraId="3C34AD4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530B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A2B7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EB2C919" w14:textId="79AC73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9C5DB" w14:textId="6DC274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8537A" w14:textId="06E220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73EE5" w14:textId="0D8F32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r>
      <w:tr w:rsidR="00B04549" w:rsidRPr="00E92965" w14:paraId="2FD464E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8980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51DC59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5233469E" w14:textId="0669E1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428FDC8" w14:textId="029B93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CA818" w14:textId="69B28E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94A4E" w14:textId="3F3B9E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14,900.00 </w:t>
            </w:r>
          </w:p>
        </w:tc>
      </w:tr>
      <w:tr w:rsidR="00B04549" w:rsidRPr="00E92965" w14:paraId="290EA71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FF89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F95D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3F031CD0" w14:textId="6462EA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7536A2" w14:textId="29F259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DE907" w14:textId="49725E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174E8" w14:textId="6951510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r>
      <w:tr w:rsidR="00B04549" w:rsidRPr="00E92965" w14:paraId="5002856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C3F9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187A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80F2501" w14:textId="44F532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80B8ECC" w14:textId="3E35FE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216A0" w14:textId="21C267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AF555" w14:textId="307E79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r>
      <w:tr w:rsidR="00B04549" w:rsidRPr="00E92965" w14:paraId="6E4E0027" w14:textId="77777777" w:rsidTr="00E92965">
        <w:trPr>
          <w:trHeight w:val="20"/>
        </w:trPr>
        <w:tc>
          <w:tcPr>
            <w:tcW w:w="86" w:type="pct"/>
            <w:tcBorders>
              <w:top w:val="nil"/>
              <w:left w:val="single" w:sz="4" w:space="0" w:color="000000"/>
              <w:bottom w:val="nil"/>
              <w:right w:val="nil"/>
            </w:tcBorders>
            <w:shd w:val="clear" w:color="auto" w:fill="auto"/>
            <w:vAlign w:val="center"/>
            <w:hideMark/>
          </w:tcPr>
          <w:p w14:paraId="0BC5DF1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410B970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74AD80B7" w14:textId="32FD47F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F2FEDE2" w14:textId="0677EF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5C541" w14:textId="4E4CC8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D1366" w14:textId="66D79BC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4,900.00 </w:t>
            </w:r>
          </w:p>
        </w:tc>
      </w:tr>
      <w:tr w:rsidR="00B04549" w:rsidRPr="00E92965" w14:paraId="7CEED82F" w14:textId="77777777" w:rsidTr="00E92965">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4168B8A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69819CE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2C6C9AB7" w14:textId="307FF0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D7827AF" w14:textId="01961E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597502B" w14:textId="7FED04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78EB7B87" w14:textId="56CCAB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5,500.00 </w:t>
            </w:r>
          </w:p>
        </w:tc>
      </w:tr>
      <w:tr w:rsidR="00B04549" w:rsidRPr="00E92965" w14:paraId="22720906"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E883E0"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00180B82" w14:textId="5DAC96B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357E39B1" w14:textId="7B1AF94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6780F5F" w14:textId="3797340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6F28F59" w14:textId="571CD79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60,614,669.75 </w:t>
            </w:r>
          </w:p>
        </w:tc>
      </w:tr>
      <w:tr w:rsidR="00B04549" w:rsidRPr="00E92965" w14:paraId="501E41A3"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0EDCB"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93F4A94" w14:textId="44A82F8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C1CF4B2" w14:textId="3D7F6A9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E41DD7" w14:textId="441680F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599E63" w14:textId="24D2D10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6,544,679.38 </w:t>
            </w:r>
          </w:p>
        </w:tc>
      </w:tr>
      <w:tr w:rsidR="00B04549" w:rsidRPr="00E92965" w14:paraId="20F4B15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8E5DA"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6BBA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1F9DF3F" w14:textId="379AC6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39F624BE" w14:textId="64EBD6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C50FC" w14:textId="28281C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BA3B9" w14:textId="03D4A0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82,476.25 </w:t>
            </w:r>
          </w:p>
        </w:tc>
      </w:tr>
      <w:tr w:rsidR="00B04549" w:rsidRPr="00E92965" w14:paraId="48298BC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36AB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18C6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0532AED" w14:textId="0345B8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61A276B9" w14:textId="150E50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192FD" w14:textId="053DBF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0D073" w14:textId="72B4F29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287,352.00 </w:t>
            </w:r>
          </w:p>
        </w:tc>
      </w:tr>
      <w:tr w:rsidR="00B04549" w:rsidRPr="00E92965" w14:paraId="14567AE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3BCA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A87A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3FC2D1BB" w14:textId="4767BB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2FF4D863" w14:textId="6C9B08B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E258E" w14:textId="2C5A95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39F64" w14:textId="0BB4DC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61,423.63 </w:t>
            </w:r>
          </w:p>
        </w:tc>
      </w:tr>
      <w:tr w:rsidR="00B04549" w:rsidRPr="00E92965" w14:paraId="305887E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58C8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D72C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18A3F85" w14:textId="3786CA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FB3C6BA" w14:textId="4B80EF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BBFB0" w14:textId="1B0BF0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58EEB" w14:textId="6F00D8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9,766.25 </w:t>
            </w:r>
          </w:p>
        </w:tc>
      </w:tr>
      <w:tr w:rsidR="00B04549" w:rsidRPr="00E92965" w14:paraId="6688FA9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20A5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3CDF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0171BAE7" w14:textId="4E4884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031BE3B3" w14:textId="5F9F6B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AEAD8" w14:textId="770A2D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05B3D" w14:textId="488C40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98,800.75 </w:t>
            </w:r>
          </w:p>
        </w:tc>
      </w:tr>
      <w:tr w:rsidR="00B04549" w:rsidRPr="00E92965" w14:paraId="5B677D3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16A7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F00C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74AD6AB7" w14:textId="52C6B2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3BE3F6ED" w14:textId="6E45AC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4B319" w14:textId="0FBEB1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78720" w14:textId="5AD2BB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125,472.50 </w:t>
            </w:r>
          </w:p>
        </w:tc>
      </w:tr>
      <w:tr w:rsidR="00B04549" w:rsidRPr="00E92965" w14:paraId="158458C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B6F5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C081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573F5B3B" w14:textId="53DF52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349BD075" w14:textId="086DC2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8F32A" w14:textId="7AAB493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58A37" w14:textId="54BA5E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23,850.00 </w:t>
            </w:r>
          </w:p>
        </w:tc>
      </w:tr>
      <w:tr w:rsidR="00B04549" w:rsidRPr="00E92965" w14:paraId="1237031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E298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CD19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121D071" w14:textId="4B6A58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6946749C" w14:textId="441541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484A6" w14:textId="4632F7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1B770" w14:textId="2BA11E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968,565.56 </w:t>
            </w:r>
          </w:p>
        </w:tc>
      </w:tr>
      <w:tr w:rsidR="00B04549" w:rsidRPr="00E92965" w14:paraId="3FC120D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DE35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8637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5E5CAFA9" w14:textId="52256A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24CBC1BC" w14:textId="7F0DE2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40CE2" w14:textId="27ACAE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F0DCC" w14:textId="4C27D6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8,072.44 </w:t>
            </w:r>
          </w:p>
        </w:tc>
      </w:tr>
      <w:tr w:rsidR="00B04549" w:rsidRPr="00E92965" w14:paraId="0092BA5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5370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E36A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1CB49159" w14:textId="7635FE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638B888" w14:textId="7A969A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C11E5" w14:textId="56A393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76BE3" w14:textId="3A0DAB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98,900.00 </w:t>
            </w:r>
          </w:p>
        </w:tc>
      </w:tr>
      <w:tr w:rsidR="00B04549" w:rsidRPr="00E92965" w14:paraId="7480F5C5"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2302F"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6FF397E" w14:textId="31B46FE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84D6184" w14:textId="4A10798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A2D2C4" w14:textId="4762FEE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7C882C" w14:textId="5A35B80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748,685.25 </w:t>
            </w:r>
          </w:p>
        </w:tc>
      </w:tr>
      <w:tr w:rsidR="00B04549" w:rsidRPr="00E92965" w14:paraId="09E9D86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17517"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5A3D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1FB103A" w14:textId="08E0A3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17AA3F7D" w14:textId="013F87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25DA6" w14:textId="2482D6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FA5D5" w14:textId="7586D1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9,532.50 </w:t>
            </w:r>
          </w:p>
        </w:tc>
      </w:tr>
      <w:tr w:rsidR="00B04549" w:rsidRPr="00E92965" w14:paraId="17E4444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F190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094F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E30673B" w14:textId="3713EE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31F51A8D" w14:textId="2B4BCDE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85E14" w14:textId="027E86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DEA5A" w14:textId="1A1BED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97,195.00 </w:t>
            </w:r>
          </w:p>
        </w:tc>
      </w:tr>
      <w:tr w:rsidR="00B04549" w:rsidRPr="00E92965" w14:paraId="51F5566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D345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E86F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D3C6788" w14:textId="7DA50B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315C8FEB" w14:textId="1BE840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9F719" w14:textId="57C5F13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953EB" w14:textId="5F0B9B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22,520.25 </w:t>
            </w:r>
          </w:p>
        </w:tc>
      </w:tr>
      <w:tr w:rsidR="00B04549" w:rsidRPr="00E92965" w14:paraId="2A13ABD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0AD2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03F3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1185C65F" w14:textId="3EB078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5417F67D" w14:textId="19F2D1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7FA4B" w14:textId="04E6D1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9E3C3" w14:textId="035337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2,943.75 </w:t>
            </w:r>
          </w:p>
        </w:tc>
      </w:tr>
      <w:tr w:rsidR="00B04549" w:rsidRPr="00E92965" w14:paraId="2C39B08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46EE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FBAA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E77B875" w14:textId="6BF4CF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1EC5805" w14:textId="42F803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96080" w14:textId="65935B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8008C" w14:textId="5978F0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8,831.25 </w:t>
            </w:r>
          </w:p>
        </w:tc>
      </w:tr>
      <w:tr w:rsidR="00B04549" w:rsidRPr="00E92965" w14:paraId="393E9B3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5472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7EB3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5C07E929" w14:textId="39A750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688A29C" w14:textId="17D57C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316E9" w14:textId="1103BC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2B31F" w14:textId="7B5D8F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8,831.25 </w:t>
            </w:r>
          </w:p>
        </w:tc>
      </w:tr>
      <w:tr w:rsidR="00B04549" w:rsidRPr="00E92965" w14:paraId="4450504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600A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3AE7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2EA8834A" w14:textId="3F058C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1C17E22" w14:textId="112575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0A66F" w14:textId="6D6D6B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DC01F" w14:textId="2A3C228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8,831.25 </w:t>
            </w:r>
          </w:p>
        </w:tc>
      </w:tr>
      <w:tr w:rsidR="00B04549" w:rsidRPr="00E92965" w14:paraId="13469F0D"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23DC80"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2CF033F" w14:textId="341CC44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0ABC858C" w14:textId="0C25523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D5BF07F" w14:textId="39C1EFA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263185" w14:textId="7B3299B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8,361,942.88 </w:t>
            </w:r>
          </w:p>
        </w:tc>
      </w:tr>
      <w:tr w:rsidR="00B04549" w:rsidRPr="00E92965" w14:paraId="4EEC34C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06023"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4CAD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E66C025" w14:textId="3CCA202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26E63911" w14:textId="132406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7F626" w14:textId="4A6EBD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AF9C1" w14:textId="6EFD69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3,854.63 </w:t>
            </w:r>
          </w:p>
        </w:tc>
      </w:tr>
      <w:tr w:rsidR="00B04549" w:rsidRPr="00E92965" w14:paraId="3C7CEBB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2BEE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30F6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678351BD" w14:textId="5E1A03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33E39FA5" w14:textId="3D6A95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04A91" w14:textId="735062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97D68" w14:textId="73751E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24,143.75 </w:t>
            </w:r>
          </w:p>
        </w:tc>
      </w:tr>
      <w:tr w:rsidR="00B04549" w:rsidRPr="00E92965" w14:paraId="584DC32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C1C9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23E9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2776632" w14:textId="6EB991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9984902" w14:textId="6C53DE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59815" w14:textId="16B092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84CF8" w14:textId="7AA711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2,435.00 </w:t>
            </w:r>
          </w:p>
        </w:tc>
      </w:tr>
      <w:tr w:rsidR="00B04549" w:rsidRPr="00E92965" w14:paraId="1857570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468C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4DB0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3702BC76" w14:textId="691F44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7F04C185" w14:textId="3F30AE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11688" w14:textId="1C5385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A4C21" w14:textId="732E01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581,299.38 </w:t>
            </w:r>
          </w:p>
        </w:tc>
      </w:tr>
      <w:tr w:rsidR="00B04549" w:rsidRPr="00E92965" w14:paraId="026ECF0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31EA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BEED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39F5B552" w14:textId="3C6455A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239EC20" w14:textId="10AB57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4393B" w14:textId="75FB34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4495A" w14:textId="1C6B8F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5,940.00 </w:t>
            </w:r>
          </w:p>
        </w:tc>
      </w:tr>
      <w:tr w:rsidR="00B04549" w:rsidRPr="00E92965" w14:paraId="7A93A61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8DE0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AFCB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4FD527E" w14:textId="46C930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28217" w14:textId="76DFC0F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58FC8" w14:textId="49EFA0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9ED5B" w14:textId="2AF0AEC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98,900.00 </w:t>
            </w:r>
          </w:p>
        </w:tc>
      </w:tr>
      <w:tr w:rsidR="00B04549" w:rsidRPr="00E92965" w14:paraId="2253E07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74E4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364F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52644A2" w14:textId="388B66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823C4F5" w14:textId="4284BC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7B722" w14:textId="02FF79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95BCF" w14:textId="7FEFC1B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5,940.00 </w:t>
            </w:r>
          </w:p>
        </w:tc>
      </w:tr>
      <w:tr w:rsidR="00B04549" w:rsidRPr="00E92965" w14:paraId="1E35671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77EB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4F68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911FD18" w14:textId="5C064D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72276512" w14:textId="5C758A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D5E32" w14:textId="7755C3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38B57" w14:textId="0AE549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2,545.63 </w:t>
            </w:r>
          </w:p>
        </w:tc>
      </w:tr>
      <w:tr w:rsidR="00B04549" w:rsidRPr="00E92965" w14:paraId="6B027E6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0B91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8A79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6A92A466" w14:textId="725F49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16B9CBA7" w14:textId="3B7E6E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67D0A" w14:textId="4A2D220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7CB64" w14:textId="7EEA15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40,265.00 </w:t>
            </w:r>
          </w:p>
        </w:tc>
      </w:tr>
      <w:tr w:rsidR="00B04549" w:rsidRPr="00E92965" w14:paraId="48BCE66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78B9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3AC0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7D9B3F89" w14:textId="7F22CF2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47E1778F" w14:textId="276F6E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48E7A" w14:textId="072CF4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ABCE1" w14:textId="441045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06,377.70 </w:t>
            </w:r>
          </w:p>
        </w:tc>
      </w:tr>
      <w:tr w:rsidR="00B04549" w:rsidRPr="00E92965" w14:paraId="37A15BF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0792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5992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522276A" w14:textId="12302E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6A4F0637" w14:textId="1C4CB0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E5DB8" w14:textId="1CA998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E51B4" w14:textId="1FA36E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1,025.00 </w:t>
            </w:r>
          </w:p>
        </w:tc>
      </w:tr>
      <w:tr w:rsidR="00B04549" w:rsidRPr="00E92965" w14:paraId="3A2494C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1794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595B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5F6E7FC6" w14:textId="5A35D2D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D28C265" w14:textId="7E797A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67303" w14:textId="51F851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6F728" w14:textId="31F515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41,025.00 </w:t>
            </w:r>
          </w:p>
        </w:tc>
      </w:tr>
      <w:tr w:rsidR="00B04549" w:rsidRPr="00E92965" w14:paraId="6460BAF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D12B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4416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35FD484F" w14:textId="08666E8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50CBD457" w14:textId="08E204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DFF0C" w14:textId="72ED8A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E4959" w14:textId="26B7E8F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15,653.75 </w:t>
            </w:r>
          </w:p>
        </w:tc>
      </w:tr>
      <w:tr w:rsidR="00B04549" w:rsidRPr="00E92965" w14:paraId="30C04FD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080B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6220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AD34539" w14:textId="40BACA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61372C6" w14:textId="3EB355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6F251" w14:textId="0F0F4C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AE5D7" w14:textId="5F4052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5,940.00 </w:t>
            </w:r>
          </w:p>
        </w:tc>
      </w:tr>
      <w:tr w:rsidR="00B04549" w:rsidRPr="00E92965" w14:paraId="57E6880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3795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2EC1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3AF77D34" w14:textId="4FA64D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38B07BC" w14:textId="0A2C67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49AF4" w14:textId="511114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94C71" w14:textId="4CD51D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06,226.30 </w:t>
            </w:r>
          </w:p>
        </w:tc>
      </w:tr>
      <w:tr w:rsidR="00B04549" w:rsidRPr="00E92965" w14:paraId="22B09D0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D73D9"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2169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F3A4326" w14:textId="55A1D1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92EF8E6" w14:textId="5C6E48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F5F35" w14:textId="75B015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42AF5" w14:textId="34C833F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30,198.75 </w:t>
            </w:r>
          </w:p>
        </w:tc>
      </w:tr>
      <w:tr w:rsidR="00B04549" w:rsidRPr="00E92965" w14:paraId="482BF9B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596F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E92F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059284F" w14:textId="24B6C5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76C2DFA" w14:textId="77E898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C8A0A" w14:textId="771313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880A5" w14:textId="4172A43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25,940.00 </w:t>
            </w:r>
          </w:p>
        </w:tc>
      </w:tr>
      <w:tr w:rsidR="00B04549" w:rsidRPr="00E92965" w14:paraId="4259739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75E5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ACAF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098D7F1" w14:textId="44B8A1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62A12891" w14:textId="0BD78B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E31B8" w14:textId="043042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64106" w14:textId="5F6147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93,655.49 </w:t>
            </w:r>
          </w:p>
        </w:tc>
      </w:tr>
      <w:tr w:rsidR="00B04549" w:rsidRPr="00E92965" w14:paraId="7D295A6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3938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0C7E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3A7141E2" w14:textId="172708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5F93C97" w14:textId="5C09760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65963D40" w14:textId="390D2A8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8BCA1" w14:textId="0F0776A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5,600.00 </w:t>
            </w:r>
          </w:p>
        </w:tc>
      </w:tr>
      <w:tr w:rsidR="00B04549" w:rsidRPr="00E92965" w14:paraId="1E3C6B9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E338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BA3A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212F152" w14:textId="681CE1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BC0CFF4" w14:textId="2D5F01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66C19" w14:textId="5E097EF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DFE95" w14:textId="721218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74,977.50 </w:t>
            </w:r>
          </w:p>
        </w:tc>
      </w:tr>
      <w:tr w:rsidR="00B04549" w:rsidRPr="00E92965" w14:paraId="44BAAA1C"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7D141"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4235ED6" w14:textId="506EDC7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6BFA28BB" w14:textId="79B540A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6F98AD6" w14:textId="667AA23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502C27" w14:textId="1C73FA9B"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1,959,362.24 </w:t>
            </w:r>
          </w:p>
        </w:tc>
      </w:tr>
      <w:tr w:rsidR="00B04549" w:rsidRPr="00E92965" w14:paraId="2CC9B15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CDB2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F242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5DE9E718" w14:textId="13BD01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71536D24" w14:textId="2154A7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EEDB9" w14:textId="1F98A3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29E90" w14:textId="2C3703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05,012.91 </w:t>
            </w:r>
          </w:p>
        </w:tc>
      </w:tr>
      <w:tr w:rsidR="00B04549" w:rsidRPr="00E92965" w14:paraId="49FD845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409F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F935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16642A14" w14:textId="6AD6A0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BAF00F5" w14:textId="44220D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4799E" w14:textId="5F8BF4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A683B" w14:textId="14D580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98,900.00 </w:t>
            </w:r>
          </w:p>
        </w:tc>
      </w:tr>
      <w:tr w:rsidR="00B04549" w:rsidRPr="00E92965" w14:paraId="507E1CA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BB0F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0AAA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73AFA7F9" w14:textId="1B5B27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34CBFD75" w14:textId="4A8D86D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7510A" w14:textId="2673EF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CB6D0" w14:textId="7DF792C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672,643.80 </w:t>
            </w:r>
          </w:p>
        </w:tc>
      </w:tr>
      <w:tr w:rsidR="00B04549" w:rsidRPr="00E92965" w14:paraId="303312C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E43B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9299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D5D325D" w14:textId="7986E8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0B61EF95" w14:textId="4724340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0D9C8" w14:textId="24A9CA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F9F67" w14:textId="52E8E2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53,673.19 </w:t>
            </w:r>
          </w:p>
        </w:tc>
      </w:tr>
      <w:tr w:rsidR="00B04549" w:rsidRPr="00E92965" w14:paraId="20C924E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4266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1E32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7A154A87" w14:textId="42055D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DD90FB0" w14:textId="4B6B43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B831E" w14:textId="580E02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1E7DF" w14:textId="7D8590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355.00 </w:t>
            </w:r>
          </w:p>
        </w:tc>
      </w:tr>
      <w:tr w:rsidR="00B04549" w:rsidRPr="00E92965" w14:paraId="168B2B6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9E2B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CAD0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EA5BD40" w14:textId="3F3775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75A41CD" w14:textId="1E9C80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B3190" w14:textId="6C2FE2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91DDB" w14:textId="000B21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48,917.08 </w:t>
            </w:r>
          </w:p>
        </w:tc>
      </w:tr>
      <w:tr w:rsidR="00B04549" w:rsidRPr="00E92965" w14:paraId="08CEBC8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D0E3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85C1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74215955" w14:textId="3193859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3E6D0B90" w14:textId="7D513A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16C8D" w14:textId="6C682E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E43E0" w14:textId="278FED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57,593.13 </w:t>
            </w:r>
          </w:p>
        </w:tc>
      </w:tr>
      <w:tr w:rsidR="00B04549" w:rsidRPr="00E92965" w14:paraId="094E962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3137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F355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369F2F57" w14:textId="7316DE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13E7EE6E" w14:textId="7CF5A4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2B2ED" w14:textId="7ABB28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6F415" w14:textId="4D3167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03,785.50 </w:t>
            </w:r>
          </w:p>
        </w:tc>
      </w:tr>
      <w:tr w:rsidR="00B04549" w:rsidRPr="00E92965" w14:paraId="24EF620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25B4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4DD8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054468DB" w14:textId="6FDA25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C774BFD" w14:textId="12F63F6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AE5C0" w14:textId="680AD9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CE378" w14:textId="7ED4C20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2,710.00 </w:t>
            </w:r>
          </w:p>
        </w:tc>
      </w:tr>
      <w:tr w:rsidR="00B04549" w:rsidRPr="00E92965" w14:paraId="255EFD8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FEAD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0836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5A2E160E" w14:textId="56F583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510F8CB" w14:textId="5D840C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55830" w14:textId="320295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51E7A" w14:textId="29F1D4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29,988.13 </w:t>
            </w:r>
          </w:p>
        </w:tc>
      </w:tr>
      <w:tr w:rsidR="00B04549" w:rsidRPr="00E92965" w14:paraId="410E94B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0B0E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007D9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20DEEF9C" w14:textId="4F2383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239B00C6" w14:textId="38EEE6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98240" w14:textId="1B7B28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68E51" w14:textId="7B70CE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94,150.33 </w:t>
            </w:r>
          </w:p>
        </w:tc>
      </w:tr>
      <w:tr w:rsidR="00B04549" w:rsidRPr="00E92965" w14:paraId="47BE2A8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B06EA"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53D3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E392FC8" w14:textId="0F6EB0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02EAE13A" w14:textId="224EE4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F322F" w14:textId="3EE3D7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4ECD3" w14:textId="60BE50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08,576.31 </w:t>
            </w:r>
          </w:p>
        </w:tc>
      </w:tr>
      <w:tr w:rsidR="00B04549" w:rsidRPr="00E92965" w14:paraId="0E66081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1ECAB"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1550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878DA5F" w14:textId="58F580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1F5E31A6" w14:textId="5A5D30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A37D8D" w14:textId="699D8A3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478AB" w14:textId="08113E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3,924,585.00 </w:t>
            </w:r>
          </w:p>
        </w:tc>
      </w:tr>
      <w:tr w:rsidR="00B04549" w:rsidRPr="00E92965" w14:paraId="3B663E4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06D1B"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6AB7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7E9C6AB6" w14:textId="28FEB2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1B6C5B2" w14:textId="51E219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B27FC" w14:textId="076C97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9E515" w14:textId="239DEF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355.00 </w:t>
            </w:r>
          </w:p>
        </w:tc>
      </w:tr>
      <w:tr w:rsidR="00B04549" w:rsidRPr="00E92965" w14:paraId="24A0394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F258B"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02ED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3511FD25" w14:textId="5B3B01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E2944C5" w14:textId="70A2BF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FE240" w14:textId="3C359E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7A34B" w14:textId="2D81BF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82,395.00 </w:t>
            </w:r>
          </w:p>
        </w:tc>
      </w:tr>
      <w:tr w:rsidR="00B04549" w:rsidRPr="00E92965" w14:paraId="6129969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1579E"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B1C8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1992D9AA" w14:textId="146CAF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31B50814" w14:textId="22F2AD1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3BF63" w14:textId="045A4DA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1DD74" w14:textId="1630D0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13,721.86 </w:t>
            </w:r>
          </w:p>
        </w:tc>
      </w:tr>
      <w:tr w:rsidR="00B04549" w:rsidRPr="00E92965" w14:paraId="0C2CDEDF"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82E49E"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1F8938FF" w14:textId="44BC5F2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86,752,295.20 </w:t>
            </w:r>
          </w:p>
        </w:tc>
        <w:tc>
          <w:tcPr>
            <w:tcW w:w="675" w:type="pct"/>
            <w:tcBorders>
              <w:top w:val="nil"/>
              <w:left w:val="nil"/>
              <w:bottom w:val="single" w:sz="4" w:space="0" w:color="000000"/>
              <w:right w:val="single" w:sz="4" w:space="0" w:color="000000"/>
            </w:tcBorders>
            <w:shd w:val="clear" w:color="A5A5A5" w:fill="A5A5A5"/>
            <w:noWrap/>
            <w:vAlign w:val="bottom"/>
            <w:hideMark/>
          </w:tcPr>
          <w:p w14:paraId="6E5C5FEE" w14:textId="51994D4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8D930BC" w14:textId="73F0A7A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6F2F7F20" w14:textId="6244794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96,115,159.60 </w:t>
            </w:r>
          </w:p>
        </w:tc>
      </w:tr>
      <w:tr w:rsidR="00B04549" w:rsidRPr="00E92965" w14:paraId="0AEF3FDE"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EC863"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250A3A5C" w14:textId="5C9FFEA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2,340,593.90 </w:t>
            </w:r>
          </w:p>
        </w:tc>
        <w:tc>
          <w:tcPr>
            <w:tcW w:w="675" w:type="pct"/>
            <w:tcBorders>
              <w:top w:val="nil"/>
              <w:left w:val="nil"/>
              <w:bottom w:val="single" w:sz="4" w:space="0" w:color="000000"/>
              <w:right w:val="single" w:sz="4" w:space="0" w:color="000000"/>
            </w:tcBorders>
            <w:shd w:val="clear" w:color="D8D8D8" w:fill="D8D8D8"/>
            <w:noWrap/>
            <w:vAlign w:val="bottom"/>
            <w:hideMark/>
          </w:tcPr>
          <w:p w14:paraId="146D9E56" w14:textId="78B5D54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C600496" w14:textId="0F3C1CF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A9CC2F0" w14:textId="5E8DA9D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22,411,548.90 </w:t>
            </w:r>
          </w:p>
        </w:tc>
      </w:tr>
      <w:tr w:rsidR="00B04549" w:rsidRPr="00E92965" w14:paraId="0A18D87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1D07D"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7FEA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3ED17C86" w14:textId="3644C9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05A30670" w14:textId="4E0D4A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A9D6D" w14:textId="67F592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634EB" w14:textId="61FA77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082,689.06 </w:t>
            </w:r>
          </w:p>
        </w:tc>
      </w:tr>
      <w:tr w:rsidR="00B04549" w:rsidRPr="00E92965" w14:paraId="11C569B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41BF2"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11C4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945E7DE" w14:textId="798DD8D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9DD0BF6" w14:textId="1AB987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0ADD1" w14:textId="7FA9A9A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8EF69" w14:textId="65FCDA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68,748.24 </w:t>
            </w:r>
          </w:p>
        </w:tc>
      </w:tr>
      <w:tr w:rsidR="00B04549" w:rsidRPr="00E92965" w14:paraId="03244F6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61BED"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A29A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61BC4A8C" w14:textId="2D4780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0F84D220" w14:textId="3F0B78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DD35D" w14:textId="258C9C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28A65" w14:textId="2DE191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3,117.44 </w:t>
            </w:r>
          </w:p>
        </w:tc>
      </w:tr>
      <w:tr w:rsidR="00B04549" w:rsidRPr="00E92965" w14:paraId="557F609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644D6"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B7E3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7C76D95A" w14:textId="10E702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767D40D0" w14:textId="7761DD8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C53CA" w14:textId="41A836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73956" w14:textId="0EDA090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5,651.60 </w:t>
            </w:r>
          </w:p>
        </w:tc>
      </w:tr>
      <w:tr w:rsidR="00B04549" w:rsidRPr="00E92965" w14:paraId="47D780E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A9F70"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33FD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15A4DEC5" w14:textId="6311D3F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669.26 </w:t>
            </w:r>
          </w:p>
        </w:tc>
        <w:tc>
          <w:tcPr>
            <w:tcW w:w="675" w:type="pct"/>
            <w:tcBorders>
              <w:top w:val="nil"/>
              <w:left w:val="nil"/>
              <w:bottom w:val="single" w:sz="4" w:space="0" w:color="000000"/>
              <w:right w:val="single" w:sz="4" w:space="0" w:color="000000"/>
            </w:tcBorders>
            <w:shd w:val="clear" w:color="auto" w:fill="auto"/>
            <w:noWrap/>
            <w:vAlign w:val="bottom"/>
            <w:hideMark/>
          </w:tcPr>
          <w:p w14:paraId="7102DFDD" w14:textId="105563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31940" w14:textId="7355DF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C5863" w14:textId="0626305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669.26 </w:t>
            </w:r>
          </w:p>
        </w:tc>
      </w:tr>
      <w:tr w:rsidR="00B04549" w:rsidRPr="00E92965" w14:paraId="03A1F03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97EA1"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BB65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7F8FD962" w14:textId="23C1F2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4C938F5E" w14:textId="516F14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FF246" w14:textId="44113CA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E3B33" w14:textId="5A69C7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7,793.72 </w:t>
            </w:r>
          </w:p>
        </w:tc>
      </w:tr>
      <w:tr w:rsidR="00B04549" w:rsidRPr="00E92965" w14:paraId="62F9FE5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93BE7"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C098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3963637" w14:textId="28CE6F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64AAC255" w14:textId="796F272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E1584" w14:textId="268449E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C2C3E" w14:textId="2F3101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70,089.27 </w:t>
            </w:r>
          </w:p>
        </w:tc>
      </w:tr>
      <w:tr w:rsidR="00B04549" w:rsidRPr="00E92965" w14:paraId="1E24DCF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F5C2C"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FD48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DA9495C" w14:textId="42E8814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270341A" w14:textId="4DE350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B8F94" w14:textId="6815F06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FFB34" w14:textId="4D7DAD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002,785.90 </w:t>
            </w:r>
          </w:p>
        </w:tc>
      </w:tr>
      <w:tr w:rsidR="00B04549" w:rsidRPr="00E92965" w14:paraId="1154564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D0EB4"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9BA4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0F1AFF32" w14:textId="4DBF193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19BCE1C1" w14:textId="08A84EF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D729D" w14:textId="17C251A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2F882" w14:textId="257845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49,086.88 </w:t>
            </w:r>
          </w:p>
        </w:tc>
      </w:tr>
      <w:tr w:rsidR="00B04549" w:rsidRPr="00E92965" w14:paraId="7908DD8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F1E29"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4FD7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686C675D" w14:textId="5B249B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21C65046" w14:textId="2693A15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26013" w14:textId="0268B9D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CA028" w14:textId="6D80071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42,680.18 </w:t>
            </w:r>
          </w:p>
        </w:tc>
      </w:tr>
      <w:tr w:rsidR="00B04549" w:rsidRPr="00E92965" w14:paraId="01846BE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8147B"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69D9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42F924DE" w14:textId="33C1D0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6B081F4E" w14:textId="03DB71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5D831" w14:textId="13A894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42639629" w14:textId="249242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28,956.98 </w:t>
            </w:r>
          </w:p>
        </w:tc>
      </w:tr>
      <w:tr w:rsidR="00B04549" w:rsidRPr="00E92965" w14:paraId="53ABE85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B4711"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2371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1818191E" w14:textId="03C1DD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6F884A5E" w14:textId="24AAFAF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9FA5F" w14:textId="13E2AB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70306" w14:textId="3E1E93D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13,662.32 </w:t>
            </w:r>
          </w:p>
        </w:tc>
      </w:tr>
      <w:tr w:rsidR="00B04549" w:rsidRPr="00E92965" w14:paraId="4C54B54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CAE9E"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39D8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277FB58A" w14:textId="5454FC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69643317" w14:textId="033E9D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8EFE4" w14:textId="63EA2C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7E54E" w14:textId="06154D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65,346.88 </w:t>
            </w:r>
          </w:p>
        </w:tc>
      </w:tr>
      <w:tr w:rsidR="00B04549" w:rsidRPr="00E92965" w14:paraId="64500E2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A693C"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40ED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639A4B75" w14:textId="7653B0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314DC349" w14:textId="13E8AF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9A40F" w14:textId="23325C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79371" w14:textId="0775C5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26,812.84 </w:t>
            </w:r>
          </w:p>
        </w:tc>
      </w:tr>
      <w:tr w:rsidR="00B04549" w:rsidRPr="00E92965" w14:paraId="5E6136F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C89B2"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B581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4DEF4FE2" w14:textId="4A94A8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70D86FA9" w14:textId="42948B0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08913" w14:textId="1C93ECB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78048" w14:textId="7132A96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5,266.20 </w:t>
            </w:r>
          </w:p>
        </w:tc>
      </w:tr>
      <w:tr w:rsidR="00B04549" w:rsidRPr="00E92965" w14:paraId="089471F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5FE97"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4B96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73CA6AE1" w14:textId="4E20AA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37732350" w14:textId="13CC1D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E8B5A" w14:textId="0CA0B40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4ECFD" w14:textId="409278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88,961.28 </w:t>
            </w:r>
          </w:p>
        </w:tc>
      </w:tr>
      <w:tr w:rsidR="00B04549" w:rsidRPr="00E92965" w14:paraId="4CBA7A9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4D238"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17EB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7148150A" w14:textId="00E2540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755C0E8D" w14:textId="3CE7B1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739F8" w14:textId="370ECF6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7DDF3" w14:textId="266169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37,696.38 </w:t>
            </w:r>
          </w:p>
        </w:tc>
      </w:tr>
      <w:tr w:rsidR="00B04549" w:rsidRPr="00E92965" w14:paraId="27AD0AB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E8984"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E546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1D2A0B1B" w14:textId="746C06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70F8CA0C" w14:textId="4E58CC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C13E4" w14:textId="1A3E2C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3CA1A" w14:textId="1768445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74,330.58 </w:t>
            </w:r>
          </w:p>
        </w:tc>
      </w:tr>
      <w:tr w:rsidR="00B04549" w:rsidRPr="00E92965" w14:paraId="1C7B1D8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1861F"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3131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9009CFE" w14:textId="6EB779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0793A03B" w14:textId="7E8F8F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6B6BF" w14:textId="675FB0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DA9E1" w14:textId="4520C6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5,349.16 </w:t>
            </w:r>
          </w:p>
        </w:tc>
      </w:tr>
      <w:tr w:rsidR="00B04549" w:rsidRPr="00E92965" w14:paraId="130A13B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91A43"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1621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427CFFD2" w14:textId="6FAE4AF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9,156.40 </w:t>
            </w:r>
          </w:p>
        </w:tc>
        <w:tc>
          <w:tcPr>
            <w:tcW w:w="675" w:type="pct"/>
            <w:tcBorders>
              <w:top w:val="nil"/>
              <w:left w:val="nil"/>
              <w:bottom w:val="single" w:sz="4" w:space="0" w:color="000000"/>
              <w:right w:val="single" w:sz="4" w:space="0" w:color="000000"/>
            </w:tcBorders>
            <w:shd w:val="clear" w:color="auto" w:fill="auto"/>
            <w:noWrap/>
            <w:vAlign w:val="bottom"/>
            <w:hideMark/>
          </w:tcPr>
          <w:p w14:paraId="506EF19B" w14:textId="4FCFF6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7AABD" w14:textId="2F8823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DEFED" w14:textId="1868D18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49,156.40 </w:t>
            </w:r>
          </w:p>
        </w:tc>
      </w:tr>
      <w:tr w:rsidR="00B04549" w:rsidRPr="00E92965" w14:paraId="5B6FCD8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32B4D"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0D7F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B298136" w14:textId="2AD198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24EB8BB" w14:textId="500E731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1ACAE" w14:textId="2E79BA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A8BBD" w14:textId="7B0217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388.00 </w:t>
            </w:r>
          </w:p>
        </w:tc>
      </w:tr>
      <w:tr w:rsidR="00B04549" w:rsidRPr="00E92965" w14:paraId="0573FDF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C2488"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25E9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F743B0B" w14:textId="2AEEF8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76,185.38 </w:t>
            </w:r>
          </w:p>
        </w:tc>
        <w:tc>
          <w:tcPr>
            <w:tcW w:w="675" w:type="pct"/>
            <w:tcBorders>
              <w:top w:val="nil"/>
              <w:left w:val="nil"/>
              <w:bottom w:val="single" w:sz="4" w:space="0" w:color="000000"/>
              <w:right w:val="single" w:sz="4" w:space="0" w:color="000000"/>
            </w:tcBorders>
            <w:shd w:val="clear" w:color="auto" w:fill="auto"/>
            <w:noWrap/>
            <w:vAlign w:val="bottom"/>
            <w:hideMark/>
          </w:tcPr>
          <w:p w14:paraId="290A13ED" w14:textId="31807E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02AB398D" w14:textId="0600043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B9083" w14:textId="6EB700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88,140.38 </w:t>
            </w:r>
          </w:p>
        </w:tc>
      </w:tr>
      <w:tr w:rsidR="00B04549" w:rsidRPr="00E92965" w14:paraId="165E850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18C78"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6BED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96449D9" w14:textId="5CDAAA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0771DA75" w14:textId="0D78286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D67F10" w14:textId="0A12CEC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56A60" w14:textId="1CCDAF5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78,946.11 </w:t>
            </w:r>
          </w:p>
        </w:tc>
      </w:tr>
      <w:tr w:rsidR="00B04549" w:rsidRPr="00E92965" w14:paraId="3E8BB68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1E7BC"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3F14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260AED3B" w14:textId="12B6CE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0C3BC721" w14:textId="244CE8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2F688" w14:textId="4ACEFF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8AC6D" w14:textId="41210E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3,990.76 </w:t>
            </w:r>
          </w:p>
        </w:tc>
      </w:tr>
      <w:tr w:rsidR="00B04549" w:rsidRPr="00E92965" w14:paraId="225CC63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62639"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50FA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224572CD" w14:textId="58DE2BE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5D51D7BF" w14:textId="7A6E6E8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E99D9" w14:textId="57D7A4D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0DD0B" w14:textId="5644EA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61,289.62 </w:t>
            </w:r>
          </w:p>
        </w:tc>
      </w:tr>
      <w:tr w:rsidR="00B04549" w:rsidRPr="00E92965" w14:paraId="3B620CA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CEFF0"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DC0B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1BD760AF" w14:textId="271A2B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0A4ED7F" w14:textId="2182A43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7E566" w14:textId="36B976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83FBC" w14:textId="4DE929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37,458.46 </w:t>
            </w:r>
          </w:p>
        </w:tc>
      </w:tr>
      <w:tr w:rsidR="00B04549" w:rsidRPr="00E92965" w14:paraId="128507F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C3829"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3606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2A60B49" w14:textId="587F38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470BCE61" w14:textId="3BAA70E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9376E" w14:textId="1C0E77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048C9" w14:textId="1C7EDB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73,485.00 </w:t>
            </w:r>
          </w:p>
        </w:tc>
      </w:tr>
      <w:tr w:rsidR="00B04549" w:rsidRPr="00E92965" w14:paraId="68E8CA73"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01488"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767071E8" w14:textId="2F2FD2D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52CEBC94" w14:textId="240D848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2557CD" w14:textId="69B9093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A62BBE" w14:textId="38A0497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177,049.92 </w:t>
            </w:r>
          </w:p>
        </w:tc>
      </w:tr>
      <w:tr w:rsidR="00B04549" w:rsidRPr="00E92965" w14:paraId="70F9E9F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B80FB"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009E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4E08D243" w14:textId="3D59D1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43772B08" w14:textId="6717E7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AB1D0" w14:textId="0847B2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46596" w14:textId="34882AB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30,669.26 </w:t>
            </w:r>
          </w:p>
        </w:tc>
      </w:tr>
      <w:tr w:rsidR="00B04549" w:rsidRPr="00E92965" w14:paraId="50A48E5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22EC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8839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0C7D4420" w14:textId="7A6D3E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3CAB344D" w14:textId="39A7C2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23C0D" w14:textId="6C47E5E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67C89" w14:textId="6852BFF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51,336.16 </w:t>
            </w:r>
          </w:p>
        </w:tc>
      </w:tr>
      <w:tr w:rsidR="00B04549" w:rsidRPr="00E92965" w14:paraId="21027EC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5F2D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18A9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27DE2842" w14:textId="570D639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0BB3350" w14:textId="528D88A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C348A" w14:textId="41DD6A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87FFB" w14:textId="43C6FB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42,376.00 </w:t>
            </w:r>
          </w:p>
        </w:tc>
      </w:tr>
      <w:tr w:rsidR="00B04549" w:rsidRPr="00E92965" w14:paraId="0EA72B3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558E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164E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0FB8202D" w14:textId="7F859E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25B70B4E" w14:textId="330F4E5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98893" w14:textId="1121D9A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9560F" w14:textId="54555C7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67,556.68 </w:t>
            </w:r>
          </w:p>
        </w:tc>
      </w:tr>
      <w:tr w:rsidR="00B04549" w:rsidRPr="00E92965" w14:paraId="4898FDB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24F9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4804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25988D2" w14:textId="0996A84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2FE2AB25" w14:textId="1F2D86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C6F87" w14:textId="74C190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F53A7" w14:textId="6C8400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19,854.07 </w:t>
            </w:r>
          </w:p>
        </w:tc>
      </w:tr>
      <w:tr w:rsidR="00B04549" w:rsidRPr="00E92965" w14:paraId="31CC4C0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948D7"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C3C4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6720E693" w14:textId="40D5CE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743A887D" w14:textId="616D15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3239E" w14:textId="457F1A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A0FC9" w14:textId="65140E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05,233.75 </w:t>
            </w:r>
          </w:p>
        </w:tc>
      </w:tr>
      <w:tr w:rsidR="00B04549" w:rsidRPr="00E92965" w14:paraId="11F7D62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CFF90"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4DD1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01210B9" w14:textId="027A300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1018557D" w14:textId="450C4C0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44C71" w14:textId="200414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54F16" w14:textId="3425AA5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60,024.00 </w:t>
            </w:r>
          </w:p>
        </w:tc>
      </w:tr>
      <w:tr w:rsidR="00B04549" w:rsidRPr="00E92965" w14:paraId="643E8FB0"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EB9B4"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5A87290C" w14:textId="23125E0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30,822,233.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E3E988A" w14:textId="15292BE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26E9E2F" w14:textId="5797AE6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38B71F75" w14:textId="59796BA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40,114,142.94 </w:t>
            </w:r>
          </w:p>
        </w:tc>
      </w:tr>
      <w:tr w:rsidR="00B04549" w:rsidRPr="00E92965" w14:paraId="4BF482A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B3804"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0CC9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6AF4ABB8" w14:textId="5BAC5A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476C91E7" w14:textId="1859B3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61FAA" w14:textId="613F94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980F1" w14:textId="33D22B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6,987.54 </w:t>
            </w:r>
          </w:p>
        </w:tc>
      </w:tr>
      <w:tr w:rsidR="00B04549" w:rsidRPr="00E92965" w14:paraId="3219E73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435AC"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C09D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43A318DC" w14:textId="19837ED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187,044.41 </w:t>
            </w:r>
          </w:p>
        </w:tc>
        <w:tc>
          <w:tcPr>
            <w:tcW w:w="675" w:type="pct"/>
            <w:tcBorders>
              <w:top w:val="nil"/>
              <w:left w:val="nil"/>
              <w:bottom w:val="single" w:sz="4" w:space="0" w:color="000000"/>
              <w:right w:val="single" w:sz="4" w:space="0" w:color="000000"/>
            </w:tcBorders>
            <w:shd w:val="clear" w:color="auto" w:fill="auto"/>
            <w:noWrap/>
            <w:vAlign w:val="bottom"/>
            <w:hideMark/>
          </w:tcPr>
          <w:p w14:paraId="62FD84E4" w14:textId="2374EB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FF7EB" w14:textId="586ACB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536CB16" w14:textId="466B43E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8,933,844.81 </w:t>
            </w:r>
          </w:p>
        </w:tc>
      </w:tr>
      <w:tr w:rsidR="00B04549" w:rsidRPr="00E92965" w14:paraId="5D234B7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88CEA"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2B59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0C8E2241" w14:textId="12E09E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43C4BF66" w14:textId="202D48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F9733" w14:textId="1FA170D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875FE" w14:textId="5FF879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744,108.90 </w:t>
            </w:r>
          </w:p>
        </w:tc>
      </w:tr>
      <w:tr w:rsidR="00B04549" w:rsidRPr="00E92965" w14:paraId="638EDC4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3FFC9"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881C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08A7C59A" w14:textId="4C70E0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275466A9" w14:textId="712B616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32055" w14:textId="0A869F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C4CE5" w14:textId="189CDA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19,056.00 </w:t>
            </w:r>
          </w:p>
        </w:tc>
      </w:tr>
      <w:tr w:rsidR="00B04549" w:rsidRPr="00E92965" w14:paraId="2C16A6B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6AAD9"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5331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67B6586A" w14:textId="25CE3F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596AD0E5" w14:textId="335C44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DCBABA" w14:textId="628F53B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3BF47419" w14:textId="2517212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069,167.38 </w:t>
            </w:r>
          </w:p>
        </w:tc>
      </w:tr>
      <w:tr w:rsidR="00B04549" w:rsidRPr="00E92965" w14:paraId="7A9B670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7A1AF"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2AE8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6C7E9043" w14:textId="506BDE8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4E715A04" w14:textId="4BB0F3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6D973912" w14:textId="32EAC6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5D755DC6" w14:textId="772C54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012,588.35 </w:t>
            </w:r>
          </w:p>
        </w:tc>
      </w:tr>
      <w:tr w:rsidR="00B04549" w:rsidRPr="00E92965" w14:paraId="5CB86FD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D0356"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5DB4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65B9EEE2" w14:textId="3363FE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290E4804" w14:textId="41B5AF2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23ED9B38" w14:textId="045B9B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87E0B" w14:textId="2590386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66,028.24 </w:t>
            </w:r>
          </w:p>
        </w:tc>
      </w:tr>
      <w:tr w:rsidR="00B04549" w:rsidRPr="00E92965" w14:paraId="00F4E3F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88BDD"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A6C9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6DF38A88" w14:textId="3AB58EC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3316626B" w14:textId="56512F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A62A2" w14:textId="46655F4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6D0CB" w14:textId="7F1A0D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73,132.58 </w:t>
            </w:r>
          </w:p>
        </w:tc>
      </w:tr>
      <w:tr w:rsidR="00B04549" w:rsidRPr="00E92965" w14:paraId="09E6259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A9468"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C488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BF733D1" w14:textId="079A164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758BAB6B" w14:textId="705C76D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C278D" w14:textId="350368A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6137B" w14:textId="7E6B38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98,656.00 </w:t>
            </w:r>
          </w:p>
        </w:tc>
      </w:tr>
      <w:tr w:rsidR="00B04549" w:rsidRPr="00E92965" w14:paraId="6C57969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BAA8D"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AC7A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9992E41" w14:textId="223CA8C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592,474.84 </w:t>
            </w:r>
          </w:p>
        </w:tc>
        <w:tc>
          <w:tcPr>
            <w:tcW w:w="675" w:type="pct"/>
            <w:tcBorders>
              <w:top w:val="nil"/>
              <w:left w:val="nil"/>
              <w:bottom w:val="single" w:sz="4" w:space="0" w:color="000000"/>
              <w:right w:val="single" w:sz="4" w:space="0" w:color="000000"/>
            </w:tcBorders>
            <w:shd w:val="clear" w:color="auto" w:fill="auto"/>
            <w:noWrap/>
            <w:vAlign w:val="bottom"/>
            <w:hideMark/>
          </w:tcPr>
          <w:p w14:paraId="24902106" w14:textId="28DF4F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F9981" w14:textId="2C9A35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0B7CA" w14:textId="6564BCA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592,474.84 </w:t>
            </w:r>
          </w:p>
        </w:tc>
      </w:tr>
      <w:tr w:rsidR="00B04549" w:rsidRPr="00E92965" w14:paraId="07B45BF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A5495"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BDE0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0F117CCD" w14:textId="161E79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77,575.12 </w:t>
            </w:r>
          </w:p>
        </w:tc>
        <w:tc>
          <w:tcPr>
            <w:tcW w:w="675" w:type="pct"/>
            <w:tcBorders>
              <w:top w:val="nil"/>
              <w:left w:val="nil"/>
              <w:bottom w:val="single" w:sz="4" w:space="0" w:color="000000"/>
              <w:right w:val="single" w:sz="4" w:space="0" w:color="000000"/>
            </w:tcBorders>
            <w:shd w:val="clear" w:color="auto" w:fill="auto"/>
            <w:noWrap/>
            <w:vAlign w:val="bottom"/>
            <w:hideMark/>
          </w:tcPr>
          <w:p w14:paraId="2CED782D" w14:textId="20D794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81690" w14:textId="62BACDD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65F56" w14:textId="487E3C3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977,575.12 </w:t>
            </w:r>
          </w:p>
        </w:tc>
      </w:tr>
      <w:tr w:rsidR="00B04549" w:rsidRPr="00E92965" w14:paraId="142841F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88745"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A1D8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553CD954" w14:textId="2CBC520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1A6A5864" w14:textId="47A8AF3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DA4E1" w14:textId="70D41D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B408C" w14:textId="13A42EE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61,696.50 </w:t>
            </w:r>
          </w:p>
        </w:tc>
      </w:tr>
      <w:tr w:rsidR="00B04549" w:rsidRPr="00E92965" w14:paraId="782DDAC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71AA9"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6AA3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34FE1F75" w14:textId="5FD3E3D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1409ACEA" w14:textId="468878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3B4594" w14:textId="3F34177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91DED" w14:textId="310E41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119,686.28 </w:t>
            </w:r>
          </w:p>
        </w:tc>
      </w:tr>
      <w:tr w:rsidR="00B04549" w:rsidRPr="00E92965" w14:paraId="480CC1A0"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FABD0"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9DF0D0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0D037D71" w14:textId="5BDC6C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59F01EDB" w14:textId="19A14C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CAA59" w14:textId="0EB4D61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FFCAA" w14:textId="23D9E09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9,140.40 </w:t>
            </w:r>
          </w:p>
        </w:tc>
      </w:tr>
      <w:tr w:rsidR="00B04549" w:rsidRPr="00E92965" w14:paraId="70D1F067"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CF5FC"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B259CBC" w14:textId="544E426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1CFAD07C" w14:textId="673963F6"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1CE602" w14:textId="0BCF180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B0C713" w14:textId="7BFA009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9,237,569.63 </w:t>
            </w:r>
          </w:p>
        </w:tc>
      </w:tr>
      <w:tr w:rsidR="00B04549" w:rsidRPr="00E92965" w14:paraId="049163A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08AB7"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66C8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90DDC38" w14:textId="75E2FB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03C62923" w14:textId="381ECA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4E08E" w14:textId="6E53FB1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7944E" w14:textId="69FC02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4,162.16 </w:t>
            </w:r>
          </w:p>
        </w:tc>
      </w:tr>
      <w:tr w:rsidR="00B04549" w:rsidRPr="00E92965" w14:paraId="7937D75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9E10D"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B9D9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0C48A875" w14:textId="7448C9C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A734FBE" w14:textId="56B3C72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7118E" w14:textId="138EA09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92CC9" w14:textId="14B03B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52,371.21 </w:t>
            </w:r>
          </w:p>
        </w:tc>
      </w:tr>
      <w:tr w:rsidR="00B04549" w:rsidRPr="00E92965" w14:paraId="1724AF0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CE08C"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F40B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79717414" w14:textId="37B3BFA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107F22CC" w14:textId="3C7CF71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6A594" w14:textId="49C616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B04D2" w14:textId="4543B55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36,264.25 </w:t>
            </w:r>
          </w:p>
        </w:tc>
      </w:tr>
      <w:tr w:rsidR="00B04549" w:rsidRPr="00E92965" w14:paraId="2DA9B85F"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C597D"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2137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661163DE" w14:textId="323EF4D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443118EF" w14:textId="656A79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66822" w14:textId="4C9DE4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5BBFD" w14:textId="278EAF4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90,654.84 </w:t>
            </w:r>
          </w:p>
        </w:tc>
      </w:tr>
      <w:tr w:rsidR="00B04549" w:rsidRPr="00E92965" w14:paraId="149CC06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2D7B8"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AAB6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19BF388F" w14:textId="7916CEC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57E9961F" w14:textId="0A9074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10ABD" w14:textId="5AFAA4B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5C894" w14:textId="3DFE93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553,187.18 </w:t>
            </w:r>
          </w:p>
        </w:tc>
      </w:tr>
      <w:tr w:rsidR="00B04549" w:rsidRPr="00E92965" w14:paraId="2E47790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D8216"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463F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783B58EF" w14:textId="187D1E4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17CFCC1A" w14:textId="4D62247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5BDEA" w14:textId="1310296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383E3" w14:textId="0BCA95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48,144.00 </w:t>
            </w:r>
          </w:p>
        </w:tc>
      </w:tr>
      <w:tr w:rsidR="00B04549" w:rsidRPr="00E92965" w14:paraId="3F80A16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BBC8C"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CEBA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0D692044" w14:textId="0DECB8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150785D5" w14:textId="1DFF7F5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5FE8A" w14:textId="3D186C2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2DCE1" w14:textId="60F22E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201,968.63 </w:t>
            </w:r>
          </w:p>
        </w:tc>
      </w:tr>
      <w:tr w:rsidR="00B04549" w:rsidRPr="00E92965" w14:paraId="5B8007C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C6A9F"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321D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0F45106B" w14:textId="0560334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679382E7" w14:textId="4A613AA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1D44D" w14:textId="41E1516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A5587" w14:textId="3B751A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420,494.68 </w:t>
            </w:r>
          </w:p>
        </w:tc>
      </w:tr>
      <w:tr w:rsidR="00B04549" w:rsidRPr="00E92965" w14:paraId="008541A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7B1DD"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F512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6D4A7979" w14:textId="5C7F91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5D230B78" w14:textId="3C47747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BE5D1" w14:textId="1AF3F3E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C59FE" w14:textId="5A5E3E1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11,695.00 </w:t>
            </w:r>
          </w:p>
        </w:tc>
      </w:tr>
      <w:tr w:rsidR="00B04549" w:rsidRPr="00E92965" w14:paraId="6A049069"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4C8D0"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893E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31FD190" w14:textId="78713142"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6B7571B" w14:textId="691D4CA1"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2957FD3" w14:textId="7364145F"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C559367" w14:textId="76F99C8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87,427.68 </w:t>
            </w:r>
          </w:p>
        </w:tc>
      </w:tr>
      <w:tr w:rsidR="00B04549" w:rsidRPr="00E92965" w14:paraId="713DC048"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4FC9D"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BDF2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76AD16B6" w14:textId="42C721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94D36C1" w14:textId="40E8809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A8705" w14:textId="0424DE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A9CCA" w14:textId="4B7F27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51,200.00 </w:t>
            </w:r>
          </w:p>
        </w:tc>
      </w:tr>
      <w:tr w:rsidR="00B04549" w:rsidRPr="00E92965" w14:paraId="3EC19A43"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66E42"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6C0CD98" w14:textId="0863BC91"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3,598,325.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D9BFE1D" w14:textId="11F08DC9"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70535D" w14:textId="50FDFA6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3ACC6F" w14:textId="7051F25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3,598,325.95 </w:t>
            </w:r>
          </w:p>
        </w:tc>
      </w:tr>
      <w:tr w:rsidR="00B04549" w:rsidRPr="00E92965" w14:paraId="427D88B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7D14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59CC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0DCCCA1A" w14:textId="665B1DA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0471FD53" w14:textId="6EA5C5B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FFD45" w14:textId="6428E1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408AD" w14:textId="0DBAE5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03,477.44 </w:t>
            </w:r>
          </w:p>
        </w:tc>
      </w:tr>
      <w:tr w:rsidR="00B04549" w:rsidRPr="00E92965" w14:paraId="771C59D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2092D"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6EE7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06084E3D" w14:textId="4FA38C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21,153.36 </w:t>
            </w:r>
          </w:p>
        </w:tc>
        <w:tc>
          <w:tcPr>
            <w:tcW w:w="675" w:type="pct"/>
            <w:tcBorders>
              <w:top w:val="nil"/>
              <w:left w:val="nil"/>
              <w:bottom w:val="single" w:sz="4" w:space="0" w:color="000000"/>
              <w:right w:val="single" w:sz="4" w:space="0" w:color="000000"/>
            </w:tcBorders>
            <w:shd w:val="clear" w:color="auto" w:fill="auto"/>
            <w:noWrap/>
            <w:vAlign w:val="bottom"/>
            <w:hideMark/>
          </w:tcPr>
          <w:p w14:paraId="07AE344F" w14:textId="45E467C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96C60" w14:textId="2814FC3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F8921" w14:textId="5380AEB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21,153.36 </w:t>
            </w:r>
          </w:p>
        </w:tc>
      </w:tr>
      <w:tr w:rsidR="00B04549" w:rsidRPr="00E92965" w14:paraId="1DA04DA6"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F059E"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72B9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54CFBAE9" w14:textId="078D11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7,822.56 </w:t>
            </w:r>
          </w:p>
        </w:tc>
        <w:tc>
          <w:tcPr>
            <w:tcW w:w="675" w:type="pct"/>
            <w:tcBorders>
              <w:top w:val="nil"/>
              <w:left w:val="nil"/>
              <w:bottom w:val="single" w:sz="4" w:space="0" w:color="000000"/>
              <w:right w:val="single" w:sz="4" w:space="0" w:color="000000"/>
            </w:tcBorders>
            <w:shd w:val="clear" w:color="auto" w:fill="auto"/>
            <w:noWrap/>
            <w:vAlign w:val="bottom"/>
            <w:hideMark/>
          </w:tcPr>
          <w:p w14:paraId="40425715" w14:textId="4F8DE9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3A3AF" w14:textId="0F6850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B4F5C" w14:textId="5BF7C3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917,822.56 </w:t>
            </w:r>
          </w:p>
        </w:tc>
      </w:tr>
      <w:tr w:rsidR="00B04549" w:rsidRPr="00E92965" w14:paraId="672B3FB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F88E3"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32D0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6FA43B97" w14:textId="2F69D45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0A8EF0F7" w14:textId="035C9C3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EF6CB" w14:textId="0D7640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E9307" w14:textId="1B3906C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2,195,522.86 </w:t>
            </w:r>
          </w:p>
        </w:tc>
      </w:tr>
      <w:tr w:rsidR="00B04549" w:rsidRPr="00E92965" w14:paraId="249F208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951D1"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460B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35FF499D" w14:textId="1422016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1DB7D80D" w14:textId="228ACB1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83BF2" w14:textId="3ED8EAF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088DB" w14:textId="376967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48,269.08 </w:t>
            </w:r>
          </w:p>
        </w:tc>
      </w:tr>
      <w:tr w:rsidR="00B04549" w:rsidRPr="00E92965" w14:paraId="4AB0745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F0B19"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978D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5AAD2013" w14:textId="5D63D5E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63,821.34 </w:t>
            </w:r>
          </w:p>
        </w:tc>
        <w:tc>
          <w:tcPr>
            <w:tcW w:w="675" w:type="pct"/>
            <w:tcBorders>
              <w:top w:val="nil"/>
              <w:left w:val="nil"/>
              <w:bottom w:val="single" w:sz="4" w:space="0" w:color="000000"/>
              <w:right w:val="single" w:sz="4" w:space="0" w:color="000000"/>
            </w:tcBorders>
            <w:shd w:val="clear" w:color="auto" w:fill="auto"/>
            <w:noWrap/>
            <w:vAlign w:val="bottom"/>
            <w:hideMark/>
          </w:tcPr>
          <w:p w14:paraId="3EB4688C" w14:textId="431D2E5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B8F10" w14:textId="264276E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C283C" w14:textId="5C09CB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763,821.34 </w:t>
            </w:r>
          </w:p>
        </w:tc>
      </w:tr>
      <w:tr w:rsidR="00B04549" w:rsidRPr="00E92965" w14:paraId="49A8307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B1E44"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5048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0A3C53CB" w14:textId="0481489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4767398F" w14:textId="42099D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8003C" w14:textId="57F00A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DDD1B" w14:textId="68E41C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693,329.16 </w:t>
            </w:r>
          </w:p>
        </w:tc>
      </w:tr>
      <w:tr w:rsidR="00B04549" w:rsidRPr="00E92965" w14:paraId="3D99712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764DF" w14:textId="77777777" w:rsidR="00B04549" w:rsidRPr="00E92965" w:rsidRDefault="00B04549" w:rsidP="00E92965">
            <w:pPr>
              <w:spacing w:after="0" w:line="240" w:lineRule="auto"/>
              <w:ind w:right="57"/>
              <w:contextualSpacing/>
              <w:jc w:val="right"/>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5A89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34E159B6" w14:textId="11EF207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443B5F14" w14:textId="010BC60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B5271" w14:textId="45CDF72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67A2B" w14:textId="2F9B2B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4,754,930.15 </w:t>
            </w:r>
          </w:p>
        </w:tc>
      </w:tr>
      <w:tr w:rsidR="00B04549" w:rsidRPr="00E92965" w14:paraId="3129AD7C"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7B5F9"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512CD724" w14:textId="59F4F3F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40465712" w14:textId="6D21026A"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8722F5" w14:textId="2FC6CF3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54ED8B" w14:textId="778378A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5,576,522.26 </w:t>
            </w:r>
          </w:p>
        </w:tc>
      </w:tr>
      <w:tr w:rsidR="00B04549" w:rsidRPr="00E92965" w14:paraId="0FC106F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14C89"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1D91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51C33A53" w14:textId="0FF1C2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49A1679B" w14:textId="6C88D2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07CE6" w14:textId="09959D5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46A5C" w14:textId="612B594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99,833.60 </w:t>
            </w:r>
          </w:p>
        </w:tc>
      </w:tr>
      <w:tr w:rsidR="00B04549" w:rsidRPr="00E92965" w14:paraId="2DABDB5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60142"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B29A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2FD9BC11" w14:textId="3EE5DD7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4F10AE31" w14:textId="1C52BC6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77BB8" w14:textId="4B7D0D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22D98" w14:textId="137E11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377,152.40 </w:t>
            </w:r>
          </w:p>
        </w:tc>
      </w:tr>
      <w:tr w:rsidR="00B04549" w:rsidRPr="00E92965" w14:paraId="629B5F2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A5825"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45E7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1C0962C3" w14:textId="787B29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2F1E90A8" w14:textId="2DAF21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05140" w14:textId="014747D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9E463" w14:textId="4529CDD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5,592.00 </w:t>
            </w:r>
          </w:p>
        </w:tc>
      </w:tr>
      <w:tr w:rsidR="00B04549" w:rsidRPr="00E92965" w14:paraId="726D3FE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EA6BF"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FDB1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40348B79" w14:textId="6BAD4A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3AD76870" w14:textId="23A8332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E7577" w14:textId="51F5CA3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D3BD6" w14:textId="5A9C245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75,826.24 </w:t>
            </w:r>
          </w:p>
        </w:tc>
      </w:tr>
      <w:tr w:rsidR="00B04549" w:rsidRPr="00E92965" w14:paraId="525CA3D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985D7"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06BF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0FC9A012" w14:textId="229BA62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450E89C3" w14:textId="48F809C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7D2A8" w14:textId="54BBE1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9688C" w14:textId="76C9F13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3,980.00 </w:t>
            </w:r>
          </w:p>
        </w:tc>
      </w:tr>
      <w:tr w:rsidR="00B04549" w:rsidRPr="00E92965" w14:paraId="0F3570C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5646A"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A080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1142E65D" w14:textId="12ED50E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4E8C2DE3" w14:textId="578B6CB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94ED4" w14:textId="5E84469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21467" w14:textId="2FB0EE0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1,243,197.26 </w:t>
            </w:r>
          </w:p>
        </w:tc>
      </w:tr>
      <w:tr w:rsidR="00B04549" w:rsidRPr="00E92965" w14:paraId="67A7730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49FCC"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3013E"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8B380D7" w14:textId="6D58737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39627F5D" w14:textId="6DB41BC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CE2A9" w14:textId="6CB57B9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038FF" w14:textId="30B4C5A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66,949.20 </w:t>
            </w:r>
          </w:p>
        </w:tc>
      </w:tr>
      <w:tr w:rsidR="00B04549" w:rsidRPr="00E92965" w14:paraId="228E8372"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52FC2"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5F93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4BA7C293" w14:textId="0FBEEDF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7DE04F53" w14:textId="60ED718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01FC3" w14:textId="619A2C2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F3204" w14:textId="672790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840,606.00 </w:t>
            </w:r>
          </w:p>
        </w:tc>
      </w:tr>
      <w:tr w:rsidR="00B04549" w:rsidRPr="00E92965" w14:paraId="35D97F5E"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56489" w14:textId="7777777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EB77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24D1D01D" w14:textId="1F74642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2029A7B4" w14:textId="47D9FA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35C95" w14:textId="0F53608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3C92B" w14:textId="56038E8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43,385.56 </w:t>
            </w:r>
          </w:p>
        </w:tc>
      </w:tr>
      <w:tr w:rsidR="00B04549" w:rsidRPr="00E92965" w14:paraId="15DDFE5F"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F7FFA7"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C17A6F4" w14:textId="0DCB824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26C86BB" w14:textId="56D028F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8796E3B" w14:textId="2BFEBAAE"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5868D0E" w14:textId="166B0AF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913,738.94 </w:t>
            </w:r>
          </w:p>
        </w:tc>
      </w:tr>
      <w:tr w:rsidR="00B04549" w:rsidRPr="00E92965" w14:paraId="4E4872A2"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44367"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74A8570" w14:textId="5B5DBBD0"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0EDC3F3" w14:textId="06C29B22"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831156" w14:textId="3A875104"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3D007C" w14:textId="11B0893F"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1,679,180.94 </w:t>
            </w:r>
          </w:p>
        </w:tc>
      </w:tr>
      <w:tr w:rsidR="00B04549" w:rsidRPr="00E92965" w14:paraId="1C41B997"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285AC"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EE2A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2239682D" w14:textId="3E51E86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F5E3BA0" w14:textId="111BD01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22239" w14:textId="4C4FF2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7A7EC" w14:textId="15677854"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28,750.84 </w:t>
            </w:r>
          </w:p>
        </w:tc>
      </w:tr>
      <w:tr w:rsidR="00B04549" w:rsidRPr="00E92965" w14:paraId="63DA3D7D"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999D1"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EB719"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7393218E" w14:textId="1F41E6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6E7B3EF1" w14:textId="1987ED3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A9538" w14:textId="380A494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B4DF3" w14:textId="105B4F8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12,012.22 </w:t>
            </w:r>
          </w:p>
        </w:tc>
      </w:tr>
      <w:tr w:rsidR="00B04549" w:rsidRPr="00E92965" w14:paraId="3801D37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5D8EC"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FC0E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21676E34" w14:textId="1C4FB2A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17FB7B0A" w14:textId="1ADE759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BE050" w14:textId="28687E8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920F2" w14:textId="0FF593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9,122.92 </w:t>
            </w:r>
          </w:p>
        </w:tc>
      </w:tr>
      <w:tr w:rsidR="00B04549" w:rsidRPr="00E92965" w14:paraId="3B2B9AD4"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B0148"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CFAB3"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78FA932B" w14:textId="38605C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FECD946" w14:textId="02ED2A3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8279F" w14:textId="1277486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4ECC1" w14:textId="2805DBF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4,897.50 </w:t>
            </w:r>
          </w:p>
        </w:tc>
      </w:tr>
      <w:tr w:rsidR="00B04549" w:rsidRPr="00E92965" w14:paraId="07F064E5"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F9461"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C0D2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4EA168AF" w14:textId="475A84CD"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139E169" w14:textId="5E01EB5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938D5" w14:textId="6C607D6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62C5A" w14:textId="35D90E2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44,397.46 </w:t>
            </w:r>
          </w:p>
        </w:tc>
      </w:tr>
      <w:tr w:rsidR="00B04549" w:rsidRPr="00E92965" w14:paraId="0D634D78"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B63C2"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90ED6A7" w14:textId="34077D8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94DA1F4" w14:textId="5DD6323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4AECF4" w14:textId="6AA9FB6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7101EA" w14:textId="119A186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222,000.00 </w:t>
            </w:r>
          </w:p>
        </w:tc>
      </w:tr>
      <w:tr w:rsidR="00B04549" w:rsidRPr="00E92965" w14:paraId="4158B27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FB7CE" w14:textId="77777777" w:rsidR="00B04549" w:rsidRPr="00E92965" w:rsidRDefault="00B04549" w:rsidP="00E92965">
            <w:pPr>
              <w:spacing w:after="0" w:line="240" w:lineRule="auto"/>
              <w:ind w:right="57"/>
              <w:contextualSpacing/>
              <w:rPr>
                <w:rFonts w:ascii="Arial Narrow" w:hAnsi="Arial Narrow"/>
                <w:color w:val="000000"/>
                <w:sz w:val="20"/>
                <w:szCs w:val="20"/>
              </w:rPr>
            </w:pPr>
            <w:r w:rsidRPr="00E92965">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B310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475AA0D" w14:textId="585AB54C"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095E89" w14:textId="6E517E2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C6EE2" w14:textId="059936D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6A805" w14:textId="5A6149B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222,000.00 </w:t>
            </w:r>
          </w:p>
        </w:tc>
      </w:tr>
      <w:tr w:rsidR="00B04549" w:rsidRPr="00E92965" w14:paraId="261AB398"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25ED0"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75BC0928" w14:textId="6759B18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9B83B32" w14:textId="6689A7DC"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C3BAB7" w14:textId="2127563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DED83E" w14:textId="0F473A93"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10,920.00 </w:t>
            </w:r>
          </w:p>
        </w:tc>
      </w:tr>
      <w:tr w:rsidR="00B04549" w:rsidRPr="00E92965" w14:paraId="28DB1A3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8855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134FF"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19EB1047" w14:textId="5EC7437E"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9DC2E03" w14:textId="0A5FDBE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E0819" w14:textId="49A4880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98D35" w14:textId="2C66835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6.00 </w:t>
            </w:r>
          </w:p>
        </w:tc>
      </w:tr>
      <w:tr w:rsidR="00B04549" w:rsidRPr="00E92965" w14:paraId="2D3B2FB1"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8D83D"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C8177"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0A5F7BE3" w14:textId="7B9B4B9F"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0C207C26" w14:textId="58E8702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7789F" w14:textId="6518C90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B5C28" w14:textId="3808B5F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4,368.00 </w:t>
            </w:r>
          </w:p>
        </w:tc>
      </w:tr>
      <w:tr w:rsidR="00B04549" w:rsidRPr="00E92965" w14:paraId="537FAB6C"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165E0"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E34A5"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45C6517E" w14:textId="69ABE2C1"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4312769" w14:textId="72C1A1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1E2C7" w14:textId="15B605E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5BAE5" w14:textId="01C4FA89"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6.00 </w:t>
            </w:r>
          </w:p>
        </w:tc>
      </w:tr>
      <w:tr w:rsidR="00B04549" w:rsidRPr="00E92965" w14:paraId="035C77CB"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02BF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3ABD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69E48D1B" w14:textId="1D67A81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0062685" w14:textId="6A05F9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06A67" w14:textId="049EEEC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E99BB" w14:textId="2B896C1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6.00 </w:t>
            </w:r>
          </w:p>
        </w:tc>
      </w:tr>
      <w:tr w:rsidR="00B04549" w:rsidRPr="00E92965" w14:paraId="50009BC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C5461"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DD878"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2963528" w14:textId="2041404A"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78216E6" w14:textId="454AFFD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54773" w14:textId="3ABB3F4B"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2F513" w14:textId="6B1F064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546.00 </w:t>
            </w:r>
          </w:p>
        </w:tc>
      </w:tr>
      <w:tr w:rsidR="00B04549" w:rsidRPr="00E92965" w14:paraId="1ADE669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47B14"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2960B"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60D2ED6D" w14:textId="3297677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6EB48BD" w14:textId="1AAC10A6"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241D7" w14:textId="18434BE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4C45F" w14:textId="47037E6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092.00 </w:t>
            </w:r>
          </w:p>
        </w:tc>
      </w:tr>
      <w:tr w:rsidR="00B04549" w:rsidRPr="00E92965" w14:paraId="4833B4F3"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2DF9C"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95052"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622B1BCD" w14:textId="1140EB72"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2AD6624A" w14:textId="32F0F823"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56A0D" w14:textId="56533C10"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26545" w14:textId="68D19948"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3,276.00 </w:t>
            </w:r>
          </w:p>
        </w:tc>
      </w:tr>
      <w:tr w:rsidR="00B04549" w:rsidRPr="00E92965" w14:paraId="56A97DF1" w14:textId="77777777" w:rsidTr="00E9296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1A08E" w14:textId="77777777" w:rsidR="00B04549" w:rsidRPr="00E92965" w:rsidRDefault="00B04549" w:rsidP="00E92965">
            <w:pPr>
              <w:spacing w:after="0" w:line="240" w:lineRule="auto"/>
              <w:ind w:right="57"/>
              <w:contextualSpacing/>
              <w:rPr>
                <w:rFonts w:ascii="Arial Narrow" w:hAnsi="Arial Narrow"/>
                <w:b/>
                <w:bCs/>
                <w:color w:val="000000"/>
                <w:sz w:val="20"/>
                <w:szCs w:val="20"/>
              </w:rPr>
            </w:pPr>
            <w:r w:rsidRPr="00E92965">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73691CA2" w14:textId="2FC7E115"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7C63C6" w14:textId="41F48AB7"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0C6325" w14:textId="0745F10D"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444F79" w14:textId="56644D28" w:rsidR="00B04549" w:rsidRPr="00E92965" w:rsidRDefault="00B04549" w:rsidP="00E92965">
            <w:pPr>
              <w:spacing w:after="0" w:line="240" w:lineRule="auto"/>
              <w:ind w:right="57"/>
              <w:contextualSpacing/>
              <w:jc w:val="right"/>
              <w:rPr>
                <w:rFonts w:ascii="Arial Narrow" w:hAnsi="Arial Narrow"/>
                <w:b/>
                <w:bCs/>
                <w:color w:val="000000"/>
                <w:sz w:val="20"/>
                <w:szCs w:val="20"/>
              </w:rPr>
            </w:pPr>
            <w:r w:rsidRPr="00E92965">
              <w:rPr>
                <w:rFonts w:ascii="Arial Narrow" w:hAnsi="Arial Narrow"/>
                <w:b/>
                <w:bCs/>
                <w:color w:val="000000"/>
                <w:sz w:val="20"/>
                <w:szCs w:val="20"/>
              </w:rPr>
              <w:t xml:space="preserve"> 1,638.00 </w:t>
            </w:r>
          </w:p>
        </w:tc>
      </w:tr>
      <w:tr w:rsidR="00B04549" w:rsidRPr="00E92965" w14:paraId="38E00E5A" w14:textId="77777777" w:rsidTr="00E929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16E1A"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9B656" w14:textId="77777777" w:rsidR="00B04549" w:rsidRPr="00E92965" w:rsidRDefault="00B04549" w:rsidP="00E92965">
            <w:pPr>
              <w:spacing w:after="0" w:line="240" w:lineRule="auto"/>
              <w:ind w:right="57"/>
              <w:contextualSpacing/>
              <w:rPr>
                <w:rFonts w:ascii="Arial Narrow" w:hAnsi="Arial Narrow"/>
                <w:i/>
                <w:iCs/>
                <w:color w:val="000000"/>
                <w:sz w:val="20"/>
                <w:szCs w:val="20"/>
              </w:rPr>
            </w:pPr>
            <w:r w:rsidRPr="00E92965">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53D4C161" w14:textId="60F208C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240B92A9" w14:textId="68BA8C15"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630DD" w14:textId="5B3B4B8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D7576" w14:textId="25EE2097" w:rsidR="00B04549" w:rsidRPr="00E92965" w:rsidRDefault="00B04549" w:rsidP="00E92965">
            <w:pPr>
              <w:spacing w:after="0" w:line="240" w:lineRule="auto"/>
              <w:ind w:right="57"/>
              <w:contextualSpacing/>
              <w:jc w:val="right"/>
              <w:rPr>
                <w:rFonts w:ascii="Arial Narrow" w:hAnsi="Arial Narrow"/>
                <w:i/>
                <w:iCs/>
                <w:color w:val="000000"/>
                <w:sz w:val="20"/>
                <w:szCs w:val="20"/>
              </w:rPr>
            </w:pPr>
            <w:r w:rsidRPr="00E92965">
              <w:rPr>
                <w:rFonts w:ascii="Arial Narrow" w:hAnsi="Arial Narrow"/>
                <w:i/>
                <w:iCs/>
                <w:color w:val="000000"/>
                <w:sz w:val="20"/>
                <w:szCs w:val="20"/>
              </w:rPr>
              <w:t xml:space="preserve">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BE51200" w14:textId="143630B2" w:rsidR="00F86C48" w:rsidRDefault="00F86C48" w:rsidP="00D72392">
      <w:pPr>
        <w:spacing w:after="0" w:line="240" w:lineRule="auto"/>
        <w:contextualSpacing/>
        <w:rPr>
          <w:rFonts w:ascii="Arial" w:eastAsia="Arial" w:hAnsi="Arial" w:cs="Arial"/>
          <w:b/>
          <w:color w:val="002060"/>
          <w:sz w:val="28"/>
          <w:szCs w:val="28"/>
        </w:rPr>
      </w:pPr>
    </w:p>
    <w:p w14:paraId="741B94D7" w14:textId="77777777" w:rsidR="002E303D" w:rsidRDefault="002E303D" w:rsidP="00D72392">
      <w:pPr>
        <w:spacing w:after="0" w:line="240" w:lineRule="auto"/>
        <w:contextualSpacing/>
        <w:rPr>
          <w:rFonts w:ascii="Arial" w:eastAsia="Arial" w:hAnsi="Arial" w:cs="Arial"/>
          <w:b/>
          <w:color w:val="002060"/>
          <w:sz w:val="28"/>
          <w:szCs w:val="28"/>
        </w:rPr>
      </w:pPr>
    </w:p>
    <w:p w14:paraId="7D3FF591" w14:textId="788DD46F"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549E5C9F"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133623">
        <w:rPr>
          <w:rFonts w:ascii="Arial" w:eastAsia="Times New Roman" w:hAnsi="Arial" w:cs="Arial"/>
          <w:b/>
          <w:color w:val="0070C0"/>
          <w:sz w:val="24"/>
          <w:szCs w:val="24"/>
          <w:lang w:val="en-US" w:eastAsia="en-US"/>
        </w:rPr>
        <w:t>₱</w:t>
      </w:r>
      <w:r w:rsidR="002C66F6" w:rsidRPr="002C66F6">
        <w:rPr>
          <w:rFonts w:ascii="Arial" w:eastAsia="Times New Roman" w:hAnsi="Arial" w:cs="Arial"/>
          <w:b/>
          <w:bCs/>
          <w:color w:val="0070C0"/>
          <w:sz w:val="24"/>
          <w:szCs w:val="24"/>
          <w:lang w:eastAsia="en-US"/>
        </w:rPr>
        <w:t>731,988,991.05</w:t>
      </w:r>
      <w:r w:rsidR="002C66F6">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andby Funds</w:t>
      </w:r>
    </w:p>
    <w:p w14:paraId="7C1E1C78" w14:textId="4466B731"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Pr="009B3DE1">
        <w:rPr>
          <w:rFonts w:ascii="Arial" w:eastAsia="Times New Roman" w:hAnsi="Arial" w:cs="Arial"/>
          <w:b/>
          <w:sz w:val="24"/>
          <w:szCs w:val="24"/>
          <w:lang w:val="en-US" w:eastAsia="en-US"/>
        </w:rPr>
        <w:t>₱</w:t>
      </w:r>
      <w:r w:rsidR="0060345E" w:rsidRPr="009B3DE1">
        <w:rPr>
          <w:rFonts w:ascii="Arial" w:eastAsia="Times New Roman" w:hAnsi="Arial" w:cs="Arial"/>
          <w:b/>
          <w:bCs/>
          <w:sz w:val="24"/>
          <w:szCs w:val="24"/>
          <w:lang w:eastAsia="en-US"/>
        </w:rPr>
        <w:t xml:space="preserve">118,093,861.63 </w:t>
      </w:r>
      <w:r w:rsidRPr="009B3DE1">
        <w:rPr>
          <w:rFonts w:ascii="Arial" w:eastAsia="Times New Roman" w:hAnsi="Arial" w:cs="Arial"/>
          <w:b/>
          <w:sz w:val="24"/>
          <w:szCs w:val="24"/>
          <w:lang w:val="en-US" w:eastAsia="en-US"/>
        </w:rPr>
        <w:t>standby funds</w:t>
      </w:r>
      <w:r w:rsidRPr="009B3DE1">
        <w:rPr>
          <w:rFonts w:ascii="Arial" w:eastAsia="Times New Roman" w:hAnsi="Arial" w:cs="Arial"/>
          <w:sz w:val="24"/>
          <w:szCs w:val="24"/>
          <w:lang w:val="en-US" w:eastAsia="en-US"/>
        </w:rPr>
        <w:t xml:space="preserve"> in the CO and FOs. Of the said amount </w:t>
      </w:r>
      <w:r w:rsidRPr="009B3DE1">
        <w:rPr>
          <w:rFonts w:ascii="Arial" w:eastAsia="Times New Roman" w:hAnsi="Arial" w:cs="Arial"/>
          <w:b/>
          <w:sz w:val="24"/>
          <w:szCs w:val="24"/>
          <w:lang w:val="en-US" w:eastAsia="en-US"/>
        </w:rPr>
        <w:t xml:space="preserve">₱74,407,324.94 </w:t>
      </w:r>
      <w:r w:rsidRPr="009B3DE1">
        <w:rPr>
          <w:rFonts w:ascii="Arial" w:eastAsia="Times New Roman" w:hAnsi="Arial" w:cs="Arial"/>
          <w:sz w:val="24"/>
          <w:szCs w:val="24"/>
          <w:lang w:val="en-US" w:eastAsia="en-US"/>
        </w:rPr>
        <w:t>is the available Quick Response Fund (QRF) in the CO.</w:t>
      </w:r>
    </w:p>
    <w:p w14:paraId="137228B3" w14:textId="77777777" w:rsidR="00235FE9" w:rsidRPr="009B3DE1"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ockpiles</w:t>
      </w:r>
    </w:p>
    <w:p w14:paraId="3F8F36F4" w14:textId="6B269416"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002C66F6" w:rsidRPr="002C66F6">
        <w:rPr>
          <w:rFonts w:ascii="Arial" w:eastAsia="Times New Roman" w:hAnsi="Arial" w:cs="Arial"/>
          <w:b/>
          <w:bCs/>
          <w:color w:val="0070C0"/>
          <w:sz w:val="24"/>
          <w:szCs w:val="24"/>
          <w:lang w:eastAsia="en-US"/>
        </w:rPr>
        <w:t>175,359</w:t>
      </w:r>
      <w:r w:rsidR="002C66F6">
        <w:rPr>
          <w:rFonts w:ascii="Arial" w:eastAsia="Times New Roman" w:hAnsi="Arial" w:cs="Arial"/>
          <w:b/>
          <w:bCs/>
          <w:color w:val="0070C0"/>
          <w:sz w:val="24"/>
          <w:szCs w:val="24"/>
          <w:lang w:eastAsia="en-US"/>
        </w:rPr>
        <w:t xml:space="preserve"> </w:t>
      </w:r>
      <w:r w:rsidRPr="00133623">
        <w:rPr>
          <w:rFonts w:ascii="Arial" w:eastAsia="Times New Roman" w:hAnsi="Arial" w:cs="Arial"/>
          <w:b/>
          <w:color w:val="0070C0"/>
          <w:sz w:val="24"/>
          <w:szCs w:val="24"/>
          <w:lang w:val="en-US" w:eastAsia="en-US"/>
        </w:rPr>
        <w:t>family food packs (FFPs)</w:t>
      </w:r>
      <w:r w:rsidRPr="00133623">
        <w:rPr>
          <w:rFonts w:ascii="Arial" w:eastAsia="Times New Roman" w:hAnsi="Arial" w:cs="Arial"/>
          <w:color w:val="0070C0"/>
          <w:sz w:val="24"/>
          <w:szCs w:val="24"/>
          <w:lang w:val="en-US" w:eastAsia="en-US"/>
        </w:rPr>
        <w:t xml:space="preserve"> </w:t>
      </w:r>
      <w:r w:rsidRPr="009B3DE1">
        <w:rPr>
          <w:rFonts w:ascii="Arial" w:eastAsia="Times New Roman" w:hAnsi="Arial" w:cs="Arial"/>
          <w:sz w:val="24"/>
          <w:szCs w:val="24"/>
          <w:lang w:val="en-US" w:eastAsia="en-US"/>
        </w:rPr>
        <w:t xml:space="preserve">amounting to </w:t>
      </w:r>
      <w:r w:rsidRPr="00133623">
        <w:rPr>
          <w:rFonts w:ascii="Arial" w:eastAsia="Times New Roman" w:hAnsi="Arial" w:cs="Arial"/>
          <w:b/>
          <w:color w:val="0070C0"/>
          <w:sz w:val="24"/>
          <w:szCs w:val="24"/>
          <w:lang w:val="en-US" w:eastAsia="en-US"/>
        </w:rPr>
        <w:t>₱</w:t>
      </w:r>
      <w:r w:rsidR="002C66F6" w:rsidRPr="002C66F6">
        <w:rPr>
          <w:rFonts w:ascii="Arial" w:eastAsia="Times New Roman" w:hAnsi="Arial" w:cs="Arial"/>
          <w:b/>
          <w:bCs/>
          <w:color w:val="0070C0"/>
          <w:sz w:val="24"/>
          <w:szCs w:val="24"/>
          <w:lang w:eastAsia="en-US"/>
        </w:rPr>
        <w:t>79,965,362.79</w:t>
      </w:r>
      <w:r w:rsidRPr="009B3DE1">
        <w:rPr>
          <w:rFonts w:ascii="Arial" w:eastAsia="Times New Roman" w:hAnsi="Arial" w:cs="Arial"/>
          <w:sz w:val="24"/>
          <w:szCs w:val="24"/>
          <w:lang w:val="en-US" w:eastAsia="en-US"/>
        </w:rPr>
        <w:t xml:space="preserve">, </w:t>
      </w:r>
      <w:r w:rsidRPr="00133623">
        <w:rPr>
          <w:rFonts w:ascii="Arial" w:eastAsia="Times New Roman" w:hAnsi="Arial" w:cs="Arial"/>
          <w:b/>
          <w:color w:val="0070C0"/>
          <w:sz w:val="24"/>
          <w:szCs w:val="24"/>
          <w:lang w:val="en-US" w:eastAsia="en-US"/>
        </w:rPr>
        <w:t>other food items</w:t>
      </w:r>
      <w:r w:rsidRPr="009B3DE1">
        <w:rPr>
          <w:rFonts w:ascii="Arial" w:eastAsia="Times New Roman" w:hAnsi="Arial" w:cs="Arial"/>
          <w:sz w:val="24"/>
          <w:szCs w:val="24"/>
          <w:lang w:val="en-US" w:eastAsia="en-US"/>
        </w:rPr>
        <w:t xml:space="preserve"> amounting to </w:t>
      </w:r>
      <w:r w:rsidRPr="00133623">
        <w:rPr>
          <w:rFonts w:ascii="Arial" w:eastAsia="Times New Roman" w:hAnsi="Arial" w:cs="Arial"/>
          <w:b/>
          <w:color w:val="0070C0"/>
          <w:sz w:val="24"/>
          <w:szCs w:val="24"/>
          <w:lang w:val="en-US" w:eastAsia="en-US"/>
        </w:rPr>
        <w:t>₱</w:t>
      </w:r>
      <w:r w:rsidR="002C66F6" w:rsidRPr="002C66F6">
        <w:rPr>
          <w:rFonts w:ascii="Arial" w:eastAsia="Times New Roman" w:hAnsi="Arial" w:cs="Arial"/>
          <w:b/>
          <w:color w:val="0070C0"/>
          <w:sz w:val="24"/>
          <w:szCs w:val="24"/>
          <w:lang w:val="en-US" w:eastAsia="en-US"/>
        </w:rPr>
        <w:t>198,076,074.77</w:t>
      </w:r>
      <w:r w:rsidR="002C66F6">
        <w:rPr>
          <w:rFonts w:ascii="Arial" w:eastAsia="Times New Roman" w:hAnsi="Arial" w:cs="Arial"/>
          <w:b/>
          <w:color w:val="0070C0"/>
          <w:sz w:val="24"/>
          <w:szCs w:val="24"/>
          <w:lang w:val="en-US" w:eastAsia="en-US"/>
        </w:rPr>
        <w:t xml:space="preserve"> </w:t>
      </w:r>
      <w:r w:rsidRPr="009B3DE1">
        <w:rPr>
          <w:rFonts w:ascii="Arial" w:eastAsia="Times New Roman" w:hAnsi="Arial" w:cs="Arial"/>
          <w:sz w:val="24"/>
          <w:szCs w:val="24"/>
          <w:lang w:val="en-US" w:eastAsia="en-US"/>
        </w:rPr>
        <w:t xml:space="preserve">and </w:t>
      </w:r>
      <w:r w:rsidRPr="00133623">
        <w:rPr>
          <w:rFonts w:ascii="Arial" w:eastAsia="Times New Roman" w:hAnsi="Arial" w:cs="Arial"/>
          <w:b/>
          <w:color w:val="0070C0"/>
          <w:sz w:val="24"/>
          <w:szCs w:val="24"/>
          <w:lang w:val="en-US" w:eastAsia="en-US"/>
        </w:rPr>
        <w:t xml:space="preserve">non-food items (FNIs) </w:t>
      </w:r>
      <w:r w:rsidRPr="009B3DE1">
        <w:rPr>
          <w:rFonts w:ascii="Arial" w:eastAsia="Times New Roman" w:hAnsi="Arial" w:cs="Arial"/>
          <w:sz w:val="24"/>
          <w:szCs w:val="24"/>
          <w:lang w:val="en-US" w:eastAsia="en-US"/>
        </w:rPr>
        <w:t xml:space="preserve">amounting to </w:t>
      </w:r>
      <w:r w:rsidR="00282B2A" w:rsidRPr="00133623">
        <w:rPr>
          <w:rFonts w:ascii="Arial" w:eastAsia="Times New Roman" w:hAnsi="Arial" w:cs="Arial"/>
          <w:b/>
          <w:color w:val="0070C0"/>
          <w:sz w:val="24"/>
          <w:szCs w:val="24"/>
          <w:lang w:val="en-US" w:eastAsia="en-US"/>
        </w:rPr>
        <w:t>₱</w:t>
      </w:r>
      <w:r w:rsidR="002C66F6" w:rsidRPr="002C66F6">
        <w:rPr>
          <w:rFonts w:ascii="Arial" w:eastAsia="Times New Roman" w:hAnsi="Arial" w:cs="Arial"/>
          <w:b/>
          <w:bCs/>
          <w:color w:val="0070C0"/>
          <w:sz w:val="24"/>
          <w:szCs w:val="24"/>
          <w:lang w:eastAsia="en-US"/>
        </w:rPr>
        <w:t>335,853,691.86</w:t>
      </w:r>
      <w:r w:rsidR="002C66F6">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98"/>
        <w:gridCol w:w="1288"/>
        <w:gridCol w:w="986"/>
        <w:gridCol w:w="1197"/>
        <w:gridCol w:w="1288"/>
        <w:gridCol w:w="1470"/>
        <w:gridCol w:w="1770"/>
      </w:tblGrid>
      <w:tr w:rsidR="0028159C" w:rsidRPr="002C66F6" w14:paraId="010181DB" w14:textId="77777777" w:rsidTr="0028159C">
        <w:trPr>
          <w:trHeight w:val="20"/>
          <w:tblHeader/>
        </w:trPr>
        <w:tc>
          <w:tcPr>
            <w:tcW w:w="789"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47B8B9B" w14:textId="77777777" w:rsidR="0028159C" w:rsidRPr="002C66F6" w:rsidRDefault="0028159C" w:rsidP="0028159C">
            <w:pPr>
              <w:widowControl/>
              <w:spacing w:after="0" w:line="240" w:lineRule="auto"/>
              <w:ind w:right="57"/>
              <w:contextualSpacing/>
              <w:jc w:val="center"/>
              <w:rPr>
                <w:rFonts w:ascii="Arial Narrow" w:eastAsia="Times New Roman" w:hAnsi="Arial Narrow"/>
                <w:b/>
                <w:bCs/>
                <w:color w:val="000000"/>
                <w:sz w:val="18"/>
                <w:szCs w:val="18"/>
              </w:rPr>
            </w:pPr>
            <w:r w:rsidRPr="002C66F6">
              <w:rPr>
                <w:rFonts w:ascii="Arial Narrow" w:eastAsia="Times New Roman" w:hAnsi="Arial Narrow"/>
                <w:b/>
                <w:bCs/>
                <w:color w:val="000000"/>
                <w:sz w:val="18"/>
                <w:szCs w:val="18"/>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2A7B40B" w14:textId="77777777" w:rsidR="0028159C" w:rsidRPr="002C66F6" w:rsidRDefault="0028159C" w:rsidP="0028159C">
            <w:pPr>
              <w:widowControl/>
              <w:spacing w:after="0" w:line="240" w:lineRule="auto"/>
              <w:ind w:right="57"/>
              <w:contextualSpacing/>
              <w:jc w:val="center"/>
              <w:rPr>
                <w:rFonts w:ascii="Arial Narrow" w:eastAsia="Times New Roman" w:hAnsi="Arial Narrow"/>
                <w:b/>
                <w:bCs/>
                <w:sz w:val="18"/>
                <w:szCs w:val="18"/>
              </w:rPr>
            </w:pPr>
            <w:r w:rsidRPr="002C66F6">
              <w:rPr>
                <w:rFonts w:ascii="Arial Narrow" w:eastAsia="Times New Roman" w:hAnsi="Arial Narrow"/>
                <w:b/>
                <w:bCs/>
                <w:sz w:val="18"/>
                <w:szCs w:val="18"/>
              </w:rPr>
              <w:t>STANDBY FUNDS</w:t>
            </w:r>
          </w:p>
        </w:tc>
        <w:tc>
          <w:tcPr>
            <w:tcW w:w="114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B2D1DA" w14:textId="77777777" w:rsidR="0028159C" w:rsidRPr="002C66F6" w:rsidRDefault="0028159C" w:rsidP="0028159C">
            <w:pPr>
              <w:widowControl/>
              <w:spacing w:after="0" w:line="240" w:lineRule="auto"/>
              <w:ind w:right="57"/>
              <w:contextualSpacing/>
              <w:jc w:val="center"/>
              <w:rPr>
                <w:rFonts w:ascii="Arial Narrow" w:eastAsia="Times New Roman" w:hAnsi="Arial Narrow"/>
                <w:b/>
                <w:bCs/>
                <w:sz w:val="18"/>
                <w:szCs w:val="18"/>
              </w:rPr>
            </w:pPr>
            <w:r w:rsidRPr="002C66F6">
              <w:rPr>
                <w:rFonts w:ascii="Arial Narrow" w:eastAsia="Times New Roman" w:hAnsi="Arial Narrow"/>
                <w:b/>
                <w:bCs/>
                <w:sz w:val="18"/>
                <w:szCs w:val="18"/>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5297975" w14:textId="77777777" w:rsidR="0028159C" w:rsidRPr="002C66F6" w:rsidRDefault="0028159C" w:rsidP="0028159C">
            <w:pPr>
              <w:widowControl/>
              <w:spacing w:after="0" w:line="240" w:lineRule="auto"/>
              <w:ind w:right="57"/>
              <w:contextualSpacing/>
              <w:jc w:val="center"/>
              <w:rPr>
                <w:rFonts w:ascii="Arial Narrow" w:eastAsia="Times New Roman" w:hAnsi="Arial Narrow"/>
                <w:b/>
                <w:bCs/>
                <w:sz w:val="18"/>
                <w:szCs w:val="18"/>
              </w:rPr>
            </w:pPr>
            <w:r w:rsidRPr="002C66F6">
              <w:rPr>
                <w:rFonts w:ascii="Arial Narrow" w:eastAsia="Times New Roman" w:hAnsi="Arial Narrow"/>
                <w:b/>
                <w:bCs/>
                <w:sz w:val="18"/>
                <w:szCs w:val="18"/>
              </w:rPr>
              <w:t>OTHER FOOD ITEMS</w:t>
            </w:r>
          </w:p>
        </w:tc>
        <w:tc>
          <w:tcPr>
            <w:tcW w:w="774"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252824" w14:textId="77777777" w:rsidR="0028159C" w:rsidRPr="002C66F6" w:rsidRDefault="0028159C" w:rsidP="0028159C">
            <w:pPr>
              <w:widowControl/>
              <w:spacing w:after="0" w:line="240" w:lineRule="auto"/>
              <w:ind w:right="57"/>
              <w:contextualSpacing/>
              <w:jc w:val="center"/>
              <w:rPr>
                <w:rFonts w:ascii="Arial Narrow" w:eastAsia="Times New Roman" w:hAnsi="Arial Narrow"/>
                <w:b/>
                <w:bCs/>
                <w:sz w:val="18"/>
                <w:szCs w:val="18"/>
              </w:rPr>
            </w:pPr>
            <w:r w:rsidRPr="002C66F6">
              <w:rPr>
                <w:rFonts w:ascii="Arial Narrow" w:eastAsia="Times New Roman" w:hAnsi="Arial Narrow"/>
                <w:b/>
                <w:bCs/>
                <w:sz w:val="18"/>
                <w:szCs w:val="18"/>
              </w:rPr>
              <w:t>NON-FOOD RELIEF ITEMS</w:t>
            </w:r>
          </w:p>
        </w:tc>
        <w:tc>
          <w:tcPr>
            <w:tcW w:w="93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81AE1D" w14:textId="77777777" w:rsidR="0028159C" w:rsidRPr="002C66F6" w:rsidRDefault="0028159C" w:rsidP="0028159C">
            <w:pPr>
              <w:widowControl/>
              <w:spacing w:after="0" w:line="240" w:lineRule="auto"/>
              <w:ind w:right="57"/>
              <w:contextualSpacing/>
              <w:jc w:val="center"/>
              <w:rPr>
                <w:rFonts w:ascii="Arial Narrow" w:eastAsia="Times New Roman" w:hAnsi="Arial Narrow"/>
                <w:b/>
                <w:bCs/>
                <w:sz w:val="18"/>
                <w:szCs w:val="18"/>
              </w:rPr>
            </w:pPr>
            <w:r w:rsidRPr="002C66F6">
              <w:rPr>
                <w:rFonts w:ascii="Arial Narrow" w:eastAsia="Times New Roman" w:hAnsi="Arial Narrow"/>
                <w:b/>
                <w:bCs/>
                <w:sz w:val="18"/>
                <w:szCs w:val="18"/>
              </w:rPr>
              <w:t>TOTAL STANDBY FUNDS &amp; STOCKPILE</w:t>
            </w:r>
          </w:p>
        </w:tc>
      </w:tr>
      <w:tr w:rsidR="0028159C" w:rsidRPr="002C66F6" w14:paraId="6AC04E83" w14:textId="77777777" w:rsidTr="0028159C">
        <w:trPr>
          <w:trHeight w:val="20"/>
          <w:tblHeader/>
        </w:trPr>
        <w:tc>
          <w:tcPr>
            <w:tcW w:w="789" w:type="pct"/>
            <w:vMerge/>
            <w:tcBorders>
              <w:top w:val="single" w:sz="6" w:space="0" w:color="000000"/>
              <w:left w:val="single" w:sz="6" w:space="0" w:color="000000"/>
              <w:bottom w:val="single" w:sz="6" w:space="0" w:color="000000"/>
              <w:right w:val="single" w:sz="6" w:space="0" w:color="000000"/>
            </w:tcBorders>
            <w:vAlign w:val="center"/>
            <w:hideMark/>
          </w:tcPr>
          <w:p w14:paraId="31DF5094" w14:textId="77777777" w:rsidR="0028159C" w:rsidRPr="002C66F6" w:rsidRDefault="0028159C" w:rsidP="0028159C">
            <w:pPr>
              <w:widowControl/>
              <w:spacing w:after="0" w:line="240" w:lineRule="auto"/>
              <w:ind w:right="57"/>
              <w:contextualSpacing/>
              <w:rPr>
                <w:rFonts w:ascii="Arial Narrow" w:eastAsia="Times New Roman" w:hAnsi="Arial Narrow"/>
                <w:b/>
                <w:bCs/>
                <w:color w:val="000000"/>
                <w:sz w:val="18"/>
                <w:szCs w:val="18"/>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5F230313" w14:textId="77777777" w:rsidR="0028159C" w:rsidRPr="002C66F6" w:rsidRDefault="0028159C" w:rsidP="0028159C">
            <w:pPr>
              <w:widowControl/>
              <w:spacing w:after="0" w:line="240" w:lineRule="auto"/>
              <w:ind w:right="57"/>
              <w:contextualSpacing/>
              <w:rPr>
                <w:rFonts w:ascii="Arial Narrow" w:eastAsia="Times New Roman" w:hAnsi="Arial Narrow"/>
                <w:b/>
                <w:bCs/>
                <w:sz w:val="18"/>
                <w:szCs w:val="18"/>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D39D5EA" w14:textId="77777777" w:rsidR="0028159C" w:rsidRPr="002C66F6" w:rsidRDefault="0028159C" w:rsidP="0028159C">
            <w:pPr>
              <w:widowControl/>
              <w:spacing w:after="0" w:line="240" w:lineRule="auto"/>
              <w:ind w:right="57"/>
              <w:contextualSpacing/>
              <w:jc w:val="center"/>
              <w:rPr>
                <w:rFonts w:ascii="Arial Narrow" w:eastAsia="Times New Roman" w:hAnsi="Arial Narrow"/>
                <w:b/>
                <w:bCs/>
                <w:color w:val="000000"/>
                <w:sz w:val="18"/>
                <w:szCs w:val="18"/>
              </w:rPr>
            </w:pPr>
            <w:r w:rsidRPr="002C66F6">
              <w:rPr>
                <w:rFonts w:ascii="Arial Narrow" w:eastAsia="Times New Roman" w:hAnsi="Arial Narrow"/>
                <w:b/>
                <w:bCs/>
                <w:color w:val="000000"/>
                <w:sz w:val="18"/>
                <w:szCs w:val="18"/>
              </w:rPr>
              <w:t>QUANTITY</w:t>
            </w:r>
          </w:p>
        </w:tc>
        <w:tc>
          <w:tcPr>
            <w:tcW w:w="63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D06AA5" w14:textId="77777777" w:rsidR="0028159C" w:rsidRPr="002C66F6" w:rsidRDefault="0028159C" w:rsidP="0028159C">
            <w:pPr>
              <w:widowControl/>
              <w:spacing w:after="0" w:line="240" w:lineRule="auto"/>
              <w:ind w:right="57"/>
              <w:contextualSpacing/>
              <w:jc w:val="center"/>
              <w:rPr>
                <w:rFonts w:ascii="Arial Narrow" w:eastAsia="Times New Roman" w:hAnsi="Arial Narrow"/>
                <w:b/>
                <w:bCs/>
                <w:sz w:val="18"/>
                <w:szCs w:val="18"/>
              </w:rPr>
            </w:pPr>
            <w:r w:rsidRPr="002C66F6">
              <w:rPr>
                <w:rFonts w:ascii="Arial Narrow" w:eastAsia="Times New Roman" w:hAnsi="Arial Narrow"/>
                <w:b/>
                <w:bCs/>
                <w:sz w:val="18"/>
                <w:szCs w:val="18"/>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C980059" w14:textId="77777777" w:rsidR="0028159C" w:rsidRPr="002C66F6" w:rsidRDefault="0028159C" w:rsidP="0028159C">
            <w:pPr>
              <w:widowControl/>
              <w:spacing w:after="0" w:line="240" w:lineRule="auto"/>
              <w:ind w:right="57"/>
              <w:contextualSpacing/>
              <w:jc w:val="center"/>
              <w:rPr>
                <w:rFonts w:ascii="Arial Narrow" w:eastAsia="Times New Roman" w:hAnsi="Arial Narrow"/>
                <w:b/>
                <w:bCs/>
                <w:sz w:val="18"/>
                <w:szCs w:val="18"/>
              </w:rPr>
            </w:pPr>
            <w:r w:rsidRPr="002C66F6">
              <w:rPr>
                <w:rFonts w:ascii="Arial Narrow" w:eastAsia="Times New Roman" w:hAnsi="Arial Narrow"/>
                <w:b/>
                <w:bCs/>
                <w:sz w:val="18"/>
                <w:szCs w:val="18"/>
              </w:rPr>
              <w:t>TOTAL COST</w:t>
            </w:r>
          </w:p>
        </w:tc>
        <w:tc>
          <w:tcPr>
            <w:tcW w:w="77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E525051" w14:textId="77777777" w:rsidR="0028159C" w:rsidRPr="002C66F6" w:rsidRDefault="0028159C" w:rsidP="0028159C">
            <w:pPr>
              <w:widowControl/>
              <w:spacing w:after="0" w:line="240" w:lineRule="auto"/>
              <w:ind w:right="57"/>
              <w:contextualSpacing/>
              <w:jc w:val="center"/>
              <w:rPr>
                <w:rFonts w:ascii="Arial Narrow" w:eastAsia="Times New Roman" w:hAnsi="Arial Narrow"/>
                <w:b/>
                <w:bCs/>
                <w:sz w:val="18"/>
                <w:szCs w:val="18"/>
              </w:rPr>
            </w:pPr>
            <w:r w:rsidRPr="002C66F6">
              <w:rPr>
                <w:rFonts w:ascii="Arial Narrow" w:eastAsia="Times New Roman" w:hAnsi="Arial Narrow"/>
                <w:b/>
                <w:bCs/>
                <w:sz w:val="18"/>
                <w:szCs w:val="18"/>
              </w:rPr>
              <w:t>TOTAL COST</w:t>
            </w:r>
          </w:p>
        </w:tc>
        <w:tc>
          <w:tcPr>
            <w:tcW w:w="932" w:type="pct"/>
            <w:vMerge/>
            <w:tcBorders>
              <w:top w:val="single" w:sz="6" w:space="0" w:color="000000"/>
              <w:left w:val="single" w:sz="6" w:space="0" w:color="CCCCCC"/>
              <w:bottom w:val="single" w:sz="6" w:space="0" w:color="000000"/>
              <w:right w:val="single" w:sz="6" w:space="0" w:color="000000"/>
            </w:tcBorders>
            <w:vAlign w:val="center"/>
            <w:hideMark/>
          </w:tcPr>
          <w:p w14:paraId="56E0022D" w14:textId="77777777" w:rsidR="0028159C" w:rsidRPr="002C66F6" w:rsidRDefault="0028159C" w:rsidP="0028159C">
            <w:pPr>
              <w:widowControl/>
              <w:spacing w:after="0" w:line="240" w:lineRule="auto"/>
              <w:ind w:right="57"/>
              <w:contextualSpacing/>
              <w:rPr>
                <w:rFonts w:ascii="Arial Narrow" w:eastAsia="Times New Roman" w:hAnsi="Arial Narrow"/>
                <w:b/>
                <w:bCs/>
                <w:sz w:val="18"/>
                <w:szCs w:val="18"/>
              </w:rPr>
            </w:pPr>
          </w:p>
        </w:tc>
      </w:tr>
      <w:tr w:rsidR="002C66F6" w:rsidRPr="002C66F6" w14:paraId="0F3EF886"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E90F372" w14:textId="77777777" w:rsidR="002C66F6" w:rsidRPr="002C66F6" w:rsidRDefault="002C66F6" w:rsidP="002C66F6">
            <w:pPr>
              <w:widowControl/>
              <w:spacing w:after="0" w:line="240" w:lineRule="auto"/>
              <w:ind w:right="57"/>
              <w:contextualSpacing/>
              <w:jc w:val="center"/>
              <w:rPr>
                <w:rFonts w:ascii="Arial Narrow" w:eastAsia="Times New Roman" w:hAnsi="Arial Narrow"/>
                <w:b/>
                <w:bCs/>
                <w:color w:val="000000"/>
                <w:sz w:val="18"/>
                <w:szCs w:val="18"/>
              </w:rPr>
            </w:pPr>
            <w:r w:rsidRPr="002C66F6">
              <w:rPr>
                <w:rFonts w:ascii="Arial Narrow" w:eastAsia="Times New Roman" w:hAnsi="Arial Narrow"/>
                <w:b/>
                <w:bCs/>
                <w:color w:val="000000"/>
                <w:sz w:val="18"/>
                <w:szCs w:val="18"/>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9D83FEB" w14:textId="1BE4AC04" w:rsidR="002C66F6" w:rsidRPr="002C66F6" w:rsidRDefault="002C66F6" w:rsidP="002C66F6">
            <w:pPr>
              <w:widowControl/>
              <w:spacing w:after="0" w:line="240" w:lineRule="auto"/>
              <w:ind w:right="57"/>
              <w:contextualSpacing/>
              <w:jc w:val="right"/>
              <w:rPr>
                <w:rFonts w:ascii="Arial Narrow" w:eastAsia="Times New Roman" w:hAnsi="Arial Narrow"/>
                <w:b/>
                <w:bCs/>
                <w:color w:val="000000"/>
                <w:sz w:val="18"/>
                <w:szCs w:val="18"/>
              </w:rPr>
            </w:pPr>
            <w:r w:rsidRPr="002C66F6">
              <w:rPr>
                <w:rFonts w:ascii="Arial Narrow" w:hAnsi="Arial Narrow"/>
                <w:b/>
                <w:bCs/>
                <w:color w:val="000000"/>
                <w:sz w:val="18"/>
                <w:szCs w:val="18"/>
              </w:rPr>
              <w:t>118,093,861.63</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818FC9B" w14:textId="7A7D0E76" w:rsidR="002C66F6" w:rsidRPr="002C66F6" w:rsidRDefault="002C66F6" w:rsidP="002C66F6">
            <w:pPr>
              <w:widowControl/>
              <w:spacing w:after="0" w:line="240" w:lineRule="auto"/>
              <w:ind w:right="57"/>
              <w:contextualSpacing/>
              <w:jc w:val="right"/>
              <w:rPr>
                <w:rFonts w:ascii="Arial Narrow" w:eastAsia="Times New Roman" w:hAnsi="Arial Narrow"/>
                <w:b/>
                <w:bCs/>
                <w:color w:val="000000"/>
                <w:sz w:val="18"/>
                <w:szCs w:val="18"/>
              </w:rPr>
            </w:pPr>
            <w:r w:rsidRPr="002C66F6">
              <w:rPr>
                <w:rFonts w:ascii="Arial Narrow" w:hAnsi="Arial Narrow"/>
                <w:b/>
                <w:bCs/>
                <w:color w:val="000000"/>
                <w:sz w:val="18"/>
                <w:szCs w:val="18"/>
              </w:rPr>
              <w:t>175,359</w:t>
            </w:r>
          </w:p>
        </w:tc>
        <w:tc>
          <w:tcPr>
            <w:tcW w:w="63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19F7ECE" w14:textId="714E1C65" w:rsidR="002C66F6" w:rsidRPr="002C66F6" w:rsidRDefault="002C66F6" w:rsidP="002C66F6">
            <w:pPr>
              <w:widowControl/>
              <w:spacing w:after="0" w:line="240" w:lineRule="auto"/>
              <w:ind w:right="57"/>
              <w:contextualSpacing/>
              <w:jc w:val="right"/>
              <w:rPr>
                <w:rFonts w:ascii="Arial Narrow" w:eastAsia="Times New Roman" w:hAnsi="Arial Narrow"/>
                <w:b/>
                <w:bCs/>
                <w:color w:val="000000"/>
                <w:sz w:val="18"/>
                <w:szCs w:val="18"/>
              </w:rPr>
            </w:pPr>
            <w:r w:rsidRPr="002C66F6">
              <w:rPr>
                <w:rFonts w:ascii="Arial Narrow" w:hAnsi="Arial Narrow"/>
                <w:b/>
                <w:bCs/>
                <w:color w:val="000000"/>
                <w:sz w:val="18"/>
                <w:szCs w:val="18"/>
              </w:rPr>
              <w:t>79,965,362.79</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ED07D07" w14:textId="23CA37AA" w:rsidR="002C66F6" w:rsidRPr="002C66F6" w:rsidRDefault="002C66F6" w:rsidP="002C66F6">
            <w:pPr>
              <w:widowControl/>
              <w:spacing w:after="0" w:line="240" w:lineRule="auto"/>
              <w:ind w:right="57"/>
              <w:contextualSpacing/>
              <w:jc w:val="right"/>
              <w:rPr>
                <w:rFonts w:ascii="Arial Narrow" w:eastAsia="Times New Roman" w:hAnsi="Arial Narrow"/>
                <w:b/>
                <w:bCs/>
                <w:color w:val="000000"/>
                <w:sz w:val="18"/>
                <w:szCs w:val="18"/>
              </w:rPr>
            </w:pPr>
            <w:r w:rsidRPr="002C66F6">
              <w:rPr>
                <w:rFonts w:ascii="Arial Narrow" w:hAnsi="Arial Narrow"/>
                <w:b/>
                <w:bCs/>
                <w:color w:val="000000"/>
                <w:sz w:val="18"/>
                <w:szCs w:val="18"/>
              </w:rPr>
              <w:t>198,076,074.77</w:t>
            </w:r>
          </w:p>
        </w:tc>
        <w:tc>
          <w:tcPr>
            <w:tcW w:w="77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F59475D" w14:textId="14AB41CD" w:rsidR="002C66F6" w:rsidRPr="002C66F6" w:rsidRDefault="002C66F6" w:rsidP="002C66F6">
            <w:pPr>
              <w:widowControl/>
              <w:spacing w:after="0" w:line="240" w:lineRule="auto"/>
              <w:ind w:right="57"/>
              <w:contextualSpacing/>
              <w:jc w:val="right"/>
              <w:rPr>
                <w:rFonts w:ascii="Arial Narrow" w:eastAsia="Times New Roman" w:hAnsi="Arial Narrow"/>
                <w:b/>
                <w:bCs/>
                <w:color w:val="000000"/>
                <w:sz w:val="18"/>
                <w:szCs w:val="18"/>
              </w:rPr>
            </w:pPr>
            <w:r w:rsidRPr="002C66F6">
              <w:rPr>
                <w:rFonts w:ascii="Arial Narrow" w:hAnsi="Arial Narrow"/>
                <w:b/>
                <w:bCs/>
                <w:color w:val="000000"/>
                <w:sz w:val="18"/>
                <w:szCs w:val="18"/>
              </w:rPr>
              <w:t>335,853,691.86</w:t>
            </w:r>
          </w:p>
        </w:tc>
        <w:tc>
          <w:tcPr>
            <w:tcW w:w="93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F13A21C" w14:textId="16A4E8EC" w:rsidR="002C66F6" w:rsidRPr="002C66F6" w:rsidRDefault="002C66F6" w:rsidP="002C66F6">
            <w:pPr>
              <w:widowControl/>
              <w:spacing w:after="0" w:line="240" w:lineRule="auto"/>
              <w:ind w:right="57"/>
              <w:contextualSpacing/>
              <w:jc w:val="right"/>
              <w:rPr>
                <w:rFonts w:ascii="Arial Narrow" w:eastAsia="Times New Roman" w:hAnsi="Arial Narrow"/>
                <w:b/>
                <w:bCs/>
                <w:color w:val="000000"/>
                <w:sz w:val="18"/>
                <w:szCs w:val="18"/>
              </w:rPr>
            </w:pPr>
            <w:r w:rsidRPr="002C66F6">
              <w:rPr>
                <w:rFonts w:ascii="Arial Narrow" w:hAnsi="Arial Narrow"/>
                <w:b/>
                <w:bCs/>
                <w:color w:val="000000"/>
                <w:sz w:val="18"/>
                <w:szCs w:val="18"/>
              </w:rPr>
              <w:t>731,988,991.05</w:t>
            </w:r>
          </w:p>
        </w:tc>
      </w:tr>
      <w:tr w:rsidR="002C66F6" w:rsidRPr="002C66F6" w14:paraId="6C58AC5F"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D0D2D1"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348739" w14:textId="3FE9BABA"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74,407,324.9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3473BE" w14:textId="0384E873"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b/>
                <w:bCs/>
                <w:color w:val="000000"/>
                <w:sz w:val="18"/>
                <w:szCs w:val="18"/>
              </w:rPr>
              <w:t>-</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49184A" w14:textId="3EA81345"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b/>
                <w:bCs/>
                <w:color w:val="000000"/>
                <w:sz w:val="18"/>
                <w:szCs w:val="18"/>
              </w:rPr>
              <w:t>-</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35A7AD" w14:textId="567DEAB0"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b/>
                <w:bCs/>
                <w:color w:val="000000"/>
                <w:sz w:val="18"/>
                <w:szCs w:val="18"/>
              </w:rPr>
              <w:t>-</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6E54B0" w14:textId="41989AC8"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b/>
                <w:bCs/>
                <w:color w:val="000000"/>
                <w:sz w:val="18"/>
                <w:szCs w:val="18"/>
              </w:rPr>
              <w:t>-</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B3D0A8" w14:textId="64CA7467"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74,407,324.94</w:t>
            </w:r>
          </w:p>
        </w:tc>
      </w:tr>
      <w:tr w:rsidR="002C66F6" w:rsidRPr="002C66F6" w14:paraId="26EE88A6"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D9B5B8"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1D1B66" w14:textId="1188F8D0"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B103CE" w14:textId="428FCE5A"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706</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EBB0F4" w14:textId="7AB209BE"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435,602.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F0668C" w14:textId="1DB2F272"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45,079,330.7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ABD88" w14:textId="5D1CC386"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37,324,239.53</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65FED9" w14:textId="30F3EE97"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82,839,172.29</w:t>
            </w:r>
          </w:p>
        </w:tc>
      </w:tr>
      <w:tr w:rsidR="002C66F6" w:rsidRPr="002C66F6" w14:paraId="7F9C7861"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FD1C87"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3C20D0" w14:textId="3BDC9F58"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C3A721" w14:textId="0CE90240"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1,25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EF4F1D" w14:textId="69A719DC"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5,049,415.1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BAF93B" w14:textId="43903514"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0,163,711.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F83A48" w14:textId="55D3ECF7"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114,737.4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E09AB8" w14:textId="527167E5"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8,327,863.56</w:t>
            </w:r>
          </w:p>
        </w:tc>
      </w:tr>
      <w:tr w:rsidR="002C66F6" w:rsidRPr="002C66F6" w14:paraId="70C8F723"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C3250A"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70B797" w14:textId="4BE35D55"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FF639" w14:textId="142FA428"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0,583</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D59E6F" w14:textId="19DEFF78"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5,362,653.5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2BC4DE" w14:textId="37F294EB"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867,146.3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C497F" w14:textId="100A5BF0"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8,365,766.18</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C669A" w14:textId="57C23C08"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9,595,566.02</w:t>
            </w:r>
          </w:p>
        </w:tc>
      </w:tr>
      <w:tr w:rsidR="002C66F6" w:rsidRPr="002C66F6" w14:paraId="6A44255F"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BDE7B5"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6EFD78" w14:textId="18C752D1"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EC1F5" w14:textId="4FD29235"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6,36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6393EB" w14:textId="16F8D5BD"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2,982,537.1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2E75E4" w14:textId="3CD614D9"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501,070.18</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D654D" w14:textId="734CF3B5"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1,931,269.7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D3FAAB" w14:textId="0D0EC659"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414,877.12</w:t>
            </w:r>
          </w:p>
        </w:tc>
      </w:tr>
      <w:tr w:rsidR="002C66F6" w:rsidRPr="002C66F6" w14:paraId="12B9D055"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5A90A4"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6BC954" w14:textId="3206C5A9"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178EFB" w14:textId="6113DB9E"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73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50981" w14:textId="2D9066F5"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000,315.4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DA56EE" w14:textId="51960927"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557,385.8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45C3B9" w14:textId="40710803"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4,100,886.4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727331" w14:textId="6CAF37B9"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1,963,616.51</w:t>
            </w:r>
          </w:p>
        </w:tc>
      </w:tr>
      <w:tr w:rsidR="002C66F6" w:rsidRPr="002C66F6" w14:paraId="00F9D73E"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7A02D3"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CB5076" w14:textId="3E939194"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DAA9CB" w14:textId="6CFC8E0A"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4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08BF1" w14:textId="0BD78DAC"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106,4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F5630F" w14:textId="51F0E819"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7,359,484.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E60D5E" w14:textId="2FB9F4F8"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980,373.37</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9B9D9A" w14:textId="34B0877E"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5,446,257.37</w:t>
            </w:r>
          </w:p>
        </w:tc>
      </w:tr>
      <w:tr w:rsidR="002C66F6" w:rsidRPr="002C66F6" w14:paraId="723531C5"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C32524"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491B9" w14:textId="14484284"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073BAB" w14:textId="4C2048F1"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2,00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8B5A3" w14:textId="14913FAC"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9,900,9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ACEFA1" w14:textId="1418F3BA"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061,634.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71BCEB" w14:textId="00847A0D"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6,029,105.4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695D82" w14:textId="568E204E"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0,991,639.40</w:t>
            </w:r>
          </w:p>
        </w:tc>
      </w:tr>
      <w:tr w:rsidR="002C66F6" w:rsidRPr="002C66F6" w14:paraId="76C476D9"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C341FB"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C73E48" w14:textId="5C93BC4B"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AD32FC" w14:textId="0BAED88C"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1,93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9DDCA" w14:textId="611FF4F2"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5,095,735.7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0E6BF8" w14:textId="2DC3012E"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5,567,218.95</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50DDEA" w14:textId="02BCD486"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7,125,279.9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E2529" w14:textId="0B52D029"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788,234.61</w:t>
            </w:r>
          </w:p>
        </w:tc>
      </w:tr>
      <w:tr w:rsidR="002C66F6" w:rsidRPr="002C66F6" w14:paraId="5C528489"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1064AE"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F35F2D" w14:textId="7730D84E"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00,00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96ED68" w14:textId="6B0AF35F"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8,97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1E8120" w14:textId="695A1ED0"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9,628,215.5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9A5E" w14:textId="298B08DF"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57,815,571.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CAD7CB" w14:textId="0F151332"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9,470,572.13</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C58A2B" w14:textId="06D5206A"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79,914,358.74</w:t>
            </w:r>
          </w:p>
        </w:tc>
      </w:tr>
      <w:tr w:rsidR="002C66F6" w:rsidRPr="002C66F6" w14:paraId="3207A55E"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B371B4"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E02D8" w14:textId="520B16D1"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600D5B" w14:textId="2D8D7CF8"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4,237</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ED43B0" w14:textId="25DA70B7"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843,095.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4A726E" w14:textId="7AA4DAC4"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6,286,080.27</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14C858" w14:textId="6B57E4CD"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8,381,115.1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569E67" w14:textId="3EA03B51"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6,510,290.42</w:t>
            </w:r>
          </w:p>
        </w:tc>
      </w:tr>
      <w:tr w:rsidR="002C66F6" w:rsidRPr="002C66F6" w14:paraId="3CCB2F9F"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5FD9B8"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304820" w14:textId="247265C0"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4BDD20" w14:textId="0F229D60"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5,5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6EE4DF" w14:textId="0B853A4B"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714,312.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F2D74" w14:textId="30348A5E"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5,132,799.9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8FB14D" w14:textId="0C670AC9"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9,239,402.9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91C1F8" w14:textId="1911EA19"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281,057.85</w:t>
            </w:r>
          </w:p>
        </w:tc>
      </w:tr>
      <w:tr w:rsidR="002C66F6" w:rsidRPr="002C66F6" w14:paraId="18CB131C"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EEA926"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BEE19" w14:textId="60F6F6D1"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57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A0003" w14:textId="0A253E78"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7,92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EF3F25" w14:textId="3E57A100"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4,330,933.2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562FEE" w14:textId="1A340DBB"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1,395,968.8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98DDB" w14:textId="376D7C79"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0,866,180.1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4406F1" w14:textId="6B5C3859"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7,163,082.17</w:t>
            </w:r>
          </w:p>
        </w:tc>
      </w:tr>
      <w:tr w:rsidR="002C66F6" w:rsidRPr="002C66F6" w14:paraId="5092A1A5"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A8DE8E"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ECF12" w14:textId="04DA93A9"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AA514" w14:textId="75C50FAD"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0,55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6BCB4F" w14:textId="61C2A033"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5,360,278.6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33D69" w14:textId="4EABE842"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1,330,547.64</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37C952" w14:textId="1BDD5329"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7,509,355.74</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3495F" w14:textId="73A5D370"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47,200,906.40</w:t>
            </w:r>
          </w:p>
        </w:tc>
      </w:tr>
      <w:tr w:rsidR="002C66F6" w:rsidRPr="002C66F6" w14:paraId="3417CF0B"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501281"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E2B75B" w14:textId="03887F2C"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A0E564" w14:textId="1979AA54"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8,74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8D042C" w14:textId="5FB0A4E1"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235,851.3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E5D377" w14:textId="4F40C36E"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666,250.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E6102" w14:textId="59BC9E0D"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2,758,235.36</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C6F54" w14:textId="3D7C7977"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2,660,336.66</w:t>
            </w:r>
          </w:p>
        </w:tc>
      </w:tr>
      <w:tr w:rsidR="002C66F6" w:rsidRPr="002C66F6" w14:paraId="45A44C4A"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6EB7A2"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78524" w14:textId="75E5FC38"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0B6DE7" w14:textId="7B75A99C"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378</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83F6C2" w14:textId="3F39B1D0"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760,1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9E5808" w14:textId="4D8C0E31"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8,555,455.7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3DF6E" w14:textId="2F4FCABF"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4,462,999.2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F6577" w14:textId="63F29C9B"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6,779,068.86</w:t>
            </w:r>
          </w:p>
        </w:tc>
      </w:tr>
      <w:tr w:rsidR="002C66F6" w:rsidRPr="002C66F6" w14:paraId="5FEF651E"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0F865A"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A211DF" w14:textId="4CDF82B3"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4766C" w14:textId="3A908D8F"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7,93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8FE1FB" w14:textId="7439519F"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4,065,861.1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DD1E5E" w14:textId="6CAFB822"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892,615.12</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2E13A" w14:textId="78D7EC1F"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4,560,454.4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E7492F" w14:textId="6B881E0B"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4,519,671.19</w:t>
            </w:r>
          </w:p>
        </w:tc>
      </w:tr>
      <w:tr w:rsidR="002C66F6" w:rsidRPr="002C66F6" w14:paraId="252177CE"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070FF4"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FBFE98" w14:textId="69BCF619"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631045" w14:textId="7A718E7E"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26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73F511" w14:textId="1DFA4EAC"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692,118.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8D6A63" w14:textId="393E3400"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634,667.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37304E" w14:textId="7FD30396"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5,741,232.78</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450018" w14:textId="1DC62E84"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0,068,576.78</w:t>
            </w:r>
          </w:p>
        </w:tc>
      </w:tr>
      <w:tr w:rsidR="002C66F6" w:rsidRPr="002C66F6" w14:paraId="4EDA4E35" w14:textId="77777777" w:rsidTr="0028159C">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FDE092" w14:textId="77777777" w:rsidR="002C66F6" w:rsidRPr="002C66F6" w:rsidRDefault="002C66F6" w:rsidP="002C66F6">
            <w:pPr>
              <w:widowControl/>
              <w:spacing w:after="0" w:line="240" w:lineRule="auto"/>
              <w:ind w:right="57"/>
              <w:contextualSpacing/>
              <w:rPr>
                <w:rFonts w:ascii="Arial Narrow" w:eastAsia="Times New Roman" w:hAnsi="Arial Narrow"/>
                <w:sz w:val="18"/>
                <w:szCs w:val="18"/>
              </w:rPr>
            </w:pPr>
            <w:r w:rsidRPr="002C66F6">
              <w:rPr>
                <w:rFonts w:ascii="Arial Narrow" w:eastAsia="Times New Roman" w:hAnsi="Arial Narrow"/>
                <w:sz w:val="18"/>
                <w:szCs w:val="18"/>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9D0680" w14:textId="4F09091A"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F1E96" w14:textId="5C612068"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1,87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154246" w14:textId="4C8F9902"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6,401,039.0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9C52D8" w14:textId="2997E2FB"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209,138.23</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22F306" w14:textId="5E47B178"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10,892,485.8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D1FCC0" w14:textId="0C2DAAC4" w:rsidR="002C66F6" w:rsidRPr="002C66F6" w:rsidRDefault="002C66F6" w:rsidP="002C66F6">
            <w:pPr>
              <w:widowControl/>
              <w:spacing w:after="0" w:line="240" w:lineRule="auto"/>
              <w:ind w:right="57"/>
              <w:contextualSpacing/>
              <w:jc w:val="right"/>
              <w:rPr>
                <w:rFonts w:ascii="Arial Narrow" w:eastAsia="Times New Roman" w:hAnsi="Arial Narrow"/>
                <w:sz w:val="18"/>
                <w:szCs w:val="18"/>
              </w:rPr>
            </w:pPr>
            <w:r w:rsidRPr="002C66F6">
              <w:rPr>
                <w:rFonts w:ascii="Arial Narrow" w:hAnsi="Arial Narrow"/>
                <w:color w:val="000000"/>
                <w:sz w:val="18"/>
                <w:szCs w:val="18"/>
              </w:rPr>
              <w:t>22,117,090.16</w:t>
            </w:r>
          </w:p>
        </w:tc>
      </w:tr>
    </w:tbl>
    <w:p w14:paraId="3A58A2DA" w14:textId="6339F489"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2C66F6">
        <w:rPr>
          <w:rFonts w:ascii="Arial" w:eastAsia="Arial" w:hAnsi="Arial" w:cs="Arial"/>
          <w:i/>
          <w:sz w:val="16"/>
          <w:szCs w:val="16"/>
        </w:rPr>
        <w:t>6</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2C66F6">
        <w:rPr>
          <w:rFonts w:ascii="Arial" w:eastAsia="Arial" w:hAnsi="Arial" w:cs="Arial"/>
          <w:i/>
          <w:sz w:val="16"/>
          <w:szCs w:val="16"/>
        </w:rPr>
        <w:t>12MN</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5083C5D1" w:rsidR="000C011D" w:rsidRPr="00D42B1F" w:rsidRDefault="000E0F23" w:rsidP="002C66F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2C66F6">
              <w:rPr>
                <w:rFonts w:ascii="Arial" w:eastAsia="Arial" w:hAnsi="Arial" w:cs="Arial"/>
                <w:sz w:val="20"/>
                <w:szCs w:val="20"/>
              </w:rPr>
              <w:t>6</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8017763"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555AEBB3" w:rsidR="000C011D" w:rsidRPr="00D42B1F" w:rsidRDefault="00887824"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5</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4A89D10" w:rsidR="000C011D" w:rsidRPr="00126684" w:rsidRDefault="008A6C17"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 xml:space="preserve">05 Jan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7777777"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3307753C" w:rsidR="000C011D" w:rsidRPr="006349C6" w:rsidRDefault="00781E4D" w:rsidP="006349C6">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6349C6">
              <w:rPr>
                <w:rFonts w:ascii="Arial" w:eastAsia="Arial" w:hAnsi="Arial" w:cs="Arial"/>
                <w:color w:val="0070C0"/>
                <w:sz w:val="20"/>
                <w:szCs w:val="19"/>
              </w:rPr>
              <w:lastRenderedPageBreak/>
              <w:t>0</w:t>
            </w:r>
            <w:r w:rsidR="006349C6" w:rsidRPr="006349C6">
              <w:rPr>
                <w:rFonts w:ascii="Arial" w:eastAsia="Arial" w:hAnsi="Arial" w:cs="Arial"/>
                <w:color w:val="0070C0"/>
                <w:sz w:val="20"/>
                <w:szCs w:val="19"/>
              </w:rPr>
              <w:t>5</w:t>
            </w:r>
            <w:r w:rsidRPr="006349C6">
              <w:rPr>
                <w:rFonts w:ascii="Arial" w:eastAsia="Arial" w:hAnsi="Arial" w:cs="Arial"/>
                <w:color w:val="0070C0"/>
                <w:sz w:val="20"/>
                <w:szCs w:val="19"/>
              </w:rPr>
              <w:t xml:space="preserve"> January</w:t>
            </w:r>
            <w:r w:rsidR="000C011D" w:rsidRPr="006349C6">
              <w:rPr>
                <w:rFonts w:ascii="Arial" w:eastAsia="Arial" w:hAnsi="Arial" w:cs="Arial"/>
                <w:color w:val="0070C0"/>
                <w:sz w:val="20"/>
                <w:szCs w:val="19"/>
              </w:rPr>
              <w:t xml:space="preserve"> 202</w:t>
            </w:r>
            <w:r w:rsidRPr="006349C6">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848D16" w14:textId="7D98F0D0" w:rsidR="00781E4D" w:rsidRPr="006349C6" w:rsidRDefault="00781E4D" w:rsidP="00781E4D">
            <w:pPr>
              <w:pStyle w:val="ListParagraph"/>
              <w:numPr>
                <w:ilvl w:val="0"/>
                <w:numId w:val="7"/>
              </w:numPr>
              <w:spacing w:after="0" w:line="240" w:lineRule="auto"/>
              <w:jc w:val="both"/>
              <w:rPr>
                <w:rFonts w:ascii="Arial" w:eastAsia="Arial" w:hAnsi="Arial" w:cs="Arial"/>
                <w:color w:val="0070C0"/>
                <w:sz w:val="20"/>
                <w:szCs w:val="19"/>
              </w:rPr>
            </w:pPr>
            <w:r w:rsidRPr="006349C6">
              <w:rPr>
                <w:rFonts w:ascii="Arial" w:eastAsia="Arial" w:hAnsi="Arial" w:cs="Arial"/>
                <w:color w:val="0070C0"/>
                <w:sz w:val="20"/>
                <w:szCs w:val="19"/>
              </w:rPr>
              <w:t>DSWD-FO I Responsible Official (RO) Marcelo Nicomedes J. Castillo, participated in a meeting via video conference with the Secretary, DSWD SAP Small Working Group and other Regional Directors relative to the updates on the implementation of SAP and Bayanihan 2 On 02 January 2021</w:t>
            </w:r>
          </w:p>
          <w:p w14:paraId="3879D339" w14:textId="5F3CEE08" w:rsidR="000C011D" w:rsidRPr="006349C6"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6349C6">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7C24C0B5" w:rsidR="000C011D" w:rsidRPr="006349C6" w:rsidRDefault="000C011D" w:rsidP="001C6402">
            <w:pPr>
              <w:pStyle w:val="ListParagraph"/>
              <w:numPr>
                <w:ilvl w:val="0"/>
                <w:numId w:val="7"/>
              </w:numPr>
              <w:spacing w:after="0" w:line="240" w:lineRule="auto"/>
              <w:jc w:val="both"/>
              <w:rPr>
                <w:rFonts w:ascii="Arial" w:eastAsia="Arial" w:hAnsi="Arial" w:cs="Arial"/>
                <w:color w:val="0070C0"/>
                <w:sz w:val="20"/>
                <w:szCs w:val="19"/>
              </w:rPr>
            </w:pPr>
            <w:r w:rsidRPr="006349C6">
              <w:rPr>
                <w:rFonts w:ascii="Arial" w:eastAsia="Arial" w:hAnsi="Arial" w:cs="Arial"/>
                <w:color w:val="0070C0"/>
                <w:sz w:val="20"/>
                <w:szCs w:val="19"/>
              </w:rPr>
              <w:t>A total of 1</w:t>
            </w:r>
            <w:r w:rsidR="006349C6" w:rsidRPr="006349C6">
              <w:rPr>
                <w:rFonts w:ascii="Arial" w:eastAsia="Arial" w:hAnsi="Arial" w:cs="Arial"/>
                <w:color w:val="0070C0"/>
                <w:sz w:val="20"/>
                <w:szCs w:val="19"/>
              </w:rPr>
              <w:t>63</w:t>
            </w:r>
            <w:r w:rsidRPr="006349C6">
              <w:rPr>
                <w:rFonts w:ascii="Arial" w:eastAsia="Arial" w:hAnsi="Arial" w:cs="Arial"/>
                <w:color w:val="0070C0"/>
                <w:sz w:val="20"/>
                <w:szCs w:val="19"/>
              </w:rPr>
              <w:t xml:space="preserve"> personnel are on-duty/deployed region-wide to conduct response operation and to monitor and execute SAP implementation in the Region</w:t>
            </w:r>
          </w:p>
          <w:p w14:paraId="75B7A80A" w14:textId="77777777" w:rsidR="0060145D" w:rsidRPr="006349C6" w:rsidRDefault="0060145D" w:rsidP="0060145D">
            <w:pPr>
              <w:spacing w:after="0" w:line="240" w:lineRule="auto"/>
              <w:jc w:val="both"/>
              <w:rPr>
                <w:rFonts w:ascii="Arial" w:eastAsia="Arial" w:hAnsi="Arial" w:cs="Arial"/>
                <w:color w:val="0070C0"/>
                <w:sz w:val="20"/>
                <w:szCs w:val="19"/>
              </w:rPr>
            </w:pPr>
          </w:p>
          <w:p w14:paraId="4651D949" w14:textId="77777777" w:rsidR="000C011D" w:rsidRPr="006349C6" w:rsidRDefault="000C011D" w:rsidP="006162E5">
            <w:pPr>
              <w:spacing w:after="0" w:line="240" w:lineRule="auto"/>
              <w:contextualSpacing/>
              <w:jc w:val="both"/>
              <w:rPr>
                <w:rFonts w:ascii="Arial" w:eastAsia="Arial" w:hAnsi="Arial" w:cs="Arial"/>
                <w:b/>
                <w:color w:val="0070C0"/>
                <w:sz w:val="20"/>
                <w:szCs w:val="19"/>
              </w:rPr>
            </w:pPr>
            <w:r w:rsidRPr="006349C6">
              <w:rPr>
                <w:rFonts w:ascii="Arial" w:eastAsia="Arial" w:hAnsi="Arial" w:cs="Arial"/>
                <w:b/>
                <w:color w:val="0070C0"/>
                <w:sz w:val="20"/>
                <w:szCs w:val="19"/>
              </w:rPr>
              <w:t>Social Amelioration Program (SAP)</w:t>
            </w:r>
          </w:p>
          <w:p w14:paraId="4D099AF0" w14:textId="77777777" w:rsidR="000C011D" w:rsidRPr="006349C6"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6349C6">
              <w:rPr>
                <w:rFonts w:ascii="Arial" w:eastAsia="Arial" w:hAnsi="Arial" w:cs="Arial"/>
                <w:color w:val="0070C0"/>
                <w:sz w:val="20"/>
                <w:szCs w:val="19"/>
              </w:rPr>
              <w:t xml:space="preserve">A total of </w:t>
            </w:r>
            <w:r w:rsidRPr="006349C6">
              <w:rPr>
                <w:rFonts w:ascii="Arial" w:eastAsia="Arial" w:hAnsi="Arial" w:cs="Arial"/>
                <w:b/>
                <w:color w:val="0070C0"/>
                <w:sz w:val="20"/>
                <w:szCs w:val="19"/>
              </w:rPr>
              <w:t>₱</w:t>
            </w:r>
            <w:r w:rsidRPr="006349C6">
              <w:rPr>
                <w:rFonts w:ascii="Arial" w:eastAsia="Arial" w:hAnsi="Arial" w:cs="Arial"/>
                <w:b/>
                <w:color w:val="0070C0"/>
                <w:sz w:val="20"/>
                <w:szCs w:val="19"/>
                <w:lang w:val="en-US"/>
              </w:rPr>
              <w:t xml:space="preserve">4,270,871,000.00 </w:t>
            </w:r>
            <w:r w:rsidRPr="006349C6">
              <w:rPr>
                <w:rFonts w:ascii="Arial" w:eastAsia="Arial" w:hAnsi="Arial" w:cs="Arial"/>
                <w:color w:val="0070C0"/>
                <w:sz w:val="20"/>
                <w:szCs w:val="19"/>
              </w:rPr>
              <w:t xml:space="preserve">was paid to </w:t>
            </w:r>
            <w:r w:rsidRPr="006349C6">
              <w:rPr>
                <w:rFonts w:ascii="Arial" w:eastAsia="Arial" w:hAnsi="Arial" w:cs="Arial"/>
                <w:b/>
                <w:bCs/>
                <w:color w:val="0070C0"/>
                <w:sz w:val="20"/>
                <w:szCs w:val="19"/>
                <w:lang w:val="en-US"/>
              </w:rPr>
              <w:t>776,522 beneficiaries</w:t>
            </w:r>
            <w:r w:rsidRPr="006349C6">
              <w:rPr>
                <w:rFonts w:ascii="Arial" w:eastAsia="Arial" w:hAnsi="Arial" w:cs="Arial"/>
                <w:bCs/>
                <w:color w:val="0070C0"/>
                <w:sz w:val="20"/>
                <w:szCs w:val="19"/>
                <w:lang w:val="en-US"/>
              </w:rPr>
              <w:t xml:space="preserve"> in 125 cities/municipalities during the first tranche implementation in the Region.</w:t>
            </w:r>
          </w:p>
          <w:p w14:paraId="0489C5BA" w14:textId="77777777" w:rsidR="000C011D" w:rsidRPr="006349C6"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6349C6">
              <w:rPr>
                <w:rFonts w:ascii="Arial" w:eastAsia="Arial" w:hAnsi="Arial" w:cs="Arial"/>
                <w:color w:val="0070C0"/>
                <w:sz w:val="20"/>
                <w:szCs w:val="19"/>
              </w:rPr>
              <w:t xml:space="preserve">A total amount of </w:t>
            </w:r>
            <w:r w:rsidRPr="006349C6">
              <w:rPr>
                <w:rFonts w:ascii="Arial" w:eastAsia="Arial" w:hAnsi="Arial" w:cs="Arial"/>
                <w:b/>
                <w:bCs/>
                <w:color w:val="0070C0"/>
                <w:sz w:val="20"/>
                <w:szCs w:val="19"/>
              </w:rPr>
              <w:t>₱513,724,350.00</w:t>
            </w:r>
            <w:r w:rsidRPr="006349C6">
              <w:rPr>
                <w:rFonts w:ascii="Arial" w:eastAsia="Arial" w:hAnsi="Arial" w:cs="Arial"/>
                <w:color w:val="0070C0"/>
                <w:sz w:val="20"/>
                <w:szCs w:val="19"/>
              </w:rPr>
              <w:t xml:space="preserve"> were paid through direct payout and cash cards to </w:t>
            </w:r>
            <w:r w:rsidRPr="006349C6">
              <w:rPr>
                <w:rFonts w:ascii="Arial" w:eastAsia="Arial" w:hAnsi="Arial" w:cs="Arial"/>
                <w:b/>
                <w:bCs/>
                <w:color w:val="0070C0"/>
                <w:sz w:val="20"/>
                <w:szCs w:val="19"/>
              </w:rPr>
              <w:t>123,789</w:t>
            </w:r>
            <w:r w:rsidRPr="006349C6">
              <w:rPr>
                <w:rFonts w:ascii="Arial" w:eastAsia="Arial" w:hAnsi="Arial" w:cs="Arial"/>
                <w:color w:val="0070C0"/>
                <w:sz w:val="20"/>
                <w:szCs w:val="19"/>
              </w:rPr>
              <w:t xml:space="preserve"> </w:t>
            </w:r>
            <w:r w:rsidRPr="006349C6">
              <w:rPr>
                <w:rFonts w:ascii="Arial" w:eastAsia="Arial" w:hAnsi="Arial" w:cs="Arial"/>
                <w:b/>
                <w:color w:val="0070C0"/>
                <w:sz w:val="20"/>
                <w:szCs w:val="19"/>
              </w:rPr>
              <w:t>4Ps beneficiaries</w:t>
            </w:r>
            <w:r w:rsidRPr="006349C6">
              <w:rPr>
                <w:rFonts w:ascii="Arial" w:eastAsia="Arial" w:hAnsi="Arial" w:cs="Arial"/>
                <w:color w:val="0070C0"/>
                <w:sz w:val="20"/>
                <w:szCs w:val="19"/>
              </w:rPr>
              <w:t xml:space="preserve"> while a total amount of </w:t>
            </w:r>
            <w:r w:rsidRPr="006349C6">
              <w:rPr>
                <w:rFonts w:ascii="Arial" w:eastAsia="Arial" w:hAnsi="Arial" w:cs="Arial"/>
                <w:b/>
                <w:color w:val="0070C0"/>
                <w:sz w:val="20"/>
                <w:szCs w:val="19"/>
              </w:rPr>
              <w:t>₱</w:t>
            </w:r>
            <w:r w:rsidRPr="006349C6">
              <w:rPr>
                <w:rFonts w:ascii="Arial" w:eastAsia="Arial" w:hAnsi="Arial" w:cs="Arial"/>
                <w:b/>
                <w:color w:val="0070C0"/>
                <w:sz w:val="20"/>
                <w:szCs w:val="19"/>
                <w:lang w:val="en-US"/>
              </w:rPr>
              <w:t xml:space="preserve">2,259,829,000.00 </w:t>
            </w:r>
            <w:r w:rsidRPr="006349C6">
              <w:rPr>
                <w:rFonts w:ascii="Arial" w:eastAsia="Arial" w:hAnsi="Arial" w:cs="Arial"/>
                <w:color w:val="0070C0"/>
                <w:sz w:val="20"/>
                <w:szCs w:val="19"/>
              </w:rPr>
              <w:t xml:space="preserve">were paid through financial service providers (FSPs) to </w:t>
            </w:r>
            <w:r w:rsidRPr="006349C6">
              <w:rPr>
                <w:rFonts w:ascii="Arial" w:eastAsia="Arial" w:hAnsi="Arial" w:cs="Arial"/>
                <w:b/>
                <w:color w:val="0070C0"/>
                <w:sz w:val="20"/>
                <w:szCs w:val="19"/>
                <w:lang w:val="en-US"/>
              </w:rPr>
              <w:t xml:space="preserve">410,878 </w:t>
            </w:r>
            <w:r w:rsidRPr="006349C6">
              <w:rPr>
                <w:rFonts w:ascii="Arial" w:eastAsia="Arial" w:hAnsi="Arial" w:cs="Arial"/>
                <w:b/>
                <w:color w:val="0070C0"/>
                <w:sz w:val="20"/>
                <w:szCs w:val="19"/>
              </w:rPr>
              <w:t>non-4Ps beneficiaries</w:t>
            </w:r>
            <w:r w:rsidRPr="006349C6">
              <w:rPr>
                <w:rFonts w:ascii="Arial" w:eastAsia="Arial" w:hAnsi="Arial" w:cs="Arial"/>
                <w:color w:val="0070C0"/>
                <w:sz w:val="20"/>
                <w:szCs w:val="19"/>
              </w:rPr>
              <w:t xml:space="preserve"> in Pangasinan for the second tranche implementation.</w:t>
            </w:r>
          </w:p>
          <w:p w14:paraId="3473308F" w14:textId="77777777" w:rsidR="000C011D" w:rsidRPr="006349C6"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6349C6">
              <w:rPr>
                <w:rFonts w:ascii="Arial" w:eastAsia="Arial" w:hAnsi="Arial" w:cs="Arial"/>
                <w:color w:val="0070C0"/>
                <w:sz w:val="20"/>
                <w:szCs w:val="19"/>
              </w:rPr>
              <w:t>A total amount of</w:t>
            </w:r>
            <w:r w:rsidRPr="006349C6">
              <w:rPr>
                <w:rFonts w:ascii="Arial" w:eastAsia="Arial" w:hAnsi="Arial" w:cs="Arial"/>
                <w:b/>
                <w:color w:val="0070C0"/>
                <w:sz w:val="20"/>
                <w:szCs w:val="19"/>
              </w:rPr>
              <w:t xml:space="preserve"> ₱265,446,500.00 </w:t>
            </w:r>
            <w:r w:rsidRPr="006349C6">
              <w:rPr>
                <w:rFonts w:ascii="Arial" w:eastAsia="Arial" w:hAnsi="Arial" w:cs="Arial"/>
                <w:color w:val="0070C0"/>
                <w:sz w:val="20"/>
                <w:szCs w:val="19"/>
              </w:rPr>
              <w:t>were</w:t>
            </w:r>
            <w:r w:rsidRPr="006349C6">
              <w:rPr>
                <w:rFonts w:ascii="Arial" w:eastAsia="Arial" w:hAnsi="Arial" w:cs="Arial"/>
                <w:b/>
                <w:color w:val="0070C0"/>
                <w:sz w:val="20"/>
                <w:szCs w:val="19"/>
              </w:rPr>
              <w:t xml:space="preserve"> </w:t>
            </w:r>
            <w:r w:rsidRPr="006349C6">
              <w:rPr>
                <w:rFonts w:ascii="Arial" w:eastAsia="Arial" w:hAnsi="Arial" w:cs="Arial"/>
                <w:color w:val="0070C0"/>
                <w:sz w:val="20"/>
                <w:szCs w:val="19"/>
              </w:rPr>
              <w:t xml:space="preserve">paid to </w:t>
            </w:r>
            <w:r w:rsidRPr="006349C6">
              <w:rPr>
                <w:rFonts w:ascii="Arial" w:eastAsia="Arial" w:hAnsi="Arial" w:cs="Arial"/>
                <w:b/>
                <w:color w:val="0070C0"/>
                <w:sz w:val="20"/>
                <w:szCs w:val="19"/>
              </w:rPr>
              <w:t>48,263 waitlisted beneficiaries</w:t>
            </w:r>
            <w:r w:rsidRPr="006349C6">
              <w:rPr>
                <w:rFonts w:ascii="Arial" w:eastAsia="Arial" w:hAnsi="Arial" w:cs="Arial"/>
                <w:color w:val="0070C0"/>
                <w:sz w:val="20"/>
                <w:szCs w:val="19"/>
              </w:rPr>
              <w:t xml:space="preserve"> in the Region.</w:t>
            </w:r>
          </w:p>
          <w:p w14:paraId="421ABC6F" w14:textId="77777777" w:rsidR="000C011D" w:rsidRPr="006349C6"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6349C6">
              <w:rPr>
                <w:rFonts w:ascii="Arial" w:eastAsia="Arial" w:hAnsi="Arial" w:cs="Arial"/>
                <w:color w:val="0070C0"/>
                <w:sz w:val="20"/>
                <w:szCs w:val="19"/>
              </w:rPr>
              <w:t xml:space="preserve">A total amount of </w:t>
            </w:r>
            <w:r w:rsidRPr="006349C6">
              <w:rPr>
                <w:rFonts w:ascii="Arial" w:eastAsia="Arial" w:hAnsi="Arial" w:cs="Arial"/>
                <w:b/>
                <w:color w:val="0070C0"/>
                <w:sz w:val="20"/>
                <w:szCs w:val="19"/>
              </w:rPr>
              <w:t>₱</w:t>
            </w:r>
            <w:r w:rsidRPr="006349C6">
              <w:rPr>
                <w:rFonts w:ascii="Arial" w:eastAsia="Arial" w:hAnsi="Arial" w:cs="Arial"/>
                <w:b/>
                <w:color w:val="0070C0"/>
                <w:sz w:val="20"/>
                <w:szCs w:val="19"/>
                <w:lang w:val="en-US"/>
              </w:rPr>
              <w:t xml:space="preserve">15,130,500.00 </w:t>
            </w:r>
            <w:r w:rsidRPr="006349C6">
              <w:rPr>
                <w:rFonts w:ascii="Arial" w:eastAsia="Arial" w:hAnsi="Arial" w:cs="Arial"/>
                <w:color w:val="0070C0"/>
                <w:sz w:val="20"/>
                <w:szCs w:val="19"/>
              </w:rPr>
              <w:t xml:space="preserve">were paid to </w:t>
            </w:r>
            <w:r w:rsidRPr="006349C6">
              <w:rPr>
                <w:rFonts w:ascii="Arial" w:eastAsia="Arial" w:hAnsi="Arial" w:cs="Arial"/>
                <w:b/>
                <w:color w:val="0070C0"/>
                <w:sz w:val="20"/>
                <w:szCs w:val="19"/>
              </w:rPr>
              <w:t xml:space="preserve">1,887 </w:t>
            </w:r>
            <w:r w:rsidRPr="006349C6">
              <w:rPr>
                <w:rFonts w:ascii="Arial" w:eastAsia="Arial" w:hAnsi="Arial" w:cs="Arial"/>
                <w:b/>
                <w:bCs/>
                <w:color w:val="0070C0"/>
                <w:sz w:val="20"/>
                <w:szCs w:val="19"/>
              </w:rPr>
              <w:t>TNVS/PUV drivers</w:t>
            </w:r>
            <w:r w:rsidRPr="006349C6">
              <w:rPr>
                <w:rFonts w:ascii="Arial" w:eastAsia="Arial" w:hAnsi="Arial" w:cs="Arial"/>
                <w:color w:val="0070C0"/>
                <w:sz w:val="20"/>
                <w:szCs w:val="19"/>
              </w:rPr>
              <w:t xml:space="preserve"> in the Region.</w:t>
            </w:r>
          </w:p>
          <w:p w14:paraId="16BBCA0A" w14:textId="77777777" w:rsidR="000C011D" w:rsidRPr="006349C6"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6349C6">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6349C6"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6349C6">
              <w:rPr>
                <w:rFonts w:ascii="Arial" w:eastAsia="Arial" w:hAnsi="Arial" w:cs="Arial"/>
                <w:color w:val="0070C0"/>
                <w:sz w:val="20"/>
                <w:szCs w:val="19"/>
              </w:rPr>
              <w:t>DSWD-FO I staff assisted the LGUs in facilitating the encoding of SAC forms and preparing SAP liquidation documentary requirements.</w:t>
            </w:r>
          </w:p>
          <w:p w14:paraId="40420F1E" w14:textId="77777777" w:rsidR="000C011D" w:rsidRPr="006349C6"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6349C6">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0EA6B2D" w:rsidR="000C011D" w:rsidRPr="001F077B" w:rsidRDefault="00887824"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1F077B">
              <w:rPr>
                <w:rFonts w:ascii="Arial" w:eastAsia="Arial" w:hAnsi="Arial" w:cs="Arial"/>
                <w:sz w:val="20"/>
                <w:szCs w:val="20"/>
              </w:rPr>
              <w:t>05</w:t>
            </w:r>
            <w:r w:rsidR="000E0F23" w:rsidRPr="001F077B">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5E85DB1D" w:rsidR="000C011D" w:rsidRPr="001F077B" w:rsidRDefault="000C011D" w:rsidP="00977CED">
            <w:pPr>
              <w:pStyle w:val="ListParagraph"/>
              <w:numPr>
                <w:ilvl w:val="0"/>
                <w:numId w:val="4"/>
              </w:numPr>
              <w:spacing w:after="0" w:line="240" w:lineRule="auto"/>
              <w:ind w:right="57"/>
              <w:jc w:val="both"/>
              <w:rPr>
                <w:rFonts w:ascii="Arial" w:eastAsia="Arial" w:hAnsi="Arial" w:cs="Arial"/>
                <w:sz w:val="20"/>
                <w:szCs w:val="19"/>
                <w:lang w:bidi="en-US"/>
              </w:rPr>
            </w:pPr>
            <w:r w:rsidRPr="001F077B">
              <w:rPr>
                <w:rFonts w:ascii="Arial" w:eastAsia="Arial" w:hAnsi="Arial" w:cs="Arial"/>
                <w:sz w:val="20"/>
                <w:szCs w:val="19"/>
                <w:lang w:bidi="en-US"/>
              </w:rPr>
              <w:t xml:space="preserve">DSWD-FO II continuously provides augmentation support through Assistance to Individuals in Crisis Situation (AICS). A total of </w:t>
            </w:r>
            <w:r w:rsidR="00977CED" w:rsidRPr="001F077B">
              <w:rPr>
                <w:rFonts w:ascii="Arial" w:eastAsia="Arial" w:hAnsi="Arial" w:cs="Arial"/>
                <w:b/>
                <w:sz w:val="20"/>
                <w:szCs w:val="19"/>
                <w:lang w:bidi="en-US"/>
              </w:rPr>
              <w:t xml:space="preserve">57,872 </w:t>
            </w:r>
            <w:r w:rsidRPr="001F077B">
              <w:rPr>
                <w:rFonts w:ascii="Arial" w:eastAsia="Arial" w:hAnsi="Arial" w:cs="Arial"/>
                <w:b/>
                <w:sz w:val="20"/>
                <w:szCs w:val="19"/>
                <w:lang w:bidi="en-US"/>
              </w:rPr>
              <w:t>clients</w:t>
            </w:r>
            <w:r w:rsidRPr="001F077B">
              <w:rPr>
                <w:rFonts w:ascii="Arial" w:eastAsia="Arial" w:hAnsi="Arial" w:cs="Arial"/>
                <w:sz w:val="20"/>
                <w:szCs w:val="19"/>
                <w:lang w:bidi="en-US"/>
              </w:rPr>
              <w:t xml:space="preserve"> were served and provided with assistance amounting to </w:t>
            </w:r>
            <w:r w:rsidR="000E0F23" w:rsidRPr="001F077B">
              <w:rPr>
                <w:rFonts w:ascii="Arial" w:eastAsia="Arial" w:hAnsi="Arial" w:cs="Arial"/>
                <w:b/>
                <w:sz w:val="20"/>
                <w:szCs w:val="19"/>
                <w:lang w:bidi="en-US"/>
              </w:rPr>
              <w:t>₱</w:t>
            </w:r>
            <w:r w:rsidR="00977CED" w:rsidRPr="001F077B">
              <w:rPr>
                <w:rFonts w:ascii="Arial" w:eastAsia="Arial" w:hAnsi="Arial" w:cs="Arial"/>
                <w:b/>
                <w:sz w:val="20"/>
                <w:szCs w:val="19"/>
                <w:lang w:bidi="en-US"/>
              </w:rPr>
              <w:t xml:space="preserve">170,708,775.56 </w:t>
            </w:r>
            <w:r w:rsidRPr="001F077B">
              <w:rPr>
                <w:rFonts w:ascii="Arial" w:eastAsia="Arial" w:hAnsi="Arial" w:cs="Arial"/>
                <w:sz w:val="20"/>
                <w:szCs w:val="19"/>
                <w:lang w:bidi="en-US"/>
              </w:rPr>
              <w:t xml:space="preserve">through medical, burial, food and other assistance of the individuals in crisis. </w:t>
            </w:r>
          </w:p>
          <w:p w14:paraId="45CD53AA" w14:textId="77777777" w:rsidR="000C011D" w:rsidRPr="001F077B"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1F077B">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1F077B">
              <w:rPr>
                <w:rFonts w:ascii="Arial" w:eastAsia="Arial" w:hAnsi="Arial" w:cs="Arial"/>
                <w:b/>
                <w:sz w:val="20"/>
                <w:szCs w:val="19"/>
                <w:lang w:bidi="en-US"/>
              </w:rPr>
              <w:t>₱50,031,597.20</w:t>
            </w:r>
            <w:r w:rsidRPr="001F077B">
              <w:rPr>
                <w:rFonts w:ascii="Arial" w:eastAsia="Arial" w:hAnsi="Arial" w:cs="Arial"/>
                <w:sz w:val="20"/>
                <w:szCs w:val="19"/>
                <w:lang w:bidi="en-US"/>
              </w:rPr>
              <w:t xml:space="preserve"> to </w:t>
            </w:r>
            <w:r w:rsidRPr="001F077B">
              <w:rPr>
                <w:rFonts w:ascii="Arial" w:eastAsia="Arial" w:hAnsi="Arial" w:cs="Arial"/>
                <w:b/>
                <w:sz w:val="20"/>
                <w:szCs w:val="19"/>
                <w:lang w:bidi="en-US"/>
              </w:rPr>
              <w:t xml:space="preserve">5,991 </w:t>
            </w:r>
            <w:r w:rsidRPr="001F077B">
              <w:rPr>
                <w:rFonts w:ascii="Arial" w:eastAsia="Arial" w:hAnsi="Arial" w:cs="Arial"/>
                <w:sz w:val="20"/>
                <w:szCs w:val="19"/>
                <w:lang w:bidi="en-US"/>
              </w:rPr>
              <w:t>beneficiaries.</w:t>
            </w:r>
          </w:p>
          <w:p w14:paraId="710F8097" w14:textId="77777777" w:rsidR="000C011D" w:rsidRPr="001F077B"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1F077B">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1F077B"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1F077B">
              <w:rPr>
                <w:rFonts w:ascii="Arial" w:eastAsia="Arial" w:hAnsi="Arial" w:cs="Arial"/>
                <w:sz w:val="20"/>
                <w:szCs w:val="19"/>
                <w:lang w:bidi="en-US"/>
              </w:rPr>
              <w:t>DSWD-FO II ensures provision of augmentation support to LGUs, stakeholders and partners.</w:t>
            </w:r>
          </w:p>
          <w:p w14:paraId="73A6DB67" w14:textId="77777777" w:rsidR="000C011D" w:rsidRPr="001F077B"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1F077B"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F077B">
              <w:rPr>
                <w:rFonts w:ascii="Arial" w:eastAsia="Arial" w:hAnsi="Arial" w:cs="Arial"/>
                <w:b/>
                <w:sz w:val="20"/>
                <w:szCs w:val="19"/>
              </w:rPr>
              <w:t>Social Amelioration Program (SAP)</w:t>
            </w:r>
          </w:p>
          <w:p w14:paraId="1E7D0725" w14:textId="7C93B96E" w:rsidR="000E0F23" w:rsidRPr="001F077B" w:rsidRDefault="000E0F23" w:rsidP="00977CED">
            <w:pPr>
              <w:pStyle w:val="ListParagraph"/>
              <w:numPr>
                <w:ilvl w:val="0"/>
                <w:numId w:val="4"/>
              </w:numPr>
              <w:spacing w:after="0" w:line="240" w:lineRule="auto"/>
              <w:jc w:val="both"/>
              <w:rPr>
                <w:rFonts w:ascii="Arial" w:eastAsia="Arial" w:hAnsi="Arial" w:cs="Arial"/>
                <w:sz w:val="20"/>
                <w:szCs w:val="19"/>
                <w:lang w:bidi="en-US"/>
              </w:rPr>
            </w:pPr>
            <w:r w:rsidRPr="001F077B">
              <w:rPr>
                <w:rFonts w:ascii="Arial" w:eastAsia="Arial" w:hAnsi="Arial" w:cs="Arial"/>
                <w:sz w:val="20"/>
                <w:szCs w:val="19"/>
                <w:lang w:bidi="en-US"/>
              </w:rPr>
              <w:t xml:space="preserve">DSWD-FO II </w:t>
            </w:r>
            <w:r w:rsidR="00977CED" w:rsidRPr="001F077B">
              <w:rPr>
                <w:rFonts w:ascii="Arial" w:eastAsia="Arial" w:hAnsi="Arial" w:cs="Arial"/>
                <w:sz w:val="20"/>
                <w:szCs w:val="19"/>
                <w:lang w:bidi="en-US"/>
              </w:rPr>
              <w:t>attended the CV-RTF Meeting for CoVID-19 via video conferencing.</w:t>
            </w:r>
          </w:p>
          <w:p w14:paraId="0EBDF5DC" w14:textId="42CF1C49" w:rsidR="000C011D" w:rsidRPr="001F077B"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1F077B">
              <w:rPr>
                <w:rFonts w:ascii="Arial" w:eastAsia="Arial" w:hAnsi="Arial" w:cs="Arial"/>
                <w:sz w:val="20"/>
                <w:szCs w:val="19"/>
                <w:lang w:bidi="en-US"/>
              </w:rPr>
              <w:t>DSWD-FO II has ongoing Social Amelioration Program (SAP) payout under the implementation of Bayanihan 2.</w:t>
            </w:r>
          </w:p>
          <w:p w14:paraId="442A2A31" w14:textId="42FEB096" w:rsidR="000C011D" w:rsidRPr="001F077B" w:rsidRDefault="0060145D" w:rsidP="000E0F23">
            <w:pPr>
              <w:pStyle w:val="ListParagraph"/>
              <w:numPr>
                <w:ilvl w:val="0"/>
                <w:numId w:val="4"/>
              </w:numPr>
              <w:spacing w:after="0" w:line="240" w:lineRule="auto"/>
              <w:ind w:right="57"/>
              <w:jc w:val="both"/>
              <w:rPr>
                <w:rFonts w:ascii="Arial" w:eastAsia="Arial" w:hAnsi="Arial" w:cs="Arial"/>
                <w:sz w:val="20"/>
                <w:szCs w:val="19"/>
                <w:lang w:bidi="en-US"/>
              </w:rPr>
            </w:pPr>
            <w:r w:rsidRPr="001F077B">
              <w:rPr>
                <w:rFonts w:ascii="Arial" w:eastAsia="Arial" w:hAnsi="Arial" w:cs="Arial"/>
                <w:sz w:val="20"/>
                <w:szCs w:val="19"/>
                <w:lang w:bidi="en-US"/>
              </w:rPr>
              <w:t>DSWD-FO II conducted pay</w:t>
            </w:r>
            <w:r w:rsidR="000C011D" w:rsidRPr="001F077B">
              <w:rPr>
                <w:rFonts w:ascii="Arial" w:eastAsia="Arial" w:hAnsi="Arial" w:cs="Arial"/>
                <w:sz w:val="20"/>
                <w:szCs w:val="19"/>
                <w:lang w:bidi="en-US"/>
              </w:rPr>
              <w:t xml:space="preserve">out to </w:t>
            </w:r>
            <w:r w:rsidR="000E0F23" w:rsidRPr="001F077B">
              <w:rPr>
                <w:rFonts w:ascii="Arial" w:eastAsia="Arial" w:hAnsi="Arial" w:cs="Arial"/>
                <w:b/>
                <w:sz w:val="20"/>
                <w:szCs w:val="19"/>
                <w:lang w:bidi="en-US"/>
              </w:rPr>
              <w:t xml:space="preserve">19,197 </w:t>
            </w:r>
            <w:r w:rsidR="000C011D" w:rsidRPr="001F077B">
              <w:rPr>
                <w:rFonts w:ascii="Arial" w:eastAsia="Arial" w:hAnsi="Arial" w:cs="Arial"/>
                <w:b/>
                <w:sz w:val="20"/>
                <w:szCs w:val="19"/>
                <w:lang w:bidi="en-US"/>
              </w:rPr>
              <w:t>beneficiaries</w:t>
            </w:r>
            <w:r w:rsidR="000C011D" w:rsidRPr="001F077B">
              <w:rPr>
                <w:rFonts w:ascii="Arial" w:eastAsia="Arial" w:hAnsi="Arial" w:cs="Arial"/>
                <w:sz w:val="20"/>
                <w:szCs w:val="19"/>
                <w:lang w:bidi="en-US"/>
              </w:rPr>
              <w:t xml:space="preserve"> of the Bayanihan 2 with a total amount of </w:t>
            </w:r>
            <w:r w:rsidR="000E0F23" w:rsidRPr="001F077B">
              <w:rPr>
                <w:rFonts w:ascii="Arial" w:eastAsia="Arial" w:hAnsi="Arial" w:cs="Arial"/>
                <w:b/>
                <w:bCs/>
                <w:sz w:val="20"/>
                <w:szCs w:val="19"/>
                <w:lang w:bidi="en-US"/>
              </w:rPr>
              <w:t>₱105,583,500.00.</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3DD6CA2C"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1774E947" w:rsidR="000C011D" w:rsidRPr="00887824" w:rsidRDefault="0076375A"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887824">
              <w:rPr>
                <w:rFonts w:ascii="Arial" w:eastAsia="Arial" w:hAnsi="Arial" w:cs="Arial"/>
                <w:sz w:val="20"/>
                <w:szCs w:val="20"/>
              </w:rPr>
              <w:t>0</w:t>
            </w:r>
            <w:r w:rsidR="001F077B">
              <w:rPr>
                <w:rFonts w:ascii="Arial" w:eastAsia="Arial" w:hAnsi="Arial" w:cs="Arial"/>
                <w:sz w:val="20"/>
                <w:szCs w:val="20"/>
              </w:rPr>
              <w:t>5</w:t>
            </w:r>
            <w:r w:rsidRPr="00887824">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887824"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has served </w:t>
            </w:r>
            <w:r w:rsidR="0076375A" w:rsidRPr="00887824">
              <w:rPr>
                <w:rFonts w:ascii="Arial" w:eastAsia="Arial" w:hAnsi="Arial" w:cs="Arial"/>
                <w:b/>
                <w:sz w:val="20"/>
                <w:szCs w:val="19"/>
              </w:rPr>
              <w:t xml:space="preserve">36,568 </w:t>
            </w:r>
            <w:r w:rsidRPr="00887824">
              <w:rPr>
                <w:rFonts w:ascii="Arial" w:eastAsia="Arial" w:hAnsi="Arial" w:cs="Arial"/>
                <w:b/>
                <w:sz w:val="20"/>
                <w:szCs w:val="19"/>
              </w:rPr>
              <w:t>walk-in clients</w:t>
            </w:r>
            <w:r w:rsidRPr="00887824">
              <w:rPr>
                <w:rFonts w:ascii="Arial" w:eastAsia="Arial" w:hAnsi="Arial" w:cs="Arial"/>
                <w:sz w:val="20"/>
                <w:szCs w:val="19"/>
              </w:rPr>
              <w:t xml:space="preserve"> requesting for assistance through A</w:t>
            </w:r>
            <w:r w:rsidR="0076375A" w:rsidRPr="00887824">
              <w:rPr>
                <w:rFonts w:ascii="Arial" w:eastAsia="Arial" w:hAnsi="Arial" w:cs="Arial"/>
                <w:sz w:val="20"/>
                <w:szCs w:val="19"/>
              </w:rPr>
              <w:t>ICS from March 16 to December 29</w:t>
            </w:r>
            <w:r w:rsidRPr="00887824">
              <w:rPr>
                <w:rFonts w:ascii="Arial" w:eastAsia="Arial" w:hAnsi="Arial" w:cs="Arial"/>
                <w:sz w:val="20"/>
                <w:szCs w:val="19"/>
              </w:rPr>
              <w:t xml:space="preserve">, 2020 amounting to </w:t>
            </w:r>
            <w:r w:rsidR="0076375A" w:rsidRPr="00887824">
              <w:rPr>
                <w:rFonts w:ascii="Arial" w:eastAsia="Arial" w:hAnsi="Arial" w:cs="Arial"/>
                <w:b/>
                <w:sz w:val="20"/>
                <w:szCs w:val="19"/>
              </w:rPr>
              <w:t>₱167,632,480.38.</w:t>
            </w:r>
          </w:p>
          <w:p w14:paraId="7FB9147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113,739 FFPs</w:t>
            </w:r>
            <w:r w:rsidRPr="00887824">
              <w:rPr>
                <w:rFonts w:ascii="Arial" w:eastAsia="Arial" w:hAnsi="Arial" w:cs="Arial"/>
                <w:sz w:val="20"/>
                <w:szCs w:val="19"/>
              </w:rPr>
              <w:t xml:space="preserve"> were provided to 109 LGUs, one (1) NGA and four (4) NGOs in Region amounting to </w:t>
            </w:r>
            <w:r w:rsidRPr="00887824">
              <w:rPr>
                <w:rFonts w:ascii="Arial" w:eastAsia="Arial" w:hAnsi="Arial" w:cs="Arial"/>
                <w:b/>
                <w:bCs/>
                <w:sz w:val="20"/>
                <w:szCs w:val="19"/>
              </w:rPr>
              <w:t>₱51,901,397.11.</w:t>
            </w:r>
          </w:p>
          <w:p w14:paraId="7A53B641"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lastRenderedPageBreak/>
              <w:t>Non-food items were provided to seven (7) LGUs and one (1) NGA amounting to</w:t>
            </w:r>
            <w:r w:rsidRPr="00887824">
              <w:rPr>
                <w:rFonts w:ascii="Arial" w:eastAsia="Arial" w:hAnsi="Arial" w:cs="Arial"/>
                <w:b/>
                <w:bCs/>
                <w:sz w:val="20"/>
                <w:szCs w:val="19"/>
              </w:rPr>
              <w:t xml:space="preserve"> ₱9,785,970.00.</w:t>
            </w:r>
          </w:p>
          <w:p w14:paraId="7883DA50"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99,255 beneficiaries</w:t>
            </w:r>
            <w:r w:rsidRPr="00887824">
              <w:rPr>
                <w:rFonts w:ascii="Arial" w:eastAsia="Arial" w:hAnsi="Arial" w:cs="Arial"/>
                <w:sz w:val="20"/>
                <w:szCs w:val="19"/>
              </w:rPr>
              <w:t xml:space="preserve"> received Social Pension assistance amounting to </w:t>
            </w:r>
            <w:r w:rsidRPr="00887824">
              <w:rPr>
                <w:rFonts w:ascii="Arial" w:eastAsia="Arial" w:hAnsi="Arial" w:cs="Arial"/>
                <w:b/>
                <w:bCs/>
                <w:sz w:val="20"/>
                <w:szCs w:val="19"/>
              </w:rPr>
              <w:t xml:space="preserve">₱540,006,000.00 </w:t>
            </w:r>
            <w:r w:rsidRPr="00887824">
              <w:rPr>
                <w:rFonts w:ascii="Arial" w:eastAsia="Arial" w:hAnsi="Arial" w:cs="Arial"/>
                <w:sz w:val="20"/>
                <w:szCs w:val="19"/>
              </w:rPr>
              <w:t>as of 18 December 2020.</w:t>
            </w:r>
          </w:p>
          <w:p w14:paraId="755B3542"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DSWD-FO III is continuously repacking FFPs.</w:t>
            </w:r>
          </w:p>
          <w:p w14:paraId="47170B1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87824" w:rsidRPr="00887824" w14:paraId="3D616B4C" w14:textId="77777777" w:rsidTr="006162E5">
              <w:tc>
                <w:tcPr>
                  <w:tcW w:w="1581" w:type="dxa"/>
                  <w:shd w:val="clear" w:color="auto" w:fill="D9D9D9" w:themeFill="background1" w:themeFillShade="D9"/>
                  <w:vAlign w:val="center"/>
                </w:tcPr>
                <w:p w14:paraId="0E2048D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REMARKS</w:t>
                  </w:r>
                </w:p>
              </w:tc>
            </w:tr>
            <w:tr w:rsidR="00887824" w:rsidRPr="00887824" w14:paraId="7DF1FF65" w14:textId="77777777" w:rsidTr="006162E5">
              <w:tc>
                <w:tcPr>
                  <w:tcW w:w="7561" w:type="dxa"/>
                  <w:gridSpan w:val="4"/>
                  <w:shd w:val="clear" w:color="auto" w:fill="EAF1DD" w:themeFill="accent3" w:themeFillTint="33"/>
                  <w:vAlign w:val="center"/>
                </w:tcPr>
                <w:p w14:paraId="5D5E1900"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FIRST TRANCHE</w:t>
                  </w:r>
                </w:p>
              </w:tc>
            </w:tr>
            <w:tr w:rsidR="00887824" w:rsidRPr="00887824" w14:paraId="1277C851" w14:textId="77777777" w:rsidTr="006162E5">
              <w:tc>
                <w:tcPr>
                  <w:tcW w:w="1581" w:type="dxa"/>
                </w:tcPr>
                <w:p w14:paraId="47DFC332"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E503897"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504,018</w:t>
                  </w:r>
                </w:p>
              </w:tc>
              <w:tc>
                <w:tcPr>
                  <w:tcW w:w="1701" w:type="dxa"/>
                </w:tcPr>
                <w:p w14:paraId="1697FA7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9,776,117,000.00</w:t>
                  </w:r>
                </w:p>
              </w:tc>
              <w:tc>
                <w:tcPr>
                  <w:tcW w:w="2720" w:type="dxa"/>
                </w:tcPr>
                <w:p w14:paraId="5F7123D0"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8 May 2020</w:t>
                  </w:r>
                </w:p>
              </w:tc>
            </w:tr>
            <w:tr w:rsidR="00887824" w:rsidRPr="00887824" w14:paraId="1116927D" w14:textId="77777777" w:rsidTr="006162E5">
              <w:tc>
                <w:tcPr>
                  <w:tcW w:w="1581" w:type="dxa"/>
                </w:tcPr>
                <w:p w14:paraId="184C988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4D84495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94,208</w:t>
                  </w:r>
                </w:p>
              </w:tc>
              <w:tc>
                <w:tcPr>
                  <w:tcW w:w="1701" w:type="dxa"/>
                </w:tcPr>
                <w:p w14:paraId="66FF31DA"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515,171,200.00</w:t>
                  </w:r>
                </w:p>
              </w:tc>
              <w:tc>
                <w:tcPr>
                  <w:tcW w:w="2720" w:type="dxa"/>
                </w:tcPr>
                <w:p w14:paraId="67285375"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0 September 2020</w:t>
                  </w:r>
                </w:p>
              </w:tc>
            </w:tr>
            <w:tr w:rsidR="00887824" w:rsidRPr="00887824" w14:paraId="6EA19E0E" w14:textId="77777777" w:rsidTr="006162E5">
              <w:tc>
                <w:tcPr>
                  <w:tcW w:w="1581" w:type="dxa"/>
                </w:tcPr>
                <w:p w14:paraId="29FE76DD"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2222D1A1"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81,698</w:t>
                  </w:r>
                </w:p>
              </w:tc>
              <w:tc>
                <w:tcPr>
                  <w:tcW w:w="1701" w:type="dxa"/>
                </w:tcPr>
                <w:p w14:paraId="2CD0E30F"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3,131,037,000.00</w:t>
                  </w:r>
                </w:p>
              </w:tc>
              <w:tc>
                <w:tcPr>
                  <w:tcW w:w="2720" w:type="dxa"/>
                </w:tcPr>
                <w:p w14:paraId="64A37A8F"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3EA40252" w14:textId="77777777" w:rsidTr="006162E5">
              <w:tc>
                <w:tcPr>
                  <w:tcW w:w="7561" w:type="dxa"/>
                  <w:gridSpan w:val="4"/>
                  <w:shd w:val="clear" w:color="auto" w:fill="EAF1DD" w:themeFill="accent3" w:themeFillTint="33"/>
                  <w:vAlign w:val="center"/>
                </w:tcPr>
                <w:p w14:paraId="493984AF"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SECOND TRANCHE</w:t>
                  </w:r>
                </w:p>
              </w:tc>
            </w:tr>
            <w:tr w:rsidR="00887824" w:rsidRPr="00887824" w14:paraId="098AE481" w14:textId="77777777" w:rsidTr="006162E5">
              <w:tc>
                <w:tcPr>
                  <w:tcW w:w="1581" w:type="dxa"/>
                </w:tcPr>
                <w:p w14:paraId="34F9C7FA"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D798088"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02,266</w:t>
                  </w:r>
                </w:p>
              </w:tc>
              <w:tc>
                <w:tcPr>
                  <w:tcW w:w="1701" w:type="dxa"/>
                </w:tcPr>
                <w:p w14:paraId="6944E2E1"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464,729,000.00</w:t>
                  </w:r>
                </w:p>
              </w:tc>
              <w:tc>
                <w:tcPr>
                  <w:tcW w:w="2720" w:type="dxa"/>
                </w:tcPr>
                <w:p w14:paraId="12C0CD26"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04404EE6" w14:textId="77777777" w:rsidTr="006162E5">
              <w:tc>
                <w:tcPr>
                  <w:tcW w:w="1581" w:type="dxa"/>
                </w:tcPr>
                <w:p w14:paraId="306CD71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5A849054"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82,718</w:t>
                  </w:r>
                </w:p>
              </w:tc>
              <w:tc>
                <w:tcPr>
                  <w:tcW w:w="1701" w:type="dxa"/>
                </w:tcPr>
                <w:p w14:paraId="2AA1D3D6"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455,997,700.00</w:t>
                  </w:r>
                </w:p>
              </w:tc>
              <w:tc>
                <w:tcPr>
                  <w:tcW w:w="2720" w:type="dxa"/>
                </w:tcPr>
                <w:p w14:paraId="1D48931C"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6 November 2020</w:t>
                  </w:r>
                </w:p>
              </w:tc>
            </w:tr>
            <w:tr w:rsidR="00887824" w:rsidRPr="00887824" w14:paraId="400269B2" w14:textId="77777777" w:rsidTr="006162E5">
              <w:tc>
                <w:tcPr>
                  <w:tcW w:w="1581" w:type="dxa"/>
                </w:tcPr>
                <w:p w14:paraId="321F8A19"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7F01B1ED"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53,484</w:t>
                  </w:r>
                </w:p>
              </w:tc>
              <w:tc>
                <w:tcPr>
                  <w:tcW w:w="1701" w:type="dxa"/>
                </w:tcPr>
                <w:p w14:paraId="7F13D0E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2,947,646,000.00</w:t>
                  </w:r>
                </w:p>
              </w:tc>
              <w:tc>
                <w:tcPr>
                  <w:tcW w:w="2720" w:type="dxa"/>
                </w:tcPr>
                <w:p w14:paraId="3642E971"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r w:rsidR="00887824" w:rsidRPr="00887824" w14:paraId="3492FF03" w14:textId="77777777" w:rsidTr="006162E5">
              <w:tc>
                <w:tcPr>
                  <w:tcW w:w="7561" w:type="dxa"/>
                  <w:gridSpan w:val="4"/>
                  <w:shd w:val="clear" w:color="auto" w:fill="EAF1DD" w:themeFill="accent3" w:themeFillTint="33"/>
                  <w:vAlign w:val="center"/>
                </w:tcPr>
                <w:p w14:paraId="379D9CBE"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OTHERS</w:t>
                  </w:r>
                </w:p>
              </w:tc>
            </w:tr>
            <w:tr w:rsidR="00887824" w:rsidRPr="00887824" w14:paraId="64A47928" w14:textId="77777777" w:rsidTr="006162E5">
              <w:tc>
                <w:tcPr>
                  <w:tcW w:w="1581" w:type="dxa"/>
                  <w:vAlign w:val="center"/>
                </w:tcPr>
                <w:p w14:paraId="064DF5B4"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ESP-SAP LTFRB</w:t>
                  </w:r>
                </w:p>
              </w:tc>
              <w:tc>
                <w:tcPr>
                  <w:tcW w:w="1559" w:type="dxa"/>
                  <w:vAlign w:val="center"/>
                </w:tcPr>
                <w:p w14:paraId="77D7A52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703</w:t>
                  </w:r>
                </w:p>
              </w:tc>
              <w:tc>
                <w:tcPr>
                  <w:tcW w:w="1701" w:type="dxa"/>
                  <w:vAlign w:val="center"/>
                </w:tcPr>
                <w:p w14:paraId="26E87E53"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9,069,500.00</w:t>
                  </w:r>
                </w:p>
              </w:tc>
              <w:tc>
                <w:tcPr>
                  <w:tcW w:w="2720" w:type="dxa"/>
                  <w:vAlign w:val="center"/>
                </w:tcPr>
                <w:p w14:paraId="4042FB03"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bl>
          <w:p w14:paraId="14C8CFEC"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4B60693B" w14:textId="77777777" w:rsidR="00FC2839" w:rsidRDefault="00FC2839" w:rsidP="000C011D">
      <w:pPr>
        <w:widowControl/>
        <w:spacing w:after="0" w:line="240" w:lineRule="auto"/>
        <w:ind w:right="57"/>
        <w:contextualSpacing/>
        <w:rPr>
          <w:rFonts w:ascii="Arial" w:eastAsia="Arial" w:hAnsi="Arial" w:cs="Arial"/>
          <w:b/>
          <w:sz w:val="24"/>
          <w:szCs w:val="24"/>
        </w:rPr>
      </w:pPr>
    </w:p>
    <w:p w14:paraId="3B6DF87F" w14:textId="77777777" w:rsidR="002E303D" w:rsidRDefault="002E303D" w:rsidP="000C011D">
      <w:pPr>
        <w:widowControl/>
        <w:spacing w:after="0" w:line="240" w:lineRule="auto"/>
        <w:ind w:right="57"/>
        <w:contextualSpacing/>
        <w:rPr>
          <w:rFonts w:ascii="Arial" w:eastAsia="Arial" w:hAnsi="Arial" w:cs="Arial"/>
          <w:b/>
          <w:sz w:val="24"/>
          <w:szCs w:val="24"/>
        </w:rPr>
      </w:pPr>
    </w:p>
    <w:p w14:paraId="51736E9C" w14:textId="77777777" w:rsidR="002E303D" w:rsidRDefault="002E303D" w:rsidP="000C011D">
      <w:pPr>
        <w:widowControl/>
        <w:spacing w:after="0" w:line="240" w:lineRule="auto"/>
        <w:ind w:right="57"/>
        <w:contextualSpacing/>
        <w:rPr>
          <w:rFonts w:ascii="Arial" w:eastAsia="Arial" w:hAnsi="Arial" w:cs="Arial"/>
          <w:b/>
          <w:sz w:val="24"/>
          <w:szCs w:val="24"/>
        </w:rPr>
      </w:pPr>
    </w:p>
    <w:p w14:paraId="0364F984" w14:textId="4442CB06"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472FCADB" w:rsidR="000C011D" w:rsidRPr="006826F8" w:rsidRDefault="001F077B"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color w:val="0070C0"/>
                <w:sz w:val="20"/>
                <w:szCs w:val="20"/>
              </w:rPr>
            </w:pPr>
            <w:r w:rsidRPr="006826F8">
              <w:rPr>
                <w:rFonts w:ascii="Arial" w:eastAsia="Arial" w:hAnsi="Arial" w:cs="Arial"/>
                <w:color w:val="0070C0"/>
                <w:sz w:val="20"/>
                <w:szCs w:val="20"/>
              </w:rPr>
              <w:t>05</w:t>
            </w:r>
            <w:r w:rsidR="000C011D" w:rsidRPr="006826F8">
              <w:rPr>
                <w:rFonts w:ascii="Arial" w:eastAsia="Arial" w:hAnsi="Arial" w:cs="Arial"/>
                <w:color w:val="0070C0"/>
                <w:sz w:val="20"/>
                <w:szCs w:val="20"/>
              </w:rPr>
              <w:t xml:space="preserve"> </w:t>
            </w:r>
            <w:r w:rsidRPr="006826F8">
              <w:rPr>
                <w:rFonts w:ascii="Arial" w:eastAsia="Arial" w:hAnsi="Arial" w:cs="Arial"/>
                <w:color w:val="0070C0"/>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0B5AE455" w:rsidR="000C011D" w:rsidRPr="006826F8"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6826F8">
              <w:rPr>
                <w:rFonts w:ascii="Arial" w:eastAsia="Arial" w:hAnsi="Arial" w:cs="Arial"/>
                <w:color w:val="0070C0"/>
                <w:sz w:val="20"/>
                <w:szCs w:val="19"/>
              </w:rPr>
              <w:t xml:space="preserve">DSWD-FO MIMAROPA provided </w:t>
            </w:r>
            <w:r w:rsidRPr="006826F8">
              <w:rPr>
                <w:rFonts w:ascii="Arial" w:eastAsia="Arial" w:hAnsi="Arial" w:cs="Arial"/>
                <w:b/>
                <w:color w:val="0070C0"/>
                <w:sz w:val="20"/>
                <w:szCs w:val="19"/>
              </w:rPr>
              <w:t>4,</w:t>
            </w:r>
            <w:r w:rsidR="001F077B" w:rsidRPr="006826F8">
              <w:rPr>
                <w:rFonts w:ascii="Arial" w:eastAsia="Arial" w:hAnsi="Arial" w:cs="Arial"/>
                <w:b/>
                <w:color w:val="0070C0"/>
                <w:sz w:val="20"/>
                <w:szCs w:val="19"/>
              </w:rPr>
              <w:t>353</w:t>
            </w:r>
            <w:r w:rsidRPr="006826F8">
              <w:rPr>
                <w:rFonts w:ascii="Arial" w:eastAsia="Arial" w:hAnsi="Arial" w:cs="Arial"/>
                <w:b/>
                <w:color w:val="0070C0"/>
                <w:sz w:val="20"/>
                <w:szCs w:val="19"/>
              </w:rPr>
              <w:t xml:space="preserve"> FFPs </w:t>
            </w:r>
            <w:r w:rsidRPr="006826F8">
              <w:rPr>
                <w:rFonts w:ascii="Arial" w:eastAsia="Arial" w:hAnsi="Arial" w:cs="Arial"/>
                <w:color w:val="0070C0"/>
                <w:sz w:val="20"/>
                <w:szCs w:val="19"/>
              </w:rPr>
              <w:t xml:space="preserve">with a total amount of </w:t>
            </w:r>
            <w:r w:rsidRPr="006826F8">
              <w:rPr>
                <w:rFonts w:ascii="Arial" w:eastAsia="Arial" w:hAnsi="Arial" w:cs="Arial"/>
                <w:b/>
                <w:color w:val="0070C0"/>
                <w:sz w:val="20"/>
                <w:szCs w:val="19"/>
              </w:rPr>
              <w:t xml:space="preserve">₱1,858,500.00 </w:t>
            </w:r>
            <w:r w:rsidRPr="006826F8">
              <w:rPr>
                <w:rFonts w:ascii="Arial" w:eastAsia="Arial" w:hAnsi="Arial" w:cs="Arial"/>
                <w:color w:val="0070C0"/>
                <w:sz w:val="20"/>
                <w:szCs w:val="19"/>
              </w:rPr>
              <w:t xml:space="preserve">to </w:t>
            </w:r>
            <w:r w:rsidRPr="006826F8">
              <w:rPr>
                <w:rFonts w:ascii="Arial" w:eastAsia="Arial" w:hAnsi="Arial" w:cs="Arial"/>
                <w:b/>
                <w:color w:val="0070C0"/>
                <w:sz w:val="20"/>
                <w:szCs w:val="19"/>
              </w:rPr>
              <w:t xml:space="preserve">4,102 Locally Stranded Individuals (LSIs) </w:t>
            </w:r>
            <w:r w:rsidRPr="006826F8">
              <w:rPr>
                <w:rFonts w:ascii="Arial" w:eastAsia="Arial" w:hAnsi="Arial" w:cs="Arial"/>
                <w:color w:val="0070C0"/>
                <w:sz w:val="20"/>
                <w:szCs w:val="19"/>
              </w:rPr>
              <w:t>through the Region/SWADTs Crisis Intervention Units (CIU) as of 07 December 2020, 1PM.</w:t>
            </w:r>
          </w:p>
          <w:p w14:paraId="6C5366C6" w14:textId="0AB78454" w:rsidR="000C011D" w:rsidRPr="006826F8" w:rsidRDefault="000C011D" w:rsidP="006826F8">
            <w:pPr>
              <w:pStyle w:val="ListParagraph"/>
              <w:numPr>
                <w:ilvl w:val="0"/>
                <w:numId w:val="4"/>
              </w:numPr>
              <w:spacing w:after="0" w:line="240" w:lineRule="auto"/>
              <w:ind w:right="57"/>
              <w:jc w:val="both"/>
              <w:rPr>
                <w:rFonts w:ascii="Arial" w:eastAsia="Arial" w:hAnsi="Arial" w:cs="Arial"/>
                <w:color w:val="0070C0"/>
                <w:sz w:val="20"/>
                <w:szCs w:val="19"/>
              </w:rPr>
            </w:pPr>
            <w:r w:rsidRPr="006826F8">
              <w:rPr>
                <w:rFonts w:ascii="Arial" w:eastAsia="Arial" w:hAnsi="Arial" w:cs="Arial"/>
                <w:color w:val="0070C0"/>
                <w:sz w:val="20"/>
                <w:szCs w:val="19"/>
              </w:rPr>
              <w:t xml:space="preserve">DSWD-FO MIMAROPA, through the NCIP provided </w:t>
            </w:r>
            <w:r w:rsidRPr="006826F8">
              <w:rPr>
                <w:rFonts w:ascii="Arial" w:eastAsia="Arial" w:hAnsi="Arial" w:cs="Arial"/>
                <w:b/>
                <w:bCs/>
                <w:color w:val="0070C0"/>
                <w:sz w:val="20"/>
                <w:szCs w:val="19"/>
              </w:rPr>
              <w:t>3,</w:t>
            </w:r>
            <w:r w:rsidR="006826F8" w:rsidRPr="006826F8">
              <w:rPr>
                <w:rFonts w:ascii="Arial" w:eastAsia="Arial" w:hAnsi="Arial" w:cs="Arial"/>
                <w:b/>
                <w:bCs/>
                <w:color w:val="0070C0"/>
                <w:sz w:val="20"/>
                <w:szCs w:val="19"/>
              </w:rPr>
              <w:t>414</w:t>
            </w:r>
            <w:r w:rsidRPr="006826F8">
              <w:rPr>
                <w:rFonts w:ascii="Arial" w:eastAsia="Arial" w:hAnsi="Arial" w:cs="Arial"/>
                <w:b/>
                <w:bCs/>
                <w:color w:val="0070C0"/>
                <w:sz w:val="20"/>
                <w:szCs w:val="19"/>
              </w:rPr>
              <w:t xml:space="preserve"> hygiene kits</w:t>
            </w:r>
            <w:r w:rsidRPr="006826F8">
              <w:rPr>
                <w:rFonts w:ascii="Arial" w:eastAsia="Arial" w:hAnsi="Arial" w:cs="Arial"/>
                <w:color w:val="0070C0"/>
                <w:sz w:val="20"/>
                <w:szCs w:val="19"/>
              </w:rPr>
              <w:t xml:space="preserve"> to </w:t>
            </w:r>
            <w:r w:rsidRPr="006826F8">
              <w:rPr>
                <w:rFonts w:ascii="Arial" w:eastAsia="Arial" w:hAnsi="Arial" w:cs="Arial"/>
                <w:b/>
                <w:color w:val="0070C0"/>
                <w:sz w:val="20"/>
                <w:szCs w:val="19"/>
              </w:rPr>
              <w:t>3,</w:t>
            </w:r>
            <w:r w:rsidR="006826F8" w:rsidRPr="006826F8">
              <w:rPr>
                <w:rFonts w:ascii="Arial" w:eastAsia="Arial" w:hAnsi="Arial" w:cs="Arial"/>
                <w:b/>
                <w:color w:val="0070C0"/>
                <w:sz w:val="20"/>
                <w:szCs w:val="19"/>
              </w:rPr>
              <w:t>404</w:t>
            </w:r>
            <w:r w:rsidRPr="006826F8">
              <w:rPr>
                <w:rFonts w:ascii="Arial" w:eastAsia="Arial" w:hAnsi="Arial" w:cs="Arial"/>
                <w:b/>
                <w:color w:val="0070C0"/>
                <w:sz w:val="20"/>
                <w:szCs w:val="19"/>
              </w:rPr>
              <w:t xml:space="preserve"> </w:t>
            </w:r>
            <w:r w:rsidRPr="006826F8">
              <w:rPr>
                <w:rFonts w:ascii="Arial" w:eastAsia="Arial" w:hAnsi="Arial" w:cs="Arial"/>
                <w:b/>
                <w:bCs/>
                <w:color w:val="0070C0"/>
                <w:sz w:val="20"/>
                <w:szCs w:val="19"/>
              </w:rPr>
              <w:lastRenderedPageBreak/>
              <w:t>Indigenous Peoples</w:t>
            </w:r>
            <w:r w:rsidRPr="006826F8">
              <w:rPr>
                <w:rFonts w:ascii="Arial" w:eastAsia="Arial" w:hAnsi="Arial" w:cs="Arial"/>
                <w:color w:val="0070C0"/>
                <w:sz w:val="20"/>
                <w:szCs w:val="19"/>
              </w:rPr>
              <w:t xml:space="preserve"> in the region amounting to </w:t>
            </w:r>
            <w:r w:rsidRPr="006826F8">
              <w:rPr>
                <w:rFonts w:ascii="Arial" w:eastAsia="Arial" w:hAnsi="Arial" w:cs="Arial"/>
                <w:b/>
                <w:bCs/>
                <w:color w:val="0070C0"/>
                <w:sz w:val="20"/>
                <w:szCs w:val="19"/>
              </w:rPr>
              <w:t>₱</w:t>
            </w:r>
            <w:r w:rsidR="006826F8" w:rsidRPr="006826F8">
              <w:rPr>
                <w:rFonts w:ascii="Arial" w:eastAsia="Arial" w:hAnsi="Arial" w:cs="Arial"/>
                <w:b/>
                <w:bCs/>
                <w:color w:val="0070C0"/>
                <w:sz w:val="20"/>
                <w:szCs w:val="19"/>
              </w:rPr>
              <w:t xml:space="preserve">5,779,481.40 </w:t>
            </w:r>
            <w:r w:rsidRPr="006826F8">
              <w:rPr>
                <w:rFonts w:ascii="Arial" w:eastAsia="Arial" w:hAnsi="Arial" w:cs="Arial"/>
                <w:color w:val="0070C0"/>
                <w:sz w:val="20"/>
                <w:szCs w:val="19"/>
              </w:rPr>
              <w:t xml:space="preserve">as of </w:t>
            </w:r>
            <w:r w:rsidR="006826F8" w:rsidRPr="006826F8">
              <w:rPr>
                <w:rFonts w:ascii="Arial" w:eastAsia="Arial" w:hAnsi="Arial" w:cs="Arial"/>
                <w:color w:val="0070C0"/>
                <w:sz w:val="20"/>
                <w:szCs w:val="19"/>
              </w:rPr>
              <w:t>04</w:t>
            </w:r>
            <w:r w:rsidRPr="006826F8">
              <w:rPr>
                <w:rFonts w:ascii="Arial" w:eastAsia="Arial" w:hAnsi="Arial" w:cs="Arial"/>
                <w:color w:val="0070C0"/>
                <w:sz w:val="20"/>
                <w:szCs w:val="19"/>
              </w:rPr>
              <w:t xml:space="preserve"> </w:t>
            </w:r>
            <w:r w:rsidR="006826F8" w:rsidRPr="006826F8">
              <w:rPr>
                <w:rFonts w:ascii="Arial" w:eastAsia="Arial" w:hAnsi="Arial" w:cs="Arial"/>
                <w:color w:val="0070C0"/>
                <w:sz w:val="20"/>
                <w:szCs w:val="19"/>
              </w:rPr>
              <w:t>January</w:t>
            </w:r>
            <w:r w:rsidRPr="006826F8">
              <w:rPr>
                <w:rFonts w:ascii="Arial" w:eastAsia="Arial" w:hAnsi="Arial" w:cs="Arial"/>
                <w:color w:val="0070C0"/>
                <w:sz w:val="20"/>
                <w:szCs w:val="19"/>
              </w:rPr>
              <w:t xml:space="preserve"> 202</w:t>
            </w:r>
            <w:r w:rsidR="006826F8" w:rsidRPr="006826F8">
              <w:rPr>
                <w:rFonts w:ascii="Arial" w:eastAsia="Arial" w:hAnsi="Arial" w:cs="Arial"/>
                <w:color w:val="0070C0"/>
                <w:sz w:val="20"/>
                <w:szCs w:val="19"/>
              </w:rPr>
              <w:t>1</w:t>
            </w:r>
            <w:r w:rsidRPr="006826F8">
              <w:rPr>
                <w:rFonts w:ascii="Arial" w:eastAsia="Arial" w:hAnsi="Arial" w:cs="Arial"/>
                <w:color w:val="0070C0"/>
                <w:sz w:val="20"/>
                <w:szCs w:val="19"/>
              </w:rPr>
              <w:t>, 11AM.</w:t>
            </w:r>
          </w:p>
          <w:p w14:paraId="569ABBDB" w14:textId="77777777" w:rsidR="000C011D" w:rsidRPr="006826F8"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6826F8">
              <w:rPr>
                <w:rFonts w:ascii="Arial" w:eastAsia="Arial" w:hAnsi="Arial" w:cs="Arial"/>
                <w:color w:val="0070C0"/>
                <w:sz w:val="20"/>
                <w:szCs w:val="19"/>
              </w:rPr>
              <w:t xml:space="preserve">DSWD-FO MIMAROPA provided </w:t>
            </w:r>
            <w:r w:rsidRPr="006826F8">
              <w:rPr>
                <w:rFonts w:ascii="Arial" w:eastAsia="Arial" w:hAnsi="Arial" w:cs="Arial"/>
                <w:b/>
                <w:bCs/>
                <w:color w:val="0070C0"/>
                <w:sz w:val="20"/>
                <w:szCs w:val="19"/>
              </w:rPr>
              <w:t>1,029 NFIs</w:t>
            </w:r>
            <w:r w:rsidRPr="006826F8">
              <w:rPr>
                <w:rFonts w:ascii="Arial" w:eastAsia="Arial" w:hAnsi="Arial" w:cs="Arial"/>
                <w:color w:val="0070C0"/>
                <w:sz w:val="20"/>
                <w:szCs w:val="19"/>
              </w:rPr>
              <w:t xml:space="preserve"> </w:t>
            </w:r>
            <w:r w:rsidRPr="006826F8">
              <w:rPr>
                <w:rFonts w:ascii="Arial" w:eastAsia="Arial" w:hAnsi="Arial" w:cs="Arial"/>
                <w:bCs/>
                <w:color w:val="0070C0"/>
                <w:sz w:val="20"/>
                <w:szCs w:val="19"/>
              </w:rPr>
              <w:t xml:space="preserve">to </w:t>
            </w:r>
            <w:r w:rsidRPr="006826F8">
              <w:rPr>
                <w:rFonts w:ascii="Arial" w:eastAsia="Arial" w:hAnsi="Arial" w:cs="Arial"/>
                <w:b/>
                <w:color w:val="0070C0"/>
                <w:sz w:val="20"/>
                <w:szCs w:val="19"/>
              </w:rPr>
              <w:t>LSIs</w:t>
            </w:r>
            <w:r w:rsidRPr="006826F8">
              <w:rPr>
                <w:rFonts w:ascii="Arial" w:eastAsia="Arial" w:hAnsi="Arial" w:cs="Arial"/>
                <w:bCs/>
                <w:color w:val="0070C0"/>
                <w:sz w:val="20"/>
                <w:szCs w:val="19"/>
              </w:rPr>
              <w:t xml:space="preserve"> in the region </w:t>
            </w:r>
            <w:r w:rsidRPr="006826F8">
              <w:rPr>
                <w:rFonts w:ascii="Arial" w:eastAsia="Arial" w:hAnsi="Arial" w:cs="Arial"/>
                <w:color w:val="0070C0"/>
                <w:sz w:val="20"/>
                <w:szCs w:val="19"/>
              </w:rPr>
              <w:t xml:space="preserve">amounting to </w:t>
            </w:r>
            <w:r w:rsidRPr="006826F8">
              <w:rPr>
                <w:rFonts w:ascii="Arial" w:eastAsia="Arial" w:hAnsi="Arial" w:cs="Arial"/>
                <w:b/>
                <w:color w:val="0070C0"/>
                <w:sz w:val="20"/>
                <w:szCs w:val="19"/>
              </w:rPr>
              <w:t xml:space="preserve">₱1,269,768.93 </w:t>
            </w:r>
            <w:r w:rsidRPr="006826F8">
              <w:rPr>
                <w:rFonts w:ascii="Arial" w:eastAsia="Arial" w:hAnsi="Arial" w:cs="Arial"/>
                <w:bCs/>
                <w:color w:val="0070C0"/>
                <w:sz w:val="20"/>
                <w:szCs w:val="19"/>
              </w:rPr>
              <w:t>as of 11 December 2020, 11AM.</w:t>
            </w:r>
          </w:p>
          <w:p w14:paraId="0925A497" w14:textId="77777777" w:rsidR="000C011D" w:rsidRPr="006826F8"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6826F8">
              <w:rPr>
                <w:rFonts w:ascii="Arial" w:eastAsia="Arial" w:hAnsi="Arial" w:cs="Arial"/>
                <w:color w:val="0070C0"/>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CB98322" w:rsidR="000C011D" w:rsidRPr="006826F8" w:rsidRDefault="000E0F23"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6826F8">
              <w:rPr>
                <w:rFonts w:ascii="Arial" w:eastAsia="Arial" w:hAnsi="Arial" w:cs="Arial"/>
                <w:color w:val="0070C0"/>
                <w:sz w:val="20"/>
                <w:szCs w:val="20"/>
              </w:rPr>
              <w:t>0</w:t>
            </w:r>
            <w:r w:rsidR="006826F8" w:rsidRPr="006826F8">
              <w:rPr>
                <w:rFonts w:ascii="Arial" w:eastAsia="Arial" w:hAnsi="Arial" w:cs="Arial"/>
                <w:color w:val="0070C0"/>
                <w:sz w:val="20"/>
                <w:szCs w:val="20"/>
              </w:rPr>
              <w:t>5</w:t>
            </w:r>
            <w:r w:rsidRPr="006826F8">
              <w:rPr>
                <w:rFonts w:ascii="Arial" w:eastAsia="Arial" w:hAnsi="Arial" w:cs="Arial"/>
                <w:color w:val="0070C0"/>
                <w:sz w:val="20"/>
                <w:szCs w:val="20"/>
              </w:rPr>
              <w:t xml:space="preserve"> January 2021</w:t>
            </w:r>
          </w:p>
        </w:tc>
        <w:tc>
          <w:tcPr>
            <w:tcW w:w="7796" w:type="dxa"/>
            <w:shd w:val="clear" w:color="auto" w:fill="auto"/>
            <w:tcMar>
              <w:top w:w="0" w:type="dxa"/>
              <w:left w:w="115" w:type="dxa"/>
              <w:bottom w:w="0" w:type="dxa"/>
              <w:right w:w="115" w:type="dxa"/>
            </w:tcMar>
            <w:vAlign w:val="center"/>
          </w:tcPr>
          <w:p w14:paraId="515A6C2F" w14:textId="77777777" w:rsidR="006826F8" w:rsidRPr="006826F8" w:rsidRDefault="006826F8" w:rsidP="006826F8">
            <w:pPr>
              <w:pStyle w:val="ListParagraph"/>
              <w:numPr>
                <w:ilvl w:val="0"/>
                <w:numId w:val="6"/>
              </w:numPr>
              <w:spacing w:after="0" w:line="240" w:lineRule="auto"/>
              <w:jc w:val="both"/>
              <w:rPr>
                <w:rFonts w:ascii="Arial" w:eastAsia="Times New Roman" w:hAnsi="Arial" w:cs="Arial"/>
                <w:color w:val="0070C0"/>
                <w:sz w:val="20"/>
                <w:szCs w:val="20"/>
              </w:rPr>
            </w:pPr>
            <w:r w:rsidRPr="006826F8">
              <w:rPr>
                <w:rFonts w:ascii="Arial" w:eastAsia="Times New Roman" w:hAnsi="Arial" w:cs="Arial"/>
                <w:color w:val="0070C0"/>
                <w:sz w:val="20"/>
                <w:szCs w:val="20"/>
              </w:rPr>
              <w:t>DSWD-FO VI thru DRMD released 3,278 FFPS to LGU San Rafael, Iloilo; 500 FFPs to Cuarter, Capiz; 2,016 FFPs to Himamaylan, Neg. Occ.; and 549 FFPs to Tobias Fornier, Antique, intended for COVID-19 affected population.</w:t>
            </w:r>
          </w:p>
          <w:p w14:paraId="38E51230" w14:textId="24BD1773" w:rsidR="006826F8" w:rsidRPr="006826F8" w:rsidRDefault="006826F8" w:rsidP="006826F8">
            <w:pPr>
              <w:pStyle w:val="ListParagraph"/>
              <w:numPr>
                <w:ilvl w:val="0"/>
                <w:numId w:val="6"/>
              </w:numPr>
              <w:spacing w:after="0" w:line="240" w:lineRule="auto"/>
              <w:jc w:val="both"/>
              <w:rPr>
                <w:rFonts w:ascii="Arial" w:eastAsia="Times New Roman" w:hAnsi="Arial" w:cs="Arial"/>
                <w:color w:val="0070C0"/>
                <w:sz w:val="20"/>
                <w:szCs w:val="20"/>
              </w:rPr>
            </w:pPr>
            <w:r w:rsidRPr="006826F8">
              <w:rPr>
                <w:rFonts w:ascii="Arial" w:eastAsia="Times New Roman" w:hAnsi="Arial" w:cs="Arial"/>
                <w:color w:val="0070C0"/>
                <w:sz w:val="20"/>
                <w:szCs w:val="20"/>
              </w:rPr>
              <w:t>A total of 4,400 in-transit FFPs to Malay, Aklan to be distributed to COVID-19 affected communities.</w:t>
            </w:r>
          </w:p>
          <w:p w14:paraId="1990458E" w14:textId="114C5853" w:rsidR="000C011D" w:rsidRPr="006826F8" w:rsidRDefault="000C011D" w:rsidP="006162E5">
            <w:pPr>
              <w:pStyle w:val="ListParagraph"/>
              <w:numPr>
                <w:ilvl w:val="0"/>
                <w:numId w:val="6"/>
              </w:numPr>
              <w:spacing w:after="0" w:line="240" w:lineRule="auto"/>
              <w:jc w:val="both"/>
              <w:rPr>
                <w:rFonts w:ascii="Arial" w:eastAsia="Times New Roman" w:hAnsi="Arial" w:cs="Arial"/>
                <w:color w:val="0070C0"/>
                <w:sz w:val="20"/>
                <w:szCs w:val="20"/>
              </w:rPr>
            </w:pPr>
            <w:r w:rsidRPr="006826F8">
              <w:rPr>
                <w:rFonts w:ascii="Arial" w:eastAsia="Times New Roman" w:hAnsi="Arial" w:cs="Arial"/>
                <w:color w:val="0070C0"/>
                <w:sz w:val="20"/>
                <w:szCs w:val="20"/>
              </w:rPr>
              <w:t>DSWD-FO VI is continuously repacking FFPs at the DSWD Regional Warehouse.</w:t>
            </w:r>
          </w:p>
          <w:p w14:paraId="11427A9A" w14:textId="7148CA38" w:rsidR="000C011D" w:rsidRPr="006826F8" w:rsidRDefault="000C011D" w:rsidP="000E0F23">
            <w:pPr>
              <w:pStyle w:val="ListParagraph"/>
              <w:numPr>
                <w:ilvl w:val="0"/>
                <w:numId w:val="6"/>
              </w:numPr>
              <w:spacing w:after="0" w:line="240" w:lineRule="auto"/>
              <w:jc w:val="both"/>
              <w:rPr>
                <w:rFonts w:ascii="Arial" w:eastAsia="Times New Roman" w:hAnsi="Arial" w:cs="Arial"/>
                <w:color w:val="0070C0"/>
                <w:sz w:val="20"/>
                <w:szCs w:val="20"/>
              </w:rPr>
            </w:pPr>
            <w:r w:rsidRPr="006826F8">
              <w:rPr>
                <w:rFonts w:ascii="Arial" w:eastAsia="Times New Roman" w:hAnsi="Arial" w:cs="Arial"/>
                <w:color w:val="0070C0"/>
                <w:sz w:val="20"/>
                <w:szCs w:val="20"/>
              </w:rPr>
              <w:t xml:space="preserve">DSWD-FO VI provided </w:t>
            </w:r>
            <w:r w:rsidR="000E0F23" w:rsidRPr="006826F8">
              <w:rPr>
                <w:rFonts w:ascii="Arial" w:eastAsia="Times New Roman" w:hAnsi="Arial" w:cs="Arial"/>
                <w:b/>
                <w:bCs/>
                <w:color w:val="0070C0"/>
                <w:sz w:val="20"/>
                <w:szCs w:val="20"/>
              </w:rPr>
              <w:t>₱27</w:t>
            </w:r>
            <w:r w:rsidR="006826F8" w:rsidRPr="006826F8">
              <w:rPr>
                <w:rFonts w:ascii="Arial" w:eastAsia="Times New Roman" w:hAnsi="Arial" w:cs="Arial"/>
                <w:b/>
                <w:bCs/>
                <w:color w:val="0070C0"/>
                <w:sz w:val="20"/>
                <w:szCs w:val="20"/>
              </w:rPr>
              <w:t>1</w:t>
            </w:r>
            <w:r w:rsidR="000E0F23" w:rsidRPr="006826F8">
              <w:rPr>
                <w:rFonts w:ascii="Arial" w:eastAsia="Times New Roman" w:hAnsi="Arial" w:cs="Arial"/>
                <w:b/>
                <w:bCs/>
                <w:color w:val="0070C0"/>
                <w:sz w:val="20"/>
                <w:szCs w:val="20"/>
              </w:rPr>
              <w:t>,</w:t>
            </w:r>
            <w:r w:rsidR="006826F8" w:rsidRPr="006826F8">
              <w:rPr>
                <w:rFonts w:ascii="Arial" w:eastAsia="Times New Roman" w:hAnsi="Arial" w:cs="Arial"/>
                <w:b/>
                <w:bCs/>
                <w:color w:val="0070C0"/>
                <w:sz w:val="20"/>
                <w:szCs w:val="20"/>
              </w:rPr>
              <w:t>388</w:t>
            </w:r>
            <w:r w:rsidR="000E0F23" w:rsidRPr="006826F8">
              <w:rPr>
                <w:rFonts w:ascii="Arial" w:eastAsia="Times New Roman" w:hAnsi="Arial" w:cs="Arial"/>
                <w:b/>
                <w:bCs/>
                <w:color w:val="0070C0"/>
                <w:sz w:val="20"/>
                <w:szCs w:val="20"/>
              </w:rPr>
              <w:t>,445.</w:t>
            </w:r>
            <w:r w:rsidR="006826F8" w:rsidRPr="006826F8">
              <w:rPr>
                <w:rFonts w:ascii="Arial" w:eastAsia="Times New Roman" w:hAnsi="Arial" w:cs="Arial"/>
                <w:b/>
                <w:bCs/>
                <w:color w:val="0070C0"/>
                <w:sz w:val="20"/>
                <w:szCs w:val="20"/>
              </w:rPr>
              <w:t>0</w:t>
            </w:r>
            <w:r w:rsidR="000E0F23" w:rsidRPr="006826F8">
              <w:rPr>
                <w:rFonts w:ascii="Arial" w:eastAsia="Times New Roman" w:hAnsi="Arial" w:cs="Arial"/>
                <w:b/>
                <w:bCs/>
                <w:color w:val="0070C0"/>
                <w:sz w:val="20"/>
                <w:szCs w:val="20"/>
              </w:rPr>
              <w:t xml:space="preserve">0 </w:t>
            </w:r>
            <w:r w:rsidRPr="006826F8">
              <w:rPr>
                <w:rFonts w:ascii="Arial" w:eastAsia="Times New Roman" w:hAnsi="Arial" w:cs="Arial"/>
                <w:color w:val="0070C0"/>
                <w:sz w:val="20"/>
                <w:szCs w:val="20"/>
              </w:rPr>
              <w:t xml:space="preserve">worth of assistance to </w:t>
            </w:r>
            <w:r w:rsidR="000E0F23" w:rsidRPr="006826F8">
              <w:rPr>
                <w:rFonts w:ascii="Arial" w:eastAsia="Times New Roman" w:hAnsi="Arial" w:cs="Arial"/>
                <w:b/>
                <w:bCs/>
                <w:color w:val="0070C0"/>
                <w:sz w:val="20"/>
                <w:szCs w:val="20"/>
              </w:rPr>
              <w:t>85,</w:t>
            </w:r>
            <w:r w:rsidR="006826F8" w:rsidRPr="006826F8">
              <w:rPr>
                <w:rFonts w:ascii="Arial" w:eastAsia="Times New Roman" w:hAnsi="Arial" w:cs="Arial"/>
                <w:b/>
                <w:bCs/>
                <w:color w:val="0070C0"/>
                <w:sz w:val="20"/>
                <w:szCs w:val="20"/>
              </w:rPr>
              <w:t>089</w:t>
            </w:r>
            <w:r w:rsidR="000E0F23" w:rsidRPr="006826F8">
              <w:rPr>
                <w:rFonts w:ascii="Arial" w:eastAsia="Times New Roman" w:hAnsi="Arial" w:cs="Arial"/>
                <w:b/>
                <w:bCs/>
                <w:color w:val="0070C0"/>
                <w:sz w:val="20"/>
                <w:szCs w:val="20"/>
              </w:rPr>
              <w:t xml:space="preserve"> </w:t>
            </w:r>
            <w:r w:rsidRPr="006826F8">
              <w:rPr>
                <w:rFonts w:ascii="Arial" w:eastAsia="Times New Roman" w:hAnsi="Arial" w:cs="Arial"/>
                <w:b/>
                <w:bCs/>
                <w:color w:val="0070C0"/>
                <w:sz w:val="20"/>
                <w:szCs w:val="20"/>
              </w:rPr>
              <w:t>individuals</w:t>
            </w:r>
            <w:r w:rsidRPr="006826F8">
              <w:rPr>
                <w:rFonts w:ascii="Arial" w:eastAsia="Times New Roman" w:hAnsi="Arial" w:cs="Arial"/>
                <w:color w:val="0070C0"/>
                <w:sz w:val="20"/>
                <w:szCs w:val="20"/>
              </w:rPr>
              <w:t xml:space="preserve"> under </w:t>
            </w:r>
            <w:r w:rsidRPr="006826F8">
              <w:rPr>
                <w:rFonts w:ascii="Arial" w:eastAsia="Times New Roman" w:hAnsi="Arial" w:cs="Arial"/>
                <w:b/>
                <w:bCs/>
                <w:color w:val="0070C0"/>
                <w:sz w:val="20"/>
                <w:szCs w:val="20"/>
              </w:rPr>
              <w:t>Assistance to Individuals in Crisis Situation (AICS)</w:t>
            </w:r>
            <w:r w:rsidRPr="006826F8">
              <w:rPr>
                <w:rFonts w:ascii="Arial" w:eastAsia="Times New Roman" w:hAnsi="Arial" w:cs="Arial"/>
                <w:color w:val="0070C0"/>
                <w:sz w:val="20"/>
                <w:szCs w:val="20"/>
              </w:rPr>
              <w:t xml:space="preserve"> from 09 March to 21 December 2020.</w:t>
            </w:r>
          </w:p>
          <w:p w14:paraId="3E661573" w14:textId="77777777" w:rsidR="000C011D" w:rsidRPr="006826F8" w:rsidRDefault="000C011D" w:rsidP="006162E5">
            <w:pPr>
              <w:widowControl/>
              <w:shd w:val="clear" w:color="auto" w:fill="FFFFFF"/>
              <w:spacing w:after="0" w:line="240" w:lineRule="auto"/>
              <w:contextualSpacing/>
              <w:jc w:val="both"/>
              <w:rPr>
                <w:rFonts w:ascii="Arial" w:eastAsia="Times New Roman" w:hAnsi="Arial" w:cs="Arial"/>
                <w:color w:val="0070C0"/>
                <w:sz w:val="20"/>
                <w:szCs w:val="20"/>
              </w:rPr>
            </w:pPr>
            <w:r w:rsidRPr="006826F8">
              <w:rPr>
                <w:rFonts w:ascii="Arial" w:eastAsia="Times New Roman" w:hAnsi="Arial" w:cs="Arial"/>
                <w:b/>
                <w:bCs/>
                <w:color w:val="0070C0"/>
                <w:sz w:val="20"/>
                <w:szCs w:val="20"/>
              </w:rPr>
              <w:t>Social Amelioration Program (SAP)</w:t>
            </w:r>
          </w:p>
          <w:p w14:paraId="6D51BCC2" w14:textId="77777777" w:rsidR="000C011D" w:rsidRPr="006826F8" w:rsidRDefault="000C011D" w:rsidP="006162E5">
            <w:pPr>
              <w:pStyle w:val="ListParagraph"/>
              <w:numPr>
                <w:ilvl w:val="0"/>
                <w:numId w:val="6"/>
              </w:numPr>
              <w:spacing w:after="0" w:line="240" w:lineRule="auto"/>
              <w:jc w:val="both"/>
              <w:rPr>
                <w:rFonts w:eastAsia="Times New Roman"/>
                <w:color w:val="0070C0"/>
              </w:rPr>
            </w:pPr>
            <w:r w:rsidRPr="006826F8">
              <w:rPr>
                <w:rFonts w:ascii="Arial" w:eastAsia="Times New Roman" w:hAnsi="Arial" w:cs="Arial"/>
                <w:color w:val="0070C0"/>
                <w:sz w:val="20"/>
                <w:szCs w:val="20"/>
              </w:rPr>
              <w:t>To date, a total of</w:t>
            </w:r>
            <w:r w:rsidRPr="006826F8">
              <w:rPr>
                <w:rFonts w:ascii="Arial" w:eastAsia="Times New Roman" w:hAnsi="Arial" w:cs="Arial"/>
                <w:b/>
                <w:bCs/>
                <w:color w:val="0070C0"/>
                <w:sz w:val="20"/>
                <w:szCs w:val="20"/>
              </w:rPr>
              <w:t xml:space="preserve"> ₱1,496,509,500.00 </w:t>
            </w:r>
            <w:r w:rsidRPr="006826F8">
              <w:rPr>
                <w:rFonts w:ascii="Arial" w:eastAsia="Times New Roman" w:hAnsi="Arial" w:cs="Arial"/>
                <w:color w:val="0070C0"/>
                <w:sz w:val="20"/>
                <w:szCs w:val="20"/>
              </w:rPr>
              <w:t xml:space="preserve">was provided to </w:t>
            </w:r>
            <w:r w:rsidRPr="006826F8">
              <w:rPr>
                <w:rFonts w:ascii="Arial" w:eastAsia="Times New Roman" w:hAnsi="Arial" w:cs="Arial"/>
                <w:b/>
                <w:bCs/>
                <w:color w:val="0070C0"/>
                <w:sz w:val="20"/>
                <w:szCs w:val="20"/>
              </w:rPr>
              <w:t xml:space="preserve">321,830 4Ps beneficiaries </w:t>
            </w:r>
            <w:r w:rsidRPr="006826F8">
              <w:rPr>
                <w:rFonts w:ascii="Arial" w:eastAsia="Times New Roman" w:hAnsi="Arial" w:cs="Arial"/>
                <w:color w:val="0070C0"/>
                <w:sz w:val="20"/>
                <w:szCs w:val="20"/>
              </w:rPr>
              <w:t xml:space="preserve">and </w:t>
            </w:r>
            <w:r w:rsidRPr="006826F8">
              <w:rPr>
                <w:rFonts w:ascii="Arial" w:eastAsia="Times New Roman" w:hAnsi="Arial" w:cs="Arial"/>
                <w:b/>
                <w:bCs/>
                <w:color w:val="0070C0"/>
                <w:sz w:val="20"/>
                <w:szCs w:val="20"/>
              </w:rPr>
              <w:t xml:space="preserve">₱6,788,214,000.00 </w:t>
            </w:r>
            <w:r w:rsidRPr="006826F8">
              <w:rPr>
                <w:rFonts w:ascii="Arial" w:eastAsia="Times New Roman" w:hAnsi="Arial" w:cs="Arial"/>
                <w:color w:val="0070C0"/>
                <w:sz w:val="20"/>
                <w:szCs w:val="20"/>
              </w:rPr>
              <w:t>was provided</w:t>
            </w:r>
            <w:r w:rsidRPr="006826F8">
              <w:rPr>
                <w:rFonts w:ascii="Arial" w:eastAsia="Times New Roman" w:hAnsi="Arial" w:cs="Arial"/>
                <w:b/>
                <w:bCs/>
                <w:color w:val="0070C0"/>
                <w:sz w:val="20"/>
                <w:szCs w:val="20"/>
              </w:rPr>
              <w:t xml:space="preserve"> </w:t>
            </w:r>
            <w:r w:rsidRPr="006826F8">
              <w:rPr>
                <w:rFonts w:ascii="Arial" w:eastAsia="Times New Roman" w:hAnsi="Arial" w:cs="Arial"/>
                <w:color w:val="0070C0"/>
                <w:sz w:val="20"/>
                <w:szCs w:val="20"/>
              </w:rPr>
              <w:t>to</w:t>
            </w:r>
            <w:r w:rsidRPr="006826F8">
              <w:rPr>
                <w:rFonts w:ascii="Arial" w:eastAsia="Times New Roman" w:hAnsi="Arial" w:cs="Arial"/>
                <w:b/>
                <w:bCs/>
                <w:color w:val="0070C0"/>
                <w:sz w:val="20"/>
                <w:szCs w:val="20"/>
              </w:rPr>
              <w:t xml:space="preserve"> 1,131,369 Non-4Ps beneficiaries </w:t>
            </w:r>
            <w:r w:rsidRPr="006826F8">
              <w:rPr>
                <w:rFonts w:ascii="Arial" w:eastAsia="Times New Roman" w:hAnsi="Arial" w:cs="Arial"/>
                <w:color w:val="0070C0"/>
                <w:sz w:val="20"/>
                <w:szCs w:val="20"/>
              </w:rPr>
              <w:t>for the first tranche.</w:t>
            </w:r>
          </w:p>
          <w:p w14:paraId="73C35276" w14:textId="77777777" w:rsidR="000C011D" w:rsidRPr="006826F8" w:rsidRDefault="000C011D" w:rsidP="006162E5">
            <w:pPr>
              <w:pStyle w:val="ListParagraph"/>
              <w:numPr>
                <w:ilvl w:val="0"/>
                <w:numId w:val="6"/>
              </w:numPr>
              <w:spacing w:after="0" w:line="240" w:lineRule="auto"/>
              <w:jc w:val="both"/>
              <w:rPr>
                <w:rFonts w:eastAsia="Times New Roman"/>
                <w:color w:val="0070C0"/>
              </w:rPr>
            </w:pPr>
            <w:r w:rsidRPr="006826F8">
              <w:rPr>
                <w:rFonts w:ascii="Arial" w:eastAsia="Times New Roman" w:hAnsi="Arial" w:cs="Arial"/>
                <w:color w:val="0070C0"/>
                <w:sz w:val="20"/>
                <w:szCs w:val="20"/>
              </w:rPr>
              <w:t xml:space="preserve">DSWD-FO VI has served </w:t>
            </w:r>
            <w:r w:rsidRPr="006826F8">
              <w:rPr>
                <w:rFonts w:ascii="Arial" w:eastAsia="Times New Roman" w:hAnsi="Arial" w:cs="Arial"/>
                <w:b/>
                <w:bCs/>
                <w:color w:val="0070C0"/>
                <w:sz w:val="20"/>
                <w:szCs w:val="20"/>
              </w:rPr>
              <w:t>103,608 4Ps beneficiaries</w:t>
            </w:r>
            <w:r w:rsidRPr="006826F8">
              <w:rPr>
                <w:rFonts w:ascii="Arial" w:eastAsia="Times New Roman" w:hAnsi="Arial" w:cs="Arial"/>
                <w:color w:val="0070C0"/>
                <w:sz w:val="20"/>
                <w:szCs w:val="20"/>
              </w:rPr>
              <w:t xml:space="preserve"> amounting to </w:t>
            </w:r>
            <w:r w:rsidRPr="006826F8">
              <w:rPr>
                <w:rFonts w:ascii="Arial" w:eastAsia="Times New Roman" w:hAnsi="Arial" w:cs="Arial"/>
                <w:b/>
                <w:bCs/>
                <w:color w:val="0070C0"/>
                <w:sz w:val="20"/>
                <w:szCs w:val="20"/>
              </w:rPr>
              <w:t xml:space="preserve">₱481,777,200.00 </w:t>
            </w:r>
            <w:r w:rsidRPr="006826F8">
              <w:rPr>
                <w:rFonts w:ascii="Arial" w:eastAsia="Times New Roman" w:hAnsi="Arial" w:cs="Arial"/>
                <w:color w:val="0070C0"/>
                <w:sz w:val="20"/>
                <w:szCs w:val="20"/>
              </w:rPr>
              <w:t xml:space="preserve">and </w:t>
            </w:r>
            <w:r w:rsidRPr="006826F8">
              <w:rPr>
                <w:rFonts w:ascii="Arial" w:eastAsia="Times New Roman" w:hAnsi="Arial" w:cs="Arial"/>
                <w:b/>
                <w:bCs/>
                <w:color w:val="0070C0"/>
                <w:sz w:val="20"/>
                <w:szCs w:val="20"/>
              </w:rPr>
              <w:t>440,802 Non-4Ps beneficiaries</w:t>
            </w:r>
            <w:r w:rsidRPr="006826F8">
              <w:rPr>
                <w:rFonts w:ascii="Arial" w:eastAsia="Times New Roman" w:hAnsi="Arial" w:cs="Arial"/>
                <w:color w:val="0070C0"/>
                <w:sz w:val="20"/>
                <w:szCs w:val="20"/>
              </w:rPr>
              <w:t xml:space="preserve"> amounting to</w:t>
            </w:r>
            <w:r w:rsidRPr="006826F8">
              <w:rPr>
                <w:rFonts w:eastAsia="Times New Roman"/>
                <w:color w:val="0070C0"/>
              </w:rPr>
              <w:t xml:space="preserve"> </w:t>
            </w:r>
            <w:r w:rsidRPr="006826F8">
              <w:rPr>
                <w:rFonts w:ascii="Arial" w:eastAsia="Times New Roman" w:hAnsi="Arial" w:cs="Arial"/>
                <w:b/>
                <w:bCs/>
                <w:color w:val="0070C0"/>
                <w:sz w:val="20"/>
                <w:szCs w:val="20"/>
              </w:rPr>
              <w:t xml:space="preserve">₱2,644,812,000.00 </w:t>
            </w:r>
            <w:r w:rsidRPr="006826F8">
              <w:rPr>
                <w:rFonts w:ascii="Arial" w:eastAsia="Times New Roman" w:hAnsi="Arial" w:cs="Arial"/>
                <w:color w:val="0070C0"/>
                <w:sz w:val="20"/>
                <w:szCs w:val="20"/>
              </w:rPr>
              <w:t xml:space="preserve">for the second tranche, and </w:t>
            </w:r>
            <w:r w:rsidRPr="006826F8">
              <w:rPr>
                <w:rFonts w:ascii="Arial" w:eastAsia="Times New Roman" w:hAnsi="Arial" w:cs="Arial"/>
                <w:b/>
                <w:bCs/>
                <w:color w:val="0070C0"/>
                <w:sz w:val="20"/>
                <w:szCs w:val="20"/>
              </w:rPr>
              <w:t>190,738 left-out/waitlisted</w:t>
            </w:r>
            <w:r w:rsidRPr="006826F8">
              <w:rPr>
                <w:rFonts w:ascii="Arial" w:eastAsia="Times New Roman" w:hAnsi="Arial" w:cs="Arial"/>
                <w:color w:val="0070C0"/>
                <w:sz w:val="20"/>
                <w:szCs w:val="20"/>
              </w:rPr>
              <w:t xml:space="preserve"> </w:t>
            </w:r>
            <w:r w:rsidRPr="006826F8">
              <w:rPr>
                <w:rFonts w:ascii="Arial" w:eastAsia="Times New Roman" w:hAnsi="Arial" w:cs="Arial"/>
                <w:b/>
                <w:bCs/>
                <w:color w:val="0070C0"/>
                <w:sz w:val="20"/>
                <w:szCs w:val="20"/>
              </w:rPr>
              <w:t>beneficiaries</w:t>
            </w:r>
            <w:r w:rsidRPr="006826F8">
              <w:rPr>
                <w:rFonts w:ascii="Arial" w:eastAsia="Times New Roman" w:hAnsi="Arial" w:cs="Arial"/>
                <w:color w:val="0070C0"/>
                <w:sz w:val="20"/>
                <w:szCs w:val="20"/>
              </w:rPr>
              <w:t xml:space="preserve"> amounting to </w:t>
            </w:r>
            <w:r w:rsidRPr="006826F8">
              <w:rPr>
                <w:rFonts w:ascii="Arial" w:eastAsia="Times New Roman" w:hAnsi="Arial" w:cs="Arial"/>
                <w:b/>
                <w:bCs/>
                <w:color w:val="0070C0"/>
                <w:sz w:val="20"/>
                <w:szCs w:val="20"/>
              </w:rPr>
              <w:t>₱1,144,428,000.00.</w:t>
            </w:r>
          </w:p>
          <w:p w14:paraId="273F7FF7" w14:textId="77777777" w:rsidR="000C011D" w:rsidRPr="006826F8" w:rsidRDefault="000C011D" w:rsidP="006162E5">
            <w:pPr>
              <w:pStyle w:val="ListParagraph"/>
              <w:numPr>
                <w:ilvl w:val="0"/>
                <w:numId w:val="6"/>
              </w:numPr>
              <w:spacing w:after="0" w:line="240" w:lineRule="auto"/>
              <w:jc w:val="both"/>
              <w:rPr>
                <w:rFonts w:eastAsia="Times New Roman"/>
                <w:color w:val="0070C0"/>
              </w:rPr>
            </w:pPr>
            <w:r w:rsidRPr="006826F8">
              <w:rPr>
                <w:rFonts w:ascii="Arial" w:eastAsia="Times New Roman" w:hAnsi="Arial" w:cs="Arial"/>
                <w:color w:val="0070C0"/>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7777777" w:rsidR="000C011D" w:rsidRPr="00CF50F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2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is continuously conducting payouts for the 2nd half in Cebu, Bohol and Negros Oriental. As of 16 December 2020, a total of </w:t>
            </w:r>
            <w:r w:rsidRPr="00CF50F9">
              <w:rPr>
                <w:rFonts w:ascii="Arial" w:eastAsia="Arial" w:hAnsi="Arial" w:cs="Arial"/>
                <w:b/>
                <w:sz w:val="20"/>
                <w:szCs w:val="19"/>
              </w:rPr>
              <w:t xml:space="preserve">275,644 </w:t>
            </w:r>
            <w:r w:rsidRPr="00CF50F9">
              <w:rPr>
                <w:rFonts w:ascii="Arial" w:eastAsia="Arial" w:hAnsi="Arial" w:cs="Arial"/>
                <w:sz w:val="20"/>
                <w:szCs w:val="19"/>
              </w:rPr>
              <w:t xml:space="preserve">beneficiaries received cash assistance amounting to </w:t>
            </w:r>
            <w:r w:rsidRPr="00CF50F9">
              <w:rPr>
                <w:rFonts w:ascii="Arial" w:eastAsia="Arial" w:hAnsi="Arial" w:cs="Arial"/>
                <w:b/>
                <w:sz w:val="20"/>
                <w:szCs w:val="19"/>
              </w:rPr>
              <w:t xml:space="preserve">₱863,180,000.00 </w:t>
            </w:r>
            <w:r w:rsidRPr="00CF50F9">
              <w:rPr>
                <w:rFonts w:ascii="Arial" w:eastAsia="Arial" w:hAnsi="Arial" w:cs="Arial"/>
                <w:sz w:val="20"/>
                <w:szCs w:val="19"/>
              </w:rPr>
              <w:t>from</w:t>
            </w:r>
            <w:r w:rsidRPr="00CF50F9">
              <w:rPr>
                <w:rFonts w:ascii="Arial" w:eastAsia="Arial" w:hAnsi="Arial" w:cs="Arial"/>
                <w:b/>
                <w:sz w:val="20"/>
                <w:szCs w:val="19"/>
              </w:rPr>
              <w:t xml:space="preserve"> Social Pension Program.</w:t>
            </w:r>
          </w:p>
          <w:p w14:paraId="09EBD43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as of reporting period.</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3738A9A1"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lastRenderedPageBreak/>
              <w:t xml:space="preserve">As of reporting period,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13D05E0E"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B50D63" w14:textId="77777777"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2BCF61B0" w14:textId="77777777" w:rsidR="000C011D" w:rsidRPr="00CA68C4"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4DE364CB" w14:textId="77777777" w:rsidR="000C011D" w:rsidRPr="00CF50F9" w:rsidRDefault="000C011D" w:rsidP="006162E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279EA101"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0B93745D"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0C011D" w:rsidRPr="00CF50F9" w14:paraId="6367F019" w14:textId="77777777" w:rsidTr="006162E5">
              <w:tc>
                <w:tcPr>
                  <w:tcW w:w="1511" w:type="dxa"/>
                  <w:vAlign w:val="center"/>
                </w:tcPr>
                <w:p w14:paraId="32E3D4D3"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69686F9A"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668E55B0"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7D7A2C9B"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530E372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6CFA2775" w14:textId="77777777" w:rsidTr="006162E5">
              <w:tc>
                <w:tcPr>
                  <w:tcW w:w="1511" w:type="dxa"/>
                  <w:vAlign w:val="center"/>
                </w:tcPr>
                <w:p w14:paraId="2572C9BF"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3FB275F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3C6516F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0D2EFA72"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E4A8C6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0C011D" w:rsidRPr="00CF50F9" w14:paraId="7B09DFF2" w14:textId="77777777" w:rsidTr="006162E5">
              <w:tc>
                <w:tcPr>
                  <w:tcW w:w="1511" w:type="dxa"/>
                  <w:vAlign w:val="center"/>
                </w:tcPr>
                <w:p w14:paraId="53C8A8FE"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5407EAE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4ECC209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080C592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5CC48AB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0C011D" w:rsidRPr="00CF50F9" w14:paraId="34EF6DE1" w14:textId="77777777" w:rsidTr="006162E5">
              <w:tc>
                <w:tcPr>
                  <w:tcW w:w="1511" w:type="dxa"/>
                  <w:vAlign w:val="center"/>
                </w:tcPr>
                <w:p w14:paraId="44E14ED6"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29A2E6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3FF2E3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641E27DA"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73EBB79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0C011D" w:rsidRPr="00CF50F9" w14:paraId="72ADECBF" w14:textId="77777777" w:rsidTr="006162E5">
              <w:tc>
                <w:tcPr>
                  <w:tcW w:w="1511" w:type="dxa"/>
                  <w:vAlign w:val="center"/>
                </w:tcPr>
                <w:p w14:paraId="60572FF8"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0BD8382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00EE073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46973F17"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335C3019"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0C011D" w:rsidRPr="00CF50F9" w14:paraId="3F751BF4" w14:textId="77777777" w:rsidTr="006162E5">
              <w:tc>
                <w:tcPr>
                  <w:tcW w:w="1511" w:type="dxa"/>
                  <w:vAlign w:val="center"/>
                </w:tcPr>
                <w:p w14:paraId="15604809"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9B8436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1CFFBBB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19D10C6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03D5E31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0C011D" w:rsidRPr="00CF50F9" w14:paraId="30FA5F62" w14:textId="77777777" w:rsidTr="006162E5">
              <w:tc>
                <w:tcPr>
                  <w:tcW w:w="1511" w:type="dxa"/>
                  <w:vAlign w:val="center"/>
                </w:tcPr>
                <w:p w14:paraId="0ABE477F"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40C97D2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0CD3D70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35EC08E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3B1F0B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0C011D" w:rsidRPr="00CF50F9" w14:paraId="1704B976" w14:textId="77777777" w:rsidTr="006162E5">
              <w:tc>
                <w:tcPr>
                  <w:tcW w:w="1511" w:type="dxa"/>
                  <w:vAlign w:val="center"/>
                </w:tcPr>
                <w:p w14:paraId="1029F225"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343B2A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5CCB8EF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0838CAA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5C2A370"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0C011D" w:rsidRPr="00CF50F9" w14:paraId="2C7BB453" w14:textId="77777777" w:rsidTr="006162E5">
              <w:tc>
                <w:tcPr>
                  <w:tcW w:w="1511" w:type="dxa"/>
                  <w:vAlign w:val="center"/>
                </w:tcPr>
                <w:p w14:paraId="2B4B9911"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0E3BF9A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2DE5DC7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664724F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52629F0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0C011D" w:rsidRPr="00CF50F9" w14:paraId="4745C95E" w14:textId="77777777" w:rsidTr="006162E5">
              <w:tc>
                <w:tcPr>
                  <w:tcW w:w="1511" w:type="dxa"/>
                  <w:vAlign w:val="center"/>
                </w:tcPr>
                <w:p w14:paraId="20C19365"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3D4048DB"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6637D81E"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076AD99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2929E51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B4AEF37" w14:textId="77777777" w:rsidR="000C011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C011D" w:rsidRPr="00CF50F9" w14:paraId="450629DD" w14:textId="77777777" w:rsidTr="006162E5">
              <w:tc>
                <w:tcPr>
                  <w:tcW w:w="1436" w:type="dxa"/>
                  <w:vAlign w:val="center"/>
                </w:tcPr>
                <w:p w14:paraId="6922D6E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789C8CE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28D754D6"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67DE6F94"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5B6B78C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44E1A922" w14:textId="77777777" w:rsidTr="006162E5">
              <w:tc>
                <w:tcPr>
                  <w:tcW w:w="1436" w:type="dxa"/>
                  <w:vAlign w:val="center"/>
                </w:tcPr>
                <w:p w14:paraId="1880D183"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20F25A5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0C80A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3F9DFDC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2B1E4FA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0C011D" w:rsidRPr="00CF50F9" w14:paraId="52CB2CCC" w14:textId="77777777" w:rsidTr="006162E5">
              <w:tc>
                <w:tcPr>
                  <w:tcW w:w="1436" w:type="dxa"/>
                  <w:vAlign w:val="center"/>
                </w:tcPr>
                <w:p w14:paraId="2022486F"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5E417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189B2E4"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6AA07F9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2A4C790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0C011D" w:rsidRPr="00CF50F9" w14:paraId="3B082CEE" w14:textId="77777777" w:rsidTr="006162E5">
              <w:tc>
                <w:tcPr>
                  <w:tcW w:w="1436" w:type="dxa"/>
                  <w:vAlign w:val="center"/>
                </w:tcPr>
                <w:p w14:paraId="57827D9A"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4419619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1CC11C1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375EA5F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451112B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0C011D" w:rsidRPr="00CF50F9" w14:paraId="1BA2BF2A" w14:textId="77777777" w:rsidTr="006162E5">
              <w:tc>
                <w:tcPr>
                  <w:tcW w:w="1436" w:type="dxa"/>
                  <w:vAlign w:val="center"/>
                </w:tcPr>
                <w:p w14:paraId="43B08B9D"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66E8E81D"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101D97D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5A5633B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380B114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0C011D" w:rsidRPr="00CF50F9" w14:paraId="03B8FC64" w14:textId="77777777" w:rsidTr="006162E5">
              <w:tc>
                <w:tcPr>
                  <w:tcW w:w="1436" w:type="dxa"/>
                  <w:vAlign w:val="center"/>
                </w:tcPr>
                <w:p w14:paraId="4D8C7716"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20C1761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8DCF85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102F4E10"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01D2815A"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0C011D" w:rsidRPr="00CF50F9" w14:paraId="3A1E7C3B" w14:textId="77777777" w:rsidTr="006162E5">
              <w:tc>
                <w:tcPr>
                  <w:tcW w:w="1436" w:type="dxa"/>
                  <w:vAlign w:val="center"/>
                </w:tcPr>
                <w:p w14:paraId="6AB73FA0"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1310CF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0704CC5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5E1F6C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768728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0C011D" w:rsidRPr="00CF50F9" w14:paraId="3B44BA63" w14:textId="77777777" w:rsidTr="006162E5">
              <w:trPr>
                <w:trHeight w:val="58"/>
              </w:trPr>
              <w:tc>
                <w:tcPr>
                  <w:tcW w:w="1436" w:type="dxa"/>
                  <w:vAlign w:val="center"/>
                </w:tcPr>
                <w:p w14:paraId="3E90AA64"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4EE598B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591F9A6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2C72AAD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4611FDD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56AF3D28" w14:textId="77777777" w:rsidR="000C011D" w:rsidRPr="00CA68C4"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5B73619" w14:textId="77777777" w:rsidR="002E303D" w:rsidRDefault="002E303D" w:rsidP="000C011D">
      <w:pPr>
        <w:spacing w:after="0" w:line="240" w:lineRule="auto"/>
        <w:contextualSpacing/>
        <w:rPr>
          <w:rFonts w:ascii="Arial" w:eastAsia="Arial" w:hAnsi="Arial" w:cs="Arial"/>
          <w:b/>
          <w:sz w:val="24"/>
          <w:szCs w:val="24"/>
        </w:rPr>
      </w:pPr>
    </w:p>
    <w:p w14:paraId="0B51080E" w14:textId="2041571A"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0E0F23">
        <w:trPr>
          <w:trHeight w:val="20"/>
        </w:trPr>
        <w:tc>
          <w:tcPr>
            <w:tcW w:w="1951" w:type="dxa"/>
            <w:tcMar>
              <w:top w:w="0" w:type="dxa"/>
              <w:left w:w="0" w:type="dxa"/>
              <w:bottom w:w="0" w:type="dxa"/>
              <w:right w:w="0" w:type="dxa"/>
            </w:tcMar>
          </w:tcPr>
          <w:p w14:paraId="3EAEC100" w14:textId="77777777" w:rsidR="000C011D" w:rsidRPr="000B3A76" w:rsidRDefault="000C011D" w:rsidP="000E0F2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0E0F2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0E0F23">
        <w:trPr>
          <w:trHeight w:val="20"/>
        </w:trPr>
        <w:tc>
          <w:tcPr>
            <w:tcW w:w="1951" w:type="dxa"/>
            <w:vAlign w:val="center"/>
          </w:tcPr>
          <w:p w14:paraId="42D34412" w14:textId="1C40D177" w:rsidR="000C011D" w:rsidRPr="006826F8" w:rsidRDefault="008A6C17" w:rsidP="00C3521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sz w:val="20"/>
                <w:szCs w:val="19"/>
              </w:rPr>
            </w:pPr>
            <w:r w:rsidRPr="006826F8">
              <w:rPr>
                <w:rFonts w:ascii="Arial" w:eastAsia="Arial" w:hAnsi="Arial" w:cs="Arial"/>
                <w:sz w:val="20"/>
                <w:szCs w:val="19"/>
              </w:rPr>
              <w:t>05 January 2021</w:t>
            </w:r>
          </w:p>
        </w:tc>
        <w:tc>
          <w:tcPr>
            <w:tcW w:w="7830" w:type="dxa"/>
          </w:tcPr>
          <w:p w14:paraId="3DE74F84" w14:textId="5457BC9A" w:rsidR="000C011D" w:rsidRPr="006826F8"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DSWD-FO VIII DRMD provided a total of </w:t>
            </w:r>
            <w:r w:rsidRPr="006826F8">
              <w:rPr>
                <w:rFonts w:ascii="Arial" w:eastAsia="Arial" w:hAnsi="Arial" w:cs="Arial"/>
                <w:b/>
                <w:sz w:val="20"/>
                <w:szCs w:val="19"/>
              </w:rPr>
              <w:t xml:space="preserve">₱13,310,675.54 </w:t>
            </w:r>
            <w:r w:rsidRPr="006826F8">
              <w:rPr>
                <w:rFonts w:ascii="Arial" w:eastAsia="Arial" w:hAnsi="Arial" w:cs="Arial"/>
                <w:sz w:val="20"/>
                <w:szCs w:val="19"/>
              </w:rPr>
              <w:t>worth of assistance</w:t>
            </w:r>
            <w:r w:rsidRPr="006826F8">
              <w:rPr>
                <w:rFonts w:ascii="Arial" w:eastAsia="Arial" w:hAnsi="Arial" w:cs="Arial"/>
                <w:b/>
                <w:sz w:val="20"/>
                <w:szCs w:val="19"/>
              </w:rPr>
              <w:t xml:space="preserve"> </w:t>
            </w:r>
            <w:r w:rsidRPr="006826F8">
              <w:rPr>
                <w:rFonts w:ascii="Arial" w:eastAsia="Arial" w:hAnsi="Arial" w:cs="Arial"/>
                <w:sz w:val="20"/>
                <w:szCs w:val="19"/>
              </w:rPr>
              <w:t xml:space="preserve">to </w:t>
            </w:r>
            <w:r w:rsidRPr="006826F8">
              <w:rPr>
                <w:rFonts w:ascii="Arial" w:eastAsia="Arial" w:hAnsi="Arial" w:cs="Arial"/>
                <w:b/>
                <w:sz w:val="20"/>
                <w:szCs w:val="19"/>
              </w:rPr>
              <w:t xml:space="preserve">17 stranded sale </w:t>
            </w:r>
            <w:r w:rsidR="00CC759F" w:rsidRPr="006826F8">
              <w:rPr>
                <w:rFonts w:ascii="Arial" w:eastAsia="Arial" w:hAnsi="Arial" w:cs="Arial"/>
                <w:b/>
                <w:sz w:val="20"/>
                <w:szCs w:val="19"/>
              </w:rPr>
              <w:t>representatives;</w:t>
            </w:r>
            <w:r w:rsidRPr="006826F8">
              <w:rPr>
                <w:rFonts w:ascii="Arial" w:eastAsia="Arial" w:hAnsi="Arial" w:cs="Arial"/>
                <w:sz w:val="20"/>
                <w:szCs w:val="19"/>
              </w:rPr>
              <w:t xml:space="preserve"> eight </w:t>
            </w:r>
            <w:r w:rsidRPr="006826F8">
              <w:rPr>
                <w:rFonts w:ascii="Arial" w:eastAsia="Arial" w:hAnsi="Arial" w:cs="Arial"/>
                <w:b/>
                <w:sz w:val="20"/>
                <w:szCs w:val="19"/>
              </w:rPr>
              <w:t>(8) bus drivers (HTIs);</w:t>
            </w:r>
            <w:r w:rsidRPr="006826F8">
              <w:rPr>
                <w:rFonts w:ascii="Arial" w:eastAsia="Arial" w:hAnsi="Arial" w:cs="Arial"/>
                <w:sz w:val="20"/>
                <w:szCs w:val="19"/>
              </w:rPr>
              <w:t xml:space="preserve"> and</w:t>
            </w:r>
            <w:r w:rsidRPr="006826F8">
              <w:rPr>
                <w:rFonts w:ascii="Arial" w:eastAsia="Arial" w:hAnsi="Arial" w:cs="Arial"/>
                <w:b/>
                <w:sz w:val="20"/>
                <w:szCs w:val="19"/>
              </w:rPr>
              <w:t xml:space="preserve"> 25,480 </w:t>
            </w:r>
            <w:r w:rsidRPr="006826F8">
              <w:rPr>
                <w:rFonts w:ascii="Arial" w:eastAsia="Arial" w:hAnsi="Arial" w:cs="Arial"/>
                <w:bCs/>
                <w:sz w:val="20"/>
                <w:szCs w:val="19"/>
              </w:rPr>
              <w:t>families</w:t>
            </w:r>
            <w:r w:rsidR="000C4C36" w:rsidRPr="006826F8">
              <w:rPr>
                <w:rFonts w:ascii="Arial" w:eastAsia="Arial" w:hAnsi="Arial" w:cs="Arial"/>
                <w:bCs/>
                <w:sz w:val="20"/>
                <w:szCs w:val="19"/>
              </w:rPr>
              <w:t xml:space="preserve">, </w:t>
            </w:r>
            <w:r w:rsidR="004414D2" w:rsidRPr="006826F8">
              <w:rPr>
                <w:rFonts w:ascii="Arial" w:eastAsia="Arial" w:hAnsi="Arial" w:cs="Arial"/>
                <w:bCs/>
                <w:sz w:val="20"/>
                <w:szCs w:val="19"/>
              </w:rPr>
              <w:t>of</w:t>
            </w:r>
            <w:r w:rsidRPr="006826F8">
              <w:rPr>
                <w:rFonts w:ascii="Arial" w:eastAsia="Arial" w:hAnsi="Arial" w:cs="Arial"/>
                <w:sz w:val="20"/>
                <w:szCs w:val="19"/>
              </w:rPr>
              <w:t xml:space="preserve"> which 815 are LSIs.</w:t>
            </w:r>
          </w:p>
          <w:p w14:paraId="6DE240C9" w14:textId="77777777" w:rsidR="000C011D" w:rsidRPr="006826F8"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DSWD-FO VIII through its Crisis Intervention Unit (CIU) provided assistance to </w:t>
            </w:r>
            <w:r w:rsidRPr="006826F8">
              <w:rPr>
                <w:rFonts w:ascii="Arial" w:eastAsia="Arial" w:hAnsi="Arial" w:cs="Arial"/>
                <w:b/>
                <w:sz w:val="20"/>
                <w:szCs w:val="19"/>
              </w:rPr>
              <w:t>22,171 walk-in clients</w:t>
            </w:r>
            <w:r w:rsidRPr="006826F8">
              <w:rPr>
                <w:rFonts w:ascii="Arial" w:eastAsia="Arial" w:hAnsi="Arial" w:cs="Arial"/>
                <w:sz w:val="20"/>
                <w:szCs w:val="19"/>
              </w:rPr>
              <w:t xml:space="preserve"> amounting to </w:t>
            </w:r>
            <w:r w:rsidRPr="006826F8">
              <w:rPr>
                <w:rFonts w:ascii="Arial" w:eastAsia="Arial" w:hAnsi="Arial" w:cs="Arial"/>
                <w:b/>
                <w:sz w:val="20"/>
                <w:szCs w:val="19"/>
              </w:rPr>
              <w:t>₱109,625,556.13.</w:t>
            </w:r>
          </w:p>
          <w:p w14:paraId="1BDC43F3" w14:textId="5AC4D1CF" w:rsidR="000C011D" w:rsidRPr="006826F8"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The Social Pension Unit extended assistance to </w:t>
            </w:r>
            <w:r w:rsidR="00AB0E44" w:rsidRPr="006826F8">
              <w:rPr>
                <w:rFonts w:ascii="Arial" w:eastAsia="Arial" w:hAnsi="Arial" w:cs="Arial"/>
                <w:b/>
                <w:bCs/>
                <w:sz w:val="20"/>
                <w:szCs w:val="19"/>
              </w:rPr>
              <w:t xml:space="preserve">216,397 </w:t>
            </w:r>
            <w:r w:rsidRPr="006826F8">
              <w:rPr>
                <w:rFonts w:ascii="Arial" w:eastAsia="Arial" w:hAnsi="Arial" w:cs="Arial"/>
                <w:b/>
                <w:bCs/>
                <w:sz w:val="20"/>
                <w:szCs w:val="19"/>
              </w:rPr>
              <w:t>senior citizens</w:t>
            </w:r>
            <w:r w:rsidRPr="006826F8">
              <w:rPr>
                <w:rFonts w:ascii="Arial" w:eastAsia="Arial" w:hAnsi="Arial" w:cs="Arial"/>
                <w:sz w:val="20"/>
                <w:szCs w:val="19"/>
              </w:rPr>
              <w:t xml:space="preserve"> amounting to </w:t>
            </w:r>
            <w:r w:rsidR="00AB0E44" w:rsidRPr="006826F8">
              <w:rPr>
                <w:rFonts w:ascii="Arial" w:eastAsia="Arial" w:hAnsi="Arial" w:cs="Arial"/>
                <w:b/>
                <w:bCs/>
                <w:sz w:val="20"/>
                <w:szCs w:val="19"/>
              </w:rPr>
              <w:t xml:space="preserve">₱1,284,624,000.00; </w:t>
            </w:r>
            <w:r w:rsidRPr="006826F8">
              <w:rPr>
                <w:rFonts w:ascii="Arial" w:eastAsia="Arial" w:hAnsi="Arial" w:cs="Arial"/>
                <w:sz w:val="20"/>
                <w:szCs w:val="19"/>
              </w:rPr>
              <w:t>and</w:t>
            </w:r>
            <w:r w:rsidRPr="006826F8">
              <w:rPr>
                <w:rFonts w:ascii="Arial" w:eastAsia="Arial" w:hAnsi="Arial" w:cs="Arial"/>
                <w:b/>
                <w:bCs/>
                <w:sz w:val="20"/>
                <w:szCs w:val="19"/>
              </w:rPr>
              <w:t xml:space="preserve"> 29,264 senior citizens</w:t>
            </w:r>
            <w:r w:rsidRPr="006826F8">
              <w:rPr>
                <w:rFonts w:ascii="Arial" w:eastAsia="Arial" w:hAnsi="Arial" w:cs="Arial"/>
                <w:sz w:val="20"/>
                <w:szCs w:val="19"/>
              </w:rPr>
              <w:t xml:space="preserve"> amounting to </w:t>
            </w:r>
            <w:r w:rsidRPr="006826F8">
              <w:rPr>
                <w:rFonts w:ascii="Arial" w:eastAsia="Arial" w:hAnsi="Arial" w:cs="Arial"/>
                <w:b/>
                <w:bCs/>
                <w:sz w:val="20"/>
                <w:szCs w:val="19"/>
              </w:rPr>
              <w:t xml:space="preserve">₱173,937,000.00 </w:t>
            </w:r>
            <w:r w:rsidRPr="006826F8">
              <w:rPr>
                <w:rFonts w:ascii="Arial" w:eastAsia="Arial" w:hAnsi="Arial" w:cs="Arial"/>
                <w:sz w:val="20"/>
                <w:szCs w:val="19"/>
              </w:rPr>
              <w:t>for the year 2019 and 2020, respectively.</w:t>
            </w:r>
          </w:p>
          <w:p w14:paraId="6C278E87" w14:textId="77777777" w:rsidR="000C011D" w:rsidRPr="006826F8"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The Sustainable Livelihood Program (SLP) of DSWD-FO VIII was able to extend assistance to </w:t>
            </w:r>
            <w:r w:rsidRPr="006826F8">
              <w:rPr>
                <w:rFonts w:ascii="Arial" w:eastAsia="Arial" w:hAnsi="Arial" w:cs="Arial"/>
                <w:b/>
                <w:sz w:val="20"/>
                <w:szCs w:val="19"/>
              </w:rPr>
              <w:t>170 beneficiaries</w:t>
            </w:r>
            <w:r w:rsidRPr="006826F8">
              <w:rPr>
                <w:rFonts w:ascii="Arial" w:eastAsia="Arial" w:hAnsi="Arial" w:cs="Arial"/>
                <w:sz w:val="20"/>
                <w:szCs w:val="19"/>
              </w:rPr>
              <w:t xml:space="preserve"> amounting to </w:t>
            </w:r>
            <w:r w:rsidRPr="006826F8">
              <w:rPr>
                <w:rFonts w:ascii="Arial" w:eastAsia="Arial" w:hAnsi="Arial" w:cs="Arial"/>
                <w:b/>
                <w:sz w:val="20"/>
                <w:szCs w:val="19"/>
              </w:rPr>
              <w:t>₱2,261,210.07</w:t>
            </w:r>
            <w:r w:rsidRPr="006826F8">
              <w:rPr>
                <w:rFonts w:ascii="Arial" w:eastAsia="Arial" w:hAnsi="Arial" w:cs="Arial"/>
                <w:sz w:val="20"/>
                <w:szCs w:val="19"/>
              </w:rPr>
              <w:t>.</w:t>
            </w:r>
          </w:p>
          <w:p w14:paraId="4493B54C" w14:textId="77777777" w:rsidR="000C011D" w:rsidRPr="006826F8" w:rsidRDefault="000C011D" w:rsidP="000E0F2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6826F8" w:rsidRDefault="000C011D" w:rsidP="000E0F2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826F8">
              <w:rPr>
                <w:rFonts w:ascii="Arial" w:eastAsia="Arial" w:hAnsi="Arial" w:cs="Arial"/>
                <w:b/>
                <w:sz w:val="20"/>
                <w:szCs w:val="19"/>
              </w:rPr>
              <w:t>Social Amelioration Program (SAP)</w:t>
            </w:r>
          </w:p>
          <w:p w14:paraId="7BCDD0DC" w14:textId="15E03B70" w:rsidR="000C011D" w:rsidRPr="006826F8" w:rsidRDefault="000C011D" w:rsidP="00011A5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DSWD-FO VIII through the Emergency Subsidy Program was able to extend assistance to </w:t>
            </w:r>
            <w:r w:rsidR="00011A5B" w:rsidRPr="006826F8">
              <w:rPr>
                <w:rFonts w:ascii="Arial" w:eastAsia="Arial" w:hAnsi="Arial" w:cs="Arial"/>
                <w:b/>
                <w:sz w:val="20"/>
                <w:szCs w:val="19"/>
              </w:rPr>
              <w:t xml:space="preserve">20,310 </w:t>
            </w:r>
            <w:r w:rsidRPr="006826F8">
              <w:rPr>
                <w:rFonts w:ascii="Arial" w:eastAsia="Arial" w:hAnsi="Arial" w:cs="Arial"/>
                <w:b/>
                <w:sz w:val="20"/>
                <w:szCs w:val="19"/>
              </w:rPr>
              <w:t>beneficiaries</w:t>
            </w:r>
            <w:r w:rsidRPr="006826F8">
              <w:rPr>
                <w:rFonts w:ascii="Arial" w:eastAsia="Arial" w:hAnsi="Arial" w:cs="Arial"/>
                <w:sz w:val="20"/>
                <w:szCs w:val="19"/>
              </w:rPr>
              <w:t xml:space="preserve"> amounting to </w:t>
            </w:r>
            <w:r w:rsidRPr="006826F8">
              <w:rPr>
                <w:rFonts w:ascii="Arial" w:eastAsia="Arial" w:hAnsi="Arial" w:cs="Arial"/>
                <w:b/>
                <w:bCs/>
                <w:sz w:val="20"/>
                <w:szCs w:val="19"/>
              </w:rPr>
              <w:t>₱</w:t>
            </w:r>
            <w:r w:rsidR="00011A5B" w:rsidRPr="006826F8">
              <w:rPr>
                <w:rFonts w:ascii="Arial" w:eastAsia="Arial" w:hAnsi="Arial" w:cs="Arial"/>
                <w:b/>
                <w:bCs/>
                <w:sz w:val="20"/>
                <w:szCs w:val="19"/>
              </w:rPr>
              <w:t>108,020,000.00</w:t>
            </w:r>
            <w:r w:rsidR="00537FBA" w:rsidRPr="006826F8">
              <w:rPr>
                <w:rFonts w:ascii="Arial" w:eastAsia="Arial" w:hAnsi="Arial" w:cs="Arial"/>
                <w:b/>
                <w:bCs/>
                <w:sz w:val="20"/>
                <w:szCs w:val="19"/>
              </w:rPr>
              <w:t>.</w:t>
            </w:r>
          </w:p>
          <w:p w14:paraId="21D28222" w14:textId="10E9249B" w:rsidR="000C011D" w:rsidRPr="006826F8"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DSWD-FO VIII DRMD recorded </w:t>
            </w:r>
            <w:r w:rsidRPr="006826F8">
              <w:rPr>
                <w:rFonts w:ascii="Arial" w:eastAsia="Arial" w:hAnsi="Arial" w:cs="Arial"/>
                <w:b/>
                <w:sz w:val="20"/>
                <w:szCs w:val="19"/>
              </w:rPr>
              <w:t>550,267 non-4Ps beneficiaries</w:t>
            </w:r>
            <w:r w:rsidRPr="006826F8">
              <w:rPr>
                <w:rFonts w:ascii="Arial" w:eastAsia="Arial" w:hAnsi="Arial" w:cs="Arial"/>
                <w:sz w:val="20"/>
                <w:szCs w:val="19"/>
              </w:rPr>
              <w:t xml:space="preserve"> who received SAP amounting to </w:t>
            </w:r>
            <w:r w:rsidRPr="006826F8">
              <w:rPr>
                <w:rFonts w:ascii="Arial" w:eastAsia="Arial" w:hAnsi="Arial" w:cs="Arial"/>
                <w:b/>
                <w:sz w:val="20"/>
                <w:szCs w:val="19"/>
              </w:rPr>
              <w:t>₱</w:t>
            </w:r>
            <w:r w:rsidRPr="006826F8">
              <w:rPr>
                <w:rFonts w:ascii="Arial" w:eastAsia="Arial" w:hAnsi="Arial" w:cs="Arial"/>
                <w:b/>
                <w:sz w:val="20"/>
                <w:szCs w:val="24"/>
              </w:rPr>
              <w:t>2,751,249,750.00</w:t>
            </w:r>
            <w:r w:rsidRPr="006826F8">
              <w:rPr>
                <w:rFonts w:ascii="Arial" w:eastAsia="Arial" w:hAnsi="Arial" w:cs="Arial"/>
                <w:b/>
                <w:sz w:val="20"/>
                <w:szCs w:val="19"/>
              </w:rPr>
              <w:t xml:space="preserve">. </w:t>
            </w:r>
            <w:r w:rsidRPr="006826F8">
              <w:rPr>
                <w:rFonts w:ascii="Arial" w:eastAsia="Arial" w:hAnsi="Arial" w:cs="Arial"/>
                <w:sz w:val="20"/>
                <w:szCs w:val="19"/>
              </w:rPr>
              <w:t xml:space="preserve">There </w:t>
            </w:r>
            <w:r w:rsidR="00980A4F" w:rsidRPr="006826F8">
              <w:rPr>
                <w:rFonts w:ascii="Arial" w:eastAsia="Arial" w:hAnsi="Arial" w:cs="Arial"/>
                <w:sz w:val="20"/>
                <w:szCs w:val="19"/>
              </w:rPr>
              <w:t>were</w:t>
            </w:r>
            <w:r w:rsidRPr="006826F8">
              <w:rPr>
                <w:rFonts w:ascii="Arial" w:eastAsia="Arial" w:hAnsi="Arial" w:cs="Arial"/>
                <w:sz w:val="20"/>
                <w:szCs w:val="19"/>
              </w:rPr>
              <w:t xml:space="preserve"> also </w:t>
            </w:r>
            <w:r w:rsidRPr="006826F8">
              <w:rPr>
                <w:rFonts w:ascii="Arial" w:eastAsia="Arial" w:hAnsi="Arial" w:cs="Arial"/>
                <w:b/>
                <w:sz w:val="20"/>
                <w:szCs w:val="19"/>
              </w:rPr>
              <w:t>68,2</w:t>
            </w:r>
            <w:r w:rsidR="001C6402" w:rsidRPr="006826F8">
              <w:rPr>
                <w:rFonts w:ascii="Arial" w:eastAsia="Arial" w:hAnsi="Arial" w:cs="Arial"/>
                <w:b/>
                <w:sz w:val="20"/>
                <w:szCs w:val="19"/>
              </w:rPr>
              <w:t>2</w:t>
            </w:r>
            <w:r w:rsidRPr="006826F8">
              <w:rPr>
                <w:rFonts w:ascii="Arial" w:eastAsia="Arial" w:hAnsi="Arial" w:cs="Arial"/>
                <w:b/>
                <w:sz w:val="20"/>
                <w:szCs w:val="19"/>
              </w:rPr>
              <w:t xml:space="preserve">8 </w:t>
            </w:r>
            <w:r w:rsidRPr="006826F8">
              <w:rPr>
                <w:rFonts w:ascii="Arial" w:eastAsia="Arial" w:hAnsi="Arial" w:cs="Arial"/>
                <w:sz w:val="20"/>
                <w:szCs w:val="19"/>
              </w:rPr>
              <w:t xml:space="preserve">out of 83,011 waitlisted beneficiaries who were served amounting to </w:t>
            </w:r>
            <w:r w:rsidRPr="006826F8">
              <w:rPr>
                <w:rFonts w:ascii="Arial" w:eastAsia="Arial" w:hAnsi="Arial" w:cs="Arial"/>
                <w:b/>
                <w:sz w:val="20"/>
                <w:szCs w:val="19"/>
              </w:rPr>
              <w:t>₱</w:t>
            </w:r>
            <w:r w:rsidR="001C6402" w:rsidRPr="006826F8">
              <w:rPr>
                <w:rFonts w:ascii="Arial" w:eastAsia="Arial" w:hAnsi="Arial" w:cs="Arial"/>
                <w:b/>
                <w:sz w:val="20"/>
                <w:szCs w:val="19"/>
              </w:rPr>
              <w:t>341,140,000</w:t>
            </w:r>
            <w:r w:rsidRPr="006826F8">
              <w:rPr>
                <w:rFonts w:ascii="Arial" w:eastAsia="Arial" w:hAnsi="Arial" w:cs="Arial"/>
                <w:b/>
                <w:sz w:val="20"/>
                <w:szCs w:val="19"/>
              </w:rPr>
              <w:t>.</w:t>
            </w:r>
          </w:p>
          <w:p w14:paraId="23D70FB8" w14:textId="77777777" w:rsidR="000C011D" w:rsidRPr="006826F8"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6826F8">
              <w:rPr>
                <w:rFonts w:ascii="Arial" w:eastAsia="Arial" w:hAnsi="Arial" w:cs="Arial"/>
                <w:sz w:val="20"/>
                <w:szCs w:val="19"/>
              </w:rPr>
              <w:t xml:space="preserve">4Ps was able to extend assistance to their </w:t>
            </w:r>
            <w:r w:rsidRPr="006826F8">
              <w:rPr>
                <w:rFonts w:ascii="Arial" w:eastAsia="Arial" w:hAnsi="Arial" w:cs="Arial"/>
                <w:b/>
                <w:sz w:val="20"/>
                <w:szCs w:val="19"/>
              </w:rPr>
              <w:t>258,936 cash card</w:t>
            </w:r>
            <w:r w:rsidRPr="006826F8">
              <w:rPr>
                <w:rFonts w:ascii="Arial" w:eastAsia="Arial" w:hAnsi="Arial" w:cs="Arial"/>
                <w:sz w:val="20"/>
                <w:szCs w:val="19"/>
              </w:rPr>
              <w:t xml:space="preserve"> </w:t>
            </w:r>
            <w:r w:rsidRPr="006826F8">
              <w:rPr>
                <w:rFonts w:ascii="Arial" w:eastAsia="Arial" w:hAnsi="Arial" w:cs="Arial"/>
                <w:b/>
                <w:sz w:val="20"/>
                <w:szCs w:val="19"/>
              </w:rPr>
              <w:t>holder beneficiaries</w:t>
            </w:r>
            <w:r w:rsidRPr="006826F8">
              <w:rPr>
                <w:rFonts w:ascii="Arial" w:eastAsia="Arial" w:hAnsi="Arial" w:cs="Arial"/>
                <w:sz w:val="20"/>
                <w:szCs w:val="19"/>
              </w:rPr>
              <w:t xml:space="preserve"> amounting to </w:t>
            </w:r>
            <w:r w:rsidRPr="006826F8">
              <w:rPr>
                <w:rFonts w:ascii="Arial" w:eastAsia="Arial" w:hAnsi="Arial" w:cs="Arial"/>
                <w:b/>
                <w:sz w:val="20"/>
                <w:szCs w:val="19"/>
              </w:rPr>
              <w:t>₱945,116,400.00</w:t>
            </w:r>
            <w:r w:rsidRPr="006826F8">
              <w:rPr>
                <w:rFonts w:ascii="Arial" w:eastAsia="Arial" w:hAnsi="Arial" w:cs="Arial"/>
                <w:sz w:val="20"/>
                <w:szCs w:val="19"/>
              </w:rPr>
              <w:t xml:space="preserve"> and </w:t>
            </w:r>
            <w:r w:rsidRPr="006826F8">
              <w:rPr>
                <w:rFonts w:ascii="Arial" w:eastAsia="Arial" w:hAnsi="Arial" w:cs="Arial"/>
                <w:b/>
                <w:sz w:val="20"/>
                <w:szCs w:val="19"/>
              </w:rPr>
              <w:t>21,153 non-cash card holder beneficiaries</w:t>
            </w:r>
            <w:r w:rsidRPr="006826F8">
              <w:rPr>
                <w:rFonts w:ascii="Arial" w:eastAsia="Arial" w:hAnsi="Arial" w:cs="Arial"/>
                <w:sz w:val="20"/>
                <w:szCs w:val="19"/>
              </w:rPr>
              <w:t xml:space="preserve"> amounting to </w:t>
            </w:r>
            <w:r w:rsidRPr="006826F8">
              <w:rPr>
                <w:rFonts w:ascii="Arial" w:eastAsia="Arial" w:hAnsi="Arial" w:cs="Arial"/>
                <w:b/>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9F3D48D" w14:textId="77777777" w:rsidR="002E303D" w:rsidRDefault="002E303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2A6C5B35"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77777777" w:rsidR="000C011D" w:rsidRPr="00AD27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171C4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30A4535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2B1D1282"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155BD507"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930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622,160.00</w:t>
            </w:r>
            <w:r w:rsidRPr="00AD2727">
              <w:rPr>
                <w:rFonts w:ascii="Arial" w:eastAsia="Arial" w:hAnsi="Arial" w:cs="Arial"/>
                <w:sz w:val="20"/>
                <w:szCs w:val="19"/>
              </w:rPr>
              <w:t>.</w:t>
            </w:r>
          </w:p>
          <w:p w14:paraId="7F08322C"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7879D0DF"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744EE3D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1876714"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provided a total of 37 FFPs to the provinces of Basilan and Sulu.</w:t>
            </w:r>
          </w:p>
          <w:p w14:paraId="128A381F" w14:textId="77777777" w:rsidR="000C011D" w:rsidRPr="00AD2727" w:rsidRDefault="000C011D" w:rsidP="006162E5">
            <w:pPr>
              <w:widowControl/>
              <w:spacing w:after="0" w:line="240" w:lineRule="auto"/>
              <w:contextualSpacing/>
              <w:jc w:val="both"/>
              <w:rPr>
                <w:rFonts w:ascii="Arial" w:eastAsia="Arial" w:hAnsi="Arial" w:cs="Arial"/>
                <w:b/>
                <w:sz w:val="20"/>
                <w:szCs w:val="19"/>
              </w:rPr>
            </w:pPr>
          </w:p>
          <w:p w14:paraId="5B97A62C" w14:textId="77777777" w:rsidR="000C011D" w:rsidRPr="00AD2727" w:rsidRDefault="000C011D" w:rsidP="006162E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63CEC69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0EA487B0"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16F5BCE3" w:rsidR="000C011D" w:rsidRPr="002C66F6" w:rsidRDefault="003D5AB3"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2C66F6">
              <w:rPr>
                <w:rFonts w:ascii="Arial" w:eastAsia="Arial" w:hAnsi="Arial" w:cs="Arial"/>
                <w:color w:val="0070C0"/>
                <w:sz w:val="20"/>
                <w:szCs w:val="19"/>
              </w:rPr>
              <w:t>0</w:t>
            </w:r>
            <w:r w:rsidR="006826F8" w:rsidRPr="002C66F6">
              <w:rPr>
                <w:rFonts w:ascii="Arial" w:eastAsia="Arial" w:hAnsi="Arial" w:cs="Arial"/>
                <w:color w:val="0070C0"/>
                <w:sz w:val="20"/>
                <w:szCs w:val="19"/>
              </w:rPr>
              <w:t>5</w:t>
            </w:r>
            <w:r w:rsidRPr="002C66F6">
              <w:rPr>
                <w:rFonts w:ascii="Arial" w:eastAsia="Arial" w:hAnsi="Arial" w:cs="Arial"/>
                <w:color w:val="0070C0"/>
                <w:sz w:val="20"/>
                <w:szCs w:val="19"/>
              </w:rPr>
              <w:t xml:space="preserve"> January</w:t>
            </w:r>
            <w:r w:rsidR="000C011D" w:rsidRPr="002C66F6">
              <w:rPr>
                <w:rFonts w:ascii="Arial" w:eastAsia="Arial" w:hAnsi="Arial" w:cs="Arial"/>
                <w:color w:val="0070C0"/>
                <w:sz w:val="20"/>
                <w:szCs w:val="19"/>
              </w:rPr>
              <w:t xml:space="preserve"> 202</w:t>
            </w:r>
            <w:r w:rsidRPr="002C66F6">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2C66F6"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C66F6">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2C66F6"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C66F6">
              <w:rPr>
                <w:rFonts w:ascii="Arial" w:eastAsia="Arial" w:hAnsi="Arial" w:cs="Arial"/>
                <w:color w:val="0070C0"/>
                <w:sz w:val="20"/>
                <w:szCs w:val="19"/>
              </w:rPr>
              <w:t>P</w:t>
            </w:r>
            <w:r w:rsidR="000C011D" w:rsidRPr="002C66F6">
              <w:rPr>
                <w:rFonts w:ascii="Arial" w:eastAsia="Arial" w:hAnsi="Arial" w:cs="Arial"/>
                <w:color w:val="0070C0"/>
                <w:sz w:val="20"/>
                <w:szCs w:val="19"/>
              </w:rPr>
              <w:t>rocurement of additional supplies for production of FFPs</w:t>
            </w:r>
            <w:r w:rsidRPr="002C66F6">
              <w:rPr>
                <w:rFonts w:ascii="Arial" w:eastAsia="Arial" w:hAnsi="Arial" w:cs="Arial"/>
                <w:color w:val="0070C0"/>
                <w:sz w:val="20"/>
                <w:szCs w:val="19"/>
              </w:rPr>
              <w:t xml:space="preserve"> is ongoing</w:t>
            </w:r>
            <w:r w:rsidR="000C011D" w:rsidRPr="002C66F6">
              <w:rPr>
                <w:rFonts w:ascii="Arial" w:eastAsia="Arial" w:hAnsi="Arial" w:cs="Arial"/>
                <w:color w:val="0070C0"/>
                <w:sz w:val="20"/>
                <w:szCs w:val="19"/>
              </w:rPr>
              <w:t>.</w:t>
            </w:r>
          </w:p>
          <w:p w14:paraId="2D234627" w14:textId="77777777" w:rsidR="000C011D" w:rsidRPr="002C66F6"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C66F6">
              <w:rPr>
                <w:rFonts w:ascii="Arial" w:eastAsia="Arial" w:hAnsi="Arial" w:cs="Arial"/>
                <w:color w:val="0070C0"/>
                <w:sz w:val="20"/>
                <w:szCs w:val="19"/>
              </w:rPr>
              <w:t>DSWD-FO X Staff in coordination with OCD and DOH were augmented to help facilitate the LSIs in the designated isolation area in the city.</w:t>
            </w:r>
          </w:p>
          <w:p w14:paraId="3D472122" w14:textId="77777777" w:rsidR="000C011D" w:rsidRPr="002C66F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2C66F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2C66F6">
              <w:rPr>
                <w:rFonts w:ascii="Arial" w:eastAsia="Arial" w:hAnsi="Arial" w:cs="Arial"/>
                <w:b/>
                <w:bCs/>
                <w:color w:val="0070C0"/>
                <w:sz w:val="20"/>
                <w:szCs w:val="19"/>
              </w:rPr>
              <w:t>Social Amelioration Program (SAP)</w:t>
            </w:r>
          </w:p>
          <w:p w14:paraId="56EC5CCE" w14:textId="3376AAD7" w:rsidR="000C011D" w:rsidRPr="002C66F6"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C66F6">
              <w:rPr>
                <w:rFonts w:ascii="Arial" w:eastAsia="Arial" w:hAnsi="Arial" w:cs="Arial"/>
                <w:color w:val="0070C0"/>
                <w:sz w:val="20"/>
                <w:szCs w:val="19"/>
              </w:rPr>
              <w:t xml:space="preserve">DSWD-FO X has served </w:t>
            </w:r>
            <w:r w:rsidRPr="002C66F6">
              <w:rPr>
                <w:rFonts w:ascii="Arial" w:eastAsia="Arial" w:hAnsi="Arial" w:cs="Arial"/>
                <w:b/>
                <w:bCs/>
                <w:color w:val="0070C0"/>
                <w:sz w:val="20"/>
                <w:szCs w:val="19"/>
              </w:rPr>
              <w:t>133,8</w:t>
            </w:r>
            <w:r w:rsidR="003D5AB3" w:rsidRPr="002C66F6">
              <w:rPr>
                <w:rFonts w:ascii="Arial" w:eastAsia="Arial" w:hAnsi="Arial" w:cs="Arial"/>
                <w:b/>
                <w:bCs/>
                <w:color w:val="0070C0"/>
                <w:sz w:val="20"/>
                <w:szCs w:val="19"/>
              </w:rPr>
              <w:t>87</w:t>
            </w:r>
            <w:r w:rsidRPr="002C66F6">
              <w:rPr>
                <w:rFonts w:ascii="Arial" w:eastAsia="Arial" w:hAnsi="Arial" w:cs="Arial"/>
                <w:b/>
                <w:bCs/>
                <w:color w:val="0070C0"/>
                <w:sz w:val="20"/>
                <w:szCs w:val="19"/>
              </w:rPr>
              <w:t xml:space="preserve"> </w:t>
            </w:r>
            <w:r w:rsidRPr="002C66F6">
              <w:rPr>
                <w:rFonts w:ascii="Arial" w:eastAsia="Arial" w:hAnsi="Arial" w:cs="Arial"/>
                <w:color w:val="0070C0"/>
                <w:sz w:val="20"/>
                <w:szCs w:val="19"/>
              </w:rPr>
              <w:t>waitlisted</w:t>
            </w:r>
            <w:r w:rsidRPr="002C66F6">
              <w:rPr>
                <w:rFonts w:ascii="Arial" w:eastAsia="Arial" w:hAnsi="Arial" w:cs="Arial"/>
                <w:b/>
                <w:bCs/>
                <w:color w:val="0070C0"/>
                <w:sz w:val="20"/>
                <w:szCs w:val="19"/>
              </w:rPr>
              <w:t xml:space="preserve"> </w:t>
            </w:r>
            <w:r w:rsidRPr="002C66F6">
              <w:rPr>
                <w:rFonts w:ascii="Arial" w:eastAsia="Arial" w:hAnsi="Arial" w:cs="Arial"/>
                <w:color w:val="0070C0"/>
                <w:sz w:val="20"/>
                <w:szCs w:val="19"/>
              </w:rPr>
              <w:t xml:space="preserve">beneficiaries amounting to </w:t>
            </w:r>
            <w:r w:rsidRPr="002C66F6">
              <w:rPr>
                <w:rFonts w:ascii="Arial" w:eastAsia="Arial" w:hAnsi="Arial" w:cs="Arial"/>
                <w:b/>
                <w:bCs/>
                <w:color w:val="0070C0"/>
                <w:sz w:val="20"/>
                <w:szCs w:val="19"/>
              </w:rPr>
              <w:t>₱</w:t>
            </w:r>
            <w:r w:rsidR="003D5AB3" w:rsidRPr="002C66F6">
              <w:rPr>
                <w:rFonts w:ascii="Arial" w:eastAsia="Arial" w:hAnsi="Arial" w:cs="Arial"/>
                <w:b/>
                <w:bCs/>
                <w:color w:val="0070C0"/>
                <w:sz w:val="20"/>
                <w:szCs w:val="19"/>
              </w:rPr>
              <w:t>803,322,000.00</w:t>
            </w:r>
            <w:r w:rsidRPr="002C66F6">
              <w:rPr>
                <w:rFonts w:ascii="Arial" w:eastAsia="Arial" w:hAnsi="Arial" w:cs="Arial"/>
                <w:b/>
                <w:bCs/>
                <w:color w:val="0070C0"/>
                <w:sz w:val="20"/>
                <w:szCs w:val="19"/>
              </w:rPr>
              <w:t>.</w:t>
            </w:r>
          </w:p>
          <w:p w14:paraId="44B11EAE" w14:textId="7E1719A7" w:rsidR="000C011D" w:rsidRPr="002C66F6"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C66F6">
              <w:rPr>
                <w:rFonts w:ascii="Arial" w:eastAsia="Arial" w:hAnsi="Arial" w:cs="Arial"/>
                <w:color w:val="0070C0"/>
                <w:sz w:val="20"/>
                <w:szCs w:val="19"/>
              </w:rPr>
              <w:t xml:space="preserve">DSWD-FO X has served </w:t>
            </w:r>
            <w:r w:rsidR="003D5AB3" w:rsidRPr="002C66F6">
              <w:rPr>
                <w:rFonts w:ascii="Arial" w:eastAsia="Arial" w:hAnsi="Arial" w:cs="Arial"/>
                <w:b/>
                <w:bCs/>
                <w:color w:val="0070C0"/>
                <w:sz w:val="20"/>
                <w:szCs w:val="19"/>
              </w:rPr>
              <w:t>51,480</w:t>
            </w:r>
            <w:r w:rsidRPr="002C66F6">
              <w:rPr>
                <w:rFonts w:ascii="Arial" w:eastAsia="Arial" w:hAnsi="Arial" w:cs="Arial"/>
                <w:b/>
                <w:bCs/>
                <w:color w:val="0070C0"/>
                <w:sz w:val="20"/>
                <w:szCs w:val="19"/>
              </w:rPr>
              <w:t xml:space="preserve"> </w:t>
            </w:r>
            <w:r w:rsidRPr="002C66F6">
              <w:rPr>
                <w:rFonts w:ascii="Arial" w:eastAsia="Arial" w:hAnsi="Arial" w:cs="Arial"/>
                <w:color w:val="0070C0"/>
                <w:sz w:val="20"/>
                <w:szCs w:val="19"/>
              </w:rPr>
              <w:t xml:space="preserve">beneficiaries for the Bayanihan 2 ESP Implementation amounting to </w:t>
            </w:r>
            <w:r w:rsidRPr="002C66F6">
              <w:rPr>
                <w:rFonts w:ascii="Arial" w:eastAsia="Arial" w:hAnsi="Arial" w:cs="Arial"/>
                <w:b/>
                <w:bCs/>
                <w:color w:val="0070C0"/>
                <w:sz w:val="20"/>
                <w:szCs w:val="19"/>
              </w:rPr>
              <w:t>₱</w:t>
            </w:r>
            <w:r w:rsidR="003D5AB3" w:rsidRPr="002C66F6">
              <w:rPr>
                <w:rFonts w:ascii="Arial" w:eastAsia="Arial" w:hAnsi="Arial" w:cs="Arial"/>
                <w:b/>
                <w:bCs/>
                <w:color w:val="0070C0"/>
                <w:sz w:val="20"/>
                <w:szCs w:val="19"/>
              </w:rPr>
              <w:t xml:space="preserve">308,869,200.00 </w:t>
            </w:r>
            <w:r w:rsidRPr="002C66F6">
              <w:rPr>
                <w:rFonts w:ascii="Arial" w:eastAsia="Arial" w:hAnsi="Arial" w:cs="Arial"/>
                <w:color w:val="0070C0"/>
                <w:sz w:val="20"/>
                <w:szCs w:val="19"/>
              </w:rPr>
              <w:t xml:space="preserve">as of </w:t>
            </w:r>
            <w:r w:rsidR="003D5AB3" w:rsidRPr="002C66F6">
              <w:rPr>
                <w:rFonts w:ascii="Arial" w:eastAsia="Arial" w:hAnsi="Arial" w:cs="Arial"/>
                <w:color w:val="0070C0"/>
                <w:sz w:val="20"/>
                <w:szCs w:val="19"/>
              </w:rPr>
              <w:t>0</w:t>
            </w:r>
            <w:r w:rsidR="002C66F6" w:rsidRPr="002C66F6">
              <w:rPr>
                <w:rFonts w:ascii="Arial" w:eastAsia="Arial" w:hAnsi="Arial" w:cs="Arial"/>
                <w:color w:val="0070C0"/>
                <w:sz w:val="20"/>
                <w:szCs w:val="19"/>
              </w:rPr>
              <w:t>5</w:t>
            </w:r>
            <w:r w:rsidRPr="002C66F6">
              <w:rPr>
                <w:rFonts w:ascii="Arial" w:eastAsia="Arial" w:hAnsi="Arial" w:cs="Arial"/>
                <w:color w:val="0070C0"/>
                <w:sz w:val="20"/>
                <w:szCs w:val="19"/>
              </w:rPr>
              <w:t xml:space="preserve"> </w:t>
            </w:r>
            <w:r w:rsidR="003D5AB3" w:rsidRPr="002C66F6">
              <w:rPr>
                <w:rFonts w:ascii="Arial" w:eastAsia="Arial" w:hAnsi="Arial" w:cs="Arial"/>
                <w:color w:val="0070C0"/>
                <w:sz w:val="20"/>
                <w:szCs w:val="19"/>
              </w:rPr>
              <w:t>January</w:t>
            </w:r>
            <w:r w:rsidRPr="002C66F6">
              <w:rPr>
                <w:rFonts w:ascii="Arial" w:eastAsia="Arial" w:hAnsi="Arial" w:cs="Arial"/>
                <w:color w:val="0070C0"/>
                <w:sz w:val="20"/>
                <w:szCs w:val="19"/>
              </w:rPr>
              <w:t xml:space="preserve"> 202</w:t>
            </w:r>
            <w:r w:rsidR="003D5AB3" w:rsidRPr="002C66F6">
              <w:rPr>
                <w:rFonts w:ascii="Arial" w:eastAsia="Arial" w:hAnsi="Arial" w:cs="Arial"/>
                <w:color w:val="0070C0"/>
                <w:sz w:val="20"/>
                <w:szCs w:val="19"/>
              </w:rPr>
              <w:t>1</w:t>
            </w:r>
            <w:r w:rsidRPr="002C66F6">
              <w:rPr>
                <w:rFonts w:ascii="Arial" w:eastAsia="Arial" w:hAnsi="Arial" w:cs="Arial"/>
                <w:color w:val="0070C0"/>
                <w:sz w:val="20"/>
                <w:szCs w:val="19"/>
              </w:rPr>
              <w:t>, 12NN.</w:t>
            </w:r>
          </w:p>
          <w:p w14:paraId="59F2DCDD" w14:textId="77777777" w:rsidR="000C011D" w:rsidRPr="002C66F6"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C66F6">
              <w:rPr>
                <w:rFonts w:ascii="Arial" w:eastAsia="Arial" w:hAnsi="Arial" w:cs="Arial"/>
                <w:color w:val="0070C0"/>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w:t>
            </w:r>
            <w:r w:rsidRPr="00124D16">
              <w:rPr>
                <w:rFonts w:ascii="Arial" w:eastAsia="Arial" w:hAnsi="Arial" w:cs="Arial"/>
                <w:bCs/>
                <w:sz w:val="20"/>
                <w:szCs w:val="20"/>
              </w:rPr>
              <w:lastRenderedPageBreak/>
              <w:t>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69708B29"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D979437" w14:textId="77777777" w:rsidR="000C011D" w:rsidRPr="001C6402" w:rsidRDefault="000C011D"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63C95EFA" w14:textId="39953ECF" w:rsidR="000C011D" w:rsidRDefault="002C66F6" w:rsidP="00887824">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p>
    <w:p w14:paraId="1DA516D7" w14:textId="21D33BC8" w:rsidR="000C011D"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596FF28" w14:textId="254A745E" w:rsidR="00887824" w:rsidRDefault="002C66F6" w:rsidP="000C011D">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4B4AFBC8" w14:textId="699A0C58" w:rsidR="00781E4D" w:rsidRPr="006E28D6" w:rsidRDefault="000C011D" w:rsidP="000C011D">
      <w:pPr>
        <w:spacing w:after="0" w:line="240" w:lineRule="auto"/>
        <w:contextualSpacing/>
        <w:rPr>
          <w:rFonts w:ascii="Arial" w:eastAsia="Arial" w:hAnsi="Arial" w:cs="Arial"/>
          <w:b/>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730ACB41" w14:textId="1AB85AC5" w:rsidR="00781E4D" w:rsidRDefault="00781E4D" w:rsidP="000C011D">
      <w:pPr>
        <w:spacing w:after="0" w:line="240" w:lineRule="auto"/>
        <w:contextualSpacing/>
        <w:rPr>
          <w:rFonts w:ascii="Arial" w:eastAsia="Arial" w:hAnsi="Arial" w:cs="Arial"/>
          <w:b/>
          <w:color w:val="002060"/>
          <w:sz w:val="28"/>
          <w:szCs w:val="24"/>
        </w:rPr>
      </w:pPr>
    </w:p>
    <w:p w14:paraId="2D7EFFCC" w14:textId="4AEB3402" w:rsidR="00781E4D" w:rsidRDefault="00781E4D" w:rsidP="000C011D">
      <w:pPr>
        <w:spacing w:after="0" w:line="240" w:lineRule="auto"/>
        <w:contextualSpacing/>
        <w:rPr>
          <w:rFonts w:ascii="Arial" w:eastAsia="Arial" w:hAnsi="Arial" w:cs="Arial"/>
          <w:b/>
          <w:color w:val="002060"/>
          <w:sz w:val="28"/>
          <w:szCs w:val="24"/>
        </w:rPr>
      </w:pPr>
    </w:p>
    <w:p w14:paraId="3C37035F" w14:textId="192466E1" w:rsidR="00781E4D" w:rsidRDefault="00781E4D" w:rsidP="000C011D">
      <w:pPr>
        <w:spacing w:after="0" w:line="240" w:lineRule="auto"/>
        <w:contextualSpacing/>
        <w:rPr>
          <w:rFonts w:ascii="Arial" w:eastAsia="Arial" w:hAnsi="Arial" w:cs="Arial"/>
          <w:b/>
          <w:color w:val="002060"/>
          <w:sz w:val="28"/>
          <w:szCs w:val="24"/>
        </w:rPr>
      </w:pPr>
    </w:p>
    <w:p w14:paraId="248B8940" w14:textId="4818CD61" w:rsidR="00781E4D" w:rsidRDefault="00781E4D" w:rsidP="000C011D">
      <w:pPr>
        <w:spacing w:after="0" w:line="240" w:lineRule="auto"/>
        <w:contextualSpacing/>
        <w:rPr>
          <w:rFonts w:ascii="Arial" w:eastAsia="Arial" w:hAnsi="Arial" w:cs="Arial"/>
          <w:b/>
          <w:color w:val="002060"/>
          <w:sz w:val="28"/>
          <w:szCs w:val="24"/>
        </w:rPr>
      </w:pPr>
    </w:p>
    <w:p w14:paraId="7A8BE48A" w14:textId="478ED5C2" w:rsidR="00781E4D" w:rsidRDefault="00781E4D" w:rsidP="000C011D">
      <w:pPr>
        <w:spacing w:after="0" w:line="240" w:lineRule="auto"/>
        <w:contextualSpacing/>
        <w:rPr>
          <w:rFonts w:ascii="Arial" w:eastAsia="Arial" w:hAnsi="Arial" w:cs="Arial"/>
          <w:b/>
          <w:color w:val="002060"/>
          <w:sz w:val="28"/>
          <w:szCs w:val="24"/>
        </w:rPr>
      </w:pPr>
    </w:p>
    <w:p w14:paraId="4DAB52A3" w14:textId="0ABACC2E" w:rsidR="00781E4D" w:rsidRDefault="00781E4D" w:rsidP="000C011D">
      <w:pPr>
        <w:spacing w:after="0" w:line="240" w:lineRule="auto"/>
        <w:contextualSpacing/>
        <w:rPr>
          <w:rFonts w:ascii="Arial" w:eastAsia="Arial" w:hAnsi="Arial" w:cs="Arial"/>
          <w:b/>
          <w:color w:val="002060"/>
          <w:sz w:val="28"/>
          <w:szCs w:val="24"/>
        </w:rPr>
      </w:pPr>
    </w:p>
    <w:p w14:paraId="3B37B7EF" w14:textId="46D44ADF" w:rsidR="00781E4D" w:rsidRDefault="00781E4D" w:rsidP="000C011D">
      <w:pPr>
        <w:spacing w:after="0" w:line="240" w:lineRule="auto"/>
        <w:contextualSpacing/>
        <w:rPr>
          <w:rFonts w:ascii="Arial" w:eastAsia="Arial" w:hAnsi="Arial" w:cs="Arial"/>
          <w:b/>
          <w:color w:val="002060"/>
          <w:sz w:val="28"/>
          <w:szCs w:val="24"/>
        </w:rPr>
      </w:pPr>
    </w:p>
    <w:p w14:paraId="59491DA2" w14:textId="1948B66E" w:rsidR="00781E4D" w:rsidRDefault="00781E4D" w:rsidP="000C011D">
      <w:pPr>
        <w:spacing w:after="0" w:line="240" w:lineRule="auto"/>
        <w:contextualSpacing/>
        <w:rPr>
          <w:rFonts w:ascii="Arial" w:eastAsia="Arial" w:hAnsi="Arial" w:cs="Arial"/>
          <w:b/>
          <w:color w:val="002060"/>
          <w:sz w:val="28"/>
          <w:szCs w:val="24"/>
        </w:rPr>
      </w:pPr>
    </w:p>
    <w:p w14:paraId="158B468C" w14:textId="3C76D36B" w:rsidR="00781E4D" w:rsidRDefault="00781E4D" w:rsidP="000C011D">
      <w:pPr>
        <w:spacing w:after="0" w:line="240" w:lineRule="auto"/>
        <w:contextualSpacing/>
        <w:rPr>
          <w:rFonts w:ascii="Arial" w:eastAsia="Arial" w:hAnsi="Arial" w:cs="Arial"/>
          <w:b/>
          <w:color w:val="002060"/>
          <w:sz w:val="28"/>
          <w:szCs w:val="24"/>
        </w:rPr>
      </w:pPr>
    </w:p>
    <w:p w14:paraId="359974A8" w14:textId="41967F2D" w:rsidR="00781E4D" w:rsidRDefault="00781E4D" w:rsidP="000C011D">
      <w:pPr>
        <w:spacing w:after="0" w:line="240" w:lineRule="auto"/>
        <w:contextualSpacing/>
        <w:rPr>
          <w:rFonts w:ascii="Arial" w:eastAsia="Arial" w:hAnsi="Arial" w:cs="Arial"/>
          <w:b/>
          <w:color w:val="002060"/>
          <w:sz w:val="28"/>
          <w:szCs w:val="24"/>
        </w:rPr>
      </w:pPr>
    </w:p>
    <w:p w14:paraId="4599BD0F" w14:textId="50338E79" w:rsidR="00781E4D" w:rsidRDefault="00781E4D" w:rsidP="000C011D">
      <w:pPr>
        <w:spacing w:after="0" w:line="240" w:lineRule="auto"/>
        <w:contextualSpacing/>
        <w:rPr>
          <w:rFonts w:ascii="Arial" w:eastAsia="Arial" w:hAnsi="Arial" w:cs="Arial"/>
          <w:b/>
          <w:color w:val="002060"/>
          <w:sz w:val="28"/>
          <w:szCs w:val="24"/>
        </w:rPr>
      </w:pPr>
    </w:p>
    <w:p w14:paraId="64EDA427" w14:textId="215D044D" w:rsidR="00781E4D" w:rsidRDefault="00781E4D" w:rsidP="000C011D">
      <w:pPr>
        <w:spacing w:after="0" w:line="240" w:lineRule="auto"/>
        <w:contextualSpacing/>
        <w:rPr>
          <w:rFonts w:ascii="Arial" w:eastAsia="Arial" w:hAnsi="Arial" w:cs="Arial"/>
          <w:b/>
          <w:color w:val="002060"/>
          <w:sz w:val="28"/>
          <w:szCs w:val="24"/>
        </w:rPr>
      </w:pPr>
    </w:p>
    <w:p w14:paraId="087AD4BE" w14:textId="0E865557" w:rsidR="00781E4D" w:rsidRDefault="00781E4D" w:rsidP="000C011D">
      <w:pPr>
        <w:spacing w:after="0" w:line="240" w:lineRule="auto"/>
        <w:contextualSpacing/>
        <w:rPr>
          <w:rFonts w:ascii="Arial" w:eastAsia="Arial" w:hAnsi="Arial" w:cs="Arial"/>
          <w:b/>
          <w:color w:val="002060"/>
          <w:sz w:val="28"/>
          <w:szCs w:val="24"/>
        </w:rPr>
      </w:pPr>
    </w:p>
    <w:p w14:paraId="5284A161" w14:textId="33A2C8CD" w:rsidR="00781E4D" w:rsidRDefault="00781E4D" w:rsidP="000C011D">
      <w:pPr>
        <w:spacing w:after="0" w:line="240" w:lineRule="auto"/>
        <w:contextualSpacing/>
        <w:rPr>
          <w:rFonts w:ascii="Arial" w:eastAsia="Arial" w:hAnsi="Arial" w:cs="Arial"/>
          <w:b/>
          <w:color w:val="002060"/>
          <w:sz w:val="28"/>
          <w:szCs w:val="24"/>
        </w:rPr>
      </w:pPr>
    </w:p>
    <w:p w14:paraId="06FE214A" w14:textId="53D9D757" w:rsidR="00781E4D" w:rsidRDefault="00781E4D" w:rsidP="000C011D">
      <w:pPr>
        <w:spacing w:after="0" w:line="240" w:lineRule="auto"/>
        <w:contextualSpacing/>
        <w:rPr>
          <w:rFonts w:ascii="Arial" w:eastAsia="Arial" w:hAnsi="Arial" w:cs="Arial"/>
          <w:b/>
          <w:color w:val="002060"/>
          <w:sz w:val="28"/>
          <w:szCs w:val="24"/>
        </w:rPr>
      </w:pPr>
    </w:p>
    <w:p w14:paraId="6726F573" w14:textId="00580D1D" w:rsidR="00781E4D" w:rsidRDefault="00781E4D" w:rsidP="000C011D">
      <w:pPr>
        <w:spacing w:after="0" w:line="240" w:lineRule="auto"/>
        <w:contextualSpacing/>
        <w:rPr>
          <w:rFonts w:ascii="Arial" w:eastAsia="Arial" w:hAnsi="Arial" w:cs="Arial"/>
          <w:b/>
          <w:color w:val="002060"/>
          <w:sz w:val="28"/>
          <w:szCs w:val="24"/>
        </w:rPr>
      </w:pPr>
    </w:p>
    <w:p w14:paraId="4CFBB799" w14:textId="5E1B2692" w:rsidR="00781E4D" w:rsidRDefault="00781E4D" w:rsidP="000C011D">
      <w:pPr>
        <w:spacing w:after="0" w:line="240" w:lineRule="auto"/>
        <w:contextualSpacing/>
        <w:rPr>
          <w:rFonts w:ascii="Arial" w:eastAsia="Arial" w:hAnsi="Arial" w:cs="Arial"/>
          <w:b/>
          <w:color w:val="002060"/>
          <w:sz w:val="28"/>
          <w:szCs w:val="24"/>
        </w:rPr>
      </w:pPr>
    </w:p>
    <w:p w14:paraId="52A39850" w14:textId="057583E9" w:rsidR="006349C6" w:rsidRDefault="006349C6" w:rsidP="000C011D">
      <w:pPr>
        <w:spacing w:after="0" w:line="240" w:lineRule="auto"/>
        <w:contextualSpacing/>
        <w:rPr>
          <w:rFonts w:ascii="Arial" w:eastAsia="Arial" w:hAnsi="Arial" w:cs="Arial"/>
          <w:b/>
          <w:color w:val="002060"/>
          <w:sz w:val="28"/>
          <w:szCs w:val="24"/>
        </w:rPr>
      </w:pPr>
    </w:p>
    <w:p w14:paraId="08524276" w14:textId="27AA907F" w:rsidR="006349C6" w:rsidRDefault="006349C6" w:rsidP="000C011D">
      <w:pPr>
        <w:spacing w:after="0" w:line="240" w:lineRule="auto"/>
        <w:contextualSpacing/>
        <w:rPr>
          <w:rFonts w:ascii="Arial" w:eastAsia="Arial" w:hAnsi="Arial" w:cs="Arial"/>
          <w:b/>
          <w:color w:val="002060"/>
          <w:sz w:val="28"/>
          <w:szCs w:val="24"/>
        </w:rPr>
      </w:pPr>
    </w:p>
    <w:p w14:paraId="55761EA5" w14:textId="29E91E00" w:rsidR="006349C6" w:rsidRDefault="006349C6" w:rsidP="000C011D">
      <w:pPr>
        <w:spacing w:after="0" w:line="240" w:lineRule="auto"/>
        <w:contextualSpacing/>
        <w:rPr>
          <w:rFonts w:ascii="Arial" w:eastAsia="Arial" w:hAnsi="Arial" w:cs="Arial"/>
          <w:b/>
          <w:color w:val="002060"/>
          <w:sz w:val="28"/>
          <w:szCs w:val="24"/>
        </w:rPr>
      </w:pPr>
    </w:p>
    <w:p w14:paraId="6F30ABAE" w14:textId="0E3CAC12" w:rsidR="006349C6" w:rsidRDefault="006349C6" w:rsidP="000C011D">
      <w:pPr>
        <w:spacing w:after="0" w:line="240" w:lineRule="auto"/>
        <w:contextualSpacing/>
        <w:rPr>
          <w:rFonts w:ascii="Arial" w:eastAsia="Arial" w:hAnsi="Arial" w:cs="Arial"/>
          <w:b/>
          <w:color w:val="002060"/>
          <w:sz w:val="28"/>
          <w:szCs w:val="24"/>
        </w:rPr>
      </w:pPr>
    </w:p>
    <w:p w14:paraId="48A1EDB4" w14:textId="0288CFFC" w:rsidR="006349C6" w:rsidRDefault="006349C6" w:rsidP="000C011D">
      <w:pPr>
        <w:spacing w:after="0" w:line="240" w:lineRule="auto"/>
        <w:contextualSpacing/>
        <w:rPr>
          <w:rFonts w:ascii="Arial" w:eastAsia="Arial" w:hAnsi="Arial" w:cs="Arial"/>
          <w:b/>
          <w:color w:val="002060"/>
          <w:sz w:val="28"/>
          <w:szCs w:val="24"/>
        </w:rPr>
      </w:pPr>
    </w:p>
    <w:p w14:paraId="559FBB54" w14:textId="445978AA" w:rsidR="006349C6" w:rsidRDefault="006349C6" w:rsidP="000C011D">
      <w:pPr>
        <w:spacing w:after="0" w:line="240" w:lineRule="auto"/>
        <w:contextualSpacing/>
        <w:rPr>
          <w:rFonts w:ascii="Arial" w:eastAsia="Arial" w:hAnsi="Arial" w:cs="Arial"/>
          <w:b/>
          <w:color w:val="002060"/>
          <w:sz w:val="28"/>
          <w:szCs w:val="24"/>
        </w:rPr>
      </w:pPr>
    </w:p>
    <w:p w14:paraId="3776ED52" w14:textId="4BDA3246" w:rsidR="006349C6" w:rsidRDefault="006349C6" w:rsidP="000C011D">
      <w:pPr>
        <w:spacing w:after="0" w:line="240" w:lineRule="auto"/>
        <w:contextualSpacing/>
        <w:rPr>
          <w:rFonts w:ascii="Arial" w:eastAsia="Arial" w:hAnsi="Arial" w:cs="Arial"/>
          <w:b/>
          <w:color w:val="002060"/>
          <w:sz w:val="28"/>
          <w:szCs w:val="24"/>
        </w:rPr>
      </w:pPr>
    </w:p>
    <w:p w14:paraId="0CC78F95" w14:textId="52301412" w:rsidR="006349C6" w:rsidRDefault="006349C6" w:rsidP="000C011D">
      <w:pPr>
        <w:spacing w:after="0" w:line="240" w:lineRule="auto"/>
        <w:contextualSpacing/>
        <w:rPr>
          <w:rFonts w:ascii="Arial" w:eastAsia="Arial" w:hAnsi="Arial" w:cs="Arial"/>
          <w:b/>
          <w:color w:val="002060"/>
          <w:sz w:val="28"/>
          <w:szCs w:val="24"/>
        </w:rPr>
      </w:pPr>
      <w:r w:rsidRPr="00B04549">
        <w:rPr>
          <w:rFonts w:ascii="Arial" w:eastAsia="Arial" w:hAnsi="Arial" w:cs="Arial"/>
          <w:b/>
          <w:color w:val="002060"/>
          <w:sz w:val="28"/>
          <w:szCs w:val="24"/>
        </w:rPr>
        <w:lastRenderedPageBreak/>
        <w:t>PHOTO DOCUMENTATION</w:t>
      </w:r>
    </w:p>
    <w:p w14:paraId="197ED4E0" w14:textId="18CDC76F" w:rsidR="00B04549" w:rsidRDefault="00B04549" w:rsidP="000C011D">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8240" behindDoc="1" locked="0" layoutInCell="1" allowOverlap="1" wp14:anchorId="0D067659" wp14:editId="16A7C776">
            <wp:simplePos x="0" y="0"/>
            <wp:positionH relativeFrom="margin">
              <wp:align>center</wp:align>
            </wp:positionH>
            <wp:positionV relativeFrom="paragraph">
              <wp:posOffset>202731</wp:posOffset>
            </wp:positionV>
            <wp:extent cx="5669280" cy="4252105"/>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669280" cy="4252105"/>
                    </a:xfrm>
                    <a:prstGeom prst="rect">
                      <a:avLst/>
                    </a:prstGeom>
                  </pic:spPr>
                </pic:pic>
              </a:graphicData>
            </a:graphic>
            <wp14:sizeRelH relativeFrom="page">
              <wp14:pctWidth>0</wp14:pctWidth>
            </wp14:sizeRelH>
            <wp14:sizeRelV relativeFrom="page">
              <wp14:pctHeight>0</wp14:pctHeight>
            </wp14:sizeRelV>
          </wp:anchor>
        </w:drawing>
      </w:r>
    </w:p>
    <w:p w14:paraId="74C915BE" w14:textId="3E3772B2" w:rsidR="00B04549" w:rsidRPr="00B04549" w:rsidRDefault="00B04549" w:rsidP="000C011D">
      <w:pPr>
        <w:spacing w:after="0" w:line="240" w:lineRule="auto"/>
        <w:contextualSpacing/>
        <w:rPr>
          <w:rFonts w:ascii="Arial" w:eastAsia="Arial" w:hAnsi="Arial" w:cs="Arial"/>
          <w:b/>
          <w:color w:val="002060"/>
          <w:sz w:val="28"/>
          <w:szCs w:val="24"/>
        </w:rPr>
      </w:pPr>
    </w:p>
    <w:p w14:paraId="09B4FF51" w14:textId="09802AA6" w:rsidR="00781E4D" w:rsidRDefault="00781E4D" w:rsidP="000C011D">
      <w:pPr>
        <w:spacing w:after="0" w:line="240" w:lineRule="auto"/>
        <w:contextualSpacing/>
        <w:rPr>
          <w:rFonts w:ascii="Arial" w:eastAsia="Arial" w:hAnsi="Arial" w:cs="Arial"/>
          <w:b/>
          <w:color w:val="002060"/>
          <w:sz w:val="28"/>
          <w:szCs w:val="24"/>
        </w:rPr>
      </w:pPr>
    </w:p>
    <w:p w14:paraId="14F0C839" w14:textId="5A242163" w:rsidR="00781E4D" w:rsidRDefault="00781E4D" w:rsidP="000C011D">
      <w:pPr>
        <w:spacing w:after="0" w:line="240" w:lineRule="auto"/>
        <w:contextualSpacing/>
        <w:rPr>
          <w:rFonts w:ascii="Arial" w:eastAsia="Arial" w:hAnsi="Arial" w:cs="Arial"/>
          <w:b/>
          <w:color w:val="002060"/>
          <w:sz w:val="28"/>
          <w:szCs w:val="24"/>
        </w:rPr>
      </w:pPr>
    </w:p>
    <w:p w14:paraId="5E65AAA4" w14:textId="471F112E" w:rsidR="00781E4D" w:rsidRDefault="00781E4D" w:rsidP="000C011D">
      <w:pPr>
        <w:spacing w:after="0" w:line="240" w:lineRule="auto"/>
        <w:contextualSpacing/>
        <w:rPr>
          <w:rFonts w:ascii="Arial" w:eastAsia="Arial" w:hAnsi="Arial" w:cs="Arial"/>
          <w:b/>
          <w:color w:val="002060"/>
          <w:sz w:val="28"/>
          <w:szCs w:val="24"/>
        </w:rPr>
      </w:pPr>
    </w:p>
    <w:p w14:paraId="0DE2FCF0" w14:textId="624F7727" w:rsidR="00781E4D" w:rsidRDefault="00781E4D" w:rsidP="000C011D">
      <w:pPr>
        <w:spacing w:after="0" w:line="240" w:lineRule="auto"/>
        <w:contextualSpacing/>
        <w:rPr>
          <w:rFonts w:ascii="Arial" w:eastAsia="Arial" w:hAnsi="Arial" w:cs="Arial"/>
          <w:b/>
          <w:color w:val="002060"/>
          <w:sz w:val="28"/>
          <w:szCs w:val="24"/>
        </w:rPr>
      </w:pPr>
    </w:p>
    <w:p w14:paraId="1D9AF9AC" w14:textId="48E117EB" w:rsidR="00781E4D" w:rsidRDefault="00781E4D" w:rsidP="000C011D">
      <w:pPr>
        <w:spacing w:after="0" w:line="240" w:lineRule="auto"/>
        <w:contextualSpacing/>
        <w:rPr>
          <w:rFonts w:ascii="Arial" w:eastAsia="Arial" w:hAnsi="Arial" w:cs="Arial"/>
          <w:b/>
          <w:color w:val="002060"/>
          <w:sz w:val="28"/>
          <w:szCs w:val="24"/>
        </w:rPr>
      </w:pPr>
    </w:p>
    <w:p w14:paraId="3BFE6BA8" w14:textId="2968B914" w:rsidR="00184378" w:rsidRDefault="00B04549" w:rsidP="00537FBA">
      <w:pPr>
        <w:widowControl/>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60288" behindDoc="1" locked="0" layoutInCell="1" allowOverlap="1" wp14:anchorId="40797AF4" wp14:editId="4B7233C9">
            <wp:simplePos x="0" y="0"/>
            <wp:positionH relativeFrom="margin">
              <wp:align>center</wp:align>
            </wp:positionH>
            <wp:positionV relativeFrom="paragraph">
              <wp:posOffset>3192946</wp:posOffset>
            </wp:positionV>
            <wp:extent cx="5669280" cy="425196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a:extLst>
                        <a:ext uri="{28A0092B-C50C-407E-A947-70E740481C1C}">
                          <a14:useLocalDpi xmlns:a14="http://schemas.microsoft.com/office/drawing/2010/main" val="0"/>
                        </a:ext>
                      </a:extLst>
                    </a:blip>
                    <a:stretch>
                      <a:fillRect/>
                    </a:stretch>
                  </pic:blipFill>
                  <pic:spPr>
                    <a:xfrm>
                      <a:off x="0" y="0"/>
                      <a:ext cx="5669280" cy="4251960"/>
                    </a:xfrm>
                    <a:prstGeom prst="rect">
                      <a:avLst/>
                    </a:prstGeom>
                  </pic:spPr>
                </pic:pic>
              </a:graphicData>
            </a:graphic>
            <wp14:sizeRelH relativeFrom="page">
              <wp14:pctWidth>0</wp14:pctWidth>
            </wp14:sizeRelH>
            <wp14:sizeRelV relativeFrom="page">
              <wp14:pctHeight>0</wp14:pctHeight>
            </wp14:sizeRelV>
          </wp:anchor>
        </w:drawing>
      </w:r>
    </w:p>
    <w:sectPr w:rsidR="00184378"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80C5C" w14:textId="77777777" w:rsidR="00103DC3" w:rsidRDefault="00103DC3">
      <w:pPr>
        <w:spacing w:after="0" w:line="240" w:lineRule="auto"/>
      </w:pPr>
      <w:r>
        <w:separator/>
      </w:r>
    </w:p>
  </w:endnote>
  <w:endnote w:type="continuationSeparator" w:id="0">
    <w:p w14:paraId="4A6DDA3A" w14:textId="77777777" w:rsidR="00103DC3" w:rsidRDefault="00103D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B04549" w:rsidRDefault="00B04549">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B04549" w:rsidRDefault="00B04549">
    <w:pPr>
      <w:pBdr>
        <w:bottom w:val="single" w:sz="6" w:space="1" w:color="000000"/>
      </w:pBdr>
      <w:tabs>
        <w:tab w:val="left" w:pos="2371"/>
        <w:tab w:val="center" w:pos="5233"/>
      </w:tabs>
      <w:spacing w:after="0" w:line="240" w:lineRule="auto"/>
      <w:jc w:val="right"/>
      <w:rPr>
        <w:sz w:val="16"/>
        <w:szCs w:val="16"/>
      </w:rPr>
    </w:pPr>
  </w:p>
  <w:p w14:paraId="7DE3E999" w14:textId="3C97D23E" w:rsidR="00B04549" w:rsidRDefault="00B04549">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92965">
      <w:rPr>
        <w:b/>
        <w:noProof/>
        <w:sz w:val="16"/>
        <w:szCs w:val="16"/>
      </w:rPr>
      <w:t>2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92965">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19</w:t>
    </w:r>
    <w:r w:rsidRPr="002E2AB4">
      <w:rPr>
        <w:rFonts w:ascii="Arial" w:eastAsia="Arial" w:hAnsi="Arial" w:cs="Arial"/>
        <w:sz w:val="14"/>
        <w:szCs w:val="14"/>
      </w:rPr>
      <w:t xml:space="preserve"> on the Coronavirus Disease (COVID19) as of </w:t>
    </w:r>
    <w:r>
      <w:rPr>
        <w:rFonts w:ascii="Arial" w:eastAsia="Arial" w:hAnsi="Arial" w:cs="Arial"/>
        <w:sz w:val="14"/>
        <w:szCs w:val="14"/>
      </w:rPr>
      <w:t>06 January 2021, 6A</w:t>
    </w:r>
    <w:r w:rsidRPr="002E2AB4">
      <w:rPr>
        <w:rFonts w:ascii="Arial" w:eastAsia="Arial" w:hAnsi="Arial" w:cs="Arial"/>
        <w:sz w:val="14"/>
        <w:szCs w:val="14"/>
      </w:rPr>
      <w:t>M</w:t>
    </w:r>
  </w:p>
  <w:p w14:paraId="2B859230" w14:textId="77777777" w:rsidR="00B04549" w:rsidRDefault="00B04549">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B04549" w:rsidRDefault="00B04549">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B5368D" w14:textId="77777777" w:rsidR="00103DC3" w:rsidRDefault="00103DC3">
      <w:pPr>
        <w:spacing w:after="0" w:line="240" w:lineRule="auto"/>
      </w:pPr>
      <w:r>
        <w:separator/>
      </w:r>
    </w:p>
  </w:footnote>
  <w:footnote w:type="continuationSeparator" w:id="0">
    <w:p w14:paraId="2DFFAA4A" w14:textId="77777777" w:rsidR="00103DC3" w:rsidRDefault="00103D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B04549" w:rsidRDefault="00B04549">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B04549" w:rsidRDefault="00B04549">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04549" w:rsidRDefault="00B04549">
    <w:pPr>
      <w:pBdr>
        <w:bottom w:val="single" w:sz="6" w:space="1" w:color="000000"/>
      </w:pBdr>
      <w:tabs>
        <w:tab w:val="center" w:pos="4680"/>
        <w:tab w:val="right" w:pos="9360"/>
      </w:tabs>
      <w:spacing w:after="0" w:line="240" w:lineRule="auto"/>
      <w:jc w:val="center"/>
      <w:rPr>
        <w:sz w:val="10"/>
      </w:rPr>
    </w:pPr>
  </w:p>
  <w:p w14:paraId="3A0C3660" w14:textId="77777777" w:rsidR="00B04549" w:rsidRDefault="00B04549">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B04549" w:rsidRDefault="00B04549">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1"/>
  </w:num>
  <w:num w:numId="2">
    <w:abstractNumId w:val="11"/>
  </w:num>
  <w:num w:numId="3">
    <w:abstractNumId w:val="25"/>
  </w:num>
  <w:num w:numId="4">
    <w:abstractNumId w:val="1"/>
  </w:num>
  <w:num w:numId="5">
    <w:abstractNumId w:val="26"/>
  </w:num>
  <w:num w:numId="6">
    <w:abstractNumId w:val="19"/>
  </w:num>
  <w:num w:numId="7">
    <w:abstractNumId w:val="13"/>
  </w:num>
  <w:num w:numId="8">
    <w:abstractNumId w:val="0"/>
  </w:num>
  <w:num w:numId="9">
    <w:abstractNumId w:val="29"/>
  </w:num>
  <w:num w:numId="10">
    <w:abstractNumId w:val="33"/>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1"/>
  </w:num>
  <w:num w:numId="19">
    <w:abstractNumId w:val="22"/>
  </w:num>
  <w:num w:numId="20">
    <w:abstractNumId w:val="6"/>
  </w:num>
  <w:num w:numId="21">
    <w:abstractNumId w:val="18"/>
  </w:num>
  <w:num w:numId="22">
    <w:abstractNumId w:val="15"/>
  </w:num>
  <w:num w:numId="23">
    <w:abstractNumId w:val="34"/>
  </w:num>
  <w:num w:numId="24">
    <w:abstractNumId w:val="10"/>
  </w:num>
  <w:num w:numId="25">
    <w:abstractNumId w:val="32"/>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num>
  <w:num w:numId="28">
    <w:abstractNumId w:val="3"/>
  </w:num>
  <w:num w:numId="29">
    <w:abstractNumId w:val="4"/>
  </w:num>
  <w:num w:numId="30">
    <w:abstractNumId w:val="23"/>
  </w:num>
  <w:num w:numId="31">
    <w:abstractNumId w:val="7"/>
  </w:num>
  <w:num w:numId="32">
    <w:abstractNumId w:val="28"/>
  </w:num>
  <w:num w:numId="33">
    <w:abstractNumId w:val="24"/>
  </w:num>
  <w:num w:numId="34">
    <w:abstractNumId w:val="17"/>
  </w:num>
  <w:num w:numId="35">
    <w:abstractNumId w:val="27"/>
  </w:num>
  <w:num w:numId="36">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316EC6C-B573-43EC-AE3A-8E4BB9F0D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5</Pages>
  <Words>13917</Words>
  <Characters>79329</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cp:revision>
  <dcterms:created xsi:type="dcterms:W3CDTF">2021-01-05T12:22:00Z</dcterms:created>
  <dcterms:modified xsi:type="dcterms:W3CDTF">2021-01-0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